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FF4" w:rsidRPr="00705B9C" w:rsidRDefault="00E75FF4" w:rsidP="003007F9">
      <w:pPr>
        <w:pStyle w:val="ListParagraph"/>
        <w:rPr>
          <w:sz w:val="22"/>
          <w:szCs w:val="22"/>
        </w:rPr>
      </w:pPr>
    </w:p>
    <w:p w:rsidR="000E1373" w:rsidRPr="000E1373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Austinville, First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21 Austinville Rd. SW</w:t>
      </w:r>
    </w:p>
    <w:p w:rsidR="00C6585D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1</w:t>
      </w:r>
    </w:p>
    <w:p w:rsidR="00C6585D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8501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8567 </w:t>
      </w:r>
    </w:p>
    <w:p w:rsidR="00347890" w:rsidRPr="00705B9C" w:rsidRDefault="00347890" w:rsidP="00347890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8" w:history="1">
        <w:r w:rsidRPr="005F11FE">
          <w:rPr>
            <w:rStyle w:val="Hyperlink"/>
            <w:sz w:val="22"/>
            <w:szCs w:val="22"/>
          </w:rPr>
          <w:t>http://www.fbcaustinville.org</w:t>
        </w:r>
      </w:hyperlink>
    </w:p>
    <w:p w:rsidR="00C406D0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9" w:history="1">
        <w:r w:rsidR="00347890" w:rsidRPr="0089118F">
          <w:rPr>
            <w:rStyle w:val="Hyperlink"/>
            <w:sz w:val="22"/>
            <w:szCs w:val="22"/>
          </w:rPr>
          <w:t>firstbaptist521@bellsouth.net</w:t>
        </w:r>
      </w:hyperlink>
    </w:p>
    <w:p w:rsidR="00A75FA6" w:rsidRPr="00A75FA6" w:rsidRDefault="00A75FA6" w:rsidP="00A75FA6">
      <w:pPr>
        <w:pStyle w:val="ListParagraph"/>
        <w:rPr>
          <w:rStyle w:val="Hyperlink"/>
          <w:sz w:val="22"/>
          <w:szCs w:val="22"/>
        </w:rPr>
      </w:pPr>
      <w:r w:rsidRPr="00A75FA6">
        <w:rPr>
          <w:rStyle w:val="Hyperlink"/>
          <w:sz w:val="22"/>
          <w:szCs w:val="22"/>
        </w:rPr>
        <w:t>Pastor: Randy Berry</w:t>
      </w:r>
    </w:p>
    <w:p w:rsidR="00A75FA6" w:rsidRDefault="00A75FA6" w:rsidP="00A75FA6">
      <w:pPr>
        <w:pStyle w:val="ListParagraph"/>
        <w:rPr>
          <w:rStyle w:val="Hyperlink"/>
          <w:sz w:val="22"/>
          <w:szCs w:val="22"/>
        </w:rPr>
      </w:pPr>
      <w:r w:rsidRPr="00A75FA6">
        <w:rPr>
          <w:rStyle w:val="Hyperlink"/>
          <w:sz w:val="22"/>
          <w:szCs w:val="22"/>
        </w:rPr>
        <w:t xml:space="preserve">Pastor’s Email:  </w:t>
      </w:r>
      <w:hyperlink r:id="rId10" w:history="1">
        <w:r w:rsidRPr="00F45519">
          <w:rPr>
            <w:rStyle w:val="Hyperlink"/>
            <w:sz w:val="22"/>
            <w:szCs w:val="22"/>
          </w:rPr>
          <w:t>RandyBerry@bellsouth.net</w:t>
        </w:r>
      </w:hyperlink>
    </w:p>
    <w:p w:rsidR="00A75FA6" w:rsidRDefault="00A75FA6" w:rsidP="00A75FA6">
      <w:pPr>
        <w:pStyle w:val="ListParagraph"/>
        <w:rPr>
          <w:rStyle w:val="Hyperlink"/>
          <w:sz w:val="22"/>
          <w:szCs w:val="22"/>
        </w:rPr>
      </w:pPr>
    </w:p>
    <w:p w:rsidR="00A75FA6" w:rsidRPr="0035254E" w:rsidRDefault="00A75FA6" w:rsidP="000E1373">
      <w:pPr>
        <w:pStyle w:val="ListParagraph"/>
        <w:rPr>
          <w:b/>
          <w:sz w:val="20"/>
          <w:szCs w:val="20"/>
          <w:u w:val="single"/>
        </w:rPr>
      </w:pPr>
      <w:r w:rsidRPr="0035254E">
        <w:rPr>
          <w:b/>
          <w:sz w:val="20"/>
          <w:szCs w:val="20"/>
          <w:u w:val="single"/>
        </w:rPr>
        <w:t xml:space="preserve">Service Times: </w:t>
      </w:r>
    </w:p>
    <w:p w:rsidR="00D03E8A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</w:t>
      </w:r>
      <w:r w:rsidR="00E9383B" w:rsidRPr="0035254E">
        <w:rPr>
          <w:b/>
          <w:sz w:val="20"/>
          <w:szCs w:val="20"/>
        </w:rPr>
        <w:t>-</w:t>
      </w:r>
      <w:r w:rsidRPr="0035254E">
        <w:rPr>
          <w:b/>
          <w:sz w:val="20"/>
          <w:szCs w:val="20"/>
        </w:rPr>
        <w:t xml:space="preserve"> 9:30a.m.</w:t>
      </w:r>
    </w:p>
    <w:p w:rsidR="00E9383B" w:rsidRPr="0035254E" w:rsidRDefault="00E9383B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- 10:30</w:t>
      </w:r>
    </w:p>
    <w:p w:rsidR="00A75FA6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</w:t>
      </w:r>
      <w:r w:rsidR="00E9383B" w:rsidRPr="0035254E">
        <w:rPr>
          <w:b/>
          <w:sz w:val="20"/>
          <w:szCs w:val="20"/>
        </w:rPr>
        <w:t xml:space="preserve"> Worship-</w:t>
      </w:r>
      <w:r w:rsidRPr="0035254E">
        <w:rPr>
          <w:b/>
          <w:sz w:val="20"/>
          <w:szCs w:val="20"/>
        </w:rPr>
        <w:t xml:space="preserve"> 5:00p.m.</w:t>
      </w:r>
    </w:p>
    <w:p w:rsidR="00A75FA6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Children Sun. P.m. 4:45</w:t>
      </w:r>
    </w:p>
    <w:p w:rsidR="00A75FA6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. Night</w:t>
      </w:r>
      <w:r w:rsidR="00E9383B" w:rsidRPr="0035254E">
        <w:rPr>
          <w:b/>
          <w:sz w:val="20"/>
          <w:szCs w:val="20"/>
        </w:rPr>
        <w:t xml:space="preserve"> Discipleship Training all Ages</w:t>
      </w:r>
      <w:r w:rsidRPr="0035254E">
        <w:rPr>
          <w:b/>
          <w:sz w:val="20"/>
          <w:szCs w:val="20"/>
        </w:rPr>
        <w:t xml:space="preserve"> 6:30p.m</w:t>
      </w:r>
    </w:p>
    <w:p w:rsidR="009C22B7" w:rsidRDefault="009C22B7" w:rsidP="000E1373">
      <w:pPr>
        <w:pStyle w:val="ListParagraph"/>
        <w:rPr>
          <w:rStyle w:val="Hyperlink"/>
          <w:sz w:val="22"/>
          <w:szCs w:val="22"/>
        </w:rPr>
      </w:pPr>
    </w:p>
    <w:p w:rsidR="009C22B7" w:rsidRPr="009C22B7" w:rsidRDefault="009C22B7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Youth Minister: None</w:t>
      </w:r>
    </w:p>
    <w:p w:rsidR="009C22B7" w:rsidRPr="009C22B7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Interim Worship Leader</w:t>
      </w:r>
      <w:r w:rsidR="009C22B7" w:rsidRPr="009C22B7">
        <w:rPr>
          <w:rStyle w:val="Hyperlink"/>
          <w:color w:val="auto"/>
          <w:sz w:val="22"/>
          <w:szCs w:val="22"/>
          <w:u w:val="none"/>
        </w:rPr>
        <w:t xml:space="preserve">: </w:t>
      </w:r>
      <w:r>
        <w:rPr>
          <w:rStyle w:val="Hyperlink"/>
          <w:color w:val="auto"/>
          <w:sz w:val="22"/>
          <w:szCs w:val="22"/>
          <w:u w:val="none"/>
        </w:rPr>
        <w:t>Bob Waldrop</w:t>
      </w:r>
    </w:p>
    <w:p w:rsidR="009C22B7" w:rsidRDefault="009C22B7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VBS Director: None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Bruce LaVerde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 Address: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005 Worton Grange Place SW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Rex Cheatham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904 Resnick Drive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355-6131</w:t>
      </w:r>
    </w:p>
    <w:p w:rsidR="00BE3DB2" w:rsidRDefault="00BE3DB2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BE3DB2" w:rsidRDefault="00D01E29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Joan Ellis</w:t>
      </w:r>
    </w:p>
    <w:p w:rsidR="00D01E29" w:rsidRDefault="00D01E29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D01E29" w:rsidRDefault="00D01E29" w:rsidP="00D01E29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1630 Penn Road SW</w:t>
      </w:r>
    </w:p>
    <w:p w:rsidR="00D01E29" w:rsidRDefault="00D01E29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Hartselle, AL 35640</w:t>
      </w:r>
    </w:p>
    <w:p w:rsidR="00BE3DB2" w:rsidRDefault="00BE3DB2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E1373" w:rsidRPr="000E1373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Bell Springs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91 Bell Springs Rd.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Falkville, AL 35622</w:t>
      </w:r>
    </w:p>
    <w:p w:rsidR="00D03E8A" w:rsidRPr="007206F3" w:rsidRDefault="007206F3" w:rsidP="000E1373">
      <w:pPr>
        <w:pStyle w:val="ListParagraph"/>
        <w:rPr>
          <w:sz w:val="20"/>
          <w:szCs w:val="22"/>
        </w:rPr>
      </w:pPr>
      <w:r>
        <w:rPr>
          <w:sz w:val="22"/>
          <w:szCs w:val="22"/>
        </w:rPr>
        <w:t xml:space="preserve">Web: </w:t>
      </w:r>
      <w:hyperlink r:id="rId11" w:history="1">
        <w:r w:rsidRPr="007206F3">
          <w:rPr>
            <w:rStyle w:val="Hyperlink"/>
            <w:sz w:val="20"/>
            <w:szCs w:val="22"/>
          </w:rPr>
          <w:t>www.facebook.com/bellspringsbaptistchurch</w:t>
        </w:r>
      </w:hyperlink>
    </w:p>
    <w:p w:rsidR="007206F3" w:rsidRDefault="007206F3" w:rsidP="000E1373">
      <w:pPr>
        <w:pStyle w:val="ListParagraph"/>
        <w:rPr>
          <w:sz w:val="22"/>
          <w:szCs w:val="22"/>
        </w:rPr>
      </w:pPr>
    </w:p>
    <w:p w:rsidR="000E1373" w:rsidRDefault="000E1373" w:rsidP="000E1373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Jerry Freeman</w:t>
      </w:r>
    </w:p>
    <w:p w:rsidR="007206F3" w:rsidRDefault="007206F3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; 1200 Interbitzen Street SW</w:t>
      </w:r>
    </w:p>
    <w:p w:rsidR="007206F3" w:rsidRDefault="007206F3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Cullman, AL  35055</w:t>
      </w:r>
    </w:p>
    <w:p w:rsidR="007206F3" w:rsidRDefault="007206F3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 (256) 734-9248</w:t>
      </w:r>
    </w:p>
    <w:p w:rsidR="00D340EF" w:rsidRDefault="00D340EF" w:rsidP="000E1373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12" w:history="1">
        <w:r w:rsidR="007206F3" w:rsidRPr="000A4695">
          <w:rPr>
            <w:rStyle w:val="Hyperlink"/>
            <w:sz w:val="22"/>
            <w:szCs w:val="22"/>
          </w:rPr>
          <w:t>JerryEFreeman@Bellsouth.net</w:t>
        </w:r>
      </w:hyperlink>
    </w:p>
    <w:p w:rsidR="00BE3DB2" w:rsidRDefault="00BE3DB2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Donna Freeman</w:t>
      </w:r>
    </w:p>
    <w:p w:rsidR="00BE3DB2" w:rsidRDefault="00BE3DB2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734-9248</w:t>
      </w:r>
    </w:p>
    <w:p w:rsidR="00BE3DB2" w:rsidRDefault="00BE3DB2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 none</w:t>
      </w:r>
    </w:p>
    <w:p w:rsidR="00A75FA6" w:rsidRDefault="00A75FA6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</w:p>
    <w:p w:rsidR="00E9383B" w:rsidRDefault="00E9383B" w:rsidP="00BE3DB2">
      <w:pPr>
        <w:ind w:firstLine="720"/>
        <w:rPr>
          <w:rStyle w:val="Hyperlink"/>
          <w:b/>
          <w:color w:val="auto"/>
          <w:sz w:val="22"/>
          <w:szCs w:val="22"/>
        </w:rPr>
      </w:pP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 10:00a.m.</w:t>
      </w:r>
    </w:p>
    <w:p w:rsidR="00A75FA6" w:rsidRPr="0035254E" w:rsidRDefault="008E05F3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Morning </w:t>
      </w:r>
      <w:r w:rsidR="00A75FA6" w:rsidRPr="0035254E">
        <w:rPr>
          <w:rStyle w:val="Hyperlink"/>
          <w:b/>
          <w:color w:val="auto"/>
          <w:sz w:val="20"/>
          <w:szCs w:val="20"/>
          <w:u w:val="none"/>
        </w:rPr>
        <w:t>Worship 11:00a.m.</w:t>
      </w: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</w:t>
      </w:r>
      <w:r w:rsidR="00E9383B" w:rsidRPr="0035254E">
        <w:rPr>
          <w:rStyle w:val="Hyperlink"/>
          <w:b/>
          <w:color w:val="auto"/>
          <w:sz w:val="20"/>
          <w:szCs w:val="20"/>
          <w:u w:val="none"/>
        </w:rPr>
        <w:t xml:space="preserve"> Worship-</w:t>
      </w: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 5:00p.m.</w:t>
      </w: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Wednesday </w:t>
      </w:r>
      <w:r w:rsidR="008E05F3">
        <w:rPr>
          <w:rStyle w:val="Hyperlink"/>
          <w:b/>
          <w:color w:val="auto"/>
          <w:sz w:val="20"/>
          <w:szCs w:val="20"/>
          <w:u w:val="none"/>
        </w:rPr>
        <w:t>Night</w:t>
      </w:r>
      <w:r w:rsidRPr="0035254E">
        <w:rPr>
          <w:rStyle w:val="Hyperlink"/>
          <w:b/>
          <w:color w:val="auto"/>
          <w:sz w:val="20"/>
          <w:szCs w:val="20"/>
          <w:u w:val="none"/>
        </w:rPr>
        <w:t>-7:00p.m.</w:t>
      </w:r>
    </w:p>
    <w:p w:rsidR="009C22B7" w:rsidRPr="00A75FA6" w:rsidRDefault="009C22B7" w:rsidP="000E1373">
      <w:pPr>
        <w:pStyle w:val="ListParagraph"/>
        <w:rPr>
          <w:rStyle w:val="Hyperlink"/>
          <w:sz w:val="22"/>
          <w:szCs w:val="22"/>
          <w:u w:val="none"/>
        </w:rPr>
      </w:pPr>
    </w:p>
    <w:p w:rsidR="009C22B7" w:rsidRDefault="009C22B7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: Jim Wigginton</w:t>
      </w:r>
    </w:p>
    <w:p w:rsidR="009C22B7" w:rsidRPr="009C22B7" w:rsidRDefault="00E118D7" w:rsidP="000E1373">
      <w:pPr>
        <w:pStyle w:val="ListParagraph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Music</w:t>
      </w:r>
      <w:r w:rsidR="009C22B7">
        <w:rPr>
          <w:rStyle w:val="Hyperlink"/>
          <w:color w:val="auto"/>
          <w:sz w:val="22"/>
          <w:szCs w:val="22"/>
          <w:u w:val="none"/>
        </w:rPr>
        <w:t xml:space="preserve"> Minister’s Phone: (256) 734-5431</w:t>
      </w:r>
    </w:p>
    <w:p w:rsidR="003007F9" w:rsidRDefault="003007F9" w:rsidP="003007F9">
      <w:pPr>
        <w:rPr>
          <w:sz w:val="22"/>
          <w:szCs w:val="22"/>
        </w:rPr>
      </w:pPr>
    </w:p>
    <w:p w:rsidR="007206F3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Alfred Sellers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Address: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6464 County Road 1223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Falkville, AL 35622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34-7818</w:t>
      </w:r>
    </w:p>
    <w:p w:rsidR="00BE3DB2" w:rsidRDefault="00BE3DB2" w:rsidP="003007F9">
      <w:pPr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Bellview</w:t>
      </w:r>
      <w:r w:rsidR="00A76C80">
        <w:rPr>
          <w:b/>
          <w:bCs/>
          <w:sz w:val="22"/>
          <w:szCs w:val="22"/>
        </w:rPr>
        <w:t xml:space="preserve">  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539 Old Moulton Rd.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0-7547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0-7547 </w:t>
      </w:r>
    </w:p>
    <w:p w:rsidR="00D03E8A" w:rsidRDefault="000E1373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7206F3">
        <w:rPr>
          <w:sz w:val="22"/>
          <w:szCs w:val="22"/>
        </w:rPr>
        <w:t xml:space="preserve">Web: </w:t>
      </w:r>
      <w:hyperlink r:id="rId13" w:history="1">
        <w:r w:rsidR="007206F3" w:rsidRPr="000A4695">
          <w:rPr>
            <w:rStyle w:val="Hyperlink"/>
            <w:sz w:val="22"/>
            <w:szCs w:val="22"/>
          </w:rPr>
          <w:t>www.bbcdecatur.org</w:t>
        </w:r>
      </w:hyperlink>
    </w:p>
    <w:p w:rsidR="007206F3" w:rsidRDefault="007206F3" w:rsidP="003007F9">
      <w:pPr>
        <w:rPr>
          <w:sz w:val="22"/>
          <w:szCs w:val="22"/>
        </w:rPr>
      </w:pPr>
    </w:p>
    <w:p w:rsidR="003007F9" w:rsidRDefault="000E1373" w:rsidP="00D03E8A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>
        <w:rPr>
          <w:sz w:val="22"/>
          <w:szCs w:val="22"/>
        </w:rPr>
        <w:t xml:space="preserve">Dr. </w:t>
      </w:r>
      <w:r w:rsidRPr="00705B9C">
        <w:rPr>
          <w:sz w:val="22"/>
          <w:szCs w:val="22"/>
        </w:rPr>
        <w:t>Alan Queen</w:t>
      </w:r>
    </w:p>
    <w:p w:rsidR="007206F3" w:rsidRDefault="007206F3" w:rsidP="00D03E8A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  1277 Tracy Lane SW</w:t>
      </w:r>
    </w:p>
    <w:p w:rsidR="007206F3" w:rsidRDefault="007206F3" w:rsidP="007206F3">
      <w:pPr>
        <w:ind w:left="1440" w:firstLine="720"/>
        <w:rPr>
          <w:sz w:val="22"/>
          <w:szCs w:val="22"/>
        </w:rPr>
      </w:pPr>
      <w:r>
        <w:rPr>
          <w:sz w:val="22"/>
          <w:szCs w:val="22"/>
        </w:rPr>
        <w:t xml:space="preserve">    Hartselle, AL  35640</w:t>
      </w:r>
    </w:p>
    <w:p w:rsidR="007206F3" w:rsidRDefault="007206F3" w:rsidP="00D03E8A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256) 345-2572</w:t>
      </w:r>
    </w:p>
    <w:p w:rsidR="007F7481" w:rsidRDefault="007F7481" w:rsidP="00D03E8A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14" w:history="1">
        <w:r w:rsidR="001C4623" w:rsidRPr="00E64D03">
          <w:rPr>
            <w:rStyle w:val="Hyperlink"/>
            <w:sz w:val="22"/>
            <w:szCs w:val="22"/>
          </w:rPr>
          <w:t>AlanRQ@Charter.net</w:t>
        </w:r>
      </w:hyperlink>
    </w:p>
    <w:p w:rsidR="00A75FA6" w:rsidRDefault="00A75FA6" w:rsidP="00D03E8A">
      <w:pPr>
        <w:ind w:firstLine="720"/>
        <w:rPr>
          <w:rStyle w:val="Hyperlink"/>
          <w:b/>
          <w:sz w:val="22"/>
          <w:szCs w:val="22"/>
        </w:rPr>
      </w:pP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9:30a.m.</w:t>
      </w: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p 10:30a.m.</w:t>
      </w: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</w:t>
      </w:r>
      <w:r w:rsidR="00E9383B" w:rsidRPr="0035254E">
        <w:rPr>
          <w:rStyle w:val="Hyperlink"/>
          <w:b/>
          <w:color w:val="auto"/>
          <w:sz w:val="20"/>
          <w:szCs w:val="20"/>
          <w:u w:val="none"/>
        </w:rPr>
        <w:t xml:space="preserve"> Worship-</w:t>
      </w: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 6:00p.m.</w:t>
      </w:r>
    </w:p>
    <w:p w:rsidR="00E9383B" w:rsidRPr="0035254E" w:rsidRDefault="00E9383B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Bible Study 1p.m.</w:t>
      </w:r>
    </w:p>
    <w:p w:rsidR="008E05F3" w:rsidRDefault="00A75FA6" w:rsidP="008E05F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Wednesday </w:t>
      </w:r>
      <w:r w:rsidR="008E05F3">
        <w:rPr>
          <w:rStyle w:val="Hyperlink"/>
          <w:b/>
          <w:color w:val="auto"/>
          <w:sz w:val="20"/>
          <w:szCs w:val="20"/>
          <w:u w:val="none"/>
        </w:rPr>
        <w:t xml:space="preserve">Night Bible study &amp; </w:t>
      </w:r>
    </w:p>
    <w:p w:rsidR="00A75FA6" w:rsidRPr="0035254E" w:rsidRDefault="008E05F3" w:rsidP="008E05F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ission Kids</w:t>
      </w:r>
      <w:r w:rsidR="00A75FA6" w:rsidRPr="0035254E">
        <w:rPr>
          <w:rStyle w:val="Hyperlink"/>
          <w:b/>
          <w:color w:val="auto"/>
          <w:sz w:val="20"/>
          <w:szCs w:val="20"/>
          <w:u w:val="none"/>
        </w:rPr>
        <w:t>-6:30 p.m.</w:t>
      </w:r>
    </w:p>
    <w:p w:rsidR="009C22B7" w:rsidRPr="00A75FA6" w:rsidRDefault="009C22B7" w:rsidP="00D03E8A">
      <w:pPr>
        <w:ind w:firstLine="720"/>
        <w:rPr>
          <w:rStyle w:val="Hyperlink"/>
          <w:color w:val="auto"/>
          <w:sz w:val="22"/>
          <w:szCs w:val="22"/>
        </w:rPr>
      </w:pPr>
    </w:p>
    <w:p w:rsidR="009C22B7" w:rsidRPr="009C22B7" w:rsidRDefault="009C22B7" w:rsidP="00D03E8A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Worship Leader: Debbie Queen</w:t>
      </w:r>
    </w:p>
    <w:p w:rsidR="009C22B7" w:rsidRPr="009C22B7" w:rsidRDefault="009C22B7" w:rsidP="00D03E8A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 xml:space="preserve">Worship Leader’s Address: </w:t>
      </w:r>
    </w:p>
    <w:p w:rsidR="009C22B7" w:rsidRPr="009C22B7" w:rsidRDefault="009C22B7" w:rsidP="009C22B7">
      <w:pPr>
        <w:ind w:left="720"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1277 Tracy Lane SW</w:t>
      </w:r>
    </w:p>
    <w:p w:rsidR="009C22B7" w:rsidRPr="009C22B7" w:rsidRDefault="009C22B7" w:rsidP="009C22B7">
      <w:pPr>
        <w:ind w:left="720"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Hartselle, AL 35640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orship Leader’s Phone: (256) 612-2881</w:t>
      </w:r>
    </w:p>
    <w:p w:rsidR="00707CB2" w:rsidRDefault="00707CB2" w:rsidP="00707CB2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Worship Leader’s Email: </w:t>
      </w:r>
      <w:hyperlink r:id="rId15" w:history="1">
        <w:r w:rsidRPr="00FA4CD4">
          <w:rPr>
            <w:rStyle w:val="Hyperlink"/>
            <w:sz w:val="22"/>
            <w:szCs w:val="22"/>
          </w:rPr>
          <w:t>debrquee@charter.net</w:t>
        </w:r>
      </w:hyperlink>
      <w:r>
        <w:rPr>
          <w:sz w:val="22"/>
          <w:szCs w:val="22"/>
        </w:rPr>
        <w:t xml:space="preserve">; </w:t>
      </w:r>
      <w:hyperlink r:id="rId16" w:history="1">
        <w:r w:rsidRPr="00FA4CD4">
          <w:rPr>
            <w:rStyle w:val="Hyperlink"/>
            <w:sz w:val="22"/>
            <w:szCs w:val="22"/>
          </w:rPr>
          <w:t>debra.queen@hartselletigers.org</w:t>
        </w:r>
      </w:hyperlink>
    </w:p>
    <w:p w:rsidR="00707CB2" w:rsidRDefault="00707CB2" w:rsidP="009C22B7">
      <w:pPr>
        <w:ind w:firstLine="720"/>
        <w:rPr>
          <w:sz w:val="22"/>
          <w:szCs w:val="22"/>
        </w:rPr>
      </w:pP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Minister: Brittany Thompson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Minister’s Address: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855 County Road 330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Moulton, AL 35650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Minister’s Phone: (256) 303-8796</w:t>
      </w:r>
    </w:p>
    <w:p w:rsidR="00E118D7" w:rsidRDefault="00E118D7" w:rsidP="009C22B7">
      <w:pPr>
        <w:ind w:firstLine="720"/>
        <w:rPr>
          <w:sz w:val="22"/>
          <w:szCs w:val="22"/>
        </w:rPr>
      </w:pP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Scotty Jackson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lastRenderedPageBreak/>
        <w:tab/>
        <w:t>1115 Cottonwood Place SW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 Phone: (256) 502-9354</w:t>
      </w:r>
    </w:p>
    <w:p w:rsidR="00707CB2" w:rsidRDefault="00707CB2" w:rsidP="00707CB2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airman of Deacons Email: </w:t>
      </w:r>
      <w:hyperlink r:id="rId17" w:history="1">
        <w:r w:rsidRPr="00FA4CD4">
          <w:rPr>
            <w:rStyle w:val="Hyperlink"/>
            <w:sz w:val="22"/>
            <w:szCs w:val="22"/>
          </w:rPr>
          <w:t>judyscotty@aol.com</w:t>
        </w:r>
      </w:hyperlink>
    </w:p>
    <w:p w:rsidR="00707CB2" w:rsidRDefault="00707CB2" w:rsidP="009C22B7">
      <w:pPr>
        <w:ind w:firstLine="720"/>
        <w:rPr>
          <w:sz w:val="22"/>
          <w:szCs w:val="22"/>
        </w:rPr>
      </w:pP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lerk: Marilyn Radford</w:t>
      </w: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lerk’s Address: 2402 Cameron Street SW</w:t>
      </w: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lerk’s Phone: (256) 303-1475</w:t>
      </w:r>
    </w:p>
    <w:p w:rsidR="00707CB2" w:rsidRDefault="00707CB2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Clerk’s Email: </w:t>
      </w:r>
      <w:hyperlink r:id="rId18" w:history="1">
        <w:r w:rsidRPr="00FA4CD4">
          <w:rPr>
            <w:rStyle w:val="Hyperlink"/>
            <w:sz w:val="22"/>
            <w:szCs w:val="22"/>
          </w:rPr>
          <w:t>Marilyn.radford@charter.net</w:t>
        </w:r>
      </w:hyperlink>
    </w:p>
    <w:p w:rsidR="00707CB2" w:rsidRDefault="00707CB2" w:rsidP="009C22B7">
      <w:pPr>
        <w:ind w:firstLine="720"/>
        <w:rPr>
          <w:sz w:val="22"/>
          <w:szCs w:val="22"/>
        </w:rPr>
      </w:pPr>
    </w:p>
    <w:p w:rsidR="00BE3DB2" w:rsidRDefault="00D01E29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Debbie Queen</w:t>
      </w:r>
    </w:p>
    <w:p w:rsidR="00BE3DB2" w:rsidRDefault="00C22133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C22133" w:rsidRDefault="00C22133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277 Tracy Lane SW</w:t>
      </w:r>
    </w:p>
    <w:p w:rsidR="00C22133" w:rsidRDefault="00C22133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BE3DB2" w:rsidRDefault="00BE3DB2" w:rsidP="009C22B7">
      <w:pPr>
        <w:ind w:firstLine="720"/>
        <w:rPr>
          <w:sz w:val="22"/>
          <w:szCs w:val="22"/>
        </w:rPr>
      </w:pPr>
    </w:p>
    <w:p w:rsidR="00C406D0" w:rsidRPr="00705B9C" w:rsidRDefault="00A75FA6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B</w:t>
      </w:r>
      <w:r w:rsidR="003007F9" w:rsidRPr="00705B9C">
        <w:rPr>
          <w:b/>
          <w:bCs/>
          <w:sz w:val="22"/>
          <w:szCs w:val="22"/>
        </w:rPr>
        <w:t>ethlehem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635 Hwy. 36 E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0E1373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5042</w:t>
      </w:r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0E1373" w:rsidRDefault="000E1373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9E3AAA">
        <w:rPr>
          <w:sz w:val="22"/>
          <w:szCs w:val="22"/>
        </w:rPr>
        <w:t>Greg Barbee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Pastor’s Phone:</w:t>
      </w:r>
      <w:r w:rsidR="000E26EC">
        <w:rPr>
          <w:sz w:val="22"/>
          <w:szCs w:val="22"/>
        </w:rPr>
        <w:t xml:space="preserve"> (256) 318-9669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Pastor’s Email:</w:t>
      </w:r>
      <w:r w:rsidR="009B4B0E">
        <w:rPr>
          <w:sz w:val="22"/>
          <w:szCs w:val="22"/>
        </w:rPr>
        <w:t xml:space="preserve"> glbarbee@gmail.com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Wife: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Wife’s Phone: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Wife’s Email:</w:t>
      </w:r>
    </w:p>
    <w:p w:rsidR="00E9383B" w:rsidRDefault="00E9383B" w:rsidP="00BE3DB2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E9383B" w:rsidRPr="0035254E" w:rsidRDefault="00E9383B" w:rsidP="00BE3DB2">
      <w:pPr>
        <w:rPr>
          <w:b/>
          <w:sz w:val="20"/>
          <w:szCs w:val="20"/>
          <w:u w:val="single"/>
        </w:rPr>
      </w:pPr>
      <w:r>
        <w:rPr>
          <w:sz w:val="22"/>
          <w:szCs w:val="22"/>
        </w:rPr>
        <w:tab/>
      </w:r>
      <w:r w:rsidRPr="0035254E">
        <w:rPr>
          <w:b/>
          <w:sz w:val="20"/>
          <w:szCs w:val="20"/>
          <w:u w:val="single"/>
        </w:rPr>
        <w:t>Service Times:</w:t>
      </w:r>
    </w:p>
    <w:p w:rsidR="00E9383B" w:rsidRPr="0035254E" w:rsidRDefault="00E9383B" w:rsidP="00BE3DB2">
      <w:pPr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ab/>
        <w:t>Sunday School 9:45a.m</w:t>
      </w:r>
    </w:p>
    <w:p w:rsidR="00E9383B" w:rsidRPr="0035254E" w:rsidRDefault="00E9383B" w:rsidP="00BE3DB2">
      <w:pPr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ab/>
        <w:t>Morning Worship-11:00a.m.</w:t>
      </w:r>
    </w:p>
    <w:p w:rsidR="00E9383B" w:rsidRPr="0035254E" w:rsidRDefault="008E05F3" w:rsidP="00E9383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Discipleship Training</w:t>
      </w:r>
      <w:r w:rsidR="00E9383B" w:rsidRPr="0035254E">
        <w:rPr>
          <w:b/>
          <w:sz w:val="20"/>
          <w:szCs w:val="20"/>
        </w:rPr>
        <w:t>-5:00p.m.</w:t>
      </w:r>
    </w:p>
    <w:p w:rsidR="00E9383B" w:rsidRPr="0035254E" w:rsidRDefault="008E05F3" w:rsidP="00E9383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vening </w:t>
      </w:r>
      <w:r w:rsidR="00E9383B" w:rsidRPr="0035254E">
        <w:rPr>
          <w:b/>
          <w:sz w:val="20"/>
          <w:szCs w:val="20"/>
        </w:rPr>
        <w:t>Worship 6:00p.m.</w:t>
      </w:r>
    </w:p>
    <w:p w:rsidR="00E9383B" w:rsidRPr="0035254E" w:rsidRDefault="00E9383B" w:rsidP="00E9383B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 Evening 6:00p.m.</w:t>
      </w:r>
    </w:p>
    <w:p w:rsidR="00E9383B" w:rsidRPr="00E9383B" w:rsidRDefault="00E9383B" w:rsidP="00E9383B">
      <w:pPr>
        <w:ind w:firstLine="720"/>
        <w:rPr>
          <w:b/>
          <w:sz w:val="22"/>
          <w:szCs w:val="22"/>
        </w:rPr>
      </w:pP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Outreach: Ray King</w:t>
      </w: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Outreach Address:</w:t>
      </w: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73 E Byrd Road</w:t>
      </w: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50</w:t>
      </w:r>
    </w:p>
    <w:p w:rsidR="005111BB" w:rsidRDefault="005111BB" w:rsidP="004818B2">
      <w:pPr>
        <w:pStyle w:val="ListParagraph"/>
        <w:rPr>
          <w:sz w:val="22"/>
          <w:szCs w:val="22"/>
        </w:rPr>
      </w:pP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iscipleship Director: Ferrell Britt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S Director: Ferrell Britt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Director: Clint Crigger</w:t>
      </w:r>
    </w:p>
    <w:p w:rsidR="00E118D7" w:rsidRDefault="00E118D7" w:rsidP="004818B2">
      <w:pPr>
        <w:pStyle w:val="ListParagraph"/>
        <w:rPr>
          <w:sz w:val="22"/>
          <w:szCs w:val="22"/>
        </w:rPr>
      </w:pP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ammy Wiley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635 Highway 36 East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D01E29" w:rsidRDefault="00D01E29" w:rsidP="004818B2">
      <w:pPr>
        <w:pStyle w:val="ListParagraph"/>
        <w:rPr>
          <w:sz w:val="22"/>
          <w:szCs w:val="22"/>
        </w:rPr>
      </w:pP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Michelle Laidley</w:t>
      </w:r>
    </w:p>
    <w:p w:rsidR="007206F3" w:rsidRDefault="007206F3" w:rsidP="004818B2">
      <w:pPr>
        <w:pStyle w:val="ListParagraph"/>
        <w:rPr>
          <w:sz w:val="22"/>
          <w:szCs w:val="22"/>
        </w:rPr>
      </w:pPr>
    </w:p>
    <w:p w:rsidR="000E1373" w:rsidRPr="000E1373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Blue Springs</w:t>
      </w:r>
    </w:p>
    <w:p w:rsidR="006C4953" w:rsidRPr="006C4953" w:rsidRDefault="006C4953" w:rsidP="006C4953">
      <w:pPr>
        <w:ind w:firstLine="720"/>
        <w:rPr>
          <w:sz w:val="22"/>
          <w:szCs w:val="22"/>
        </w:rPr>
      </w:pPr>
      <w:r w:rsidRPr="006C4953">
        <w:rPr>
          <w:sz w:val="22"/>
          <w:szCs w:val="22"/>
        </w:rPr>
        <w:t>385 Blue Springs Rd</w:t>
      </w:r>
    </w:p>
    <w:p w:rsidR="003007F9" w:rsidRDefault="006C4953" w:rsidP="006C4953">
      <w:pPr>
        <w:ind w:firstLine="720"/>
        <w:rPr>
          <w:sz w:val="22"/>
          <w:szCs w:val="22"/>
        </w:rPr>
      </w:pPr>
      <w:r w:rsidRPr="006C4953">
        <w:rPr>
          <w:sz w:val="22"/>
          <w:szCs w:val="22"/>
        </w:rPr>
        <w:t>Somerville, AL 35670</w:t>
      </w:r>
    </w:p>
    <w:p w:rsidR="00017591" w:rsidRDefault="00017591" w:rsidP="006C4953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urch Phone-256-778-1020</w:t>
      </w:r>
    </w:p>
    <w:p w:rsidR="00347890" w:rsidRDefault="00347890" w:rsidP="00347890">
      <w:pPr>
        <w:ind w:firstLine="720"/>
      </w:pPr>
      <w:r>
        <w:rPr>
          <w:sz w:val="22"/>
          <w:szCs w:val="22"/>
        </w:rPr>
        <w:t xml:space="preserve">Web: </w:t>
      </w:r>
      <w:hyperlink r:id="rId19" w:history="1">
        <w:r w:rsidRPr="0089118F">
          <w:rPr>
            <w:rStyle w:val="Hyperlink"/>
          </w:rPr>
          <w:t>http://bluespringsbaptist.com/</w:t>
        </w:r>
      </w:hyperlink>
    </w:p>
    <w:p w:rsidR="00347890" w:rsidRDefault="00347890" w:rsidP="006C4953">
      <w:pPr>
        <w:ind w:firstLine="720"/>
        <w:rPr>
          <w:sz w:val="22"/>
          <w:szCs w:val="22"/>
        </w:rPr>
      </w:pPr>
    </w:p>
    <w:p w:rsidR="00B306B1" w:rsidRDefault="000E1373" w:rsidP="000E1373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B306B1">
        <w:rPr>
          <w:sz w:val="22"/>
          <w:szCs w:val="22"/>
        </w:rPr>
        <w:t>Rev. Richard L. Richie</w:t>
      </w:r>
    </w:p>
    <w:p w:rsidR="00B306B1" w:rsidRDefault="00B306B1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  P.O. Box 96</w:t>
      </w:r>
    </w:p>
    <w:p w:rsidR="000E1373" w:rsidRDefault="00B306B1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             Hartselle, AL  35640</w:t>
      </w:r>
    </w:p>
    <w:p w:rsidR="00B306B1" w:rsidRDefault="00B306B1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 (256) 303-9602</w:t>
      </w:r>
    </w:p>
    <w:p w:rsidR="00B306B1" w:rsidRDefault="00B306B1" w:rsidP="000E1373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20" w:history="1">
        <w:r w:rsidRPr="00E64D03">
          <w:rPr>
            <w:rStyle w:val="Hyperlink"/>
            <w:sz w:val="22"/>
            <w:szCs w:val="22"/>
          </w:rPr>
          <w:t>RLRichie@hotmail.com</w:t>
        </w:r>
      </w:hyperlink>
    </w:p>
    <w:p w:rsidR="00E9383B" w:rsidRDefault="00E9383B" w:rsidP="000E1373">
      <w:pPr>
        <w:pStyle w:val="ListParagraph"/>
        <w:rPr>
          <w:rStyle w:val="Hyperlink"/>
          <w:sz w:val="22"/>
          <w:szCs w:val="22"/>
        </w:rPr>
      </w:pPr>
    </w:p>
    <w:p w:rsidR="00E9383B" w:rsidRPr="0035254E" w:rsidRDefault="00E9383B" w:rsidP="000E1373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E9383B" w:rsidRPr="0035254E" w:rsidRDefault="00EC6BD7" w:rsidP="000E13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 10:00a.m.</w:t>
      </w:r>
    </w:p>
    <w:p w:rsidR="00EC6BD7" w:rsidRPr="0035254E" w:rsidRDefault="00EC6BD7" w:rsidP="000E13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p 11:00a.m.</w:t>
      </w:r>
    </w:p>
    <w:p w:rsidR="00EC6BD7" w:rsidRPr="0035254E" w:rsidRDefault="00EC6BD7" w:rsidP="000E13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 Worship 6:00p.m.</w:t>
      </w:r>
    </w:p>
    <w:p w:rsidR="00EC6BD7" w:rsidRPr="0035254E" w:rsidRDefault="00EC6BD7" w:rsidP="000E1373">
      <w:pPr>
        <w:pStyle w:val="ListParagraph"/>
        <w:rPr>
          <w:b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0E1373" w:rsidRPr="0035254E" w:rsidRDefault="000E1373" w:rsidP="006C4953">
      <w:pPr>
        <w:ind w:firstLine="720"/>
        <w:rPr>
          <w:sz w:val="20"/>
          <w:szCs w:val="20"/>
        </w:rPr>
      </w:pPr>
    </w:p>
    <w:p w:rsidR="00615A54" w:rsidRDefault="00615A54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Children’s Minister: Vickie Beaver</w:t>
      </w:r>
    </w:p>
    <w:p w:rsidR="00615A54" w:rsidRDefault="00615A54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 xml:space="preserve">Children’s Minister’s Phone: </w:t>
      </w:r>
    </w:p>
    <w:p w:rsidR="00615A54" w:rsidRDefault="00615A54" w:rsidP="00615A54">
      <w:pPr>
        <w:ind w:left="720"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(256) 778-7595 (home)</w:t>
      </w:r>
    </w:p>
    <w:p w:rsidR="00615A54" w:rsidRDefault="00615A54" w:rsidP="00615A54">
      <w:pPr>
        <w:ind w:left="1440"/>
        <w:rPr>
          <w:bCs/>
          <w:sz w:val="22"/>
          <w:szCs w:val="22"/>
        </w:rPr>
      </w:pPr>
      <w:r>
        <w:rPr>
          <w:bCs/>
          <w:sz w:val="22"/>
          <w:szCs w:val="22"/>
        </w:rPr>
        <w:t>(256) 758-1864 (cell)</w:t>
      </w:r>
    </w:p>
    <w:p w:rsidR="00615A54" w:rsidRDefault="00615A54" w:rsidP="00615A54">
      <w:pPr>
        <w:ind w:left="1440"/>
        <w:rPr>
          <w:bCs/>
          <w:sz w:val="22"/>
          <w:szCs w:val="22"/>
        </w:rPr>
      </w:pPr>
    </w:p>
    <w:p w:rsidR="00615A54" w:rsidRDefault="00615A54" w:rsidP="00615A54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Chairman of Deacons: Danny Humphries</w:t>
      </w:r>
    </w:p>
    <w:p w:rsidR="00615A54" w:rsidRDefault="00615A54" w:rsidP="00615A54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Chairman of Deacons Phone: (256) 550-0101</w:t>
      </w:r>
    </w:p>
    <w:p w:rsidR="00BE3DB2" w:rsidRDefault="00BE3DB2" w:rsidP="00615A54">
      <w:pPr>
        <w:rPr>
          <w:bCs/>
          <w:sz w:val="22"/>
          <w:szCs w:val="22"/>
        </w:rPr>
      </w:pP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Sharron Kirby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90 Six Mile Road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Phone: (256) 778-8627</w:t>
      </w:r>
    </w:p>
    <w:p w:rsidR="00EC6BD7" w:rsidRDefault="00EC6BD7" w:rsidP="00D01E29">
      <w:pPr>
        <w:pStyle w:val="ListParagraph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Cave Spring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87 Cave Spring Rd.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C406D0" w:rsidRPr="00705B9C" w:rsidRDefault="00CB25A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one: </w:t>
      </w:r>
      <w:r w:rsidR="000E1373">
        <w:rPr>
          <w:sz w:val="22"/>
          <w:szCs w:val="22"/>
        </w:rPr>
        <w:t xml:space="preserve">(256) </w:t>
      </w:r>
      <w:r>
        <w:rPr>
          <w:sz w:val="22"/>
          <w:szCs w:val="22"/>
        </w:rPr>
        <w:t>350-5410</w:t>
      </w:r>
    </w:p>
    <w:p w:rsidR="007206F3" w:rsidRDefault="007206F3" w:rsidP="00230DB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21" w:history="1">
        <w:r w:rsidRPr="000A4695">
          <w:rPr>
            <w:rStyle w:val="Hyperlink"/>
            <w:sz w:val="22"/>
            <w:szCs w:val="22"/>
          </w:rPr>
          <w:t>Info@TheCSBC.com</w:t>
        </w:r>
      </w:hyperlink>
    </w:p>
    <w:p w:rsidR="00230DB3" w:rsidRDefault="003007F9" w:rsidP="00230DB3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22" w:history="1">
        <w:r w:rsidR="00230DB3" w:rsidRPr="002D4F2A">
          <w:rPr>
            <w:rStyle w:val="Hyperlink"/>
            <w:sz w:val="22"/>
            <w:szCs w:val="22"/>
          </w:rPr>
          <w:t>www.TheCSBC.com</w:t>
        </w:r>
      </w:hyperlink>
    </w:p>
    <w:p w:rsidR="00D03E8A" w:rsidRDefault="000E1373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7206F3">
        <w:rPr>
          <w:sz w:val="22"/>
          <w:szCs w:val="22"/>
        </w:rPr>
        <w:t xml:space="preserve">          </w:t>
      </w:r>
      <w:hyperlink r:id="rId23" w:history="1">
        <w:r w:rsidR="007206F3" w:rsidRPr="000A4695">
          <w:rPr>
            <w:rStyle w:val="Hyperlink"/>
            <w:sz w:val="22"/>
            <w:szCs w:val="22"/>
          </w:rPr>
          <w:t>www.facebook/com/TheCSBC</w:t>
        </w:r>
      </w:hyperlink>
    </w:p>
    <w:p w:rsidR="007206F3" w:rsidRDefault="007206F3" w:rsidP="003007F9">
      <w:pPr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>
        <w:rPr>
          <w:sz w:val="22"/>
          <w:szCs w:val="22"/>
        </w:rPr>
        <w:tab/>
        <w:t xml:space="preserve">          </w:t>
      </w:r>
      <w:hyperlink r:id="rId24" w:history="1">
        <w:r w:rsidRPr="000A4695">
          <w:rPr>
            <w:rStyle w:val="Hyperlink"/>
            <w:sz w:val="22"/>
            <w:szCs w:val="22"/>
          </w:rPr>
          <w:t>www.twitter.com/TheCaveSpring</w:t>
        </w:r>
      </w:hyperlink>
    </w:p>
    <w:p w:rsidR="007206F3" w:rsidRDefault="007206F3" w:rsidP="003007F9">
      <w:pPr>
        <w:rPr>
          <w:sz w:val="22"/>
          <w:szCs w:val="22"/>
        </w:rPr>
      </w:pPr>
    </w:p>
    <w:p w:rsidR="003007F9" w:rsidRDefault="000E1373" w:rsidP="00D03E8A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2929DE">
        <w:rPr>
          <w:sz w:val="22"/>
          <w:szCs w:val="22"/>
        </w:rPr>
        <w:t xml:space="preserve">Dr. </w:t>
      </w:r>
      <w:r w:rsidR="009E3AAA">
        <w:rPr>
          <w:sz w:val="22"/>
          <w:szCs w:val="22"/>
        </w:rPr>
        <w:t>Brad Doss</w:t>
      </w:r>
    </w:p>
    <w:p w:rsidR="00B306B1" w:rsidRDefault="00B306B1" w:rsidP="00D03E8A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205) 270-2262</w:t>
      </w:r>
    </w:p>
    <w:p w:rsidR="00A40ECF" w:rsidRDefault="00A40ECF" w:rsidP="00D03E8A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25" w:history="1">
        <w:r w:rsidR="001C4623" w:rsidRPr="00E64D03">
          <w:rPr>
            <w:rStyle w:val="Hyperlink"/>
            <w:sz w:val="22"/>
            <w:szCs w:val="22"/>
          </w:rPr>
          <w:t>Brad@TheCSBC.com</w:t>
        </w:r>
      </w:hyperlink>
    </w:p>
    <w:p w:rsidR="00EC6BD7" w:rsidRDefault="00EC6BD7" w:rsidP="00D03E8A">
      <w:pPr>
        <w:ind w:firstLine="720"/>
        <w:rPr>
          <w:rStyle w:val="Hyperlink"/>
          <w:sz w:val="22"/>
          <w:szCs w:val="22"/>
        </w:rPr>
      </w:pPr>
    </w:p>
    <w:p w:rsidR="00EC6BD7" w:rsidRPr="0035254E" w:rsidRDefault="00EC6BD7" w:rsidP="00D03E8A">
      <w:pPr>
        <w:ind w:firstLine="720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- 9:00a.m.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 10:15a.m.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 Worship 6:00p.m.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 Night-6:30p.m.</w:t>
      </w:r>
    </w:p>
    <w:p w:rsidR="000E1373" w:rsidRPr="00EC6BD7" w:rsidRDefault="000E1373" w:rsidP="003007F9">
      <w:pPr>
        <w:rPr>
          <w:sz w:val="22"/>
          <w:szCs w:val="22"/>
        </w:rPr>
      </w:pPr>
    </w:p>
    <w:p w:rsidR="007206F3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Associate Pastor: Edgar Griggs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Associate Pastor’s Phone: (256) 710-9180</w:t>
      </w:r>
    </w:p>
    <w:p w:rsidR="00DF289B" w:rsidRDefault="00DF289B" w:rsidP="00DF289B">
      <w:pPr>
        <w:ind w:left="720"/>
        <w:rPr>
          <w:sz w:val="22"/>
          <w:szCs w:val="22"/>
        </w:rPr>
      </w:pP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Jim Lanier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701-7202</w:t>
      </w:r>
    </w:p>
    <w:p w:rsidR="00DF289B" w:rsidRDefault="00DF289B" w:rsidP="00DF289B">
      <w:pPr>
        <w:ind w:left="720"/>
        <w:rPr>
          <w:sz w:val="22"/>
          <w:szCs w:val="22"/>
        </w:rPr>
      </w:pP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Josh Boyd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303-5737</w:t>
      </w:r>
    </w:p>
    <w:p w:rsidR="00DF289B" w:rsidRDefault="00DF289B" w:rsidP="00DF289B">
      <w:pPr>
        <w:ind w:left="720"/>
        <w:rPr>
          <w:sz w:val="22"/>
          <w:szCs w:val="22"/>
        </w:rPr>
      </w:pP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/VBS Director: Jodie Mooneyham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hildren/VBS Director’s Phone: </w:t>
      </w:r>
    </w:p>
    <w:p w:rsidR="00DF289B" w:rsidRDefault="00DF289B" w:rsidP="00DF289B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(256) 221-2006</w:t>
      </w:r>
    </w:p>
    <w:p w:rsidR="00615A54" w:rsidRDefault="00615A54" w:rsidP="00DF289B">
      <w:pPr>
        <w:ind w:left="720" w:firstLine="720"/>
        <w:rPr>
          <w:sz w:val="22"/>
          <w:szCs w:val="22"/>
        </w:rPr>
      </w:pP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Media &amp; IT: Brandon Gibson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Ministry Assistant: Rebecca Taylor</w:t>
      </w:r>
    </w:p>
    <w:p w:rsidR="00615A54" w:rsidRDefault="00615A54" w:rsidP="00615A54">
      <w:pPr>
        <w:ind w:left="720"/>
        <w:rPr>
          <w:sz w:val="22"/>
          <w:szCs w:val="22"/>
        </w:rPr>
      </w:pP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Mark Sanders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2241 Cain Road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309-8311</w:t>
      </w:r>
    </w:p>
    <w:p w:rsidR="00BE3DB2" w:rsidRDefault="00BE3DB2" w:rsidP="00615A54">
      <w:pPr>
        <w:ind w:left="720"/>
        <w:rPr>
          <w:sz w:val="22"/>
          <w:szCs w:val="22"/>
        </w:rPr>
      </w:pPr>
    </w:p>
    <w:p w:rsidR="00C406D0" w:rsidRPr="00705B9C" w:rsidRDefault="00EC6BD7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C</w:t>
      </w:r>
      <w:r w:rsidR="003007F9" w:rsidRPr="00705B9C">
        <w:rPr>
          <w:b/>
          <w:bCs/>
          <w:sz w:val="22"/>
          <w:szCs w:val="22"/>
        </w:rPr>
        <w:t>edar Ridge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612 Modaus Road</w:t>
      </w:r>
      <w:r w:rsidR="000E1373">
        <w:rPr>
          <w:sz w:val="22"/>
          <w:szCs w:val="22"/>
        </w:rPr>
        <w:t xml:space="preserve"> SW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0E1373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1155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0E1373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5-5304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mail: </w:t>
      </w:r>
      <w:hyperlink r:id="rId26" w:history="1">
        <w:r w:rsidR="000E1373" w:rsidRPr="002D4F2A">
          <w:rPr>
            <w:rStyle w:val="Hyperlink"/>
            <w:sz w:val="22"/>
            <w:szCs w:val="22"/>
          </w:rPr>
          <w:t>cedarridgebaptis@bellsouth.net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0E1373" w:rsidRDefault="000E1373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2039DE">
        <w:rPr>
          <w:sz w:val="22"/>
          <w:szCs w:val="22"/>
        </w:rPr>
        <w:t>Tim Graham</w:t>
      </w:r>
    </w:p>
    <w:p w:rsidR="0005629C" w:rsidRDefault="002039D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Phone: (256) </w:t>
      </w:r>
      <w:r w:rsidR="0005629C">
        <w:rPr>
          <w:sz w:val="22"/>
          <w:szCs w:val="22"/>
        </w:rPr>
        <w:t>– home</w:t>
      </w:r>
    </w:p>
    <w:p w:rsidR="0005629C" w:rsidRDefault="002039D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 xml:space="preserve">(256) </w:t>
      </w:r>
      <w:r w:rsidR="00F52F80">
        <w:rPr>
          <w:sz w:val="22"/>
          <w:szCs w:val="22"/>
        </w:rPr>
        <w:t>566-7842</w:t>
      </w:r>
      <w:r w:rsidR="0005629C">
        <w:rPr>
          <w:sz w:val="22"/>
          <w:szCs w:val="22"/>
        </w:rPr>
        <w:t xml:space="preserve"> </w:t>
      </w:r>
      <w:r w:rsidR="00EC6BD7">
        <w:rPr>
          <w:sz w:val="22"/>
          <w:szCs w:val="22"/>
        </w:rPr>
        <w:t>–</w:t>
      </w:r>
      <w:r w:rsidR="0005629C">
        <w:rPr>
          <w:sz w:val="22"/>
          <w:szCs w:val="22"/>
        </w:rPr>
        <w:t xml:space="preserve"> cell</w:t>
      </w:r>
    </w:p>
    <w:p w:rsidR="0035254E" w:rsidRDefault="0035254E" w:rsidP="004818B2">
      <w:pPr>
        <w:pStyle w:val="ListParagraph"/>
        <w:rPr>
          <w:b/>
          <w:sz w:val="20"/>
          <w:szCs w:val="20"/>
          <w:u w:val="single"/>
        </w:rPr>
      </w:pPr>
    </w:p>
    <w:p w:rsidR="00EC6BD7" w:rsidRPr="0035254E" w:rsidRDefault="00EC6BD7" w:rsidP="004818B2">
      <w:pPr>
        <w:pStyle w:val="ListParagraph"/>
        <w:rPr>
          <w:b/>
          <w:sz w:val="20"/>
          <w:szCs w:val="20"/>
          <w:u w:val="single"/>
        </w:rPr>
      </w:pPr>
      <w:r w:rsidRPr="0035254E">
        <w:rPr>
          <w:b/>
          <w:sz w:val="20"/>
          <w:szCs w:val="20"/>
          <w:u w:val="single"/>
        </w:rPr>
        <w:t>Service Times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 9:15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 10:30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 Worship 6:00p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</w:t>
      </w:r>
      <w:r w:rsidR="008E05F3">
        <w:rPr>
          <w:b/>
          <w:sz w:val="20"/>
          <w:szCs w:val="20"/>
        </w:rPr>
        <w:t xml:space="preserve"> Night</w:t>
      </w:r>
      <w:r w:rsidRPr="0035254E">
        <w:rPr>
          <w:b/>
          <w:sz w:val="20"/>
          <w:szCs w:val="20"/>
        </w:rPr>
        <w:t xml:space="preserve"> – 6:30p.m.</w:t>
      </w:r>
    </w:p>
    <w:p w:rsidR="0005629C" w:rsidRDefault="0005629C" w:rsidP="004818B2">
      <w:pPr>
        <w:pStyle w:val="ListParagraph"/>
        <w:rPr>
          <w:sz w:val="22"/>
          <w:szCs w:val="22"/>
        </w:rPr>
      </w:pP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: Buck Dozier</w:t>
      </w: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’s Phone: (256) 221-8084</w:t>
      </w: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usic Minister’s Email: </w:t>
      </w:r>
      <w:hyperlink r:id="rId27" w:history="1">
        <w:r w:rsidRPr="001C44A2">
          <w:rPr>
            <w:rStyle w:val="Hyperlink"/>
            <w:sz w:val="22"/>
            <w:szCs w:val="22"/>
          </w:rPr>
          <w:t>bdozier@lamar.com</w:t>
        </w:r>
      </w:hyperlink>
    </w:p>
    <w:p w:rsidR="0005629C" w:rsidRDefault="0005629C" w:rsidP="004818B2">
      <w:pPr>
        <w:pStyle w:val="ListParagraph"/>
        <w:rPr>
          <w:sz w:val="22"/>
          <w:szCs w:val="22"/>
        </w:rPr>
      </w:pP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ildren’s Ministers: Robert &amp; Wendy Key</w:t>
      </w: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Children’s Minister’s Phone: </w:t>
      </w:r>
    </w:p>
    <w:p w:rsidR="0005629C" w:rsidRDefault="0005629C" w:rsidP="0005629C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(256) 445-2984 (Robert)</w:t>
      </w:r>
    </w:p>
    <w:p w:rsidR="00FB396E" w:rsidRDefault="00FB396E" w:rsidP="0005629C">
      <w:pPr>
        <w:pStyle w:val="ListParagraph"/>
        <w:ind w:firstLine="720"/>
        <w:rPr>
          <w:sz w:val="22"/>
          <w:szCs w:val="22"/>
        </w:rPr>
      </w:pP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Henry Chambers</w:t>
      </w: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236 Vicksburg Drive</w:t>
      </w: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FB396E" w:rsidRDefault="008E05F3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</w:t>
      </w:r>
      <w:r w:rsidR="00FB396E">
        <w:rPr>
          <w:sz w:val="22"/>
          <w:szCs w:val="22"/>
        </w:rPr>
        <w:t>hairman of Deacons Phone: (256) 654-3676</w:t>
      </w:r>
    </w:p>
    <w:p w:rsidR="008E05F3" w:rsidRDefault="008E05F3" w:rsidP="00FB396E">
      <w:pPr>
        <w:pStyle w:val="ListParagraph"/>
        <w:rPr>
          <w:sz w:val="22"/>
          <w:szCs w:val="22"/>
        </w:rPr>
      </w:pPr>
    </w:p>
    <w:p w:rsidR="008E05F3" w:rsidRPr="00705B9C" w:rsidRDefault="008E05F3" w:rsidP="00FB396E">
      <w:pPr>
        <w:pStyle w:val="ListParagraph"/>
        <w:rPr>
          <w:sz w:val="22"/>
          <w:szCs w:val="22"/>
        </w:rPr>
      </w:pPr>
    </w:p>
    <w:p w:rsidR="00CB25AE" w:rsidRDefault="00CB25AE" w:rsidP="003007F9">
      <w:pPr>
        <w:rPr>
          <w:sz w:val="22"/>
          <w:szCs w:val="22"/>
        </w:rPr>
      </w:pPr>
    </w:p>
    <w:p w:rsidR="00C406D0" w:rsidRPr="00AA2BE4" w:rsidRDefault="003007F9" w:rsidP="00AA2BE4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AA2BE4">
        <w:rPr>
          <w:b/>
          <w:bCs/>
          <w:sz w:val="22"/>
          <w:szCs w:val="22"/>
        </w:rPr>
        <w:t>Central</w:t>
      </w:r>
    </w:p>
    <w:p w:rsidR="000E1373" w:rsidRDefault="000E13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801 Hwy. 31 S.</w:t>
      </w:r>
    </w:p>
    <w:p w:rsidR="00C406D0" w:rsidRPr="000E1373" w:rsidRDefault="000E1373" w:rsidP="000E1373">
      <w:pPr>
        <w:ind w:firstLine="720"/>
        <w:rPr>
          <w:sz w:val="22"/>
          <w:szCs w:val="22"/>
        </w:rPr>
      </w:pPr>
      <w:r>
        <w:rPr>
          <w:sz w:val="22"/>
          <w:szCs w:val="22"/>
        </w:rPr>
        <w:t>Dec</w:t>
      </w:r>
      <w:r w:rsidR="003007F9" w:rsidRPr="000E1373">
        <w:rPr>
          <w:sz w:val="22"/>
          <w:szCs w:val="22"/>
        </w:rPr>
        <w:t>atur, AL 35603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5912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08-1100</w:t>
      </w:r>
    </w:p>
    <w:p w:rsidR="00BF1154" w:rsidRDefault="00BF1154" w:rsidP="00BF1154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28" w:history="1">
        <w:r w:rsidRPr="002D4F2A">
          <w:rPr>
            <w:rStyle w:val="Hyperlink"/>
            <w:sz w:val="22"/>
            <w:szCs w:val="22"/>
          </w:rPr>
          <w:t>http://www.cbcdecatur.org</w:t>
        </w:r>
      </w:hyperlink>
    </w:p>
    <w:p w:rsidR="00BF1154" w:rsidRDefault="00347890" w:rsidP="00BF1154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Email</w:t>
      </w:r>
      <w:r w:rsidR="00BF1154">
        <w:rPr>
          <w:sz w:val="22"/>
          <w:szCs w:val="22"/>
        </w:rPr>
        <w:t xml:space="preserve">: </w:t>
      </w:r>
      <w:hyperlink r:id="rId29" w:history="1">
        <w:r w:rsidR="00BF1154" w:rsidRPr="002D4F2A">
          <w:rPr>
            <w:rStyle w:val="Hyperlink"/>
            <w:sz w:val="22"/>
            <w:szCs w:val="22"/>
          </w:rPr>
          <w:t>Central@CBCDecatur.org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05629C" w:rsidRPr="0005629C" w:rsidRDefault="000E1373" w:rsidP="0005629C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Rob Jackson</w:t>
      </w:r>
    </w:p>
    <w:p w:rsidR="00BF1154" w:rsidRDefault="00347890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3A5A92">
        <w:rPr>
          <w:sz w:val="22"/>
          <w:szCs w:val="22"/>
        </w:rPr>
        <w:t>’s</w:t>
      </w:r>
      <w:r w:rsidR="00BF1154"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30" w:history="1">
        <w:r w:rsidR="00BF1154" w:rsidRPr="002D4F2A">
          <w:rPr>
            <w:rStyle w:val="Hyperlink"/>
            <w:sz w:val="22"/>
            <w:szCs w:val="22"/>
          </w:rPr>
          <w:t>RJackson@CBCDecatur.org</w:t>
        </w:r>
      </w:hyperlink>
    </w:p>
    <w:p w:rsidR="0035254E" w:rsidRDefault="0035254E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9:30a.m.</w:t>
      </w:r>
    </w:p>
    <w:p w:rsidR="00EC6BD7" w:rsidRPr="0035254E" w:rsidRDefault="008E05F3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 8</w:t>
      </w:r>
      <w:r w:rsidR="00EC6BD7" w:rsidRPr="0035254E">
        <w:rPr>
          <w:rStyle w:val="Hyperlink"/>
          <w:b/>
          <w:color w:val="auto"/>
          <w:sz w:val="20"/>
          <w:szCs w:val="20"/>
          <w:u w:val="none"/>
        </w:rPr>
        <w:t>:15</w:t>
      </w:r>
      <w:r>
        <w:rPr>
          <w:rStyle w:val="Hyperlink"/>
          <w:b/>
          <w:color w:val="auto"/>
          <w:sz w:val="20"/>
          <w:szCs w:val="20"/>
          <w:u w:val="none"/>
        </w:rPr>
        <w:t>a.m.</w:t>
      </w:r>
      <w:r w:rsidR="00EC6BD7" w:rsidRPr="0035254E">
        <w:rPr>
          <w:rStyle w:val="Hyperlink"/>
          <w:b/>
          <w:color w:val="auto"/>
          <w:sz w:val="20"/>
          <w:szCs w:val="20"/>
          <w:u w:val="none"/>
        </w:rPr>
        <w:t xml:space="preserve"> Classical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10:45a.m. Contemporary Service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Evening 5:00p.m. Classical Service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Evening 6:00p.m.</w:t>
      </w:r>
    </w:p>
    <w:p w:rsidR="0005629C" w:rsidRPr="00EC6BD7" w:rsidRDefault="0005629C" w:rsidP="004818B2">
      <w:pPr>
        <w:pStyle w:val="ListParagraph"/>
        <w:rPr>
          <w:rStyle w:val="Hyperlink"/>
          <w:color w:val="auto"/>
          <w:sz w:val="22"/>
          <w:szCs w:val="22"/>
        </w:rPr>
      </w:pPr>
    </w:p>
    <w:p w:rsidR="0005629C" w:rsidRPr="008951FB" w:rsidRDefault="0005629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Associate Pastor: Brian Blass</w:t>
      </w:r>
    </w:p>
    <w:p w:rsidR="0005629C" w:rsidRPr="008951FB" w:rsidRDefault="0005629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Associate Pastor: Fred Bueto, Jr.</w:t>
      </w:r>
    </w:p>
    <w:p w:rsidR="005111BB" w:rsidRPr="008951FB" w:rsidRDefault="005111B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Mission Pastor: Dave Roesener</w:t>
      </w:r>
    </w:p>
    <w:p w:rsidR="005111BB" w:rsidRPr="008951FB" w:rsidRDefault="005111B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Minister of Education: Fred Beuto, Jr.</w:t>
      </w:r>
    </w:p>
    <w:p w:rsidR="00FC0AAB" w:rsidRPr="008951FB" w:rsidRDefault="00AA2BE4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Music Minister: Clint Kimmel</w:t>
      </w:r>
    </w:p>
    <w:p w:rsidR="00AA2BE4" w:rsidRPr="008951FB" w:rsidRDefault="00AA2BE4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Youth Minister: Jeremy Albright</w:t>
      </w:r>
    </w:p>
    <w:p w:rsidR="005111BB" w:rsidRPr="008951FB" w:rsidRDefault="005111B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Collegiate Ministry: Jeremy Albright</w:t>
      </w:r>
    </w:p>
    <w:p w:rsidR="00FC0AAB" w:rsidRPr="008951FB" w:rsidRDefault="00FC0AA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Student Ministry Associate: Dewain Clemons</w:t>
      </w:r>
    </w:p>
    <w:p w:rsidR="00FC0AAB" w:rsidRPr="008951FB" w:rsidRDefault="00FC0AA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Director of Preschool &amp; Children: Cathy Strom</w:t>
      </w:r>
    </w:p>
    <w:p w:rsidR="00FC0AAB" w:rsidRPr="008951FB" w:rsidRDefault="00FC0AA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Children’s Ministry Associate: Danita Huie</w:t>
      </w:r>
    </w:p>
    <w:p w:rsidR="00AA2BE4" w:rsidRPr="008951FB" w:rsidRDefault="00AA2BE4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VBS Director: Cathy Strom</w:t>
      </w:r>
    </w:p>
    <w:p w:rsidR="00FC0AAB" w:rsidRPr="008951F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Chairman of Finance: Herman Marks Jr.</w:t>
      </w:r>
    </w:p>
    <w:p w:rsidR="00FC0AAB" w:rsidRPr="008951F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Chairman of Missions: Bryan Blass</w:t>
      </w:r>
    </w:p>
    <w:p w:rsidR="00FC0AAB" w:rsidRPr="008951F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Chairman of Deacons: Davis Woodruff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4417 Maple Lane SW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353-6138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Laura Richardson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048 Castlecreek Drive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adison, AL 35756</w:t>
      </w:r>
    </w:p>
    <w:p w:rsidR="00D01E29" w:rsidRPr="00E010F8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Central Park</w:t>
      </w:r>
    </w:p>
    <w:p w:rsidR="00BF1154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020 Westmeade St. SW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1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4628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4644 </w:t>
      </w:r>
    </w:p>
    <w:p w:rsidR="00347890" w:rsidRDefault="00347890" w:rsidP="00347890">
      <w:pPr>
        <w:ind w:firstLine="720"/>
      </w:pPr>
      <w:r>
        <w:t xml:space="preserve">Web: </w:t>
      </w:r>
      <w:hyperlink r:id="rId31" w:history="1">
        <w:r w:rsidRPr="0089118F">
          <w:rPr>
            <w:rStyle w:val="Hyperlink"/>
          </w:rPr>
          <w:t>http://www.centralparkbaptist.org/</w:t>
        </w:r>
      </w:hyperlink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32" w:history="1">
        <w:r w:rsidR="00BF1154" w:rsidRPr="002D4F2A">
          <w:rPr>
            <w:rStyle w:val="Hyperlink"/>
            <w:sz w:val="22"/>
            <w:szCs w:val="22"/>
          </w:rPr>
          <w:t>cpbchrch@bellsouth.net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BF1154" w:rsidRDefault="00BF1154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Jackie Kay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901) 218-3211</w:t>
      </w:r>
    </w:p>
    <w:p w:rsidR="00B306B1" w:rsidRDefault="00C47AE6" w:rsidP="00C47AE6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33" w:history="1">
        <w:r w:rsidR="001C4623" w:rsidRPr="00E64D03">
          <w:rPr>
            <w:rStyle w:val="Hyperlink"/>
            <w:sz w:val="22"/>
            <w:szCs w:val="22"/>
          </w:rPr>
          <w:t>JKay1986@aol.com</w:t>
        </w:r>
      </w:hyperlink>
    </w:p>
    <w:p w:rsidR="008E05F3" w:rsidRDefault="008E05F3" w:rsidP="00C47AE6">
      <w:pPr>
        <w:pStyle w:val="ListParagraph"/>
        <w:rPr>
          <w:rStyle w:val="Hyperlink"/>
          <w:sz w:val="22"/>
          <w:szCs w:val="22"/>
        </w:rPr>
      </w:pP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AA2BE4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9:15a.m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lastRenderedPageBreak/>
        <w:t>Morning Worship 10:30a.m.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 Worship-5:45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Awana-5:30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EC6BD7" w:rsidRPr="00EC6BD7" w:rsidRDefault="00EC6BD7" w:rsidP="00C47AE6">
      <w:pPr>
        <w:pStyle w:val="ListParagraph"/>
        <w:rPr>
          <w:rStyle w:val="Hyperlink"/>
          <w:b/>
          <w:color w:val="auto"/>
          <w:sz w:val="22"/>
          <w:szCs w:val="22"/>
          <w:u w:val="none"/>
        </w:rPr>
      </w:pP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: David Holmes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: Ken Bush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Youth Minister: Clint Wortham</w:t>
      </w:r>
    </w:p>
    <w:p w:rsidR="005111BB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</w:t>
      </w:r>
      <w:r w:rsidR="005111BB">
        <w:rPr>
          <w:rStyle w:val="Hyperlink"/>
          <w:color w:val="auto"/>
          <w:sz w:val="22"/>
          <w:szCs w:val="22"/>
          <w:u w:val="none"/>
        </w:rPr>
        <w:t>/Preschool</w:t>
      </w:r>
      <w:r>
        <w:rPr>
          <w:rStyle w:val="Hyperlink"/>
          <w:color w:val="auto"/>
          <w:sz w:val="22"/>
          <w:szCs w:val="22"/>
          <w:u w:val="none"/>
        </w:rPr>
        <w:t xml:space="preserve"> Minister</w:t>
      </w:r>
      <w:r w:rsidR="00A829B5">
        <w:rPr>
          <w:rStyle w:val="Hyperlink"/>
          <w:color w:val="auto"/>
          <w:sz w:val="22"/>
          <w:szCs w:val="22"/>
          <w:u w:val="none"/>
        </w:rPr>
        <w:t>/VBS</w:t>
      </w:r>
      <w:r>
        <w:rPr>
          <w:rStyle w:val="Hyperlink"/>
          <w:color w:val="auto"/>
          <w:sz w:val="22"/>
          <w:szCs w:val="22"/>
          <w:u w:val="none"/>
        </w:rPr>
        <w:t xml:space="preserve">: </w:t>
      </w:r>
    </w:p>
    <w:p w:rsidR="00AA2BE4" w:rsidRDefault="00AA2BE4" w:rsidP="005111BB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Debbie Pirkle</w:t>
      </w:r>
    </w:p>
    <w:p w:rsidR="006C19F3" w:rsidRDefault="006C19F3" w:rsidP="006C19F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Ken Bush</w:t>
      </w:r>
    </w:p>
    <w:p w:rsidR="005111BB" w:rsidRDefault="006C19F3" w:rsidP="005111B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Dave Whitten</w:t>
      </w:r>
    </w:p>
    <w:p w:rsidR="00D01E29" w:rsidRDefault="00D01E29" w:rsidP="005111BB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D01E29" w:rsidRDefault="00D01E29" w:rsidP="005111B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Cindy Hastings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ll staff members may be reached at the church phone number and email: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(256) 355-4626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(256) 355-4644 – FAX</w:t>
      </w:r>
    </w:p>
    <w:p w:rsidR="00AA2BE4" w:rsidRPr="00AA2BE4" w:rsidRDefault="00AA2BE4" w:rsidP="00C47AE6">
      <w:pPr>
        <w:pStyle w:val="ListParagraph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cpbchrch@bellsouth.net</w:t>
      </w:r>
    </w:p>
    <w:p w:rsidR="00B306B1" w:rsidRDefault="00B306B1" w:rsidP="003007F9">
      <w:pPr>
        <w:rPr>
          <w:sz w:val="22"/>
          <w:szCs w:val="22"/>
        </w:rPr>
      </w:pPr>
    </w:p>
    <w:p w:rsidR="00C406D0" w:rsidRPr="00705B9C" w:rsidRDefault="00BF1154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Chapel</w:t>
      </w:r>
    </w:p>
    <w:p w:rsidR="00721743" w:rsidRDefault="007217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816 Chestnut St. SE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</w:t>
      </w:r>
      <w:r w:rsidR="00721743">
        <w:rPr>
          <w:sz w:val="22"/>
          <w:szCs w:val="22"/>
        </w:rPr>
        <w:t>35601</w:t>
      </w:r>
    </w:p>
    <w:p w:rsidR="00E75FF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E75FF4">
        <w:rPr>
          <w:sz w:val="22"/>
          <w:szCs w:val="22"/>
        </w:rPr>
        <w:t xml:space="preserve"> </w:t>
      </w:r>
      <w:r>
        <w:rPr>
          <w:sz w:val="22"/>
          <w:szCs w:val="22"/>
        </w:rPr>
        <w:t>P.O. Box 841</w:t>
      </w:r>
    </w:p>
    <w:p w:rsidR="00BF1154" w:rsidRDefault="00E75FF4" w:rsidP="00E75FF4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BF1154">
        <w:rPr>
          <w:sz w:val="22"/>
          <w:szCs w:val="22"/>
        </w:rPr>
        <w:t>Decatur, AL  35602</w:t>
      </w:r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E75FF4" w:rsidRDefault="00E75FF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Mike Callahan</w:t>
      </w:r>
    </w:p>
    <w:p w:rsidR="00EC6BD7" w:rsidRDefault="00EC6BD7" w:rsidP="004818B2">
      <w:pPr>
        <w:pStyle w:val="ListParagraph"/>
        <w:rPr>
          <w:sz w:val="22"/>
          <w:szCs w:val="22"/>
        </w:rPr>
      </w:pPr>
    </w:p>
    <w:p w:rsidR="00EC6BD7" w:rsidRPr="0035254E" w:rsidRDefault="00EC6BD7" w:rsidP="004818B2">
      <w:pPr>
        <w:pStyle w:val="ListParagraph"/>
        <w:rPr>
          <w:b/>
          <w:sz w:val="20"/>
          <w:szCs w:val="20"/>
          <w:u w:val="single"/>
        </w:rPr>
      </w:pPr>
      <w:r w:rsidRPr="0035254E">
        <w:rPr>
          <w:b/>
          <w:sz w:val="20"/>
          <w:szCs w:val="20"/>
          <w:u w:val="single"/>
        </w:rPr>
        <w:t>Worship Time: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 10:00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 11:00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 Worship 5:00p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 Night</w:t>
      </w:r>
      <w:r w:rsidR="0035254E" w:rsidRPr="0035254E">
        <w:rPr>
          <w:b/>
          <w:sz w:val="20"/>
          <w:szCs w:val="20"/>
        </w:rPr>
        <w:t>-6:00p.m.</w:t>
      </w:r>
    </w:p>
    <w:p w:rsidR="00D01E29" w:rsidRPr="0035254E" w:rsidRDefault="00D01E29" w:rsidP="004818B2">
      <w:pPr>
        <w:pStyle w:val="ListParagraph"/>
        <w:rPr>
          <w:sz w:val="20"/>
          <w:szCs w:val="20"/>
        </w:rPr>
      </w:pP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Frances Fairbanks</w:t>
      </w: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629 Tower Street SE</w:t>
      </w: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C241C2" w:rsidRDefault="00C241C2" w:rsidP="004818B2">
      <w:pPr>
        <w:pStyle w:val="ListParagraph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anville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5944 Hwy. 36 W.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anville, AL  35619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3007F9" w:rsidRPr="00705B9C">
        <w:rPr>
          <w:sz w:val="22"/>
          <w:szCs w:val="22"/>
        </w:rPr>
        <w:t xml:space="preserve">P.O. Box 70 </w:t>
      </w:r>
    </w:p>
    <w:p w:rsidR="00C406D0" w:rsidRPr="00705B9C" w:rsidRDefault="00BF1154" w:rsidP="00BF1154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3007F9" w:rsidRPr="00705B9C">
        <w:rPr>
          <w:sz w:val="22"/>
          <w:szCs w:val="22"/>
        </w:rPr>
        <w:t>Danville, Alabama 35619</w:t>
      </w:r>
    </w:p>
    <w:p w:rsid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5079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0762 </w:t>
      </w:r>
    </w:p>
    <w:p w:rsidR="003007F9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34" w:history="1">
        <w:r w:rsidR="00806BEC" w:rsidRPr="0089118F">
          <w:rPr>
            <w:rStyle w:val="Hyperlink"/>
            <w:sz w:val="22"/>
            <w:szCs w:val="22"/>
          </w:rPr>
          <w:t>http://www.DanvilleBaptist.org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Jack Bailey</w:t>
      </w:r>
    </w:p>
    <w:p w:rsidR="003007F9" w:rsidRDefault="005434FF" w:rsidP="003007F9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Pastor</w:t>
      </w:r>
      <w:r w:rsidR="003A5A92">
        <w:rPr>
          <w:bCs/>
          <w:sz w:val="22"/>
          <w:szCs w:val="22"/>
        </w:rPr>
        <w:t>’s</w:t>
      </w:r>
      <w:r>
        <w:rPr>
          <w:bCs/>
          <w:sz w:val="22"/>
          <w:szCs w:val="22"/>
        </w:rPr>
        <w:t xml:space="preserve"> Phone: (256) 616-8673</w:t>
      </w:r>
    </w:p>
    <w:p w:rsidR="005434FF" w:rsidRDefault="005434FF" w:rsidP="003007F9">
      <w:pPr>
        <w:rPr>
          <w:rStyle w:val="Hyperlink"/>
          <w:bCs/>
          <w:sz w:val="22"/>
          <w:szCs w:val="22"/>
        </w:rPr>
      </w:pPr>
      <w:r>
        <w:rPr>
          <w:bCs/>
          <w:sz w:val="22"/>
          <w:szCs w:val="22"/>
        </w:rPr>
        <w:tab/>
        <w:t>Pastor</w:t>
      </w:r>
      <w:r w:rsidR="003A5A92">
        <w:rPr>
          <w:bCs/>
          <w:sz w:val="22"/>
          <w:szCs w:val="22"/>
        </w:rPr>
        <w:t>’s</w:t>
      </w:r>
      <w:r>
        <w:rPr>
          <w:bCs/>
          <w:sz w:val="22"/>
          <w:szCs w:val="22"/>
        </w:rPr>
        <w:t xml:space="preserve"> Email: </w:t>
      </w:r>
      <w:hyperlink r:id="rId35" w:history="1">
        <w:r w:rsidRPr="002D4F2A">
          <w:rPr>
            <w:rStyle w:val="Hyperlink"/>
            <w:bCs/>
            <w:sz w:val="22"/>
            <w:szCs w:val="22"/>
          </w:rPr>
          <w:t>Jack@DanvilleBaptist.org</w:t>
        </w:r>
      </w:hyperlink>
    </w:p>
    <w:p w:rsidR="0035254E" w:rsidRDefault="0035254E" w:rsidP="003007F9">
      <w:pPr>
        <w:rPr>
          <w:rStyle w:val="Hyperlink"/>
          <w:bCs/>
          <w:sz w:val="22"/>
          <w:szCs w:val="22"/>
          <w:u w:val="none"/>
        </w:rPr>
      </w:pPr>
      <w:r>
        <w:rPr>
          <w:rStyle w:val="Hyperlink"/>
          <w:bCs/>
          <w:sz w:val="22"/>
          <w:szCs w:val="22"/>
          <w:u w:val="none"/>
        </w:rPr>
        <w:tab/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</w:rPr>
      </w:pPr>
      <w:r w:rsidRPr="0035254E">
        <w:rPr>
          <w:rStyle w:val="Hyperlink"/>
          <w:b/>
          <w:bCs/>
          <w:color w:val="auto"/>
          <w:sz w:val="20"/>
          <w:szCs w:val="20"/>
        </w:rPr>
        <w:t>Worship Times: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Sunday School 9:15a.m.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Morning Worship 10:15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Sunday Evening-6:15p.m.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Wednesday Night 6:30p.m.</w:t>
      </w:r>
    </w:p>
    <w:p w:rsidR="00C241C2" w:rsidRDefault="00C241C2" w:rsidP="003007F9">
      <w:pPr>
        <w:rPr>
          <w:bCs/>
          <w:sz w:val="22"/>
          <w:szCs w:val="22"/>
        </w:rPr>
      </w:pP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Associate Pastor/Youth: Joe Bailey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ssociate Pastor/Youth’s Phone: </w:t>
      </w:r>
    </w:p>
    <w:p w:rsidR="00CA5341" w:rsidRDefault="00CA5341" w:rsidP="00CA5341">
      <w:pPr>
        <w:ind w:left="720"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(256) 286-9048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Associate Pastor/Youth’s Email: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hyperlink r:id="rId36" w:history="1">
        <w:r w:rsidRPr="00BD27EF">
          <w:rPr>
            <w:rStyle w:val="Hyperlink"/>
            <w:bCs/>
            <w:sz w:val="22"/>
            <w:szCs w:val="22"/>
          </w:rPr>
          <w:t>joe@danvillebaptist.org</w:t>
        </w:r>
      </w:hyperlink>
    </w:p>
    <w:p w:rsidR="00CA5341" w:rsidRDefault="00CA5341" w:rsidP="00CA5341">
      <w:pPr>
        <w:ind w:left="720"/>
        <w:rPr>
          <w:bCs/>
          <w:sz w:val="22"/>
          <w:szCs w:val="22"/>
        </w:rPr>
      </w:pP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inister of Education: Mandy Bowling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inister of Education Address: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5031 Highway 36 West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Hartselle, AL 35640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usic Director: David Hopper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usic Director’s Phone: (256) 602-4654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Children’s Director: Shohn Miller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Children’s Director’s Phone: (256) 345-1619</w:t>
      </w:r>
    </w:p>
    <w:p w:rsidR="00CA5341" w:rsidRDefault="00CA5341" w:rsidP="00CA5341">
      <w:pPr>
        <w:ind w:left="720"/>
        <w:rPr>
          <w:rStyle w:val="Hyperlink"/>
          <w:bCs/>
          <w:sz w:val="22"/>
          <w:szCs w:val="22"/>
        </w:rPr>
      </w:pPr>
      <w:r>
        <w:rPr>
          <w:bCs/>
          <w:sz w:val="22"/>
          <w:szCs w:val="22"/>
        </w:rPr>
        <w:t xml:space="preserve">Children’s Director’s Email: </w:t>
      </w:r>
      <w:hyperlink r:id="rId37" w:history="1">
        <w:r w:rsidRPr="00BD27EF">
          <w:rPr>
            <w:rStyle w:val="Hyperlink"/>
            <w:bCs/>
            <w:sz w:val="22"/>
            <w:szCs w:val="22"/>
          </w:rPr>
          <w:t>shohn78@aol.com</w:t>
        </w:r>
      </w:hyperlink>
    </w:p>
    <w:p w:rsidR="00D02178" w:rsidRDefault="00D02178" w:rsidP="00CA5341">
      <w:pPr>
        <w:ind w:left="720"/>
        <w:rPr>
          <w:rStyle w:val="Hyperlink"/>
          <w:bCs/>
          <w:sz w:val="22"/>
          <w:szCs w:val="22"/>
        </w:rPr>
      </w:pPr>
    </w:p>
    <w:p w:rsidR="00D02178" w:rsidRPr="00D02178" w:rsidRDefault="00D02178" w:rsidP="00D02178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D02178">
        <w:rPr>
          <w:rStyle w:val="Hyperlink"/>
          <w:color w:val="auto"/>
          <w:sz w:val="22"/>
          <w:szCs w:val="22"/>
          <w:u w:val="none"/>
        </w:rPr>
        <w:t>Chairman of Deacons: Adam Glenn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33 Isley Road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751-3787</w:t>
      </w:r>
    </w:p>
    <w:p w:rsidR="00F879FD" w:rsidRDefault="00F879FD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ecatur Baptist</w:t>
      </w:r>
      <w:r w:rsidRPr="00705B9C">
        <w:rPr>
          <w:sz w:val="22"/>
          <w:szCs w:val="22"/>
        </w:rPr>
        <w:t xml:space="preserve"> </w:t>
      </w:r>
    </w:p>
    <w:p w:rsidR="005434F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527 Danville Road SW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8579 </w:t>
      </w:r>
    </w:p>
    <w:p w:rsidR="003007F9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38" w:history="1">
        <w:r w:rsidRPr="00705B9C">
          <w:rPr>
            <w:rStyle w:val="Hyperlink"/>
            <w:sz w:val="22"/>
            <w:szCs w:val="22"/>
          </w:rPr>
          <w:t>http://www.decaturbaptist.org</w:t>
        </w:r>
      </w:hyperlink>
    </w:p>
    <w:p w:rsidR="00347890" w:rsidRDefault="00347890" w:rsidP="00347890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mail: </w:t>
      </w:r>
      <w:hyperlink r:id="rId39" w:history="1">
        <w:r w:rsidRPr="002D4F2A">
          <w:rPr>
            <w:rStyle w:val="Hyperlink"/>
            <w:sz w:val="22"/>
            <w:szCs w:val="22"/>
          </w:rPr>
          <w:t>dbchurch@decaturbaptist.org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Doug Ripley</w:t>
      </w:r>
    </w:p>
    <w:p w:rsidR="003007F9" w:rsidRDefault="005434FF" w:rsidP="003007F9">
      <w:pPr>
        <w:rPr>
          <w:rStyle w:val="Hyperlink"/>
          <w:sz w:val="20"/>
          <w:szCs w:val="22"/>
        </w:rPr>
      </w:pPr>
      <w:r>
        <w:rPr>
          <w:sz w:val="22"/>
          <w:szCs w:val="22"/>
        </w:rPr>
        <w:tab/>
      </w:r>
      <w:r w:rsidR="00C47AE6">
        <w:rPr>
          <w:sz w:val="22"/>
          <w:szCs w:val="22"/>
        </w:rPr>
        <w:t xml:space="preserve">Pastor’s Email:  </w:t>
      </w:r>
      <w:hyperlink r:id="rId40" w:history="1">
        <w:r w:rsidR="00C47AE6" w:rsidRPr="00E64D03">
          <w:rPr>
            <w:rStyle w:val="Hyperlink"/>
            <w:sz w:val="20"/>
            <w:szCs w:val="22"/>
          </w:rPr>
          <w:t>DougRipley@DecaturBaptist.org</w:t>
        </w:r>
      </w:hyperlink>
    </w:p>
    <w:p w:rsidR="0035254E" w:rsidRDefault="0035254E" w:rsidP="003007F9">
      <w:pPr>
        <w:rPr>
          <w:rStyle w:val="Hyperlink"/>
          <w:b/>
          <w:sz w:val="20"/>
          <w:szCs w:val="22"/>
          <w:u w:val="none"/>
        </w:rPr>
      </w:pPr>
      <w:r>
        <w:rPr>
          <w:rStyle w:val="Hyperlink"/>
          <w:b/>
          <w:sz w:val="20"/>
          <w:szCs w:val="22"/>
          <w:u w:val="none"/>
        </w:rPr>
        <w:tab/>
      </w:r>
    </w:p>
    <w:p w:rsidR="0035254E" w:rsidRDefault="0035254E" w:rsidP="0035254E">
      <w:pPr>
        <w:ind w:firstLine="720"/>
        <w:rPr>
          <w:rStyle w:val="Hyperlink"/>
          <w:b/>
          <w:color w:val="auto"/>
          <w:sz w:val="20"/>
          <w:szCs w:val="22"/>
        </w:rPr>
      </w:pPr>
      <w:r w:rsidRPr="0035254E">
        <w:rPr>
          <w:rStyle w:val="Hyperlink"/>
          <w:b/>
          <w:color w:val="auto"/>
          <w:sz w:val="20"/>
          <w:szCs w:val="22"/>
        </w:rPr>
        <w:t>Service Times:</w:t>
      </w:r>
    </w:p>
    <w:p w:rsidR="0035254E" w:rsidRDefault="0035254E" w:rsidP="003007F9">
      <w:pPr>
        <w:rPr>
          <w:rStyle w:val="Hyperlink"/>
          <w:b/>
          <w:color w:val="auto"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ab/>
        <w:t>Sunday School-8:30a.m.</w:t>
      </w:r>
    </w:p>
    <w:p w:rsidR="0035254E" w:rsidRDefault="0035254E" w:rsidP="003007F9">
      <w:pPr>
        <w:rPr>
          <w:rStyle w:val="Hyperlink"/>
          <w:b/>
          <w:color w:val="auto"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ab/>
        <w:t>Praise &amp; Worship-10:00a.m.</w:t>
      </w:r>
    </w:p>
    <w:p w:rsidR="0035254E" w:rsidRDefault="0035254E" w:rsidP="0035254E">
      <w:pPr>
        <w:ind w:firstLine="720"/>
        <w:rPr>
          <w:rStyle w:val="Hyperlink"/>
          <w:b/>
          <w:color w:val="auto"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>Grow Classes &amp; AWANA 5:45p.m</w:t>
      </w:r>
    </w:p>
    <w:p w:rsidR="0035254E" w:rsidRPr="0035254E" w:rsidRDefault="0035254E" w:rsidP="0035254E">
      <w:pPr>
        <w:ind w:firstLine="720"/>
        <w:rPr>
          <w:rStyle w:val="Hyperlink"/>
          <w:b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>CONNECT Student Worship 6:00p.m.</w:t>
      </w:r>
    </w:p>
    <w:p w:rsidR="008759E0" w:rsidRDefault="008759E0" w:rsidP="003007F9">
      <w:pPr>
        <w:rPr>
          <w:rStyle w:val="Hyperlink"/>
          <w:sz w:val="20"/>
          <w:szCs w:val="22"/>
        </w:rPr>
      </w:pPr>
    </w:p>
    <w:p w:rsidR="008759E0" w:rsidRP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 w:rsidRPr="008759E0">
        <w:rPr>
          <w:rStyle w:val="Hyperlink"/>
          <w:color w:val="auto"/>
          <w:sz w:val="22"/>
          <w:szCs w:val="22"/>
          <w:u w:val="none"/>
        </w:rPr>
        <w:t>Outreach: Lee Carter</w:t>
      </w:r>
    </w:p>
    <w:p w:rsid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 w:rsidRPr="008759E0">
        <w:rPr>
          <w:rStyle w:val="Hyperlink"/>
          <w:color w:val="auto"/>
          <w:sz w:val="22"/>
          <w:szCs w:val="22"/>
          <w:u w:val="none"/>
        </w:rPr>
        <w:t>Children’s Minister: Danny Holmes</w:t>
      </w:r>
    </w:p>
    <w:p w:rsid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: Dwight Moss</w:t>
      </w:r>
    </w:p>
    <w:p w:rsid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/Worship Leader: Rex Terry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ristian Education Pastor: Dwight Moss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Finance Administrator: Jeff Gilliam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Missions: Lee Carter</w:t>
      </w:r>
    </w:p>
    <w:p w:rsidR="005C497C" w:rsidRDefault="005C497C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lastRenderedPageBreak/>
        <w:t>Chairman of Deacons: Benny Sivley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636 Pleasant Hill Road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D02178" w:rsidRPr="008759E0" w:rsidRDefault="00D02178" w:rsidP="008759E0">
      <w:pPr>
        <w:ind w:left="720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355-8162</w:t>
      </w:r>
    </w:p>
    <w:p w:rsidR="00C47AE6" w:rsidRDefault="00C47AE6" w:rsidP="003007F9">
      <w:pPr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ecatur, First</w:t>
      </w:r>
      <w:r w:rsidRPr="00705B9C">
        <w:rPr>
          <w:sz w:val="22"/>
          <w:szCs w:val="22"/>
        </w:rPr>
        <w:t xml:space="preserve"> </w:t>
      </w:r>
    </w:p>
    <w:p w:rsidR="005434FF" w:rsidRDefault="005434F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23 Church St. NE</w:t>
      </w:r>
    </w:p>
    <w:p w:rsidR="005434FF" w:rsidRDefault="005434F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ecatur, AL 35601</w:t>
      </w:r>
    </w:p>
    <w:p w:rsidR="005434FF" w:rsidRDefault="005434F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3007F9" w:rsidRPr="00705B9C">
        <w:rPr>
          <w:sz w:val="22"/>
          <w:szCs w:val="22"/>
        </w:rPr>
        <w:t>P.O. Box 1667</w:t>
      </w:r>
    </w:p>
    <w:p w:rsidR="00C406D0" w:rsidRPr="00705B9C" w:rsidRDefault="005434FF" w:rsidP="005434FF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 Decatur, AL 35602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0423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3-0469</w:t>
      </w:r>
    </w:p>
    <w:p w:rsidR="003007F9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41" w:history="1">
        <w:r w:rsidRPr="00705B9C">
          <w:rPr>
            <w:rStyle w:val="Hyperlink"/>
            <w:sz w:val="22"/>
            <w:szCs w:val="22"/>
          </w:rPr>
          <w:t>http://www.fbcdecatur.org</w:t>
        </w:r>
      </w:hyperlink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Blake Kersey</w:t>
      </w:r>
    </w:p>
    <w:p w:rsidR="003007F9" w:rsidRDefault="00C47AE6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>Pas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2" w:history="1">
        <w:r w:rsidRPr="00E64D03">
          <w:rPr>
            <w:rStyle w:val="Hyperlink"/>
            <w:sz w:val="22"/>
            <w:szCs w:val="22"/>
          </w:rPr>
          <w:t>BlakeKersey@FBCDecatur.org</w:t>
        </w:r>
      </w:hyperlink>
    </w:p>
    <w:p w:rsidR="0035254E" w:rsidRDefault="0035254E" w:rsidP="003007F9">
      <w:pPr>
        <w:rPr>
          <w:rStyle w:val="Hyperlink"/>
          <w:sz w:val="22"/>
          <w:szCs w:val="22"/>
        </w:rPr>
      </w:pPr>
    </w:p>
    <w:p w:rsidR="0035254E" w:rsidRDefault="0035254E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sz w:val="20"/>
          <w:szCs w:val="20"/>
          <w:u w:val="none"/>
        </w:rPr>
        <w:tab/>
      </w: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35254E" w:rsidRPr="0035254E" w:rsidRDefault="0035254E" w:rsidP="0035254E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 9:15a.m.</w:t>
      </w:r>
    </w:p>
    <w:p w:rsidR="0035254E" w:rsidRDefault="0035254E" w:rsidP="0035254E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</w:t>
      </w:r>
      <w:r w:rsidR="00D8291D">
        <w:rPr>
          <w:rStyle w:val="Hyperlink"/>
          <w:b/>
          <w:color w:val="auto"/>
          <w:sz w:val="20"/>
          <w:szCs w:val="20"/>
          <w:u w:val="none"/>
        </w:rPr>
        <w:t>p Traditional/Blended-</w:t>
      </w: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 10:30</w:t>
      </w:r>
    </w:p>
    <w:p w:rsidR="00D8291D" w:rsidRPr="0035254E" w:rsidRDefault="00D8291D" w:rsidP="0035254E">
      <w:pPr>
        <w:ind w:firstLine="720"/>
        <w:rPr>
          <w:rStyle w:val="Hyperlink"/>
          <w:b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ROC Campus-more </w:t>
      </w:r>
      <w:r w:rsidR="0080694C">
        <w:rPr>
          <w:rStyle w:val="Hyperlink"/>
          <w:b/>
          <w:color w:val="auto"/>
          <w:sz w:val="20"/>
          <w:szCs w:val="20"/>
          <w:u w:val="none"/>
        </w:rPr>
        <w:t>contemporary</w:t>
      </w:r>
    </w:p>
    <w:p w:rsidR="008759E0" w:rsidRDefault="008759E0" w:rsidP="003007F9">
      <w:pPr>
        <w:rPr>
          <w:rStyle w:val="Hyperlink"/>
          <w:sz w:val="22"/>
          <w:szCs w:val="22"/>
        </w:rPr>
      </w:pPr>
    </w:p>
    <w:p w:rsidR="008759E0" w:rsidRPr="008759E0" w:rsidRDefault="000A1A3D" w:rsidP="000A1A3D">
      <w:pPr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ssociate Pastor/</w:t>
      </w:r>
      <w:r w:rsidR="008759E0" w:rsidRPr="008759E0">
        <w:rPr>
          <w:rStyle w:val="Hyperlink"/>
          <w:color w:val="auto"/>
          <w:sz w:val="22"/>
          <w:szCs w:val="22"/>
          <w:u w:val="none"/>
        </w:rPr>
        <w:t>Minister of Music:</w:t>
      </w:r>
      <w:r>
        <w:rPr>
          <w:rStyle w:val="Hyperlink"/>
          <w:color w:val="auto"/>
          <w:sz w:val="22"/>
          <w:szCs w:val="22"/>
          <w:u w:val="none"/>
        </w:rPr>
        <w:t xml:space="preserve">           </w:t>
      </w:r>
      <w:r w:rsidR="008759E0" w:rsidRPr="008759E0">
        <w:rPr>
          <w:rStyle w:val="Hyperlink"/>
          <w:color w:val="auto"/>
          <w:sz w:val="22"/>
          <w:szCs w:val="22"/>
          <w:u w:val="none"/>
        </w:rPr>
        <w:t xml:space="preserve"> </w:t>
      </w:r>
    </w:p>
    <w:p w:rsidR="008759E0" w:rsidRDefault="008759E0" w:rsidP="002200AD">
      <w:pPr>
        <w:ind w:left="1440" w:right="-360" w:hanging="720"/>
        <w:rPr>
          <w:rStyle w:val="Hyperlink"/>
          <w:color w:val="auto"/>
          <w:sz w:val="22"/>
          <w:szCs w:val="22"/>
        </w:rPr>
      </w:pPr>
      <w:r w:rsidRPr="008759E0">
        <w:rPr>
          <w:rStyle w:val="Hyperlink"/>
          <w:color w:val="auto"/>
          <w:sz w:val="22"/>
          <w:szCs w:val="22"/>
          <w:u w:val="none"/>
        </w:rPr>
        <w:t>Minister of Music</w:t>
      </w:r>
      <w:r w:rsidR="003A5A92">
        <w:rPr>
          <w:rStyle w:val="Hyperlink"/>
          <w:color w:val="auto"/>
          <w:sz w:val="22"/>
          <w:szCs w:val="22"/>
          <w:u w:val="none"/>
        </w:rPr>
        <w:t>’s</w:t>
      </w:r>
      <w:r w:rsidRPr="008759E0">
        <w:rPr>
          <w:rStyle w:val="Hyperlink"/>
          <w:color w:val="auto"/>
          <w:sz w:val="22"/>
          <w:szCs w:val="22"/>
          <w:u w:val="none"/>
        </w:rPr>
        <w:t xml:space="preserve"> Email</w:t>
      </w:r>
      <w:r w:rsidRPr="002200AD">
        <w:rPr>
          <w:rStyle w:val="Hyperlink"/>
          <w:color w:val="auto"/>
          <w:sz w:val="22"/>
          <w:szCs w:val="22"/>
          <w:u w:val="none"/>
        </w:rPr>
        <w:t>:</w:t>
      </w:r>
      <w:r w:rsidRPr="002200AD">
        <w:rPr>
          <w:rStyle w:val="Hyperlink"/>
          <w:color w:val="auto"/>
          <w:sz w:val="22"/>
          <w:szCs w:val="22"/>
        </w:rPr>
        <w:t xml:space="preserve"> </w:t>
      </w:r>
    </w:p>
    <w:p w:rsidR="00641BDA" w:rsidRDefault="00641BDA" w:rsidP="002200AD">
      <w:pPr>
        <w:ind w:left="1440" w:right="-360" w:hanging="720"/>
        <w:rPr>
          <w:rStyle w:val="Hyperlink"/>
          <w:sz w:val="20"/>
          <w:szCs w:val="20"/>
        </w:rPr>
      </w:pPr>
    </w:p>
    <w:p w:rsidR="008759E0" w:rsidRDefault="008759E0" w:rsidP="008759E0">
      <w:pPr>
        <w:ind w:left="720" w:right="-360"/>
        <w:rPr>
          <w:rStyle w:val="Hyperlink"/>
          <w:sz w:val="20"/>
          <w:szCs w:val="20"/>
        </w:rPr>
      </w:pPr>
    </w:p>
    <w:p w:rsidR="008759E0" w:rsidRDefault="002200AD" w:rsidP="008759E0">
      <w:pPr>
        <w:ind w:left="720" w:right="-360"/>
        <w:rPr>
          <w:sz w:val="22"/>
          <w:szCs w:val="22"/>
        </w:rPr>
      </w:pPr>
      <w:r w:rsidRPr="002200AD">
        <w:rPr>
          <w:sz w:val="22"/>
          <w:szCs w:val="22"/>
        </w:rPr>
        <w:t xml:space="preserve">Minister of Youth: </w:t>
      </w:r>
      <w:r>
        <w:rPr>
          <w:sz w:val="22"/>
          <w:szCs w:val="22"/>
        </w:rPr>
        <w:t>Caleb Sarrow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Youth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3" w:history="1">
        <w:r w:rsidRPr="001C44A2">
          <w:rPr>
            <w:rStyle w:val="Hyperlink"/>
            <w:sz w:val="22"/>
            <w:szCs w:val="22"/>
          </w:rPr>
          <w:t>calebsarrow@fbcdecatur.org</w:t>
        </w:r>
      </w:hyperlink>
    </w:p>
    <w:p w:rsidR="002200AD" w:rsidRDefault="002200AD" w:rsidP="008759E0">
      <w:pPr>
        <w:ind w:left="720" w:right="-360"/>
        <w:rPr>
          <w:sz w:val="22"/>
          <w:szCs w:val="22"/>
        </w:rPr>
      </w:pPr>
    </w:p>
    <w:p w:rsidR="002200AD" w:rsidRDefault="00E61425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 xml:space="preserve">Children’s Minister: </w:t>
      </w:r>
      <w:r w:rsidR="006C1127">
        <w:rPr>
          <w:sz w:val="22"/>
          <w:szCs w:val="22"/>
        </w:rPr>
        <w:t>Renee Stephenson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Children’s Ministe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4" w:history="1">
        <w:r w:rsidR="006C1127" w:rsidRPr="00C70D87">
          <w:rPr>
            <w:rStyle w:val="Hyperlink"/>
            <w:sz w:val="22"/>
            <w:szCs w:val="22"/>
          </w:rPr>
          <w:t>reneestephenson@fbcdecatur.org</w:t>
        </w:r>
      </w:hyperlink>
    </w:p>
    <w:p w:rsidR="002200AD" w:rsidRDefault="002200AD" w:rsidP="002200AD">
      <w:pPr>
        <w:ind w:left="1440" w:right="-360" w:hanging="720"/>
        <w:rPr>
          <w:sz w:val="22"/>
          <w:szCs w:val="22"/>
        </w:rPr>
      </w:pP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Preschool Minister: Sara Lansford</w:t>
      </w: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Preschool Minister’s Email:</w:t>
      </w: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45" w:history="1">
        <w:r w:rsidRPr="00264082">
          <w:rPr>
            <w:rStyle w:val="Hyperlink"/>
            <w:sz w:val="22"/>
            <w:szCs w:val="22"/>
          </w:rPr>
          <w:t>saralansford@fbcdecatur.org</w:t>
        </w:r>
      </w:hyperlink>
    </w:p>
    <w:p w:rsidR="006C19F3" w:rsidRDefault="006C19F3" w:rsidP="002200AD">
      <w:pPr>
        <w:ind w:left="1440" w:right="-360" w:hanging="720"/>
        <w:rPr>
          <w:sz w:val="22"/>
          <w:szCs w:val="22"/>
        </w:rPr>
      </w:pP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Recreation: Stephen Mishalanie</w:t>
      </w:r>
    </w:p>
    <w:p w:rsidR="006C19F3" w:rsidRDefault="006C19F3" w:rsidP="006C19F3">
      <w:pPr>
        <w:ind w:right="-360"/>
        <w:rPr>
          <w:sz w:val="22"/>
          <w:szCs w:val="22"/>
        </w:rPr>
      </w:pPr>
      <w:r>
        <w:rPr>
          <w:sz w:val="22"/>
          <w:szCs w:val="22"/>
        </w:rPr>
        <w:tab/>
        <w:t>Minister of Recreation’s Email:</w:t>
      </w:r>
    </w:p>
    <w:p w:rsidR="006C19F3" w:rsidRDefault="006C19F3" w:rsidP="006C19F3">
      <w:pPr>
        <w:ind w:right="-3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hyperlink r:id="rId46" w:history="1">
        <w:r w:rsidRPr="00264082">
          <w:rPr>
            <w:rStyle w:val="Hyperlink"/>
            <w:sz w:val="22"/>
            <w:szCs w:val="22"/>
          </w:rPr>
          <w:t>stephenmishalanie@fbcdecatur.org</w:t>
        </w:r>
      </w:hyperlink>
    </w:p>
    <w:p w:rsidR="006C19F3" w:rsidRDefault="006C19F3" w:rsidP="006C19F3">
      <w:pPr>
        <w:ind w:right="-360"/>
        <w:rPr>
          <w:sz w:val="22"/>
          <w:szCs w:val="22"/>
        </w:rPr>
      </w:pP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VBS Director: Doug Sarris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VBS Direc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7" w:history="1">
        <w:r w:rsidRPr="001C44A2">
          <w:rPr>
            <w:rStyle w:val="Hyperlink"/>
            <w:sz w:val="22"/>
            <w:szCs w:val="22"/>
          </w:rPr>
          <w:t>dougsarris@fbcdecatur.org</w:t>
        </w:r>
      </w:hyperlink>
    </w:p>
    <w:p w:rsidR="000A1A3D" w:rsidRDefault="000A1A3D" w:rsidP="002200AD">
      <w:pPr>
        <w:ind w:left="1440" w:right="-360" w:hanging="720"/>
        <w:rPr>
          <w:sz w:val="22"/>
          <w:szCs w:val="22"/>
        </w:rPr>
      </w:pP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Education: Larry Hyche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Education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8" w:history="1">
        <w:r w:rsidRPr="001C44A2">
          <w:rPr>
            <w:rStyle w:val="Hyperlink"/>
            <w:sz w:val="22"/>
            <w:szCs w:val="22"/>
          </w:rPr>
          <w:t>larryhyche@fbcdecatur.org</w:t>
        </w:r>
      </w:hyperlink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 xml:space="preserve">Senior </w:t>
      </w:r>
      <w:r w:rsidR="00BF25BB">
        <w:rPr>
          <w:sz w:val="22"/>
          <w:szCs w:val="22"/>
        </w:rPr>
        <w:t xml:space="preserve">Adult </w:t>
      </w:r>
      <w:r>
        <w:rPr>
          <w:sz w:val="22"/>
          <w:szCs w:val="22"/>
        </w:rPr>
        <w:t>Pastor: Roger Jenkins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 xml:space="preserve">Senior </w:t>
      </w:r>
      <w:r w:rsidR="00BF25BB">
        <w:rPr>
          <w:sz w:val="22"/>
          <w:szCs w:val="22"/>
        </w:rPr>
        <w:t xml:space="preserve">Adult </w:t>
      </w:r>
      <w:r>
        <w:rPr>
          <w:sz w:val="22"/>
          <w:szCs w:val="22"/>
        </w:rPr>
        <w:t>Pas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9" w:history="1">
        <w:r w:rsidRPr="001C44A2">
          <w:rPr>
            <w:rStyle w:val="Hyperlink"/>
            <w:sz w:val="22"/>
            <w:szCs w:val="22"/>
          </w:rPr>
          <w:t>rogerjenkins@fbcdecatur.org</w:t>
        </w:r>
      </w:hyperlink>
    </w:p>
    <w:p w:rsidR="002200AD" w:rsidRDefault="002200AD" w:rsidP="008759E0">
      <w:pPr>
        <w:ind w:left="720" w:right="-360"/>
        <w:rPr>
          <w:sz w:val="22"/>
          <w:szCs w:val="22"/>
        </w:rPr>
      </w:pP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Finance: Terri Havard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Missions: Dave Briley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Recreation Director: Stephen Mishalarie</w:t>
      </w:r>
    </w:p>
    <w:p w:rsidR="006C1127" w:rsidRDefault="006C1127" w:rsidP="008759E0">
      <w:pPr>
        <w:ind w:left="720" w:right="-360"/>
        <w:rPr>
          <w:sz w:val="22"/>
          <w:szCs w:val="22"/>
        </w:rPr>
      </w:pP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Deacons: Ralph Burns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ab/>
        <w:t>2812 West Chapel Hill Road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Deacons Phone: (256) 353-5669</w:t>
      </w:r>
    </w:p>
    <w:p w:rsidR="00003D8B" w:rsidRDefault="00003D8B" w:rsidP="008759E0">
      <w:pPr>
        <w:ind w:left="720" w:right="-360"/>
        <w:rPr>
          <w:sz w:val="22"/>
          <w:szCs w:val="22"/>
        </w:rPr>
      </w:pPr>
    </w:p>
    <w:p w:rsidR="00003D8B" w:rsidRDefault="00003D8B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WMU Director: Jenipher Patterson</w:t>
      </w:r>
    </w:p>
    <w:p w:rsidR="006C1127" w:rsidRDefault="006C1127" w:rsidP="008759E0">
      <w:pPr>
        <w:ind w:left="720" w:right="-360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eer Springs</w:t>
      </w:r>
    </w:p>
    <w:p w:rsidR="005434F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691 Hwy. 31 S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0-9090</w:t>
      </w:r>
      <w:r w:rsidR="00B41B54">
        <w:rPr>
          <w:sz w:val="22"/>
          <w:szCs w:val="22"/>
        </w:rPr>
        <w:t xml:space="preserve"> - </w:t>
      </w:r>
      <w:r w:rsidR="00B41B54" w:rsidRPr="00B41B54">
        <w:rPr>
          <w:color w:val="C00000"/>
          <w:sz w:val="22"/>
          <w:szCs w:val="22"/>
        </w:rPr>
        <w:t>disconnected</w:t>
      </w:r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Greg Alred</w:t>
      </w:r>
    </w:p>
    <w:p w:rsidR="003007F9" w:rsidRDefault="005434FF" w:rsidP="003007F9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Pastor</w:t>
      </w:r>
      <w:r w:rsidR="00BB61E5">
        <w:rPr>
          <w:bCs/>
          <w:sz w:val="22"/>
          <w:szCs w:val="22"/>
        </w:rPr>
        <w:t>’s</w:t>
      </w:r>
      <w:r>
        <w:rPr>
          <w:bCs/>
          <w:sz w:val="22"/>
          <w:szCs w:val="22"/>
        </w:rPr>
        <w:t xml:space="preserve"> Phone: (256) 303-9696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 xml:space="preserve">Pastor’s Email: </w:t>
      </w:r>
      <w:hyperlink r:id="rId50" w:history="1">
        <w:r w:rsidRPr="005122D7">
          <w:rPr>
            <w:rStyle w:val="Hyperlink"/>
            <w:bCs/>
            <w:sz w:val="22"/>
            <w:szCs w:val="22"/>
          </w:rPr>
          <w:t>jialred@charter.net</w:t>
        </w:r>
      </w:hyperlink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: Jina Alred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’s Phone: (256) 303-9010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 xml:space="preserve">Wife’s Email: </w:t>
      </w:r>
      <w:hyperlink r:id="rId51" w:history="1">
        <w:r w:rsidR="00D8291D" w:rsidRPr="00F45519">
          <w:rPr>
            <w:rStyle w:val="Hyperlink"/>
            <w:bCs/>
            <w:sz w:val="22"/>
            <w:szCs w:val="22"/>
          </w:rPr>
          <w:t>jialred@charter.net</w:t>
        </w:r>
      </w:hyperlink>
    </w:p>
    <w:p w:rsidR="00D8291D" w:rsidRDefault="00D8291D" w:rsidP="003007F9">
      <w:pPr>
        <w:rPr>
          <w:bCs/>
          <w:sz w:val="22"/>
          <w:szCs w:val="22"/>
        </w:rPr>
      </w:pPr>
    </w:p>
    <w:p w:rsidR="00D8291D" w:rsidRDefault="00D8291D" w:rsidP="003007F9">
      <w:pPr>
        <w:rPr>
          <w:b/>
          <w:bCs/>
          <w:sz w:val="20"/>
          <w:szCs w:val="20"/>
          <w:u w:val="single"/>
        </w:rPr>
      </w:pPr>
      <w:r>
        <w:rPr>
          <w:bCs/>
          <w:sz w:val="22"/>
          <w:szCs w:val="22"/>
        </w:rPr>
        <w:tab/>
      </w:r>
      <w:r>
        <w:rPr>
          <w:b/>
          <w:bCs/>
          <w:sz w:val="20"/>
          <w:szCs w:val="20"/>
          <w:u w:val="single"/>
        </w:rPr>
        <w:t>Service Times:</w:t>
      </w:r>
    </w:p>
    <w:p w:rsidR="00D8291D" w:rsidRDefault="00D8291D" w:rsidP="003007F9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ab/>
        <w:t>Sunday School-9:30a.m.</w:t>
      </w:r>
    </w:p>
    <w:p w:rsidR="00D8291D" w:rsidRPr="00D8291D" w:rsidRDefault="00D8291D" w:rsidP="00D8291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orning Worship-11:00a.m.</w:t>
      </w:r>
    </w:p>
    <w:p w:rsidR="00BB61E5" w:rsidRDefault="00BB61E5" w:rsidP="003007F9">
      <w:pPr>
        <w:rPr>
          <w:bCs/>
          <w:sz w:val="22"/>
          <w:szCs w:val="22"/>
        </w:rPr>
      </w:pPr>
    </w:p>
    <w:p w:rsidR="00BB61E5" w:rsidRDefault="00096CD2" w:rsidP="00BB61E5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Music Minister: </w:t>
      </w:r>
    </w:p>
    <w:p w:rsidR="00BB61E5" w:rsidRDefault="00BB61E5" w:rsidP="00BB61E5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Youth Minister: Steve &amp; Rhonda Legg</w:t>
      </w:r>
    </w:p>
    <w:p w:rsidR="00BB61E5" w:rsidRDefault="00B41B54" w:rsidP="00BB61E5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Youth Minister: Arttie &amp; Sondra Dutton</w:t>
      </w:r>
    </w:p>
    <w:p w:rsidR="00B306B1" w:rsidRDefault="00B306B1" w:rsidP="003007F9">
      <w:pPr>
        <w:rPr>
          <w:bCs/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East Highland</w:t>
      </w:r>
    </w:p>
    <w:p w:rsidR="00D03E8A" w:rsidRDefault="00D03E8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030 Main St. E.</w:t>
      </w:r>
    </w:p>
    <w:p w:rsidR="00D03E8A" w:rsidRDefault="00D03E8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D03E8A" w:rsidRDefault="00D03E8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 </w:t>
      </w:r>
      <w:r w:rsidR="003007F9" w:rsidRPr="00705B9C">
        <w:rPr>
          <w:sz w:val="22"/>
          <w:szCs w:val="22"/>
        </w:rPr>
        <w:t>P.O. Box 888</w:t>
      </w:r>
    </w:p>
    <w:p w:rsidR="00C406D0" w:rsidRPr="00705B9C" w:rsidRDefault="00D03E8A" w:rsidP="00D03E8A">
      <w:pPr>
        <w:pStyle w:val="ListParagraph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3007F9" w:rsidRPr="00705B9C">
        <w:rPr>
          <w:sz w:val="22"/>
          <w:szCs w:val="22"/>
        </w:rPr>
        <w:t>Hartselle, AL 35640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03E8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4157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D03E8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4158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52" w:history="1">
        <w:r w:rsidRPr="00705B9C">
          <w:rPr>
            <w:rStyle w:val="Hyperlink"/>
            <w:sz w:val="22"/>
            <w:szCs w:val="22"/>
          </w:rPr>
          <w:t>http://www.easthighlandbaptist.com</w:t>
        </w:r>
      </w:hyperlink>
    </w:p>
    <w:p w:rsidR="00D03E8A" w:rsidRDefault="00D03E8A" w:rsidP="003007F9">
      <w:pPr>
        <w:rPr>
          <w:sz w:val="22"/>
          <w:szCs w:val="22"/>
        </w:rPr>
      </w:pPr>
    </w:p>
    <w:p w:rsidR="003007F9" w:rsidRDefault="005434F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705B9C">
        <w:rPr>
          <w:sz w:val="22"/>
          <w:szCs w:val="22"/>
        </w:rPr>
        <w:t>Pastor: Walter Blackman</w:t>
      </w:r>
    </w:p>
    <w:p w:rsidR="001C4623" w:rsidRDefault="001C4623" w:rsidP="005434F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</w:t>
      </w:r>
      <w:r w:rsidR="00BB61E5">
        <w:rPr>
          <w:sz w:val="22"/>
          <w:szCs w:val="22"/>
        </w:rPr>
        <w:t xml:space="preserve">r’s </w:t>
      </w:r>
      <w:r>
        <w:rPr>
          <w:sz w:val="22"/>
          <w:szCs w:val="22"/>
        </w:rPr>
        <w:t>Phone: (256) 227-4074</w:t>
      </w:r>
    </w:p>
    <w:p w:rsidR="005434FF" w:rsidRDefault="005434FF" w:rsidP="005434FF">
      <w:pPr>
        <w:pStyle w:val="ListParagraph"/>
        <w:rPr>
          <w:rStyle w:val="Hyperlink"/>
          <w:sz w:val="18"/>
          <w:szCs w:val="22"/>
        </w:rPr>
      </w:pPr>
      <w:r w:rsidRPr="00705B9C">
        <w:rPr>
          <w:sz w:val="22"/>
          <w:szCs w:val="22"/>
        </w:rPr>
        <w:t>Pastor</w:t>
      </w:r>
      <w:r w:rsidR="00BB61E5">
        <w:rPr>
          <w:sz w:val="22"/>
          <w:szCs w:val="22"/>
        </w:rPr>
        <w:t>’s</w:t>
      </w:r>
      <w:r>
        <w:rPr>
          <w:sz w:val="22"/>
          <w:szCs w:val="22"/>
        </w:rPr>
        <w:t xml:space="preserve"> Email</w:t>
      </w:r>
      <w:r w:rsidR="00E242E7">
        <w:rPr>
          <w:sz w:val="22"/>
          <w:szCs w:val="22"/>
        </w:rPr>
        <w:t xml:space="preserve">: </w:t>
      </w:r>
      <w:hyperlink r:id="rId53" w:history="1">
        <w:r w:rsidRPr="001C4623">
          <w:rPr>
            <w:rStyle w:val="Hyperlink"/>
            <w:sz w:val="18"/>
            <w:szCs w:val="22"/>
          </w:rPr>
          <w:t>wblackman@easthighlandbaptist.com</w:t>
        </w:r>
      </w:hyperlink>
    </w:p>
    <w:p w:rsidR="00D8291D" w:rsidRDefault="00D8291D" w:rsidP="005434FF">
      <w:pPr>
        <w:pStyle w:val="ListParagraph"/>
        <w:rPr>
          <w:rStyle w:val="Hyperlink"/>
          <w:sz w:val="18"/>
          <w:szCs w:val="22"/>
        </w:rPr>
      </w:pP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8291D" w:rsidRP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D8291D">
        <w:rPr>
          <w:rStyle w:val="Hyperlink"/>
          <w:b/>
          <w:color w:val="auto"/>
          <w:sz w:val="20"/>
          <w:szCs w:val="20"/>
          <w:u w:val="none"/>
        </w:rPr>
        <w:t>Sunday School-9;15a.m.</w:t>
      </w: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D8291D">
        <w:rPr>
          <w:rStyle w:val="Hyperlink"/>
          <w:b/>
          <w:color w:val="auto"/>
          <w:sz w:val="20"/>
          <w:szCs w:val="20"/>
          <w:u w:val="none"/>
        </w:rPr>
        <w:t xml:space="preserve">Morning </w:t>
      </w:r>
      <w:r>
        <w:rPr>
          <w:rStyle w:val="Hyperlink"/>
          <w:b/>
          <w:color w:val="auto"/>
          <w:sz w:val="20"/>
          <w:szCs w:val="20"/>
          <w:u w:val="none"/>
        </w:rPr>
        <w:t>Worship-10:30a.m.</w:t>
      </w: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D8291D" w:rsidRP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B41B54">
        <w:rPr>
          <w:rStyle w:val="Hyperlink"/>
          <w:color w:val="auto"/>
          <w:sz w:val="22"/>
          <w:szCs w:val="22"/>
          <w:u w:val="none"/>
        </w:rPr>
        <w:t xml:space="preserve">Music Minister: </w:t>
      </w:r>
      <w:r>
        <w:rPr>
          <w:rStyle w:val="Hyperlink"/>
          <w:color w:val="auto"/>
          <w:sz w:val="22"/>
          <w:szCs w:val="22"/>
          <w:u w:val="none"/>
        </w:rPr>
        <w:t>Tommy Gray</w:t>
      </w:r>
    </w:p>
    <w:p w:rsidR="00B41B54" w:rsidRPr="00B41B54" w:rsidRDefault="00B41B54" w:rsidP="00B41B54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’s Email: </w:t>
      </w:r>
      <w:hyperlink r:id="rId54" w:history="1">
        <w:r w:rsidRPr="00B41B54">
          <w:rPr>
            <w:rStyle w:val="Hyperlink"/>
            <w:sz w:val="22"/>
            <w:szCs w:val="22"/>
          </w:rPr>
          <w:t>tgray@easthighlandbaptist.com</w:t>
        </w:r>
      </w:hyperlink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lastRenderedPageBreak/>
        <w:t>Minister of Education: Tommy Gray</w:t>
      </w:r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’s Email:</w:t>
      </w:r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hyperlink r:id="rId55" w:history="1">
        <w:r w:rsidRPr="00264082">
          <w:rPr>
            <w:rStyle w:val="Hyperlink"/>
            <w:sz w:val="22"/>
            <w:szCs w:val="22"/>
          </w:rPr>
          <w:t>tgray@easthighlandbaptist.com</w:t>
        </w:r>
      </w:hyperlink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: Jeremy Mitchell</w:t>
      </w: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 Minister: Jason Sapp</w:t>
      </w:r>
    </w:p>
    <w:p w:rsidR="001507B2" w:rsidRDefault="001507B2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edia: Bettye English</w:t>
      </w:r>
    </w:p>
    <w:p w:rsidR="001507B2" w:rsidRDefault="001507B2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edia’s Address:</w:t>
      </w: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VBS Director: Jason Sapp</w:t>
      </w:r>
    </w:p>
    <w:p w:rsidR="00B637DF" w:rsidRDefault="00B637DF" w:rsidP="00B637DF">
      <w:pPr>
        <w:rPr>
          <w:sz w:val="22"/>
          <w:szCs w:val="22"/>
        </w:rPr>
      </w:pPr>
      <w:r>
        <w:rPr>
          <w:sz w:val="22"/>
          <w:szCs w:val="22"/>
        </w:rPr>
        <w:tab/>
        <w:t>Minister of Missions: Charles Stone</w:t>
      </w:r>
    </w:p>
    <w:p w:rsidR="00B637DF" w:rsidRDefault="00B637DF" w:rsidP="00B637DF">
      <w:pPr>
        <w:rPr>
          <w:sz w:val="22"/>
          <w:szCs w:val="22"/>
        </w:rPr>
      </w:pPr>
      <w:r>
        <w:rPr>
          <w:sz w:val="22"/>
          <w:szCs w:val="22"/>
        </w:rPr>
        <w:tab/>
        <w:t>Secretary: Betty Drinkard</w:t>
      </w:r>
    </w:p>
    <w:p w:rsidR="00B637DF" w:rsidRDefault="00B637DF" w:rsidP="00B637DF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Finance: Ronald Grantland</w:t>
      </w:r>
    </w:p>
    <w:p w:rsidR="005434FF" w:rsidRDefault="00D03E8A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637DF">
        <w:rPr>
          <w:sz w:val="22"/>
          <w:szCs w:val="22"/>
        </w:rPr>
        <w:t>Chairman of Deacons: Russell Ellis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Address: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3104 Lake South Court SW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73-0366</w:t>
      </w:r>
    </w:p>
    <w:p w:rsidR="00003D8B" w:rsidRDefault="00003D8B" w:rsidP="003007F9">
      <w:pPr>
        <w:rPr>
          <w:sz w:val="22"/>
          <w:szCs w:val="22"/>
        </w:rPr>
      </w:pP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Debbie Bell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08 WD Harvey Road</w:t>
      </w:r>
    </w:p>
    <w:p w:rsidR="00F879FD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F879FD" w:rsidRDefault="00F879FD" w:rsidP="003007F9">
      <w:pPr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Falkville, First</w:t>
      </w:r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0</w:t>
      </w:r>
      <w:r w:rsidR="009E6FEF">
        <w:rPr>
          <w:sz w:val="22"/>
          <w:szCs w:val="22"/>
        </w:rPr>
        <w:t>5</w:t>
      </w:r>
      <w:r w:rsidRPr="00705B9C">
        <w:rPr>
          <w:sz w:val="22"/>
          <w:szCs w:val="22"/>
        </w:rPr>
        <w:t xml:space="preserve"> East Main Street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Falkville, AL 35622 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84-5827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84-9677 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56" w:history="1">
        <w:r w:rsidR="005B7157" w:rsidRPr="005C5613">
          <w:rPr>
            <w:rStyle w:val="Hyperlink"/>
            <w:sz w:val="22"/>
            <w:szCs w:val="22"/>
          </w:rPr>
          <w:t>FBCFalk@gmail.com</w:t>
        </w:r>
      </w:hyperlink>
    </w:p>
    <w:p w:rsidR="009E6FEF" w:rsidRDefault="009E6FEF" w:rsidP="009E6FEF">
      <w:pPr>
        <w:ind w:firstLine="720"/>
        <w:rPr>
          <w:sz w:val="22"/>
          <w:szCs w:val="22"/>
        </w:rPr>
      </w:pPr>
    </w:p>
    <w:p w:rsidR="003007F9" w:rsidRDefault="009E6FEF" w:rsidP="009E6FEF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6F727E">
        <w:rPr>
          <w:sz w:val="22"/>
          <w:szCs w:val="22"/>
        </w:rPr>
        <w:t>Stephen Cannon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 306 East Main Street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256) 354-3787 (cell)</w:t>
      </w:r>
    </w:p>
    <w:p w:rsidR="009F361F" w:rsidRDefault="009F361F" w:rsidP="001507B2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57" w:history="1">
        <w:r w:rsidR="001507B2" w:rsidRPr="00264082">
          <w:rPr>
            <w:rStyle w:val="Hyperlink"/>
            <w:sz w:val="22"/>
            <w:szCs w:val="22"/>
          </w:rPr>
          <w:t>stephencannon1004@gmail.com</w:t>
        </w:r>
      </w:hyperlink>
    </w:p>
    <w:p w:rsidR="009A6012" w:rsidRDefault="009A601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Wife: Anna Cannon</w:t>
      </w:r>
    </w:p>
    <w:p w:rsidR="009A6012" w:rsidRDefault="009A601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’s Phone:</w:t>
      </w:r>
    </w:p>
    <w:p w:rsidR="009A6012" w:rsidRDefault="009A6012" w:rsidP="009E6FEF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58" w:history="1">
        <w:r w:rsidR="001507B2" w:rsidRPr="00264082">
          <w:rPr>
            <w:rStyle w:val="Hyperlink"/>
            <w:sz w:val="22"/>
            <w:szCs w:val="22"/>
          </w:rPr>
          <w:t>annamcannon@yahoo.com</w:t>
        </w:r>
      </w:hyperlink>
    </w:p>
    <w:p w:rsidR="008E05F3" w:rsidRDefault="008E05F3" w:rsidP="009E6FEF">
      <w:pPr>
        <w:ind w:firstLine="720"/>
        <w:rPr>
          <w:rStyle w:val="Hyperlink"/>
          <w:b/>
          <w:color w:val="auto"/>
          <w:sz w:val="20"/>
          <w:szCs w:val="20"/>
        </w:rPr>
      </w:pPr>
    </w:p>
    <w:p w:rsidR="0080694C" w:rsidRDefault="008E05F3" w:rsidP="009E6FEF">
      <w:pPr>
        <w:ind w:firstLine="720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</w:t>
      </w:r>
      <w:r w:rsidR="0080694C" w:rsidRPr="0080694C">
        <w:rPr>
          <w:rStyle w:val="Hyperlink"/>
          <w:b/>
          <w:color w:val="auto"/>
          <w:sz w:val="20"/>
          <w:szCs w:val="20"/>
        </w:rPr>
        <w:t>ervice Times: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15a.m.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Awana-4:30p.m.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mall groups and youth-5:00p.m.</w:t>
      </w:r>
    </w:p>
    <w:p w:rsidR="0080694C" w:rsidRPr="0080694C" w:rsidRDefault="0080694C" w:rsidP="009E6FEF">
      <w:pPr>
        <w:ind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 6:30p.m.</w:t>
      </w:r>
    </w:p>
    <w:p w:rsidR="00C241C2" w:rsidRDefault="00C241C2" w:rsidP="009E6FEF">
      <w:pPr>
        <w:ind w:firstLine="720"/>
        <w:rPr>
          <w:sz w:val="22"/>
          <w:szCs w:val="22"/>
        </w:rPr>
      </w:pPr>
    </w:p>
    <w:p w:rsidR="00C241C2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</w:t>
      </w:r>
      <w:r w:rsidR="00C241C2">
        <w:rPr>
          <w:sz w:val="22"/>
          <w:szCs w:val="22"/>
        </w:rPr>
        <w:t>: Jon Travers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Chairman of Deacons Address: </w:t>
      </w:r>
    </w:p>
    <w:p w:rsidR="006F727E" w:rsidRDefault="006F727E" w:rsidP="006F727E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286 South Cedar Creek Road</w:t>
      </w:r>
    </w:p>
    <w:p w:rsidR="006F727E" w:rsidRDefault="006F727E" w:rsidP="006F727E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Hartselle, AL 35640</w:t>
      </w:r>
    </w:p>
    <w:p w:rsidR="00C241C2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Chairman of Deacons </w:t>
      </w:r>
      <w:r w:rsidR="00C241C2">
        <w:rPr>
          <w:sz w:val="22"/>
          <w:szCs w:val="22"/>
        </w:rPr>
        <w:t>Phone: (256) 784-5827</w:t>
      </w:r>
    </w:p>
    <w:p w:rsidR="00C241C2" w:rsidRDefault="00C241C2" w:rsidP="009E6FEF">
      <w:pPr>
        <w:ind w:firstLine="720"/>
        <w:rPr>
          <w:sz w:val="22"/>
          <w:szCs w:val="22"/>
        </w:rPr>
      </w:pPr>
    </w:p>
    <w:p w:rsidR="00C241C2" w:rsidRDefault="00C241C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Minister: Ken James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Minister’s Address: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931 Iron Man Road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1507B2" w:rsidRDefault="001507B2" w:rsidP="009E6FEF">
      <w:pPr>
        <w:ind w:firstLine="720"/>
        <w:rPr>
          <w:sz w:val="22"/>
          <w:szCs w:val="22"/>
        </w:rPr>
      </w:pPr>
    </w:p>
    <w:p w:rsidR="00C241C2" w:rsidRDefault="00C241C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: Patrick Smith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Address: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34 McEntire Lane, Apt. F9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Phone: (256) 309-8021</w:t>
      </w:r>
    </w:p>
    <w:p w:rsidR="001507B2" w:rsidRDefault="001507B2" w:rsidP="009E6FEF">
      <w:pPr>
        <w:ind w:firstLine="720"/>
        <w:rPr>
          <w:sz w:val="22"/>
          <w:szCs w:val="22"/>
        </w:rPr>
      </w:pPr>
    </w:p>
    <w:p w:rsidR="00C241C2" w:rsidRDefault="00C241C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Secretary: Michelle Ferrell</w:t>
      </w:r>
    </w:p>
    <w:p w:rsidR="00003D8B" w:rsidRDefault="00003D8B" w:rsidP="009E6FEF">
      <w:pPr>
        <w:ind w:firstLine="720"/>
        <w:rPr>
          <w:sz w:val="22"/>
          <w:szCs w:val="22"/>
        </w:rPr>
      </w:pP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Karen Banks</w:t>
      </w: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76 W Pike Road</w:t>
      </w: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6F727E" w:rsidRDefault="006F727E" w:rsidP="009E6FEF">
      <w:pPr>
        <w:ind w:firstLine="720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Fellowship</w:t>
      </w:r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709 Setter Ave. SE</w:t>
      </w:r>
    </w:p>
    <w:p w:rsidR="00C406D0" w:rsidRPr="00705B9C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</w:t>
      </w:r>
      <w:r w:rsidR="003007F9" w:rsidRPr="00705B9C">
        <w:rPr>
          <w:sz w:val="22"/>
          <w:szCs w:val="22"/>
        </w:rPr>
        <w:t>ecatur, AL 35603</w:t>
      </w:r>
    </w:p>
    <w:p w:rsidR="003007F9" w:rsidRPr="00705B9C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3007F9" w:rsidRPr="00705B9C">
        <w:rPr>
          <w:sz w:val="22"/>
          <w:szCs w:val="22"/>
        </w:rPr>
        <w:t>hone:</w:t>
      </w:r>
      <w:r w:rsidR="009E6FEF">
        <w:rPr>
          <w:sz w:val="22"/>
          <w:szCs w:val="22"/>
        </w:rPr>
        <w:t xml:space="preserve"> (256) 355-8414</w:t>
      </w:r>
    </w:p>
    <w:p w:rsidR="009E6FEF" w:rsidRDefault="009E6FE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3007F9" w:rsidRDefault="009E6FEF" w:rsidP="009E6FEF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>Pastor: Martin Poe</w:t>
      </w:r>
    </w:p>
    <w:p w:rsidR="009E6FEF" w:rsidRDefault="00C47AE6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 </w:t>
      </w:r>
      <w:hyperlink r:id="rId59" w:history="1">
        <w:r w:rsidRPr="00E64D03">
          <w:rPr>
            <w:rStyle w:val="Hyperlink"/>
            <w:sz w:val="22"/>
            <w:szCs w:val="22"/>
          </w:rPr>
          <w:t>BroMartinPoe@yahoo.com</w:t>
        </w:r>
      </w:hyperlink>
    </w:p>
    <w:p w:rsidR="00F879FD" w:rsidRDefault="00F879FD" w:rsidP="00F879FD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Email:</w:t>
      </w:r>
    </w:p>
    <w:p w:rsidR="0080694C" w:rsidRDefault="0080694C" w:rsidP="003007F9">
      <w:pPr>
        <w:rPr>
          <w:rStyle w:val="Hyperlink"/>
          <w:color w:val="auto"/>
          <w:sz w:val="22"/>
          <w:szCs w:val="22"/>
          <w:u w:val="none"/>
        </w:rPr>
      </w:pPr>
    </w:p>
    <w:p w:rsidR="0080694C" w:rsidRDefault="0080694C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80694C" w:rsidRDefault="0080694C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</w:t>
      </w:r>
    </w:p>
    <w:p w:rsidR="0080694C" w:rsidRDefault="0080694C" w:rsidP="0080694C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</w:t>
      </w:r>
      <w:r w:rsidR="00A35120">
        <w:rPr>
          <w:rStyle w:val="Hyperlink"/>
          <w:b/>
          <w:color w:val="auto"/>
          <w:sz w:val="20"/>
          <w:szCs w:val="20"/>
          <w:u w:val="none"/>
        </w:rPr>
        <w:t>-11:30a.m</w:t>
      </w:r>
    </w:p>
    <w:p w:rsidR="0080694C" w:rsidRPr="00680981" w:rsidRDefault="0080694C" w:rsidP="003007F9">
      <w:pPr>
        <w:rPr>
          <w:rStyle w:val="Hyperlink"/>
          <w:b/>
          <w:color w:val="auto"/>
          <w:sz w:val="22"/>
          <w:szCs w:val="22"/>
          <w:u w:val="none"/>
        </w:rPr>
      </w:pPr>
      <w:r>
        <w:rPr>
          <w:rStyle w:val="Hyperlink"/>
          <w:sz w:val="22"/>
          <w:szCs w:val="22"/>
          <w:u w:val="none"/>
        </w:rPr>
        <w:tab/>
      </w:r>
      <w:r w:rsidRPr="00680981">
        <w:rPr>
          <w:rStyle w:val="Hyperlink"/>
          <w:b/>
          <w:color w:val="auto"/>
          <w:sz w:val="22"/>
          <w:szCs w:val="22"/>
          <w:u w:val="none"/>
        </w:rPr>
        <w:t>Evening Worship-</w:t>
      </w:r>
    </w:p>
    <w:p w:rsidR="0080694C" w:rsidRPr="00680981" w:rsidRDefault="0080694C" w:rsidP="003007F9">
      <w:pPr>
        <w:rPr>
          <w:rStyle w:val="Hyperlink"/>
          <w:b/>
          <w:sz w:val="22"/>
          <w:szCs w:val="22"/>
          <w:u w:val="none"/>
        </w:rPr>
      </w:pPr>
      <w:r w:rsidRPr="00680981">
        <w:rPr>
          <w:rStyle w:val="Hyperlink"/>
          <w:b/>
          <w:color w:val="auto"/>
          <w:sz w:val="22"/>
          <w:szCs w:val="22"/>
          <w:u w:val="none"/>
        </w:rPr>
        <w:tab/>
        <w:t>Wednesday Night</w:t>
      </w:r>
      <w:r w:rsidRPr="00680981">
        <w:rPr>
          <w:rStyle w:val="Hyperlink"/>
          <w:b/>
          <w:sz w:val="22"/>
          <w:szCs w:val="22"/>
          <w:u w:val="none"/>
        </w:rPr>
        <w:t>-</w:t>
      </w:r>
      <w:r w:rsidR="00A35120">
        <w:rPr>
          <w:rStyle w:val="Hyperlink"/>
          <w:b/>
          <w:sz w:val="22"/>
          <w:szCs w:val="22"/>
          <w:u w:val="none"/>
        </w:rPr>
        <w:t>7:00pm</w:t>
      </w:r>
    </w:p>
    <w:p w:rsidR="0080694C" w:rsidRDefault="0080694C" w:rsidP="003007F9">
      <w:pPr>
        <w:rPr>
          <w:rStyle w:val="Hyperlink"/>
          <w:sz w:val="22"/>
          <w:szCs w:val="22"/>
          <w:u w:val="none"/>
        </w:rPr>
      </w:pPr>
    </w:p>
    <w:p w:rsidR="00915CA6" w:rsidRDefault="00915CA6" w:rsidP="003007F9">
      <w:pPr>
        <w:rPr>
          <w:rStyle w:val="Hyperlink"/>
          <w:color w:val="auto"/>
          <w:sz w:val="22"/>
          <w:szCs w:val="22"/>
          <w:u w:val="none"/>
        </w:rPr>
      </w:pPr>
      <w:r w:rsidRPr="00915CA6">
        <w:rPr>
          <w:rStyle w:val="Hyperlink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>NO Chairman of Deacons – Advisory Team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: Kim Mooney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Address: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4506 Day Road SW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2B4020">
      <w:pPr>
        <w:ind w:left="180"/>
        <w:rPr>
          <w:b/>
          <w:bCs/>
          <w:sz w:val="22"/>
          <w:szCs w:val="22"/>
        </w:rPr>
      </w:pPr>
    </w:p>
    <w:p w:rsidR="009E6FEF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18. </w:t>
      </w:r>
      <w:r w:rsidR="003007F9" w:rsidRPr="002B4020">
        <w:rPr>
          <w:b/>
          <w:bCs/>
          <w:sz w:val="22"/>
          <w:szCs w:val="22"/>
        </w:rPr>
        <w:t>Fifth Avenue</w:t>
      </w:r>
    </w:p>
    <w:p w:rsidR="009E6FEF" w:rsidRPr="009E6FEF" w:rsidRDefault="009E6FEF" w:rsidP="009E6FEF">
      <w:pPr>
        <w:pStyle w:val="ListParagraph"/>
        <w:rPr>
          <w:bCs/>
          <w:sz w:val="22"/>
          <w:szCs w:val="22"/>
        </w:rPr>
      </w:pPr>
      <w:r w:rsidRPr="009E6FEF">
        <w:rPr>
          <w:bCs/>
          <w:sz w:val="22"/>
          <w:szCs w:val="22"/>
        </w:rPr>
        <w:t>929 5</w:t>
      </w:r>
      <w:r w:rsidRPr="009E6FEF">
        <w:rPr>
          <w:bCs/>
          <w:sz w:val="22"/>
          <w:szCs w:val="22"/>
          <w:vertAlign w:val="superscript"/>
        </w:rPr>
        <w:t>th</w:t>
      </w:r>
      <w:r w:rsidRPr="009E6FEF">
        <w:rPr>
          <w:bCs/>
          <w:sz w:val="22"/>
          <w:szCs w:val="22"/>
        </w:rPr>
        <w:t xml:space="preserve"> Avenue SE</w:t>
      </w:r>
    </w:p>
    <w:p w:rsidR="00C406D0" w:rsidRPr="009E6FEF" w:rsidRDefault="009E6FEF" w:rsidP="009E6FEF">
      <w:pPr>
        <w:pStyle w:val="ListParagraph"/>
        <w:rPr>
          <w:sz w:val="22"/>
          <w:szCs w:val="22"/>
        </w:rPr>
      </w:pPr>
      <w:r w:rsidRPr="009E6FEF">
        <w:rPr>
          <w:bCs/>
          <w:sz w:val="22"/>
          <w:szCs w:val="22"/>
        </w:rPr>
        <w:t>Decatur, AL  35601</w:t>
      </w:r>
      <w:r w:rsidR="003007F9" w:rsidRPr="009E6FEF">
        <w:rPr>
          <w:bCs/>
          <w:sz w:val="22"/>
          <w:szCs w:val="22"/>
        </w:rPr>
        <w:t xml:space="preserve"> </w:t>
      </w:r>
    </w:p>
    <w:p w:rsidR="009E6FEF" w:rsidRDefault="009E6FEF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3007F9" w:rsidRPr="00705B9C">
        <w:rPr>
          <w:sz w:val="22"/>
          <w:szCs w:val="22"/>
        </w:rPr>
        <w:t>P.O. Box 153</w:t>
      </w:r>
      <w:r w:rsidR="003007F9" w:rsidRPr="009E6FEF">
        <w:rPr>
          <w:sz w:val="22"/>
          <w:szCs w:val="22"/>
        </w:rPr>
        <w:t>1</w:t>
      </w:r>
    </w:p>
    <w:p w:rsidR="00C406D0" w:rsidRPr="009E6FEF" w:rsidRDefault="003007F9" w:rsidP="009E6FEF">
      <w:pPr>
        <w:pStyle w:val="ListParagraph"/>
        <w:ind w:firstLine="720"/>
        <w:rPr>
          <w:sz w:val="22"/>
          <w:szCs w:val="22"/>
        </w:rPr>
      </w:pPr>
      <w:r w:rsidRPr="009E6FEF">
        <w:rPr>
          <w:sz w:val="22"/>
          <w:szCs w:val="22"/>
        </w:rPr>
        <w:t xml:space="preserve"> Decatur, AL 35602 </w:t>
      </w:r>
    </w:p>
    <w:p w:rsidR="003007F9" w:rsidRDefault="003007F9" w:rsidP="003007F9">
      <w:pPr>
        <w:rPr>
          <w:sz w:val="22"/>
          <w:szCs w:val="22"/>
        </w:rPr>
      </w:pPr>
    </w:p>
    <w:p w:rsidR="009E6FEF" w:rsidRDefault="009E6FE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705B9C">
        <w:rPr>
          <w:sz w:val="22"/>
          <w:szCs w:val="22"/>
        </w:rPr>
        <w:t>Pastor: Clyde Ledlow</w:t>
      </w:r>
    </w:p>
    <w:p w:rsidR="00191E81" w:rsidRDefault="00191E81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Phone: (256) 773-0582</w:t>
      </w:r>
    </w:p>
    <w:p w:rsidR="00191E81" w:rsidRDefault="00191E81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(256) 565-5504</w:t>
      </w:r>
    </w:p>
    <w:p w:rsidR="004569F6" w:rsidRDefault="004569F6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hyperlink r:id="rId60" w:history="1">
        <w:r w:rsidRPr="00E64D03">
          <w:rPr>
            <w:rStyle w:val="Hyperlink"/>
            <w:sz w:val="22"/>
            <w:szCs w:val="22"/>
          </w:rPr>
          <w:t>dotsier42@aol.com</w:t>
        </w:r>
      </w:hyperlink>
    </w:p>
    <w:p w:rsidR="0080694C" w:rsidRDefault="0080694C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0"/>
          <w:szCs w:val="20"/>
          <w:u w:val="none"/>
        </w:rPr>
        <w:tab/>
      </w:r>
    </w:p>
    <w:p w:rsidR="0080694C" w:rsidRPr="0080694C" w:rsidRDefault="0080694C" w:rsidP="003007F9">
      <w:pPr>
        <w:rPr>
          <w:b/>
          <w:sz w:val="20"/>
          <w:szCs w:val="20"/>
          <w:u w:val="singl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  <w:r w:rsidRPr="0080694C">
        <w:rPr>
          <w:rStyle w:val="Hyperlink"/>
          <w:b/>
          <w:color w:val="auto"/>
          <w:sz w:val="20"/>
          <w:szCs w:val="20"/>
        </w:rPr>
        <w:t>Service Times:</w:t>
      </w:r>
    </w:p>
    <w:p w:rsidR="00191E81" w:rsidRPr="00F90B8E" w:rsidRDefault="0080694C" w:rsidP="00C241C2">
      <w:pPr>
        <w:ind w:left="720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Sunday School-</w:t>
      </w:r>
    </w:p>
    <w:p w:rsidR="0080694C" w:rsidRPr="00F90B8E" w:rsidRDefault="0080694C" w:rsidP="00C241C2">
      <w:pPr>
        <w:ind w:left="720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Morning Worship-</w:t>
      </w:r>
    </w:p>
    <w:p w:rsidR="0080694C" w:rsidRPr="00F90B8E" w:rsidRDefault="0080694C" w:rsidP="00C241C2">
      <w:pPr>
        <w:ind w:left="720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Evening Worship</w:t>
      </w:r>
    </w:p>
    <w:p w:rsidR="0080694C" w:rsidRPr="00F90B8E" w:rsidRDefault="0080694C" w:rsidP="00C241C2">
      <w:pPr>
        <w:ind w:left="720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Wednesday Night-</w:t>
      </w:r>
    </w:p>
    <w:p w:rsidR="0080694C" w:rsidRPr="0080694C" w:rsidRDefault="0080694C" w:rsidP="00C241C2">
      <w:pPr>
        <w:ind w:left="720"/>
        <w:rPr>
          <w:b/>
          <w:sz w:val="22"/>
          <w:szCs w:val="22"/>
        </w:rPr>
      </w:pPr>
    </w:p>
    <w:p w:rsidR="00C241C2" w:rsidRDefault="00C241C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leo Higdon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Address: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50 E. Old Somerville Road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355-4542</w:t>
      </w:r>
    </w:p>
    <w:p w:rsidR="001507B2" w:rsidRDefault="001507B2" w:rsidP="00C241C2">
      <w:pPr>
        <w:ind w:left="720"/>
        <w:rPr>
          <w:sz w:val="22"/>
          <w:szCs w:val="22"/>
        </w:rPr>
      </w:pPr>
    </w:p>
    <w:p w:rsidR="00C241C2" w:rsidRDefault="00C241C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Pianist: Carolyn Roscoe</w:t>
      </w:r>
    </w:p>
    <w:p w:rsidR="00C241C2" w:rsidRDefault="00C241C2" w:rsidP="00C241C2">
      <w:pPr>
        <w:ind w:left="720"/>
        <w:rPr>
          <w:sz w:val="22"/>
          <w:szCs w:val="22"/>
        </w:rPr>
      </w:pPr>
    </w:p>
    <w:p w:rsidR="00191E81" w:rsidRDefault="00191E81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Roger Engle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12 8</w:t>
      </w:r>
      <w:r w:rsidRPr="001507B2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nue SE</w:t>
      </w:r>
    </w:p>
    <w:p w:rsidR="001507B2" w:rsidRDefault="001507B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191E81" w:rsidRDefault="00191E81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348-9203</w:t>
      </w:r>
    </w:p>
    <w:p w:rsidR="00191E81" w:rsidRDefault="00191E81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(256) 466-0375</w:t>
      </w:r>
    </w:p>
    <w:p w:rsidR="00191E81" w:rsidRDefault="00191E81" w:rsidP="00C241C2">
      <w:pPr>
        <w:ind w:left="720"/>
        <w:rPr>
          <w:sz w:val="22"/>
          <w:szCs w:val="22"/>
        </w:rPr>
      </w:pPr>
    </w:p>
    <w:p w:rsidR="00C241C2" w:rsidRDefault="00C241C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Clerk: Dot Ledlow</w:t>
      </w:r>
    </w:p>
    <w:p w:rsidR="00C565AB" w:rsidRDefault="00C565AB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Clerk’s Address: 1630 Byrd Road</w:t>
      </w:r>
    </w:p>
    <w:p w:rsidR="00C565AB" w:rsidRDefault="00C565AB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Hartselle, AL 35640</w:t>
      </w:r>
    </w:p>
    <w:p w:rsidR="00C241C2" w:rsidRDefault="00C241C2" w:rsidP="00C241C2">
      <w:pPr>
        <w:ind w:left="720"/>
        <w:rPr>
          <w:sz w:val="22"/>
          <w:szCs w:val="22"/>
        </w:rPr>
      </w:pPr>
      <w:r>
        <w:rPr>
          <w:sz w:val="22"/>
          <w:szCs w:val="22"/>
        </w:rPr>
        <w:t>Clerk’s Phone: (256) 773-0582</w:t>
      </w:r>
    </w:p>
    <w:p w:rsidR="00C241C2" w:rsidRDefault="00C241C2" w:rsidP="00C241C2">
      <w:pPr>
        <w:rPr>
          <w:sz w:val="22"/>
          <w:szCs w:val="22"/>
        </w:rPr>
      </w:pPr>
    </w:p>
    <w:p w:rsidR="00C406D0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19. </w:t>
      </w:r>
      <w:r w:rsidR="003007F9" w:rsidRPr="00C97956">
        <w:rPr>
          <w:b/>
          <w:bCs/>
          <w:sz w:val="22"/>
          <w:szCs w:val="22"/>
        </w:rPr>
        <w:t>Flint</w:t>
      </w:r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119 Hwy. 31 S.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429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419 </w:t>
      </w:r>
    </w:p>
    <w:p w:rsidR="00E242E7" w:rsidRDefault="00E242E7" w:rsidP="00E242E7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61" w:history="1">
        <w:r w:rsidRPr="00705B9C">
          <w:rPr>
            <w:rStyle w:val="Hyperlink"/>
            <w:sz w:val="22"/>
            <w:szCs w:val="22"/>
          </w:rPr>
          <w:t>http://www.FlintBC.org</w:t>
        </w:r>
      </w:hyperlink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62" w:history="1">
        <w:r w:rsidR="009E6FEF" w:rsidRPr="002D4F2A">
          <w:rPr>
            <w:rStyle w:val="Hyperlink"/>
            <w:sz w:val="22"/>
            <w:szCs w:val="22"/>
          </w:rPr>
          <w:t>flintbaptistchurch@att.net</w:t>
        </w:r>
      </w:hyperlink>
    </w:p>
    <w:p w:rsidR="00705B9C" w:rsidRDefault="00705B9C" w:rsidP="004818B2">
      <w:pPr>
        <w:pStyle w:val="ListParagraph"/>
        <w:rPr>
          <w:sz w:val="22"/>
          <w:szCs w:val="22"/>
        </w:rPr>
      </w:pPr>
    </w:p>
    <w:p w:rsidR="009E6FEF" w:rsidRDefault="0080694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Interim Fred Bueto, Sr</w:t>
      </w:r>
    </w:p>
    <w:p w:rsidR="0080694C" w:rsidRDefault="0080694C" w:rsidP="004818B2">
      <w:pPr>
        <w:pStyle w:val="ListParagraph"/>
        <w:rPr>
          <w:sz w:val="22"/>
          <w:szCs w:val="22"/>
        </w:rPr>
      </w:pPr>
    </w:p>
    <w:p w:rsidR="0080694C" w:rsidRDefault="0080694C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80694C" w:rsidRDefault="0080694C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</w:t>
      </w:r>
      <w:r w:rsidR="002425BD">
        <w:rPr>
          <w:b/>
          <w:sz w:val="20"/>
          <w:szCs w:val="20"/>
        </w:rPr>
        <w:t>9:30a.m.</w:t>
      </w:r>
    </w:p>
    <w:p w:rsidR="002425BD" w:rsidRDefault="002425B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 10:30a.m.</w:t>
      </w:r>
    </w:p>
    <w:p w:rsidR="002425BD" w:rsidRDefault="002425B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p.m.</w:t>
      </w:r>
    </w:p>
    <w:p w:rsidR="002425BD" w:rsidRPr="0080694C" w:rsidRDefault="002425B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6:30p.m.</w:t>
      </w:r>
    </w:p>
    <w:p w:rsidR="0080694C" w:rsidRPr="0080694C" w:rsidRDefault="0080694C" w:rsidP="004818B2">
      <w:pPr>
        <w:pStyle w:val="ListParagraph"/>
        <w:rPr>
          <w:b/>
          <w:sz w:val="20"/>
          <w:szCs w:val="20"/>
          <w:u w:val="single"/>
        </w:rPr>
      </w:pP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: David Sharp</w:t>
      </w:r>
    </w:p>
    <w:p w:rsidR="005C497C" w:rsidRDefault="005C497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Budget: Ronnie Thorne</w:t>
      </w: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ecretary: Peggy Cobb</w:t>
      </w:r>
    </w:p>
    <w:p w:rsidR="00E07D40" w:rsidRDefault="00E07D40" w:rsidP="004818B2">
      <w:pPr>
        <w:pStyle w:val="ListParagraph"/>
        <w:rPr>
          <w:sz w:val="22"/>
          <w:szCs w:val="22"/>
        </w:rPr>
      </w:pP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teve Hall</w:t>
      </w: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355-1319</w:t>
      </w:r>
    </w:p>
    <w:p w:rsidR="00F879FD" w:rsidRDefault="00F879FD" w:rsidP="004818B2">
      <w:pPr>
        <w:pStyle w:val="ListParagraph"/>
        <w:rPr>
          <w:sz w:val="22"/>
          <w:szCs w:val="22"/>
        </w:rPr>
      </w:pPr>
    </w:p>
    <w:p w:rsidR="009E6FEF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0. </w:t>
      </w:r>
      <w:r w:rsidR="003007F9" w:rsidRPr="00C97956">
        <w:rPr>
          <w:b/>
          <w:bCs/>
          <w:sz w:val="22"/>
          <w:szCs w:val="22"/>
        </w:rPr>
        <w:t>Forest Hill</w:t>
      </w:r>
    </w:p>
    <w:p w:rsidR="007E2481" w:rsidRPr="007E2481" w:rsidRDefault="00A64924" w:rsidP="004818B2">
      <w:pPr>
        <w:pStyle w:val="ListParagraph"/>
        <w:rPr>
          <w:sz w:val="22"/>
        </w:rPr>
      </w:pPr>
      <w:r>
        <w:rPr>
          <w:sz w:val="22"/>
        </w:rPr>
        <w:t>P. O. Box 213</w:t>
      </w:r>
      <w:r w:rsidR="007E2481" w:rsidRPr="007E2481">
        <w:rPr>
          <w:sz w:val="22"/>
        </w:rPr>
        <w:t>.</w:t>
      </w:r>
      <w:r w:rsidR="007E2481" w:rsidRPr="007E2481">
        <w:rPr>
          <w:sz w:val="22"/>
        </w:rPr>
        <w:br/>
        <w:t>Somerville, AL  35670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01-1326</w:t>
      </w:r>
    </w:p>
    <w:p w:rsidR="009E6FEF" w:rsidRDefault="004569F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63" w:history="1">
        <w:r w:rsidRPr="00E64D03">
          <w:rPr>
            <w:rStyle w:val="Hyperlink"/>
            <w:sz w:val="22"/>
            <w:szCs w:val="22"/>
          </w:rPr>
          <w:t>ForestHill1967@gmail.com</w:t>
        </w:r>
      </w:hyperlink>
    </w:p>
    <w:p w:rsidR="004569F6" w:rsidRDefault="008D214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: P.O.Box 213</w:t>
      </w:r>
    </w:p>
    <w:p w:rsidR="008D2141" w:rsidRDefault="008D214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. 35670</w:t>
      </w:r>
    </w:p>
    <w:p w:rsidR="008D2141" w:rsidRDefault="008D2141" w:rsidP="004818B2">
      <w:pPr>
        <w:pStyle w:val="ListParagraph"/>
        <w:rPr>
          <w:sz w:val="22"/>
          <w:szCs w:val="22"/>
        </w:rPr>
      </w:pPr>
    </w:p>
    <w:p w:rsidR="009E6FEF" w:rsidRDefault="009E6FEF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</w:t>
      </w:r>
      <w:r w:rsidRPr="00705B9C">
        <w:rPr>
          <w:sz w:val="22"/>
          <w:szCs w:val="22"/>
        </w:rPr>
        <w:t xml:space="preserve"> </w:t>
      </w:r>
      <w:r w:rsidR="00E07D40">
        <w:rPr>
          <w:sz w:val="22"/>
          <w:szCs w:val="22"/>
        </w:rPr>
        <w:t>Jon Allan Stanley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 3205 Vicksburg Drive SW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 (256) 606-5479</w:t>
      </w:r>
    </w:p>
    <w:p w:rsidR="0002275D" w:rsidRDefault="0002275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 j88s@hotmail.com</w:t>
      </w:r>
    </w:p>
    <w:p w:rsidR="00E07D40" w:rsidRDefault="00F879F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</w:t>
      </w:r>
    </w:p>
    <w:p w:rsidR="00F879FD" w:rsidRDefault="00F879F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</w:t>
      </w:r>
    </w:p>
    <w:p w:rsidR="00F879FD" w:rsidRDefault="00F879F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F90B8E" w:rsidRDefault="00F90B8E" w:rsidP="009E6FEF">
      <w:pPr>
        <w:pStyle w:val="ListParagraph"/>
        <w:rPr>
          <w:sz w:val="22"/>
          <w:szCs w:val="22"/>
        </w:rPr>
      </w:pPr>
    </w:p>
    <w:p w:rsidR="00F90B8E" w:rsidRPr="00F90B8E" w:rsidRDefault="00F90B8E" w:rsidP="009E6FEF">
      <w:pPr>
        <w:pStyle w:val="ListParagraph"/>
        <w:rPr>
          <w:b/>
          <w:sz w:val="20"/>
          <w:szCs w:val="20"/>
          <w:u w:val="single"/>
        </w:rPr>
      </w:pPr>
      <w:r w:rsidRPr="00F90B8E">
        <w:rPr>
          <w:b/>
          <w:sz w:val="20"/>
          <w:szCs w:val="20"/>
          <w:u w:val="single"/>
        </w:rPr>
        <w:t>Service Times: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Sunday School-10:00a.m.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Morning Worship-11:00a.m.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Evening Worship-6:00p.m.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Wednesday Night-7:00p.m.</w:t>
      </w:r>
    </w:p>
    <w:p w:rsidR="00F879FD" w:rsidRDefault="00F879FD" w:rsidP="009E6FEF">
      <w:pPr>
        <w:pStyle w:val="ListParagraph"/>
        <w:rPr>
          <w:sz w:val="22"/>
          <w:szCs w:val="22"/>
        </w:rPr>
      </w:pP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Johnny Taylor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P. O. Box 213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E07D40" w:rsidRDefault="00E07D40" w:rsidP="009E6FEF">
      <w:pPr>
        <w:pStyle w:val="ListParagraph"/>
        <w:rPr>
          <w:sz w:val="22"/>
          <w:szCs w:val="22"/>
        </w:rPr>
      </w:pP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lerk: Ann Wilson</w:t>
      </w:r>
    </w:p>
    <w:p w:rsidR="00C241C2" w:rsidRDefault="00C241C2" w:rsidP="009E6FEF">
      <w:pPr>
        <w:pStyle w:val="ListParagraph"/>
        <w:rPr>
          <w:sz w:val="22"/>
          <w:szCs w:val="22"/>
        </w:rPr>
      </w:pPr>
    </w:p>
    <w:p w:rsidR="00C406D0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1. </w:t>
      </w:r>
      <w:r w:rsidR="003007F9" w:rsidRPr="00C97956">
        <w:rPr>
          <w:b/>
          <w:bCs/>
          <w:sz w:val="22"/>
          <w:szCs w:val="22"/>
        </w:rPr>
        <w:t>Grace Point</w:t>
      </w:r>
    </w:p>
    <w:p w:rsidR="00EC1835" w:rsidRDefault="00EC1835" w:rsidP="004818B2">
      <w:pPr>
        <w:pStyle w:val="ListParagraph"/>
        <w:rPr>
          <w:sz w:val="22"/>
          <w:szCs w:val="22"/>
        </w:rPr>
      </w:pPr>
      <w:r w:rsidRPr="00EC1835">
        <w:rPr>
          <w:sz w:val="22"/>
          <w:szCs w:val="22"/>
        </w:rPr>
        <w:t>190 Eva Road</w:t>
      </w:r>
    </w:p>
    <w:p w:rsidR="00EC1835" w:rsidRDefault="00EC1835" w:rsidP="004818B2">
      <w:pPr>
        <w:pStyle w:val="ListParagraph"/>
        <w:rPr>
          <w:sz w:val="22"/>
          <w:szCs w:val="22"/>
        </w:rPr>
      </w:pPr>
      <w:r w:rsidRPr="00EC1835">
        <w:rPr>
          <w:sz w:val="22"/>
          <w:szCs w:val="22"/>
        </w:rPr>
        <w:t>Somerville, Alabama  35670</w:t>
      </w: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 </w:t>
      </w:r>
      <w:r w:rsidR="003007F9" w:rsidRPr="00705B9C">
        <w:rPr>
          <w:sz w:val="22"/>
          <w:szCs w:val="22"/>
        </w:rPr>
        <w:t>P.O. Box 57</w:t>
      </w:r>
    </w:p>
    <w:p w:rsidR="00C406D0" w:rsidRPr="00705B9C" w:rsidRDefault="00EC1835" w:rsidP="00EC1835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3007F9" w:rsidRPr="00705B9C">
        <w:rPr>
          <w:sz w:val="22"/>
          <w:szCs w:val="22"/>
        </w:rPr>
        <w:t xml:space="preserve"> Valhermoso Springs, AL 35775</w:t>
      </w:r>
    </w:p>
    <w:p w:rsidR="00EC1835" w:rsidRPr="00705B9C" w:rsidRDefault="00EC1835" w:rsidP="00EC1835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Church Phone: (256) 778-0115</w:t>
      </w:r>
    </w:p>
    <w:p w:rsidR="00EC1835" w:rsidRPr="00705B9C" w:rsidRDefault="00EC1835" w:rsidP="00EC1835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64" w:history="1">
        <w:r w:rsidR="00E242E7" w:rsidRPr="0089118F">
          <w:rPr>
            <w:rStyle w:val="Hyperlink"/>
            <w:sz w:val="22"/>
            <w:szCs w:val="22"/>
          </w:rPr>
          <w:t>http://www.gracepointbaptist.com</w:t>
        </w:r>
      </w:hyperlink>
    </w:p>
    <w:p w:rsidR="00EC1835" w:rsidRDefault="00EC1835" w:rsidP="004818B2">
      <w:pPr>
        <w:pStyle w:val="ListParagraph"/>
        <w:rPr>
          <w:sz w:val="22"/>
          <w:szCs w:val="22"/>
        </w:rPr>
      </w:pP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Ryan Childers</w:t>
      </w:r>
    </w:p>
    <w:p w:rsidR="004C65E3" w:rsidRDefault="004C65E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4C65E3" w:rsidRDefault="004C65E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2822 Eva Road</w:t>
      </w:r>
    </w:p>
    <w:p w:rsidR="004C65E3" w:rsidRDefault="004C65E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 w:rsidRPr="00705B9C">
        <w:rPr>
          <w:sz w:val="22"/>
          <w:szCs w:val="22"/>
        </w:rPr>
        <w:t xml:space="preserve"> Phone: (256) 758-6400 </w:t>
      </w:r>
    </w:p>
    <w:p w:rsidR="00EC1835" w:rsidRDefault="00EC1835" w:rsidP="006562D6">
      <w:pPr>
        <w:pStyle w:val="ListParagraph"/>
        <w:ind w:left="1440" w:hanging="720"/>
        <w:rPr>
          <w:rStyle w:val="Hyperlink"/>
          <w:sz w:val="22"/>
          <w:szCs w:val="22"/>
        </w:rPr>
      </w:pPr>
      <w:r>
        <w:rPr>
          <w:sz w:val="22"/>
          <w:szCs w:val="22"/>
        </w:rPr>
        <w:lastRenderedPageBreak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C406D0" w:rsidRPr="00705B9C">
        <w:rPr>
          <w:sz w:val="22"/>
          <w:szCs w:val="22"/>
        </w:rPr>
        <w:t xml:space="preserve">Email: </w:t>
      </w:r>
      <w:hyperlink r:id="rId65" w:history="1">
        <w:r w:rsidRPr="002D4F2A">
          <w:rPr>
            <w:rStyle w:val="Hyperlink"/>
            <w:sz w:val="22"/>
            <w:szCs w:val="22"/>
          </w:rPr>
          <w:t>ryanandtinachilders@yahoo.com</w:t>
        </w:r>
      </w:hyperlink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</w:rPr>
      </w:pPr>
      <w:r w:rsidRPr="00F90B8E">
        <w:rPr>
          <w:rStyle w:val="Hyperlink"/>
          <w:b/>
          <w:color w:val="auto"/>
          <w:sz w:val="20"/>
          <w:szCs w:val="20"/>
        </w:rPr>
        <w:t>Service Times: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  <w:u w:val="none"/>
        </w:rPr>
      </w:pPr>
      <w:r w:rsidRPr="00F90B8E">
        <w:rPr>
          <w:rStyle w:val="Hyperlink"/>
          <w:b/>
          <w:color w:val="auto"/>
          <w:sz w:val="20"/>
          <w:szCs w:val="20"/>
          <w:u w:val="none"/>
        </w:rPr>
        <w:t>Sunday School-9:00a.m.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  <w:u w:val="none"/>
        </w:rPr>
      </w:pPr>
      <w:r w:rsidRPr="00F90B8E">
        <w:rPr>
          <w:rStyle w:val="Hyperlink"/>
          <w:b/>
          <w:color w:val="auto"/>
          <w:sz w:val="20"/>
          <w:szCs w:val="20"/>
          <w:u w:val="none"/>
        </w:rPr>
        <w:t>Morning Worship-10:15a.m.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  <w:u w:val="none"/>
        </w:rPr>
      </w:pPr>
      <w:r w:rsidRPr="00F90B8E"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2"/>
          <w:szCs w:val="22"/>
          <w:u w:val="none"/>
        </w:rPr>
      </w:pPr>
    </w:p>
    <w:p w:rsidR="00C565AB" w:rsidRDefault="00C565A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C565AB">
        <w:rPr>
          <w:rStyle w:val="Hyperlink"/>
          <w:color w:val="auto"/>
          <w:sz w:val="22"/>
          <w:szCs w:val="22"/>
          <w:u w:val="none"/>
        </w:rPr>
        <w:t>Music Minister: Dale Windsor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Address: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941 Hwy 36 E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Email: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hyperlink r:id="rId66" w:history="1">
        <w:r w:rsidRPr="00264082">
          <w:rPr>
            <w:rStyle w:val="Hyperlink"/>
            <w:sz w:val="22"/>
            <w:szCs w:val="22"/>
          </w:rPr>
          <w:t>Dalew122@bellsouth.net</w:t>
        </w:r>
      </w:hyperlink>
    </w:p>
    <w:p w:rsidR="00C565AB" w:rsidRDefault="00C565AB" w:rsidP="00C565AB">
      <w:pPr>
        <w:rPr>
          <w:sz w:val="22"/>
          <w:szCs w:val="22"/>
        </w:rPr>
      </w:pP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Don Murphy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Address: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5 Matken Cove Road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Laceys Spring, AL 35654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78-8075</w:t>
      </w:r>
    </w:p>
    <w:p w:rsidR="00003D8B" w:rsidRDefault="00003D8B" w:rsidP="00C565AB">
      <w:pPr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2. </w:t>
      </w:r>
      <w:r w:rsidR="004C65E3" w:rsidRPr="00C97956">
        <w:rPr>
          <w:b/>
          <w:bCs/>
          <w:sz w:val="22"/>
          <w:szCs w:val="22"/>
        </w:rPr>
        <w:t>G</w:t>
      </w:r>
      <w:r w:rsidR="003007F9" w:rsidRPr="00C97956">
        <w:rPr>
          <w:b/>
          <w:bCs/>
          <w:sz w:val="22"/>
          <w:szCs w:val="22"/>
        </w:rPr>
        <w:t>um Springs</w:t>
      </w:r>
    </w:p>
    <w:p w:rsidR="00EC183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71 Springs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EC183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EC1835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8-7009</w:t>
      </w:r>
    </w:p>
    <w:p w:rsidR="00EC1835" w:rsidRDefault="00EC1835" w:rsidP="004818B2">
      <w:pPr>
        <w:pStyle w:val="ListParagraph"/>
        <w:rPr>
          <w:sz w:val="22"/>
          <w:szCs w:val="22"/>
        </w:rPr>
      </w:pP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Anthony Patterson</w:t>
      </w: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318-8634</w:t>
      </w:r>
    </w:p>
    <w:p w:rsidR="00EC1835" w:rsidRDefault="00EC1835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67" w:history="1">
        <w:r w:rsidRPr="002D4F2A">
          <w:rPr>
            <w:rStyle w:val="Hyperlink"/>
            <w:sz w:val="22"/>
            <w:szCs w:val="22"/>
          </w:rPr>
          <w:t>APatterson234@gmail.com</w:t>
        </w:r>
      </w:hyperlink>
    </w:p>
    <w:p w:rsidR="00C565AB" w:rsidRDefault="00F879F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Judy Patterson</w:t>
      </w:r>
    </w:p>
    <w:p w:rsidR="00F879FD" w:rsidRDefault="00F879F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Phone: (256) 753-2007 </w:t>
      </w:r>
    </w:p>
    <w:p w:rsidR="00F879FD" w:rsidRDefault="00F879FD" w:rsidP="004818B2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68" w:history="1">
        <w:r w:rsidRPr="005122D7">
          <w:rPr>
            <w:rStyle w:val="Hyperlink"/>
            <w:sz w:val="22"/>
            <w:szCs w:val="22"/>
          </w:rPr>
          <w:t>judylafarlett@yahoo.com</w:t>
        </w:r>
      </w:hyperlink>
    </w:p>
    <w:p w:rsidR="00F90B8E" w:rsidRDefault="00F90B8E" w:rsidP="004818B2">
      <w:pPr>
        <w:pStyle w:val="ListParagraph"/>
        <w:rPr>
          <w:rStyle w:val="Hyperlink"/>
          <w:sz w:val="22"/>
          <w:szCs w:val="22"/>
        </w:rPr>
      </w:pP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F90B8E" w:rsidRP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F879FD" w:rsidRPr="00F879FD" w:rsidRDefault="00F879F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565AB" w:rsidRDefault="00C565A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C565AB">
        <w:rPr>
          <w:rStyle w:val="Hyperlink"/>
          <w:color w:val="auto"/>
          <w:sz w:val="22"/>
          <w:szCs w:val="22"/>
          <w:u w:val="none"/>
        </w:rPr>
        <w:t>Music Minister: Larry Sivley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Address: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23 Jarrett Road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4C65E3" w:rsidRPr="00C565AB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Phone: (256) 773-9788</w:t>
      </w:r>
    </w:p>
    <w:p w:rsidR="00E55687" w:rsidRDefault="00E55687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565AB" w:rsidRDefault="00C565A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C565AB">
        <w:rPr>
          <w:rStyle w:val="Hyperlink"/>
          <w:color w:val="auto"/>
          <w:sz w:val="22"/>
          <w:szCs w:val="22"/>
          <w:u w:val="none"/>
        </w:rPr>
        <w:t xml:space="preserve">Youth Minister: </w:t>
      </w:r>
      <w:r w:rsidR="0048779C">
        <w:rPr>
          <w:rStyle w:val="Hyperlink"/>
          <w:color w:val="auto"/>
          <w:sz w:val="22"/>
          <w:szCs w:val="22"/>
          <w:u w:val="none"/>
        </w:rPr>
        <w:t>Will Johnson</w:t>
      </w:r>
    </w:p>
    <w:p w:rsidR="00E55687" w:rsidRDefault="00E55687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Youth Minister’s Address:</w:t>
      </w:r>
    </w:p>
    <w:p w:rsidR="00E55687" w:rsidRDefault="0048779C" w:rsidP="00E55687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542 Peachorchard Road</w:t>
      </w:r>
    </w:p>
    <w:p w:rsidR="00E55687" w:rsidRDefault="00E55687" w:rsidP="00E55687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 w:rsidR="0048779C">
        <w:rPr>
          <w:rStyle w:val="Hyperlink"/>
          <w:color w:val="auto"/>
          <w:sz w:val="22"/>
          <w:szCs w:val="22"/>
          <w:u w:val="none"/>
        </w:rPr>
        <w:t>Decatur, AL 35603</w:t>
      </w:r>
    </w:p>
    <w:p w:rsidR="00E55687" w:rsidRDefault="00E55687" w:rsidP="00E55687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Youth Minister’s Phone: (256) </w:t>
      </w:r>
      <w:r w:rsidR="0048779C">
        <w:rPr>
          <w:rStyle w:val="Hyperlink"/>
          <w:color w:val="auto"/>
          <w:sz w:val="22"/>
          <w:szCs w:val="22"/>
          <w:u w:val="none"/>
        </w:rPr>
        <w:t>221-1109</w:t>
      </w:r>
    </w:p>
    <w:p w:rsidR="0002275D" w:rsidRDefault="0002275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Mike Winton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Chairman of Deacons Address: 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06 Nelson Street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227-9072</w:t>
      </w:r>
    </w:p>
    <w:p w:rsidR="0007555B" w:rsidRDefault="0007555B" w:rsidP="004818B2">
      <w:pPr>
        <w:pStyle w:val="ListParagraph"/>
        <w:rPr>
          <w:sz w:val="22"/>
          <w:szCs w:val="22"/>
        </w:rPr>
      </w:pPr>
    </w:p>
    <w:p w:rsidR="00E55687" w:rsidRDefault="00F90B8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Paula Grany</w:t>
      </w:r>
    </w:p>
    <w:p w:rsidR="00003D8B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E55687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3. </w:t>
      </w:r>
      <w:r w:rsidR="003007F9" w:rsidRPr="00C97956">
        <w:rPr>
          <w:b/>
          <w:bCs/>
          <w:sz w:val="22"/>
          <w:szCs w:val="22"/>
        </w:rPr>
        <w:t>Hartselle, First</w:t>
      </w:r>
    </w:p>
    <w:p w:rsidR="00787FB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10 Woodland</w:t>
      </w:r>
      <w:r w:rsidR="005A11CA">
        <w:rPr>
          <w:sz w:val="22"/>
          <w:szCs w:val="22"/>
        </w:rPr>
        <w:t xml:space="preserve"> Street NW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Hartselle, AL 35640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787FB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5500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787FB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51-3844 </w:t>
      </w:r>
    </w:p>
    <w:p w:rsidR="00E242E7" w:rsidRDefault="00E242E7" w:rsidP="00E242E7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69" w:history="1">
        <w:r w:rsidRPr="0089118F">
          <w:rPr>
            <w:rStyle w:val="Hyperlink"/>
            <w:sz w:val="22"/>
            <w:szCs w:val="22"/>
          </w:rPr>
          <w:t>http://www.fbchart.org</w:t>
        </w:r>
      </w:hyperlink>
    </w:p>
    <w:p w:rsidR="00787FB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70" w:history="1">
        <w:r w:rsidR="00787FBF" w:rsidRPr="002D4F2A">
          <w:rPr>
            <w:rStyle w:val="Hyperlink"/>
            <w:sz w:val="22"/>
            <w:szCs w:val="22"/>
          </w:rPr>
          <w:t>fbchart@aol.com</w:t>
        </w:r>
      </w:hyperlink>
    </w:p>
    <w:p w:rsidR="00787FBF" w:rsidRDefault="00787FBF" w:rsidP="004818B2">
      <w:pPr>
        <w:pStyle w:val="ListParagraph"/>
        <w:rPr>
          <w:rStyle w:val="Hyperlink"/>
          <w:sz w:val="22"/>
          <w:szCs w:val="22"/>
        </w:rPr>
      </w:pPr>
    </w:p>
    <w:p w:rsidR="00787FBF" w:rsidRPr="00705B9C" w:rsidRDefault="00787FB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  <w:r w:rsidR="00AC1DED">
        <w:rPr>
          <w:sz w:val="22"/>
          <w:szCs w:val="22"/>
        </w:rPr>
        <w:t>Clayton Speed</w:t>
      </w:r>
    </w:p>
    <w:p w:rsidR="003007F9" w:rsidRDefault="00AC1DED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hyperlink r:id="rId71" w:history="1">
        <w:r w:rsidRPr="00E64D03">
          <w:rPr>
            <w:rStyle w:val="Hyperlink"/>
            <w:sz w:val="22"/>
            <w:szCs w:val="22"/>
          </w:rPr>
          <w:t>pastorsoffice@fbchart.org</w:t>
        </w:r>
      </w:hyperlink>
    </w:p>
    <w:p w:rsidR="00F90B8E" w:rsidRDefault="00F90B8E" w:rsidP="003007F9">
      <w:pPr>
        <w:rPr>
          <w:rStyle w:val="Hyperlink"/>
          <w:sz w:val="22"/>
          <w:szCs w:val="22"/>
        </w:rPr>
      </w:pPr>
    </w:p>
    <w:p w:rsidR="00F90B8E" w:rsidRDefault="00F90B8E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0"/>
          <w:szCs w:val="20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F90B8E" w:rsidRDefault="00F90B8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9:15a.m.</w:t>
      </w:r>
    </w:p>
    <w:p w:rsidR="00F90B8E" w:rsidRDefault="00F90B8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orship-10:30a.m.</w:t>
      </w:r>
    </w:p>
    <w:p w:rsidR="00F90B8E" w:rsidRPr="00F90B8E" w:rsidRDefault="00F90B8E" w:rsidP="003007F9">
      <w:pPr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-6:00p.m.</w:t>
      </w:r>
    </w:p>
    <w:p w:rsidR="00AC1DED" w:rsidRDefault="00AC1DED" w:rsidP="003007F9">
      <w:pPr>
        <w:rPr>
          <w:sz w:val="22"/>
          <w:szCs w:val="22"/>
        </w:rPr>
      </w:pPr>
    </w:p>
    <w:p w:rsidR="00C565AB" w:rsidRDefault="00C565A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harles Shaddix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Email: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72" w:history="1">
        <w:r w:rsidRPr="00264082">
          <w:rPr>
            <w:rStyle w:val="Hyperlink"/>
            <w:sz w:val="22"/>
            <w:szCs w:val="22"/>
          </w:rPr>
          <w:t>charles@fbchart.org</w:t>
        </w:r>
      </w:hyperlink>
    </w:p>
    <w:p w:rsidR="004C65E3" w:rsidRDefault="004C65E3" w:rsidP="00C565AB">
      <w:pPr>
        <w:ind w:left="720"/>
        <w:rPr>
          <w:sz w:val="22"/>
          <w:szCs w:val="22"/>
        </w:rPr>
      </w:pPr>
    </w:p>
    <w:p w:rsidR="004C65E3" w:rsidRDefault="004C65E3" w:rsidP="004C65E3">
      <w:pPr>
        <w:ind w:left="720"/>
        <w:rPr>
          <w:sz w:val="22"/>
          <w:szCs w:val="22"/>
        </w:rPr>
      </w:pPr>
      <w:r>
        <w:rPr>
          <w:sz w:val="22"/>
          <w:szCs w:val="22"/>
        </w:rPr>
        <w:t>Senior Adult Minister: Charles Shaddix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Senior Adult Minister’s Email: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73" w:history="1">
        <w:r w:rsidRPr="00264082">
          <w:rPr>
            <w:rStyle w:val="Hyperlink"/>
            <w:sz w:val="22"/>
            <w:szCs w:val="22"/>
          </w:rPr>
          <w:t>charles@fbchart.org</w:t>
        </w:r>
      </w:hyperlink>
    </w:p>
    <w:p w:rsidR="004C65E3" w:rsidRDefault="004C65E3" w:rsidP="00C565AB">
      <w:pPr>
        <w:ind w:left="720"/>
        <w:rPr>
          <w:sz w:val="22"/>
          <w:szCs w:val="22"/>
        </w:rPr>
      </w:pPr>
    </w:p>
    <w:p w:rsidR="00C565AB" w:rsidRDefault="00401805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Youth Minister: </w:t>
      </w:r>
    </w:p>
    <w:p w:rsidR="00C565AB" w:rsidRDefault="00401805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Minister of Education: </w:t>
      </w:r>
    </w:p>
    <w:p w:rsidR="00C565AB" w:rsidRDefault="00C565A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: Dawn Zanda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</w:t>
      </w:r>
      <w:r w:rsidR="00401805">
        <w:rPr>
          <w:sz w:val="22"/>
          <w:szCs w:val="22"/>
        </w:rPr>
        <w:t xml:space="preserve"> of Recreation: </w:t>
      </w:r>
    </w:p>
    <w:p w:rsidR="00C565AB" w:rsidRDefault="00C565A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VBS Director: Dawn Zanda</w:t>
      </w:r>
    </w:p>
    <w:p w:rsidR="00C565AB" w:rsidRDefault="0023592C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Finance: Bob Wesson</w:t>
      </w:r>
    </w:p>
    <w:p w:rsidR="0023592C" w:rsidRDefault="0023592C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Missions: Janice Cross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Office Manager: Susan Bennich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&amp; PALS: Dana McCutcheon</w:t>
      </w:r>
    </w:p>
    <w:p w:rsidR="00003D8B" w:rsidRDefault="00003D8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Judith Woodcock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Jimmy Walker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298 Culver Road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784-5749</w:t>
      </w:r>
    </w:p>
    <w:p w:rsidR="00F879FD" w:rsidRDefault="00F879FD" w:rsidP="00C565AB">
      <w:pPr>
        <w:ind w:left="720"/>
        <w:rPr>
          <w:sz w:val="22"/>
          <w:szCs w:val="22"/>
        </w:rPr>
      </w:pPr>
    </w:p>
    <w:p w:rsidR="00932475" w:rsidRPr="00F90B8E" w:rsidRDefault="00F90B8E" w:rsidP="00F90B8E">
      <w:pPr>
        <w:ind w:left="360"/>
        <w:rPr>
          <w:sz w:val="22"/>
          <w:szCs w:val="22"/>
        </w:rPr>
      </w:pPr>
      <w:r>
        <w:rPr>
          <w:b/>
          <w:bCs/>
          <w:sz w:val="22"/>
          <w:szCs w:val="22"/>
        </w:rPr>
        <w:t>24.</w:t>
      </w:r>
      <w:r>
        <w:rPr>
          <w:b/>
          <w:bCs/>
          <w:sz w:val="22"/>
          <w:szCs w:val="22"/>
        </w:rPr>
        <w:tab/>
      </w:r>
      <w:r w:rsidR="003007F9" w:rsidRPr="00F90B8E">
        <w:rPr>
          <w:b/>
          <w:bCs/>
          <w:sz w:val="22"/>
          <w:szCs w:val="22"/>
        </w:rPr>
        <w:t>Highland</w:t>
      </w:r>
    </w:p>
    <w:p w:rsidR="00787FBF" w:rsidRDefault="00787FBF" w:rsidP="004818B2">
      <w:pPr>
        <w:pStyle w:val="ListParagraph"/>
        <w:rPr>
          <w:sz w:val="22"/>
          <w:szCs w:val="22"/>
        </w:rPr>
      </w:pPr>
      <w:r w:rsidRPr="00787FBF">
        <w:rPr>
          <w:sz w:val="22"/>
          <w:szCs w:val="22"/>
        </w:rPr>
        <w:t>23 Highland Avenue</w:t>
      </w:r>
    </w:p>
    <w:p w:rsidR="00787FBF" w:rsidRPr="00106EFD" w:rsidRDefault="00787FBF" w:rsidP="00106EFD">
      <w:pPr>
        <w:ind w:firstLine="720"/>
        <w:rPr>
          <w:sz w:val="22"/>
          <w:szCs w:val="22"/>
        </w:rPr>
      </w:pPr>
      <w:r w:rsidRPr="00106EFD">
        <w:rPr>
          <w:sz w:val="22"/>
          <w:szCs w:val="22"/>
        </w:rPr>
        <w:t>Lacey's Spring, Alabama 35754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787FB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498-3084 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74" w:history="1">
        <w:r w:rsidR="00E242E7" w:rsidRPr="0089118F">
          <w:rPr>
            <w:rStyle w:val="Hyperlink"/>
            <w:sz w:val="22"/>
            <w:szCs w:val="22"/>
          </w:rPr>
          <w:t>http://www.highland-baptist.net</w:t>
        </w:r>
      </w:hyperlink>
    </w:p>
    <w:p w:rsidR="003007F9" w:rsidRDefault="003007F9" w:rsidP="003007F9">
      <w:pPr>
        <w:rPr>
          <w:b/>
          <w:bCs/>
          <w:sz w:val="22"/>
          <w:szCs w:val="22"/>
        </w:rPr>
      </w:pPr>
    </w:p>
    <w:p w:rsidR="00787FBF" w:rsidRDefault="00787FBF" w:rsidP="003007F9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 w:rsidRPr="00787FBF">
        <w:rPr>
          <w:bCs/>
          <w:sz w:val="22"/>
          <w:szCs w:val="22"/>
        </w:rPr>
        <w:t xml:space="preserve">Pastor: </w:t>
      </w:r>
      <w:r w:rsidR="00A0158D">
        <w:rPr>
          <w:bCs/>
          <w:sz w:val="22"/>
          <w:szCs w:val="22"/>
        </w:rPr>
        <w:t>Fred Childs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ab/>
        <w:t>Pastor’s Phone:</w:t>
      </w:r>
      <w:r w:rsidR="00641BDA">
        <w:rPr>
          <w:bCs/>
          <w:sz w:val="22"/>
          <w:szCs w:val="22"/>
        </w:rPr>
        <w:t xml:space="preserve"> (256) 502-0985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Pastor’s Email:</w:t>
      </w:r>
      <w:r w:rsidR="00641BDA">
        <w:rPr>
          <w:bCs/>
          <w:sz w:val="22"/>
          <w:szCs w:val="22"/>
        </w:rPr>
        <w:t xml:space="preserve"> childsfamily88@gmail.com</w:t>
      </w:r>
    </w:p>
    <w:p w:rsidR="003400CB" w:rsidRDefault="003400CB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Pastor’s Address: </w:t>
      </w:r>
      <w:r w:rsidR="00641BDA">
        <w:rPr>
          <w:bCs/>
          <w:sz w:val="22"/>
          <w:szCs w:val="22"/>
        </w:rPr>
        <w:t xml:space="preserve">1252 Eva Road </w:t>
      </w:r>
    </w:p>
    <w:p w:rsidR="003400CB" w:rsidRDefault="003400CB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              </w:t>
      </w:r>
      <w:r w:rsidR="00641BDA">
        <w:rPr>
          <w:bCs/>
          <w:sz w:val="22"/>
          <w:szCs w:val="22"/>
        </w:rPr>
        <w:t>Eva, AL 35621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: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’s Phone: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’s Email:</w:t>
      </w:r>
    </w:p>
    <w:p w:rsidR="00F90B8E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</w:p>
    <w:p w:rsidR="006B5D78" w:rsidRDefault="00F90B8E" w:rsidP="00F90B8E">
      <w:pPr>
        <w:ind w:firstLine="720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Service Times:</w:t>
      </w:r>
    </w:p>
    <w:p w:rsidR="00F90B8E" w:rsidRDefault="00F90B8E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unday School-10:00a.m.</w:t>
      </w:r>
    </w:p>
    <w:p w:rsidR="00F90B8E" w:rsidRDefault="00F90B8E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orning Worship-11:00a.m.</w:t>
      </w:r>
    </w:p>
    <w:p w:rsidR="00F90B8E" w:rsidRDefault="00F90B8E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iscipleship Training-5:30p.m.</w:t>
      </w:r>
    </w:p>
    <w:p w:rsidR="00094CA4" w:rsidRDefault="00094CA4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vening Worship-6:30p.m.</w:t>
      </w:r>
    </w:p>
    <w:p w:rsidR="00094CA4" w:rsidRDefault="00094CA4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Wednesday Night-6:30p.m.</w:t>
      </w:r>
    </w:p>
    <w:p w:rsidR="00094CA4" w:rsidRPr="00F90B8E" w:rsidRDefault="00094CA4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Thursday Sr. Adult Bible Study-6:30p.m.</w:t>
      </w:r>
    </w:p>
    <w:p w:rsidR="00F90B8E" w:rsidRPr="00F90B8E" w:rsidRDefault="00F90B8E" w:rsidP="003007F9">
      <w:pPr>
        <w:rPr>
          <w:b/>
          <w:bCs/>
          <w:sz w:val="20"/>
          <w:szCs w:val="20"/>
          <w:u w:val="single"/>
        </w:rPr>
      </w:pP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Music: Donald Allison</w:t>
      </w: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Music’s Address:</w:t>
      </w: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424 Farm Supply Road</w:t>
      </w: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Lacey Springs, AL 35754</w:t>
      </w:r>
    </w:p>
    <w:p w:rsidR="00AB7839" w:rsidRDefault="00AB7839" w:rsidP="003007F9">
      <w:pPr>
        <w:rPr>
          <w:bCs/>
          <w:sz w:val="22"/>
          <w:szCs w:val="22"/>
        </w:rPr>
      </w:pP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Youth: Tony Drinkard</w:t>
      </w: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Youth’s Address:</w:t>
      </w: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242 County Road 1544</w:t>
      </w: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Eva, AL 35621</w:t>
      </w:r>
    </w:p>
    <w:p w:rsidR="004C65E3" w:rsidRDefault="006B5D78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</w:p>
    <w:p w:rsidR="006B5D78" w:rsidRDefault="006B5D78" w:rsidP="004C65E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Chairman of Deacons: James Johnston, Jr.</w:t>
      </w:r>
    </w:p>
    <w:p w:rsidR="00AB7839" w:rsidRDefault="00AB7839" w:rsidP="004C65E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Chairman of Deacons’ Address:</w:t>
      </w:r>
    </w:p>
    <w:p w:rsidR="00AB7839" w:rsidRDefault="00AB7839" w:rsidP="004C65E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326 Farm Supply Road</w:t>
      </w:r>
    </w:p>
    <w:p w:rsidR="00CE2B90" w:rsidRDefault="00AB7839" w:rsidP="00641BDA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Lacey Springs, AL 35754</w:t>
      </w:r>
    </w:p>
    <w:p w:rsidR="00641BDA" w:rsidRDefault="00641BDA" w:rsidP="00641BDA">
      <w:pPr>
        <w:ind w:firstLine="720"/>
        <w:rPr>
          <w:bCs/>
          <w:sz w:val="22"/>
          <w:szCs w:val="22"/>
        </w:rPr>
      </w:pPr>
    </w:p>
    <w:p w:rsidR="00641BDA" w:rsidRPr="00787FBF" w:rsidRDefault="00641BDA" w:rsidP="00641BDA">
      <w:pPr>
        <w:ind w:firstLine="720"/>
        <w:rPr>
          <w:bCs/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5. </w:t>
      </w:r>
      <w:r w:rsidR="003007F9" w:rsidRPr="00C97956">
        <w:rPr>
          <w:b/>
          <w:bCs/>
          <w:sz w:val="22"/>
          <w:szCs w:val="22"/>
        </w:rPr>
        <w:t>Hopewell</w:t>
      </w:r>
    </w:p>
    <w:p w:rsidR="00106EF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16 Hopewell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anville, AL 35619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106EFD">
        <w:rPr>
          <w:sz w:val="22"/>
          <w:szCs w:val="22"/>
        </w:rPr>
        <w:t xml:space="preserve">(256) </w:t>
      </w:r>
      <w:r w:rsidR="006B5D78">
        <w:rPr>
          <w:sz w:val="22"/>
          <w:szCs w:val="22"/>
        </w:rPr>
        <w:t>754-4377</w:t>
      </w:r>
      <w:r w:rsidRPr="00705B9C">
        <w:rPr>
          <w:sz w:val="22"/>
          <w:szCs w:val="22"/>
        </w:rPr>
        <w:t xml:space="preserve"> </w:t>
      </w:r>
    </w:p>
    <w:p w:rsidR="003007F9" w:rsidRDefault="003007F9" w:rsidP="003007F9">
      <w:pPr>
        <w:rPr>
          <w:sz w:val="22"/>
          <w:szCs w:val="22"/>
        </w:rPr>
      </w:pPr>
    </w:p>
    <w:p w:rsidR="00106EFD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: Thomas Erb</w:t>
      </w:r>
    </w:p>
    <w:p w:rsidR="00462DC8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347-9982</w:t>
      </w:r>
    </w:p>
    <w:p w:rsidR="00106EFD" w:rsidRDefault="00106EFD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75" w:history="1">
        <w:r w:rsidRPr="002D4F2A">
          <w:rPr>
            <w:rStyle w:val="Hyperlink"/>
            <w:sz w:val="22"/>
            <w:szCs w:val="22"/>
          </w:rPr>
          <w:t>Terb68@yahoo.com</w:t>
        </w:r>
      </w:hyperlink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Ashley Erb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Phone: 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Email:</w:t>
      </w:r>
    </w:p>
    <w:p w:rsidR="00094CA4" w:rsidRDefault="00094CA4" w:rsidP="003007F9">
      <w:pPr>
        <w:rPr>
          <w:rStyle w:val="Hyperlink"/>
          <w:color w:val="auto"/>
          <w:sz w:val="22"/>
          <w:szCs w:val="22"/>
          <w:u w:val="none"/>
        </w:rPr>
      </w:pPr>
    </w:p>
    <w:p w:rsidR="00094CA4" w:rsidRDefault="00094CA4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094CA4" w:rsidRDefault="00094CA4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9:30a.m.</w:t>
      </w:r>
    </w:p>
    <w:p w:rsidR="00094CA4" w:rsidRDefault="00094CA4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0:30a.m.</w:t>
      </w:r>
    </w:p>
    <w:p w:rsidR="00094CA4" w:rsidRDefault="00094CA4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Evening Worship/Teaching-6:00p.m.</w:t>
      </w:r>
    </w:p>
    <w:p w:rsidR="00094CA4" w:rsidRPr="00094CA4" w:rsidRDefault="00094CA4" w:rsidP="00094CA4">
      <w:pPr>
        <w:ind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106EFD" w:rsidRDefault="00106EFD" w:rsidP="003007F9">
      <w:pPr>
        <w:rPr>
          <w:sz w:val="22"/>
          <w:szCs w:val="22"/>
        </w:rPr>
      </w:pPr>
    </w:p>
    <w:p w:rsidR="00462DC8" w:rsidRDefault="00462DC8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John Mark Waynick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Address: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5842 Highway 36 W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Danville, AL 35619</w:t>
      </w:r>
    </w:p>
    <w:p w:rsidR="00462DC8" w:rsidRDefault="00462DC8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54-4377</w:t>
      </w:r>
    </w:p>
    <w:p w:rsidR="00003D8B" w:rsidRDefault="00003D8B" w:rsidP="003007F9">
      <w:pPr>
        <w:rPr>
          <w:sz w:val="22"/>
          <w:szCs w:val="22"/>
        </w:rPr>
      </w:pP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Carrie Waynick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5842 Highway 36 W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462DC8" w:rsidRPr="00705B9C" w:rsidRDefault="00462DC8" w:rsidP="003007F9">
      <w:pPr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6. </w:t>
      </w:r>
      <w:r w:rsidR="003007F9" w:rsidRPr="00C97956">
        <w:rPr>
          <w:b/>
          <w:bCs/>
          <w:sz w:val="22"/>
          <w:szCs w:val="22"/>
        </w:rPr>
        <w:t>Lacasa</w:t>
      </w:r>
    </w:p>
    <w:p w:rsidR="00106EFD" w:rsidRDefault="00462DC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ysical Address: </w:t>
      </w:r>
      <w:r w:rsidR="003007F9" w:rsidRPr="00705B9C">
        <w:rPr>
          <w:sz w:val="22"/>
          <w:szCs w:val="22"/>
        </w:rPr>
        <w:t>1203 Hwy 231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Lacey Springs, AL 35754</w:t>
      </w:r>
    </w:p>
    <w:p w:rsidR="00236B8E" w:rsidRDefault="00236B8E" w:rsidP="004818B2">
      <w:pPr>
        <w:pStyle w:val="ListParagraph"/>
        <w:rPr>
          <w:sz w:val="22"/>
          <w:szCs w:val="22"/>
        </w:rPr>
      </w:pPr>
    </w:p>
    <w:p w:rsidR="003007F9" w:rsidRDefault="00106EFD" w:rsidP="00106EFD">
      <w:pPr>
        <w:ind w:firstLine="720"/>
        <w:rPr>
          <w:bCs/>
          <w:sz w:val="22"/>
          <w:szCs w:val="22"/>
        </w:rPr>
      </w:pPr>
      <w:r w:rsidRPr="00106EFD">
        <w:rPr>
          <w:bCs/>
          <w:sz w:val="22"/>
          <w:szCs w:val="22"/>
        </w:rPr>
        <w:t>Pastor: Miguel Martinez</w:t>
      </w:r>
    </w:p>
    <w:p w:rsidR="00AB7839" w:rsidRPr="00AB7839" w:rsidRDefault="00AB7839" w:rsidP="00AB7839">
      <w:pPr>
        <w:pStyle w:val="ListParagraph"/>
        <w:rPr>
          <w:sz w:val="22"/>
          <w:szCs w:val="22"/>
        </w:rPr>
      </w:pPr>
      <w:r w:rsidRPr="00AB7839">
        <w:rPr>
          <w:sz w:val="22"/>
          <w:szCs w:val="22"/>
        </w:rPr>
        <w:t>Pastor’s Address: 501 Haysland Road SW</w:t>
      </w:r>
    </w:p>
    <w:p w:rsidR="00AB7839" w:rsidRPr="00AB7839" w:rsidRDefault="00AB7839" w:rsidP="00AB7839">
      <w:pPr>
        <w:pStyle w:val="ListParagraph"/>
        <w:ind w:firstLine="720"/>
        <w:rPr>
          <w:sz w:val="22"/>
          <w:szCs w:val="22"/>
        </w:rPr>
      </w:pPr>
      <w:r w:rsidRPr="00AB7839">
        <w:rPr>
          <w:sz w:val="22"/>
          <w:szCs w:val="22"/>
        </w:rPr>
        <w:t>Huntsville, AL 35802</w:t>
      </w:r>
    </w:p>
    <w:p w:rsidR="00462DC8" w:rsidRDefault="00462DC8" w:rsidP="00106EFD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Pastor’s Email: martinezpaintig_1@att.net</w:t>
      </w:r>
    </w:p>
    <w:p w:rsidR="009B22E5" w:rsidRDefault="009B22E5" w:rsidP="00106EFD">
      <w:pPr>
        <w:ind w:firstLine="720"/>
        <w:rPr>
          <w:b/>
          <w:bCs/>
          <w:sz w:val="20"/>
          <w:szCs w:val="20"/>
          <w:u w:val="single"/>
        </w:rPr>
      </w:pPr>
    </w:p>
    <w:p w:rsidR="00CE2B90" w:rsidRDefault="00094CA4" w:rsidP="00106EFD">
      <w:pPr>
        <w:ind w:firstLine="720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Service Times:</w:t>
      </w:r>
    </w:p>
    <w:p w:rsid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unday School-</w:t>
      </w:r>
    </w:p>
    <w:p w:rsid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orning Worship-</w:t>
      </w:r>
    </w:p>
    <w:p w:rsid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vening Worship-</w:t>
      </w:r>
    </w:p>
    <w:p w:rsidR="00094CA4" w:rsidRP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Wednesday Night-</w:t>
      </w:r>
    </w:p>
    <w:p w:rsidR="00E55687" w:rsidRDefault="00E55687" w:rsidP="00106EFD">
      <w:pPr>
        <w:ind w:firstLine="720"/>
        <w:rPr>
          <w:bCs/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7. 28. </w:t>
      </w:r>
      <w:r w:rsidR="003007F9" w:rsidRPr="00C97956">
        <w:rPr>
          <w:b/>
          <w:bCs/>
          <w:sz w:val="22"/>
          <w:szCs w:val="22"/>
        </w:rPr>
        <w:t>Lebanon</w:t>
      </w:r>
    </w:p>
    <w:p w:rsidR="00106EF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255 Hwy. 55 W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Falkville, AL 35622</w:t>
      </w:r>
    </w:p>
    <w:p w:rsidR="0093247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106EFD">
        <w:rPr>
          <w:sz w:val="22"/>
          <w:szCs w:val="22"/>
        </w:rPr>
        <w:t xml:space="preserve">(256) </w:t>
      </w:r>
      <w:r w:rsidR="00FF1372">
        <w:rPr>
          <w:sz w:val="22"/>
          <w:szCs w:val="22"/>
        </w:rPr>
        <w:t>784-5841</w:t>
      </w:r>
    </w:p>
    <w:p w:rsidR="00FF1372" w:rsidRPr="00705B9C" w:rsidRDefault="00FF13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Web:  </w:t>
      </w:r>
      <w:hyperlink r:id="rId76" w:history="1">
        <w:r w:rsidRPr="00EB5924">
          <w:rPr>
            <w:rStyle w:val="Hyperlink"/>
            <w:sz w:val="22"/>
          </w:rPr>
          <w:t>http://www.Lebanonbaptistfalkville.org</w:t>
        </w:r>
      </w:hyperlink>
    </w:p>
    <w:p w:rsidR="00106EFD" w:rsidRDefault="00106EFD" w:rsidP="004818B2">
      <w:pPr>
        <w:pStyle w:val="ListParagraph"/>
        <w:rPr>
          <w:sz w:val="22"/>
          <w:szCs w:val="22"/>
        </w:rPr>
      </w:pPr>
    </w:p>
    <w:p w:rsidR="00106EFD" w:rsidRDefault="00106EFD" w:rsidP="004818B2">
      <w:pPr>
        <w:pStyle w:val="ListParagraph"/>
        <w:rPr>
          <w:sz w:val="22"/>
          <w:szCs w:val="22"/>
        </w:rPr>
      </w:pPr>
      <w:r w:rsidRPr="00106EFD">
        <w:rPr>
          <w:sz w:val="22"/>
          <w:szCs w:val="22"/>
        </w:rPr>
        <w:t>Pastor: Dr. Randy Ashley</w:t>
      </w:r>
    </w:p>
    <w:p w:rsidR="003007F9" w:rsidRDefault="00106EFD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77" w:history="1">
        <w:r w:rsidR="00DB08E1" w:rsidRPr="002D4F2A">
          <w:rPr>
            <w:rStyle w:val="Hyperlink"/>
            <w:sz w:val="22"/>
            <w:szCs w:val="22"/>
          </w:rPr>
          <w:t>rashley@centurylink.net</w:t>
        </w:r>
      </w:hyperlink>
    </w:p>
    <w:p w:rsidR="00094CA4" w:rsidRDefault="00094CA4" w:rsidP="004818B2">
      <w:pPr>
        <w:pStyle w:val="ListParagraph"/>
        <w:rPr>
          <w:rStyle w:val="Hyperlink"/>
          <w:sz w:val="22"/>
          <w:szCs w:val="22"/>
        </w:rPr>
      </w:pPr>
    </w:p>
    <w:p w:rsidR="00094CA4" w:rsidRDefault="00094CA4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094CA4" w:rsidRDefault="00094CA4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094CA4" w:rsidRDefault="00094CA4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094CA4" w:rsidRPr="00094CA4" w:rsidRDefault="00094CA4" w:rsidP="004818B2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 -5:00p.m.</w:t>
      </w:r>
    </w:p>
    <w:p w:rsidR="003007F9" w:rsidRDefault="003007F9" w:rsidP="003007F9">
      <w:pPr>
        <w:rPr>
          <w:sz w:val="22"/>
          <w:szCs w:val="22"/>
        </w:rPr>
      </w:pPr>
    </w:p>
    <w:p w:rsidR="00126009" w:rsidRDefault="00126009" w:rsidP="003007F9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Music </w:t>
      </w:r>
      <w:r w:rsidR="00401805">
        <w:rPr>
          <w:sz w:val="22"/>
          <w:szCs w:val="22"/>
        </w:rPr>
        <w:t xml:space="preserve">Minister: 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Music Minister’s Address: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211 Avenue A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Cullman, AL 35055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Music Minister’s Phone: (256) 739-4987</w:t>
      </w:r>
    </w:p>
    <w:p w:rsidR="00126009" w:rsidRDefault="0012600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Secretary: Shelia Pyle</w:t>
      </w:r>
    </w:p>
    <w:p w:rsidR="00AB7839" w:rsidRDefault="00AB7839" w:rsidP="00126009">
      <w:pPr>
        <w:ind w:firstLine="720"/>
        <w:rPr>
          <w:sz w:val="22"/>
          <w:szCs w:val="22"/>
        </w:rPr>
      </w:pPr>
    </w:p>
    <w:p w:rsidR="00126009" w:rsidRDefault="0012600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David Hope</w:t>
      </w:r>
    </w:p>
    <w:p w:rsidR="00F879FD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1 Bullard Pvt Drive</w:t>
      </w: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’ Phone: (256) 784-9670</w:t>
      </w:r>
    </w:p>
    <w:p w:rsidR="00126009" w:rsidRDefault="00126009" w:rsidP="00126009">
      <w:pPr>
        <w:ind w:firstLine="720"/>
        <w:rPr>
          <w:sz w:val="22"/>
          <w:szCs w:val="22"/>
        </w:rPr>
      </w:pP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Outreach: Randy Ashley</w:t>
      </w:r>
    </w:p>
    <w:p w:rsidR="00003D8B" w:rsidRDefault="00003D8B" w:rsidP="00126009">
      <w:pPr>
        <w:ind w:firstLine="720"/>
        <w:rPr>
          <w:sz w:val="22"/>
          <w:szCs w:val="22"/>
        </w:rPr>
      </w:pP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Mala Ogles</w:t>
      </w: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lastRenderedPageBreak/>
        <w:t>WMU Director’s Address:</w:t>
      </w: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4339 Barkley Bridge Road</w:t>
      </w: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AB7839" w:rsidRDefault="00AB7839" w:rsidP="00126009">
      <w:pPr>
        <w:ind w:firstLine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8. </w:t>
      </w:r>
      <w:r w:rsidR="003007F9" w:rsidRPr="00C97956">
        <w:rPr>
          <w:b/>
          <w:bCs/>
          <w:sz w:val="22"/>
          <w:szCs w:val="22"/>
        </w:rPr>
        <w:t>Liberty, Hartselle</w:t>
      </w:r>
    </w:p>
    <w:p w:rsidR="00106EF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206 Lane Road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Hartselle, AL 35640 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106EFD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1620</w:t>
      </w:r>
    </w:p>
    <w:p w:rsidR="003007F9" w:rsidRDefault="003007F9" w:rsidP="003007F9">
      <w:pPr>
        <w:rPr>
          <w:sz w:val="22"/>
          <w:szCs w:val="22"/>
        </w:rPr>
      </w:pPr>
    </w:p>
    <w:p w:rsidR="00106EFD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106EFD">
        <w:rPr>
          <w:sz w:val="22"/>
          <w:szCs w:val="22"/>
        </w:rPr>
        <w:t>Pastor: Lynn Harvell</w:t>
      </w:r>
    </w:p>
    <w:p w:rsidR="00726992" w:rsidRDefault="00726992" w:rsidP="00726992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726992" w:rsidRDefault="0072699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631 Tapscott Road</w:t>
      </w:r>
    </w:p>
    <w:p w:rsidR="00726992" w:rsidRDefault="0072699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106EFD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 w:rsidR="002039DE">
        <w:rPr>
          <w:sz w:val="22"/>
          <w:szCs w:val="22"/>
        </w:rPr>
        <w:t xml:space="preserve"> Phone: (256) 566-1</w:t>
      </w:r>
      <w:r>
        <w:rPr>
          <w:sz w:val="22"/>
          <w:szCs w:val="22"/>
        </w:rPr>
        <w:t>880</w:t>
      </w:r>
    </w:p>
    <w:p w:rsidR="00106EFD" w:rsidRDefault="00106EFD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78" w:history="1">
        <w:r w:rsidR="00DB08E1" w:rsidRPr="002D4F2A">
          <w:rPr>
            <w:rStyle w:val="Hyperlink"/>
            <w:sz w:val="22"/>
            <w:szCs w:val="22"/>
          </w:rPr>
          <w:t>LHarvel75@att.net</w:t>
        </w:r>
      </w:hyperlink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Shelia Harvell</w:t>
      </w:r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773-6146 home</w:t>
      </w:r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 xml:space="preserve">           (256) 565-5936 cell</w:t>
      </w:r>
    </w:p>
    <w:p w:rsidR="001E1F73" w:rsidRDefault="001E1F73" w:rsidP="003007F9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79" w:history="1">
        <w:r w:rsidRPr="005122D7">
          <w:rPr>
            <w:rStyle w:val="Hyperlink"/>
            <w:sz w:val="22"/>
            <w:szCs w:val="22"/>
          </w:rPr>
          <w:t>sharvel56@gmail.com</w:t>
        </w:r>
      </w:hyperlink>
    </w:p>
    <w:p w:rsidR="002B4020" w:rsidRDefault="002B4020" w:rsidP="003007F9">
      <w:pPr>
        <w:rPr>
          <w:rStyle w:val="Hyperlink"/>
          <w:sz w:val="22"/>
          <w:szCs w:val="22"/>
        </w:rPr>
      </w:pP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No Sunday School</w:t>
      </w: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1:00a.m.</w:t>
      </w: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No Sunday Evening Worship</w:t>
      </w:r>
    </w:p>
    <w:p w:rsidR="002B4020" w:rsidRP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-6:30p.m.</w:t>
      </w:r>
    </w:p>
    <w:p w:rsidR="00106EFD" w:rsidRDefault="001E1F73" w:rsidP="003007F9">
      <w:pPr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</w:r>
    </w:p>
    <w:p w:rsidR="00126009" w:rsidRDefault="0012600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Charles Wilhite</w:t>
      </w:r>
    </w:p>
    <w:p w:rsidR="00126009" w:rsidRDefault="00126009" w:rsidP="003007F9">
      <w:pPr>
        <w:rPr>
          <w:sz w:val="22"/>
          <w:szCs w:val="22"/>
        </w:rPr>
      </w:pPr>
    </w:p>
    <w:p w:rsidR="00AB7839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Sheila Harvel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631 Tapscott Road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959E9" w:rsidRDefault="009959E9" w:rsidP="003007F9">
      <w:pPr>
        <w:rPr>
          <w:sz w:val="22"/>
          <w:szCs w:val="22"/>
        </w:rPr>
      </w:pPr>
    </w:p>
    <w:p w:rsidR="00705B9C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9. </w:t>
      </w:r>
      <w:r w:rsidR="00AB7839" w:rsidRPr="00C97956">
        <w:rPr>
          <w:b/>
          <w:bCs/>
          <w:sz w:val="22"/>
          <w:szCs w:val="22"/>
        </w:rPr>
        <w:t>Liberty, Lacey Spring</w:t>
      </w:r>
      <w:r w:rsidR="00003D8B" w:rsidRPr="00C97956">
        <w:rPr>
          <w:b/>
          <w:bCs/>
          <w:sz w:val="22"/>
          <w:szCs w:val="22"/>
        </w:rPr>
        <w:t>s</w:t>
      </w:r>
    </w:p>
    <w:p w:rsidR="00993D0E" w:rsidRDefault="00993D0E" w:rsidP="00705B9C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7</w:t>
      </w:r>
      <w:r w:rsidR="00AF5722">
        <w:rPr>
          <w:sz w:val="22"/>
          <w:szCs w:val="22"/>
        </w:rPr>
        <w:t>33</w:t>
      </w:r>
      <w:r>
        <w:rPr>
          <w:sz w:val="22"/>
          <w:szCs w:val="22"/>
        </w:rPr>
        <w:t xml:space="preserve"> U.S. Hwy. 231</w:t>
      </w:r>
    </w:p>
    <w:p w:rsidR="00993D0E" w:rsidRDefault="00993D0E" w:rsidP="00705B9C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Lacey Spring</w:t>
      </w:r>
      <w:r w:rsidR="00003D8B">
        <w:rPr>
          <w:sz w:val="22"/>
          <w:szCs w:val="22"/>
        </w:rPr>
        <w:t>s</w:t>
      </w:r>
      <w:r>
        <w:rPr>
          <w:sz w:val="22"/>
          <w:szCs w:val="22"/>
        </w:rPr>
        <w:t>, AL  35754</w:t>
      </w:r>
    </w:p>
    <w:p w:rsidR="00501014" w:rsidRDefault="00501014" w:rsidP="00501014">
      <w:pPr>
        <w:ind w:firstLine="720"/>
        <w:rPr>
          <w:sz w:val="22"/>
          <w:szCs w:val="22"/>
        </w:rPr>
      </w:pPr>
    </w:p>
    <w:p w:rsidR="00485E0A" w:rsidRDefault="00106EFD" w:rsidP="00501014">
      <w:pPr>
        <w:ind w:firstLine="720"/>
        <w:rPr>
          <w:sz w:val="22"/>
          <w:szCs w:val="22"/>
        </w:rPr>
      </w:pPr>
      <w:r w:rsidRPr="00106EFD">
        <w:rPr>
          <w:sz w:val="22"/>
          <w:szCs w:val="22"/>
        </w:rPr>
        <w:t xml:space="preserve">Pastor: </w:t>
      </w:r>
      <w:r w:rsidR="009E3AAA">
        <w:rPr>
          <w:sz w:val="22"/>
          <w:szCs w:val="22"/>
        </w:rPr>
        <w:t>VACANT</w:t>
      </w:r>
    </w:p>
    <w:p w:rsidR="002B4020" w:rsidRDefault="002B4020" w:rsidP="00501014">
      <w:pPr>
        <w:ind w:firstLine="720"/>
        <w:rPr>
          <w:sz w:val="22"/>
          <w:szCs w:val="22"/>
        </w:rPr>
      </w:pPr>
    </w:p>
    <w:p w:rsidR="002B4020" w:rsidRPr="002B4020" w:rsidRDefault="002B4020" w:rsidP="00501014">
      <w:pPr>
        <w:ind w:firstLine="720"/>
        <w:rPr>
          <w:b/>
          <w:sz w:val="20"/>
          <w:szCs w:val="20"/>
          <w:u w:val="single"/>
        </w:rPr>
      </w:pPr>
      <w:r w:rsidRPr="002B4020">
        <w:rPr>
          <w:b/>
          <w:sz w:val="20"/>
          <w:szCs w:val="20"/>
          <w:u w:val="single"/>
        </w:rPr>
        <w:t>Service Times;</w:t>
      </w:r>
    </w:p>
    <w:p w:rsidR="002B4020" w:rsidRPr="002B4020" w:rsidRDefault="002B4020" w:rsidP="00501014">
      <w:pPr>
        <w:ind w:firstLine="720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Sunday School-</w:t>
      </w:r>
    </w:p>
    <w:p w:rsidR="002B4020" w:rsidRPr="002B4020" w:rsidRDefault="002B4020" w:rsidP="00501014">
      <w:pPr>
        <w:ind w:firstLine="720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Morning Worship</w:t>
      </w:r>
    </w:p>
    <w:p w:rsidR="002B4020" w:rsidRPr="002B4020" w:rsidRDefault="002B4020" w:rsidP="00501014">
      <w:pPr>
        <w:ind w:firstLine="720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Evening Worship-</w:t>
      </w:r>
    </w:p>
    <w:p w:rsidR="002B4020" w:rsidRPr="002B4020" w:rsidRDefault="002B4020" w:rsidP="00501014">
      <w:pPr>
        <w:ind w:firstLine="720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Wednesday Night-</w:t>
      </w:r>
    </w:p>
    <w:p w:rsidR="001E1F73" w:rsidRDefault="001E1F73" w:rsidP="00501014">
      <w:pPr>
        <w:ind w:firstLine="720"/>
        <w:rPr>
          <w:sz w:val="22"/>
          <w:szCs w:val="22"/>
        </w:rPr>
      </w:pPr>
    </w:p>
    <w:p w:rsidR="001E1F73" w:rsidRDefault="00AB7839" w:rsidP="00501014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Jackie Davis</w:t>
      </w:r>
    </w:p>
    <w:p w:rsidR="00020765" w:rsidRDefault="00020765" w:rsidP="00501014">
      <w:pPr>
        <w:ind w:firstLine="720"/>
        <w:rPr>
          <w:sz w:val="22"/>
          <w:szCs w:val="22"/>
        </w:rPr>
      </w:pPr>
    </w:p>
    <w:p w:rsidR="00401805" w:rsidRDefault="00401805" w:rsidP="00501014">
      <w:pPr>
        <w:ind w:firstLine="720"/>
        <w:rPr>
          <w:sz w:val="22"/>
          <w:szCs w:val="22"/>
        </w:rPr>
      </w:pPr>
    </w:p>
    <w:p w:rsidR="00401805" w:rsidRDefault="00401805" w:rsidP="00501014">
      <w:pPr>
        <w:ind w:firstLine="720"/>
        <w:rPr>
          <w:sz w:val="22"/>
          <w:szCs w:val="22"/>
        </w:rPr>
      </w:pPr>
    </w:p>
    <w:p w:rsidR="00401805" w:rsidRDefault="00401805" w:rsidP="00501014">
      <w:pPr>
        <w:ind w:firstLine="720"/>
        <w:rPr>
          <w:sz w:val="22"/>
          <w:szCs w:val="22"/>
        </w:rPr>
      </w:pPr>
    </w:p>
    <w:p w:rsidR="00401805" w:rsidRDefault="00401805" w:rsidP="00501014">
      <w:pPr>
        <w:ind w:firstLine="720"/>
        <w:rPr>
          <w:sz w:val="22"/>
          <w:szCs w:val="22"/>
        </w:rPr>
      </w:pPr>
    </w:p>
    <w:p w:rsidR="00401805" w:rsidRDefault="00401805" w:rsidP="00501014">
      <w:pPr>
        <w:ind w:firstLine="720"/>
        <w:rPr>
          <w:sz w:val="22"/>
          <w:szCs w:val="22"/>
        </w:rPr>
      </w:pPr>
    </w:p>
    <w:p w:rsidR="002B4020" w:rsidRPr="002B4020" w:rsidRDefault="002B4020" w:rsidP="002B4020">
      <w:pPr>
        <w:pStyle w:val="ListParagraph"/>
        <w:ind w:left="540"/>
        <w:rPr>
          <w:sz w:val="22"/>
          <w:szCs w:val="22"/>
        </w:rPr>
      </w:pPr>
    </w:p>
    <w:p w:rsidR="00AF5722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0</w:t>
      </w:r>
      <w:r w:rsidR="002B4020">
        <w:rPr>
          <w:b/>
          <w:bCs/>
          <w:sz w:val="22"/>
          <w:szCs w:val="22"/>
        </w:rPr>
        <w:t xml:space="preserve">. </w:t>
      </w:r>
      <w:r w:rsidR="00AF5722" w:rsidRPr="002B4020">
        <w:rPr>
          <w:b/>
          <w:bCs/>
          <w:sz w:val="22"/>
          <w:szCs w:val="22"/>
        </w:rPr>
        <w:t xml:space="preserve">Lifepoint: </w:t>
      </w:r>
    </w:p>
    <w:p w:rsidR="00AF5722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50 Johnston Street, S.E.</w:t>
      </w:r>
    </w:p>
    <w:p w:rsidR="00AF5722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abama 35601</w:t>
      </w:r>
    </w:p>
    <w:p w:rsidR="00AF5722" w:rsidRPr="00705B9C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hone: (256) 351-1646</w:t>
      </w:r>
    </w:p>
    <w:p w:rsidR="00E242E7" w:rsidRDefault="00E242E7" w:rsidP="00E242E7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 xml:space="preserve">Web: </w:t>
      </w:r>
      <w:hyperlink r:id="rId80" w:history="1">
        <w:r w:rsidRPr="002D4F2A">
          <w:rPr>
            <w:rStyle w:val="Hyperlink"/>
            <w:sz w:val="22"/>
            <w:szCs w:val="22"/>
          </w:rPr>
          <w:t>http://www.lpdecatur.org</w:t>
        </w:r>
      </w:hyperlink>
    </w:p>
    <w:p w:rsidR="00AF5722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mail: </w:t>
      </w:r>
      <w:hyperlink r:id="rId81" w:history="1">
        <w:r w:rsidRPr="002D4F2A">
          <w:rPr>
            <w:rStyle w:val="Hyperlink"/>
            <w:sz w:val="22"/>
            <w:szCs w:val="22"/>
          </w:rPr>
          <w:t>info@lpdecatur.org</w:t>
        </w:r>
      </w:hyperlink>
    </w:p>
    <w:p w:rsidR="00D14C5C" w:rsidRDefault="00D14C5C" w:rsidP="00AF5722">
      <w:pPr>
        <w:pStyle w:val="ListParagraph"/>
        <w:rPr>
          <w:sz w:val="22"/>
          <w:szCs w:val="22"/>
        </w:rPr>
      </w:pPr>
    </w:p>
    <w:p w:rsidR="00AF5722" w:rsidRDefault="00AF5722" w:rsidP="00AF5722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>Pastor: Gabe Ross</w:t>
      </w:r>
    </w:p>
    <w:p w:rsidR="00AF5722" w:rsidRDefault="00AF5722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642-1216</w:t>
      </w:r>
    </w:p>
    <w:p w:rsidR="00DB08E1" w:rsidRDefault="00AF5722" w:rsidP="00AF572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 w:rsidRPr="00705B9C">
        <w:rPr>
          <w:sz w:val="22"/>
          <w:szCs w:val="22"/>
        </w:rPr>
        <w:t xml:space="preserve"> Email: </w:t>
      </w:r>
      <w:hyperlink r:id="rId82" w:history="1">
        <w:r w:rsidR="00DB08E1" w:rsidRPr="002D4F2A">
          <w:rPr>
            <w:rStyle w:val="Hyperlink"/>
            <w:sz w:val="22"/>
            <w:szCs w:val="22"/>
          </w:rPr>
          <w:t>gabe.ross@lpdecatur.org</w:t>
        </w:r>
      </w:hyperlink>
    </w:p>
    <w:p w:rsidR="001E1F73" w:rsidRDefault="001E1F73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</w:t>
      </w:r>
    </w:p>
    <w:p w:rsidR="001E1F73" w:rsidRDefault="001E1F73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1E1F73" w:rsidRDefault="001E1F73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2B4020" w:rsidRDefault="002B4020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2B4020" w:rsidRDefault="002B4020" w:rsidP="00AF572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2B4020" w:rsidRPr="002B4020" w:rsidRDefault="002B4020" w:rsidP="00AF5722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No </w:t>
      </w:r>
      <w:r w:rsidRPr="002B4020">
        <w:rPr>
          <w:rStyle w:val="Hyperlink"/>
          <w:b/>
          <w:color w:val="auto"/>
          <w:sz w:val="20"/>
          <w:szCs w:val="20"/>
          <w:u w:val="none"/>
        </w:rPr>
        <w:t>Sunday School</w:t>
      </w:r>
    </w:p>
    <w:p w:rsidR="00AF5722" w:rsidRPr="002B4020" w:rsidRDefault="002B4020" w:rsidP="00AF5722">
      <w:pPr>
        <w:pStyle w:val="ListParagraph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Morning Worship-9:00a.m &amp; 11:00a.m.</w:t>
      </w:r>
    </w:p>
    <w:p w:rsidR="002B4020" w:rsidRPr="002B4020" w:rsidRDefault="002B4020" w:rsidP="00AF5722">
      <w:pPr>
        <w:pStyle w:val="ListParagraph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No Evening</w:t>
      </w:r>
    </w:p>
    <w:p w:rsidR="002B4020" w:rsidRPr="002B4020" w:rsidRDefault="002B4020" w:rsidP="00AF5722">
      <w:pPr>
        <w:pStyle w:val="ListParagraph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Wednesday Night 6:30-Adult Growth Tracks &amp; Children activities</w:t>
      </w:r>
    </w:p>
    <w:p w:rsidR="002B4020" w:rsidRPr="002B4020" w:rsidRDefault="002B4020" w:rsidP="00AF5722">
      <w:pPr>
        <w:pStyle w:val="ListParagraph"/>
        <w:rPr>
          <w:b/>
          <w:sz w:val="22"/>
          <w:szCs w:val="22"/>
        </w:rPr>
      </w:pPr>
    </w:p>
    <w:p w:rsidR="00E61425" w:rsidRDefault="00E61425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usic Minister: </w:t>
      </w:r>
      <w:r w:rsidR="00E34847">
        <w:rPr>
          <w:sz w:val="22"/>
          <w:szCs w:val="22"/>
        </w:rPr>
        <w:t>Anthony Blaxton</w:t>
      </w:r>
    </w:p>
    <w:p w:rsidR="00E61425" w:rsidRDefault="00E61425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/Small Groups: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Jamie Roden</w:t>
      </w:r>
    </w:p>
    <w:p w:rsidR="0074459F" w:rsidRDefault="0074459F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/Small Groups’ Address:</w:t>
      </w:r>
    </w:p>
    <w:p w:rsidR="0074459F" w:rsidRDefault="0074459F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107 Rice Road SW</w:t>
      </w:r>
    </w:p>
    <w:p w:rsidR="0074459F" w:rsidRDefault="0074459F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’s Phone: (256) 612-2637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ildren’s Minister: Angela Walker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ildren’s Minister’s Phone: (256) 616-8894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tudent Minister: Kenny Lopez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tudent Minister’s Phone: (256) 565-0951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edia Minister: Luther Wakefield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edia Minister’s Phone: (256) 476-4218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dministration/Operations: </w:t>
      </w:r>
    </w:p>
    <w:p w:rsidR="006562D6" w:rsidRDefault="006562D6" w:rsidP="006562D6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Maegan Schwindling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dministration/Operations’ Phone: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(256) 303-2046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DA0830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teve McCulloch</w:t>
      </w:r>
    </w:p>
    <w:p w:rsidR="00E34847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34847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2605 Compton Drive</w:t>
      </w:r>
    </w:p>
    <w:p w:rsidR="00E34847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2B4020" w:rsidRDefault="002B4020" w:rsidP="002B4020">
      <w:pPr>
        <w:ind w:left="180"/>
        <w:rPr>
          <w:b/>
          <w:bCs/>
          <w:sz w:val="22"/>
          <w:szCs w:val="22"/>
        </w:rPr>
      </w:pPr>
    </w:p>
    <w:p w:rsidR="007F7D42" w:rsidRDefault="007F7D42" w:rsidP="002B4020">
      <w:pPr>
        <w:ind w:left="180"/>
        <w:rPr>
          <w:b/>
          <w:bCs/>
          <w:sz w:val="22"/>
          <w:szCs w:val="22"/>
        </w:rPr>
      </w:pPr>
    </w:p>
    <w:p w:rsidR="007F7D42" w:rsidRDefault="007F7D42" w:rsidP="002B4020">
      <w:pPr>
        <w:ind w:left="180"/>
        <w:rPr>
          <w:b/>
          <w:bCs/>
          <w:sz w:val="22"/>
          <w:szCs w:val="22"/>
        </w:rPr>
      </w:pPr>
    </w:p>
    <w:p w:rsidR="007F7D42" w:rsidRDefault="007F7D42" w:rsidP="002B4020">
      <w:pPr>
        <w:ind w:left="180"/>
        <w:rPr>
          <w:b/>
          <w:bCs/>
          <w:sz w:val="22"/>
          <w:szCs w:val="22"/>
        </w:rPr>
      </w:pPr>
    </w:p>
    <w:p w:rsidR="00932475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31</w:t>
      </w:r>
      <w:r w:rsidR="002B4020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Light of Life</w:t>
      </w:r>
    </w:p>
    <w:p w:rsidR="00AF5722" w:rsidRPr="00AF5722" w:rsidRDefault="00AF5722" w:rsidP="00AF5722">
      <w:pPr>
        <w:pStyle w:val="ListParagraph"/>
        <w:rPr>
          <w:bCs/>
          <w:sz w:val="22"/>
          <w:szCs w:val="22"/>
        </w:rPr>
      </w:pPr>
      <w:r w:rsidRPr="00AF5722">
        <w:rPr>
          <w:bCs/>
          <w:sz w:val="22"/>
          <w:szCs w:val="22"/>
        </w:rPr>
        <w:t>615 Tammy St. SW</w:t>
      </w:r>
    </w:p>
    <w:p w:rsidR="00AF5722" w:rsidRPr="00AF5722" w:rsidRDefault="00AF5722" w:rsidP="00AF5722">
      <w:pPr>
        <w:pStyle w:val="ListParagraph"/>
        <w:rPr>
          <w:sz w:val="22"/>
          <w:szCs w:val="22"/>
        </w:rPr>
      </w:pPr>
      <w:r w:rsidRPr="00AF5722">
        <w:rPr>
          <w:bCs/>
          <w:sz w:val="22"/>
          <w:szCs w:val="22"/>
        </w:rPr>
        <w:t>Decatur, AL  35603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</w:p>
    <w:p w:rsidR="00705B9C" w:rsidRDefault="00AF572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AF5722">
        <w:rPr>
          <w:sz w:val="22"/>
          <w:szCs w:val="22"/>
        </w:rPr>
        <w:t>Pastor: Chuck Hill</w:t>
      </w:r>
    </w:p>
    <w:p w:rsidR="00AF5722" w:rsidRDefault="00AF5722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565-1160</w:t>
      </w:r>
    </w:p>
    <w:p w:rsidR="00AF5722" w:rsidRDefault="00AF5722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 Email: </w:t>
      </w:r>
      <w:hyperlink r:id="rId83" w:history="1">
        <w:r w:rsidR="00DB08E1" w:rsidRPr="002D4F2A">
          <w:rPr>
            <w:rStyle w:val="Hyperlink"/>
            <w:sz w:val="22"/>
            <w:szCs w:val="22"/>
          </w:rPr>
          <w:t>ChuckJeanHill@hotmail.com</w:t>
        </w:r>
      </w:hyperlink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Jean Hill</w:t>
      </w:r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606-8141</w:t>
      </w:r>
    </w:p>
    <w:p w:rsidR="001E1F73" w:rsidRDefault="001E1F73" w:rsidP="003007F9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84" w:history="1">
        <w:r w:rsidRPr="005122D7">
          <w:rPr>
            <w:rStyle w:val="Hyperlink"/>
            <w:sz w:val="22"/>
            <w:szCs w:val="22"/>
          </w:rPr>
          <w:t>ChuckJeanHill@hotmail.com</w:t>
        </w:r>
      </w:hyperlink>
    </w:p>
    <w:p w:rsidR="009B3839" w:rsidRDefault="009B3839" w:rsidP="003007F9">
      <w:pPr>
        <w:rPr>
          <w:rStyle w:val="Hyperlink"/>
          <w:sz w:val="20"/>
          <w:szCs w:val="20"/>
          <w:u w:val="none"/>
        </w:rPr>
      </w:pPr>
      <w:r>
        <w:rPr>
          <w:rStyle w:val="Hyperlink"/>
          <w:sz w:val="20"/>
          <w:szCs w:val="20"/>
          <w:u w:val="none"/>
        </w:rPr>
        <w:tab/>
      </w:r>
    </w:p>
    <w:p w:rsidR="009B3839" w:rsidRPr="009B3839" w:rsidRDefault="009B3839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sz w:val="20"/>
          <w:szCs w:val="20"/>
          <w:u w:val="none"/>
        </w:rPr>
        <w:tab/>
      </w:r>
      <w:r w:rsidRPr="009B3839">
        <w:rPr>
          <w:rStyle w:val="Hyperlink"/>
          <w:b/>
          <w:color w:val="auto"/>
          <w:sz w:val="20"/>
          <w:szCs w:val="20"/>
        </w:rPr>
        <w:t>Service Times:</w:t>
      </w:r>
    </w:p>
    <w:p w:rsidR="00AF5722" w:rsidRPr="009B3839" w:rsidRDefault="009B3839" w:rsidP="003007F9">
      <w:pPr>
        <w:rPr>
          <w:b/>
          <w:sz w:val="20"/>
          <w:szCs w:val="20"/>
        </w:rPr>
      </w:pPr>
      <w:r>
        <w:rPr>
          <w:b/>
          <w:sz w:val="22"/>
          <w:szCs w:val="22"/>
        </w:rPr>
        <w:tab/>
      </w:r>
      <w:r w:rsidRPr="009B3839">
        <w:rPr>
          <w:b/>
          <w:sz w:val="20"/>
          <w:szCs w:val="20"/>
        </w:rPr>
        <w:t>No Sunday School</w:t>
      </w:r>
    </w:p>
    <w:p w:rsidR="009B3839" w:rsidRPr="009B3839" w:rsidRDefault="009B3839" w:rsidP="009B3839">
      <w:pPr>
        <w:ind w:firstLine="720"/>
        <w:rPr>
          <w:b/>
          <w:sz w:val="20"/>
          <w:szCs w:val="20"/>
        </w:rPr>
      </w:pPr>
      <w:r w:rsidRPr="009B3839">
        <w:rPr>
          <w:b/>
          <w:sz w:val="20"/>
          <w:szCs w:val="20"/>
        </w:rPr>
        <w:t>Morning Worship-10:30am. -1200</w:t>
      </w:r>
    </w:p>
    <w:p w:rsidR="009B3839" w:rsidRPr="009B3839" w:rsidRDefault="009B3839" w:rsidP="009B3839">
      <w:pPr>
        <w:ind w:firstLine="720"/>
        <w:rPr>
          <w:b/>
          <w:sz w:val="20"/>
          <w:szCs w:val="20"/>
        </w:rPr>
      </w:pPr>
      <w:r w:rsidRPr="009B3839">
        <w:rPr>
          <w:b/>
          <w:sz w:val="20"/>
          <w:szCs w:val="20"/>
        </w:rPr>
        <w:t>No Pm Service</w:t>
      </w:r>
    </w:p>
    <w:p w:rsidR="009B3839" w:rsidRPr="009B3839" w:rsidRDefault="009B3839" w:rsidP="009B3839">
      <w:pPr>
        <w:ind w:firstLine="720"/>
        <w:rPr>
          <w:b/>
          <w:sz w:val="22"/>
          <w:szCs w:val="22"/>
        </w:rPr>
      </w:pPr>
    </w:p>
    <w:p w:rsidR="006562D6" w:rsidRDefault="006562D6" w:rsidP="006562D6">
      <w:pPr>
        <w:ind w:left="720"/>
        <w:rPr>
          <w:sz w:val="22"/>
          <w:szCs w:val="22"/>
        </w:rPr>
      </w:pPr>
      <w:r>
        <w:rPr>
          <w:sz w:val="22"/>
          <w:szCs w:val="22"/>
        </w:rPr>
        <w:t>Secretary/Treasurer: Sara Lynn Hill</w:t>
      </w:r>
    </w:p>
    <w:p w:rsidR="006562D6" w:rsidRDefault="006562D6" w:rsidP="006562D6">
      <w:pPr>
        <w:ind w:left="720"/>
        <w:rPr>
          <w:sz w:val="22"/>
          <w:szCs w:val="22"/>
        </w:rPr>
      </w:pPr>
      <w:r>
        <w:rPr>
          <w:sz w:val="22"/>
          <w:szCs w:val="22"/>
        </w:rPr>
        <w:t>Secretary/Treasurer’s Phone: (256) 606-8142</w:t>
      </w:r>
    </w:p>
    <w:p w:rsidR="006562D6" w:rsidRPr="00705B9C" w:rsidRDefault="006562D6" w:rsidP="006562D6">
      <w:pPr>
        <w:ind w:left="720"/>
        <w:rPr>
          <w:sz w:val="22"/>
          <w:szCs w:val="22"/>
        </w:rPr>
      </w:pPr>
    </w:p>
    <w:p w:rsidR="00932475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2</w:t>
      </w:r>
      <w:r w:rsidR="002B4020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Mt. Carmel</w:t>
      </w:r>
    </w:p>
    <w:p w:rsidR="00AF5722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87 Mt. Carmel Rd.</w:t>
      </w:r>
    </w:p>
    <w:p w:rsidR="00932475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lkville, AL 35622</w:t>
      </w:r>
    </w:p>
    <w:p w:rsidR="00AF5722" w:rsidRPr="00705B9C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one: </w:t>
      </w:r>
    </w:p>
    <w:p w:rsidR="00AF5722" w:rsidRDefault="00AF5722" w:rsidP="004818B2">
      <w:pPr>
        <w:pStyle w:val="ListParagraph"/>
        <w:rPr>
          <w:sz w:val="22"/>
          <w:szCs w:val="22"/>
        </w:rPr>
      </w:pPr>
    </w:p>
    <w:p w:rsidR="00AF5722" w:rsidRDefault="00AF5722" w:rsidP="004818B2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>Pastor: Terry Nappier</w:t>
      </w:r>
    </w:p>
    <w:p w:rsidR="00AF5722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339-5608</w:t>
      </w:r>
    </w:p>
    <w:p w:rsidR="00DB08E1" w:rsidRDefault="00AF5722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85" w:history="1">
        <w:r w:rsidR="00DB08E1" w:rsidRPr="002D4F2A">
          <w:rPr>
            <w:rStyle w:val="Hyperlink"/>
            <w:sz w:val="22"/>
            <w:szCs w:val="22"/>
          </w:rPr>
          <w:t>tanap49@gmail.com</w:t>
        </w:r>
      </w:hyperlink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Elaine Nappier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41-7098</w:t>
      </w:r>
    </w:p>
    <w:p w:rsidR="001E1F73" w:rsidRDefault="001E1F73" w:rsidP="004818B2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86" w:history="1">
        <w:r w:rsidR="0074459F" w:rsidRPr="00264082">
          <w:rPr>
            <w:rStyle w:val="Hyperlink"/>
            <w:sz w:val="22"/>
            <w:szCs w:val="22"/>
          </w:rPr>
          <w:t>elainenappier@gmail.com</w:t>
        </w:r>
      </w:hyperlink>
    </w:p>
    <w:p w:rsidR="009B3839" w:rsidRDefault="009B3839" w:rsidP="004818B2">
      <w:pPr>
        <w:pStyle w:val="ListParagraph"/>
        <w:rPr>
          <w:rStyle w:val="Hyperlink"/>
          <w:sz w:val="22"/>
          <w:szCs w:val="22"/>
        </w:rPr>
      </w:pP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9B3839">
        <w:rPr>
          <w:rStyle w:val="Hyperlink"/>
          <w:b/>
          <w:color w:val="auto"/>
          <w:sz w:val="20"/>
          <w:szCs w:val="20"/>
        </w:rPr>
        <w:t>Service Times</w:t>
      </w:r>
      <w:r>
        <w:rPr>
          <w:rStyle w:val="Hyperlink"/>
          <w:b/>
          <w:color w:val="auto"/>
          <w:sz w:val="20"/>
          <w:szCs w:val="20"/>
        </w:rPr>
        <w:t>:</w:t>
      </w: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B3839"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Pm Service</w:t>
      </w:r>
    </w:p>
    <w:p w:rsidR="009B3839" w:rsidRP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9B3839" w:rsidRP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: Frank Murphy</w:t>
      </w: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’s Address:</w:t>
      </w: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506 Cedar Creek Road</w:t>
      </w: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Vivian Fawbush</w:t>
      </w: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03 Woodland Street</w:t>
      </w:r>
    </w:p>
    <w:p w:rsidR="00003D8B" w:rsidRPr="001E1F73" w:rsidRDefault="00003D8B" w:rsidP="004818B2">
      <w:pPr>
        <w:pStyle w:val="ListParagraph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3007F9" w:rsidRPr="00705B9C" w:rsidRDefault="003007F9" w:rsidP="003007F9">
      <w:pPr>
        <w:rPr>
          <w:sz w:val="22"/>
          <w:szCs w:val="22"/>
        </w:rPr>
      </w:pPr>
    </w:p>
    <w:p w:rsidR="00932475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3. </w:t>
      </w:r>
      <w:r w:rsidR="003007F9" w:rsidRPr="002B4020">
        <w:rPr>
          <w:b/>
          <w:bCs/>
          <w:sz w:val="22"/>
          <w:szCs w:val="22"/>
        </w:rPr>
        <w:t>Mt. Nebo</w:t>
      </w:r>
    </w:p>
    <w:p w:rsidR="00AF5722" w:rsidRDefault="00E3484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/o Charlotte Beavers</w:t>
      </w:r>
    </w:p>
    <w:p w:rsidR="00E34847" w:rsidRDefault="00E3484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593 West Lacon Road</w:t>
      </w:r>
    </w:p>
    <w:p w:rsidR="00DB08E1" w:rsidRDefault="00DB08E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lkville, AL  35622</w:t>
      </w:r>
    </w:p>
    <w:p w:rsidR="00DB08E1" w:rsidRDefault="00DB08E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462-3250</w:t>
      </w:r>
    </w:p>
    <w:p w:rsidR="00AF5722" w:rsidRDefault="00AF5722" w:rsidP="004818B2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>Pastor: Greg Compton</w:t>
      </w:r>
    </w:p>
    <w:p w:rsidR="00AF5722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Address: </w:t>
      </w:r>
      <w:r w:rsidR="003007F9" w:rsidRPr="00705B9C">
        <w:rPr>
          <w:sz w:val="22"/>
          <w:szCs w:val="22"/>
        </w:rPr>
        <w:t>314 County Road 386</w:t>
      </w:r>
    </w:p>
    <w:p w:rsidR="00932475" w:rsidRPr="00705B9C" w:rsidRDefault="00AF5722" w:rsidP="00AF5722">
      <w:pPr>
        <w:pStyle w:val="ListParagraph"/>
        <w:ind w:left="1440" w:firstLine="720"/>
        <w:rPr>
          <w:sz w:val="22"/>
          <w:szCs w:val="22"/>
        </w:rPr>
      </w:pPr>
      <w:r>
        <w:rPr>
          <w:sz w:val="22"/>
          <w:szCs w:val="22"/>
        </w:rPr>
        <w:t>Trinity, AL 35673</w:t>
      </w:r>
    </w:p>
    <w:p w:rsidR="00DB08E1" w:rsidRDefault="00DB08E1" w:rsidP="004818B2">
      <w:pPr>
        <w:pStyle w:val="ListParagraph"/>
        <w:rPr>
          <w:sz w:val="22"/>
          <w:szCs w:val="22"/>
        </w:rPr>
      </w:pPr>
      <w:r w:rsidRPr="00DB08E1"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 w:rsidRPr="00DB08E1">
        <w:rPr>
          <w:sz w:val="22"/>
          <w:szCs w:val="22"/>
        </w:rPr>
        <w:t xml:space="preserve"> Phone: (256) 355-6170</w:t>
      </w:r>
    </w:p>
    <w:p w:rsidR="00DB08E1" w:rsidRDefault="00AF5722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87" w:history="1">
        <w:r w:rsidR="00DB08E1" w:rsidRPr="002D4F2A">
          <w:rPr>
            <w:rStyle w:val="Hyperlink"/>
            <w:sz w:val="22"/>
            <w:szCs w:val="22"/>
          </w:rPr>
          <w:t>compton6170@bellsouth.net</w:t>
        </w:r>
      </w:hyperlink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Beth Compton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55-6170 home</w:t>
      </w:r>
    </w:p>
    <w:p w:rsidR="001E1F73" w:rsidRDefault="001E1F73" w:rsidP="001E1F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           (256) 303-7487 cell</w:t>
      </w:r>
    </w:p>
    <w:p w:rsidR="001E1F73" w:rsidRDefault="001E1F73" w:rsidP="001E1F73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88" w:history="1">
        <w:r w:rsidRPr="005122D7">
          <w:rPr>
            <w:rStyle w:val="Hyperlink"/>
            <w:sz w:val="22"/>
            <w:szCs w:val="22"/>
          </w:rPr>
          <w:t>compton6170@bellsouth.net</w:t>
        </w:r>
      </w:hyperlink>
    </w:p>
    <w:p w:rsidR="009B3839" w:rsidRDefault="009B3839" w:rsidP="001E1F73">
      <w:pPr>
        <w:pStyle w:val="ListParagraph"/>
        <w:rPr>
          <w:rStyle w:val="Hyperlink"/>
          <w:sz w:val="22"/>
          <w:szCs w:val="22"/>
        </w:rPr>
      </w:pP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m.</w:t>
      </w:r>
    </w:p>
    <w:p w:rsidR="0006062D" w:rsidRDefault="0006062D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No </w:t>
      </w:r>
      <w:r w:rsidR="009B3839">
        <w:rPr>
          <w:rStyle w:val="Hyperlink"/>
          <w:b/>
          <w:color w:val="auto"/>
          <w:sz w:val="20"/>
          <w:szCs w:val="20"/>
          <w:u w:val="none"/>
        </w:rPr>
        <w:t xml:space="preserve">Evening </w:t>
      </w:r>
      <w:r>
        <w:rPr>
          <w:rStyle w:val="Hyperlink"/>
          <w:b/>
          <w:color w:val="auto"/>
          <w:sz w:val="20"/>
          <w:szCs w:val="20"/>
          <w:u w:val="none"/>
        </w:rPr>
        <w:t>Worship</w:t>
      </w:r>
    </w:p>
    <w:p w:rsidR="009B3839" w:rsidRPr="009B3839" w:rsidRDefault="0006062D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 6:3</w:t>
      </w:r>
      <w:r w:rsidR="009B3839">
        <w:rPr>
          <w:rStyle w:val="Hyperlink"/>
          <w:b/>
          <w:color w:val="auto"/>
          <w:sz w:val="20"/>
          <w:szCs w:val="20"/>
          <w:u w:val="none"/>
        </w:rPr>
        <w:t>0p.m.</w:t>
      </w:r>
    </w:p>
    <w:p w:rsidR="00003D8B" w:rsidRDefault="00003D8B" w:rsidP="001E1F73">
      <w:pPr>
        <w:pStyle w:val="ListParagraph"/>
        <w:rPr>
          <w:sz w:val="22"/>
          <w:szCs w:val="22"/>
        </w:rPr>
      </w:pP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Charlotte Beavers</w:t>
      </w: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593 West Lacon Road</w:t>
      </w: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C6585D" w:rsidRDefault="00DB08E1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</w:p>
    <w:p w:rsidR="00DB08E1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4. </w:t>
      </w:r>
      <w:r w:rsidR="003007F9" w:rsidRPr="002B4020">
        <w:rPr>
          <w:b/>
          <w:bCs/>
          <w:sz w:val="22"/>
          <w:szCs w:val="22"/>
        </w:rPr>
        <w:t>Mt. View</w:t>
      </w:r>
      <w:r w:rsidR="00DB08E1" w:rsidRPr="002B4020">
        <w:rPr>
          <w:b/>
          <w:bCs/>
          <w:sz w:val="22"/>
          <w:szCs w:val="22"/>
        </w:rPr>
        <w:t xml:space="preserve"> Missionary</w:t>
      </w:r>
    </w:p>
    <w:p w:rsidR="00932475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93</w:t>
      </w:r>
      <w:r w:rsidR="00DB08E1">
        <w:rPr>
          <w:sz w:val="22"/>
          <w:szCs w:val="22"/>
        </w:rPr>
        <w:t xml:space="preserve"> Wilson Mountain Rd.</w:t>
      </w:r>
    </w:p>
    <w:p w:rsidR="00DB08E1" w:rsidRDefault="00DB08E1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lkville, AL  35622</w:t>
      </w:r>
    </w:p>
    <w:p w:rsidR="00DB08E1" w:rsidRDefault="00DB08E1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482-3855</w:t>
      </w:r>
    </w:p>
    <w:p w:rsidR="007A6C77" w:rsidRDefault="007A6C77" w:rsidP="00DB08E1">
      <w:pPr>
        <w:pStyle w:val="ListParagraph"/>
        <w:rPr>
          <w:sz w:val="22"/>
          <w:szCs w:val="22"/>
        </w:rPr>
      </w:pPr>
    </w:p>
    <w:p w:rsidR="007A6C77" w:rsidRDefault="007A6C77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</w:t>
      </w:r>
    </w:p>
    <w:p w:rsidR="007A6C77" w:rsidRDefault="007A6C77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03 Bert Stinson Road</w:t>
      </w:r>
    </w:p>
    <w:p w:rsidR="007A6C77" w:rsidRDefault="007A6C77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 35622</w:t>
      </w:r>
    </w:p>
    <w:p w:rsidR="00DB08E1" w:rsidRDefault="00DB08E1" w:rsidP="00DB08E1">
      <w:pPr>
        <w:pStyle w:val="ListParagraph"/>
        <w:rPr>
          <w:sz w:val="22"/>
          <w:szCs w:val="22"/>
        </w:rPr>
      </w:pPr>
    </w:p>
    <w:p w:rsidR="00DB08E1" w:rsidRDefault="00DB08E1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  <w:r w:rsidR="00B646C5">
        <w:rPr>
          <w:sz w:val="22"/>
          <w:szCs w:val="22"/>
        </w:rPr>
        <w:t>Jason Bomar</w:t>
      </w:r>
    </w:p>
    <w:p w:rsidR="00BE628F" w:rsidRDefault="00BE628F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Wife: Tricia Bomar</w:t>
      </w:r>
    </w:p>
    <w:p w:rsidR="0006062D" w:rsidRDefault="0006062D" w:rsidP="00DB08E1">
      <w:pPr>
        <w:pStyle w:val="ListParagraph"/>
        <w:rPr>
          <w:sz w:val="22"/>
          <w:szCs w:val="22"/>
        </w:rPr>
      </w:pPr>
    </w:p>
    <w:p w:rsidR="0006062D" w:rsidRPr="0006062D" w:rsidRDefault="0006062D" w:rsidP="0006062D">
      <w:pPr>
        <w:pStyle w:val="ListParagraph"/>
        <w:rPr>
          <w:b/>
          <w:sz w:val="20"/>
          <w:szCs w:val="20"/>
          <w:u w:val="single"/>
        </w:rPr>
      </w:pPr>
      <w:r w:rsidRPr="0006062D">
        <w:rPr>
          <w:b/>
          <w:sz w:val="20"/>
          <w:szCs w:val="20"/>
          <w:u w:val="single"/>
        </w:rPr>
        <w:t>Service Times: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Sunday School-10:00a.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Morning Worship-11:00a.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Discipleship Training-5:00p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Evening Worship-6:00p.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Wednesday Night 6:00p.m.</w:t>
      </w:r>
    </w:p>
    <w:p w:rsidR="0006062D" w:rsidRDefault="0006062D" w:rsidP="00DB08E1">
      <w:pPr>
        <w:pStyle w:val="ListParagraph"/>
        <w:rPr>
          <w:sz w:val="22"/>
          <w:szCs w:val="22"/>
        </w:rPr>
      </w:pP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teve Turney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03 Bert Stinson Road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482-3855</w:t>
      </w:r>
    </w:p>
    <w:p w:rsidR="00FA6A22" w:rsidRDefault="00FA6A22" w:rsidP="00DB08E1">
      <w:pPr>
        <w:pStyle w:val="ListParagraph"/>
        <w:rPr>
          <w:sz w:val="22"/>
          <w:szCs w:val="22"/>
        </w:rPr>
      </w:pP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ecretary/Treasurer/Clerk: Vera Kent</w:t>
      </w: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ecretary/Treasurer/Clerk Address:</w:t>
      </w: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03 Bert Stinson Road</w:t>
      </w: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BE628F" w:rsidRDefault="00BE628F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Secretary/Treasurer/Clerk Phone: </w:t>
      </w:r>
    </w:p>
    <w:p w:rsidR="00BE628F" w:rsidRDefault="00BE628F" w:rsidP="00BE628F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(256) 616-3906</w:t>
      </w:r>
    </w:p>
    <w:p w:rsidR="00401805" w:rsidRPr="00705B9C" w:rsidRDefault="00401805" w:rsidP="00BE628F">
      <w:pPr>
        <w:pStyle w:val="ListParagraph"/>
        <w:ind w:firstLine="720"/>
        <w:rPr>
          <w:sz w:val="22"/>
          <w:szCs w:val="22"/>
        </w:rPr>
      </w:pPr>
    </w:p>
    <w:p w:rsidR="00932475" w:rsidRPr="002B4020" w:rsidRDefault="00C97956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35. </w:t>
      </w:r>
      <w:r w:rsidR="003007F9" w:rsidRPr="002B4020">
        <w:rPr>
          <w:b/>
          <w:bCs/>
          <w:sz w:val="22"/>
          <w:szCs w:val="22"/>
        </w:rPr>
        <w:t>Mt. Zion</w:t>
      </w:r>
    </w:p>
    <w:p w:rsidR="00DB08E1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</w:t>
      </w:r>
      <w:r w:rsidR="003007F9" w:rsidRPr="00705B9C">
        <w:rPr>
          <w:sz w:val="22"/>
          <w:szCs w:val="22"/>
        </w:rPr>
        <w:t>10 Mt. Zion Road</w:t>
      </w:r>
    </w:p>
    <w:p w:rsidR="00932475" w:rsidRPr="00705B9C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</w:t>
      </w:r>
      <w:r w:rsidR="003007F9" w:rsidRPr="00705B9C">
        <w:rPr>
          <w:sz w:val="22"/>
          <w:szCs w:val="22"/>
        </w:rPr>
        <w:t>artselle, AL 35640</w:t>
      </w:r>
    </w:p>
    <w:p w:rsidR="00DB08E1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3007F9" w:rsidRPr="00705B9C">
        <w:rPr>
          <w:sz w:val="22"/>
          <w:szCs w:val="22"/>
        </w:rPr>
        <w:t xml:space="preserve">hone: </w:t>
      </w:r>
      <w:r w:rsidR="00DB08E1">
        <w:rPr>
          <w:sz w:val="22"/>
          <w:szCs w:val="22"/>
        </w:rPr>
        <w:t>(256) 784-5686</w:t>
      </w:r>
    </w:p>
    <w:p w:rsidR="00DB08E1" w:rsidRDefault="00DB08E1" w:rsidP="004818B2">
      <w:pPr>
        <w:pStyle w:val="ListParagraph"/>
        <w:rPr>
          <w:sz w:val="22"/>
          <w:szCs w:val="22"/>
        </w:rPr>
      </w:pPr>
    </w:p>
    <w:p w:rsidR="00DB08E1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DB08E1" w:rsidRPr="00DB08E1">
        <w:rPr>
          <w:sz w:val="22"/>
          <w:szCs w:val="22"/>
        </w:rPr>
        <w:t xml:space="preserve">astor: Wayne Penn 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440 Summerford Orr Road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C6585D" w:rsidRDefault="00DB08E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</w:t>
      </w:r>
      <w:r w:rsidR="003007F9" w:rsidRPr="00705B9C">
        <w:rPr>
          <w:sz w:val="22"/>
          <w:szCs w:val="22"/>
        </w:rPr>
        <w:t xml:space="preserve">773-8997 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 xml:space="preserve">             (256) 784-9071 home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(256) 612-3606 cell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 none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Gloria Penn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 (256) 784-9071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 none</w:t>
      </w:r>
    </w:p>
    <w:p w:rsidR="00D37B43" w:rsidRDefault="00D37B43" w:rsidP="004818B2">
      <w:pPr>
        <w:pStyle w:val="ListParagraph"/>
        <w:rPr>
          <w:sz w:val="22"/>
          <w:szCs w:val="22"/>
        </w:rPr>
      </w:pPr>
    </w:p>
    <w:p w:rsidR="0006062D" w:rsidRDefault="0006062D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10:00a.m.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45a.m.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Discipleship Training-5:30p.m.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</w:t>
      </w:r>
    </w:p>
    <w:p w:rsidR="0006062D" w:rsidRPr="0006062D" w:rsidRDefault="0006062D" w:rsidP="004818B2">
      <w:pPr>
        <w:pStyle w:val="ListParagraph"/>
        <w:rPr>
          <w:b/>
          <w:sz w:val="20"/>
          <w:szCs w:val="20"/>
        </w:rPr>
      </w:pPr>
    </w:p>
    <w:p w:rsidR="00D37B43" w:rsidRDefault="00D37B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: Helen Ferguson</w:t>
      </w:r>
    </w:p>
    <w:p w:rsidR="00D37B43" w:rsidRDefault="00D37B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’s Phone: (256) 784-5359</w:t>
      </w:r>
    </w:p>
    <w:p w:rsidR="00D37B43" w:rsidRDefault="00D37B43" w:rsidP="004818B2">
      <w:pPr>
        <w:pStyle w:val="ListParagraph"/>
        <w:rPr>
          <w:sz w:val="22"/>
          <w:szCs w:val="22"/>
        </w:rPr>
      </w:pPr>
    </w:p>
    <w:p w:rsidR="00D37B43" w:rsidRDefault="00D37B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: Jerome Ward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’s Address: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32 Forest Chapel Road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74459F" w:rsidRPr="00705B9C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’s Phone: (256) 751-0647</w:t>
      </w:r>
    </w:p>
    <w:p w:rsidR="00E242E7" w:rsidRDefault="00E242E7" w:rsidP="003007F9">
      <w:pPr>
        <w:rPr>
          <w:sz w:val="22"/>
          <w:szCs w:val="22"/>
        </w:rPr>
      </w:pP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Beverly Murphy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113 Highway 31 SW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55687" w:rsidRDefault="00E55687" w:rsidP="003007F9">
      <w:pPr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6. </w:t>
      </w:r>
      <w:r w:rsidR="003007F9" w:rsidRPr="00C97956">
        <w:rPr>
          <w:b/>
          <w:bCs/>
          <w:sz w:val="22"/>
          <w:szCs w:val="22"/>
        </w:rPr>
        <w:t>New Canaan</w:t>
      </w:r>
    </w:p>
    <w:p w:rsidR="00DB08E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204 Union Hill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Somerville, AL 35670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B08E1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498-2033 </w:t>
      </w:r>
    </w:p>
    <w:p w:rsidR="00E242E7" w:rsidRDefault="00E242E7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89" w:history="1">
        <w:r w:rsidR="009E3AAA" w:rsidRPr="00E64D03">
          <w:rPr>
            <w:rStyle w:val="Hyperlink"/>
            <w:sz w:val="22"/>
            <w:szCs w:val="22"/>
          </w:rPr>
          <w:t>http://www.newcanaan.org</w:t>
        </w:r>
      </w:hyperlink>
    </w:p>
    <w:p w:rsidR="0093247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90" w:history="1">
        <w:r w:rsidR="00DB08E1" w:rsidRPr="002D4F2A">
          <w:rPr>
            <w:rStyle w:val="Hyperlink"/>
            <w:sz w:val="22"/>
            <w:szCs w:val="22"/>
          </w:rPr>
          <w:t>info@newcanaan.org</w:t>
        </w:r>
      </w:hyperlink>
    </w:p>
    <w:p w:rsidR="00E242E7" w:rsidRDefault="00DB08E1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DB08E1" w:rsidRDefault="0002522E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: Robert Cruise</w:t>
      </w:r>
    </w:p>
    <w:p w:rsidR="0002522E" w:rsidRDefault="008617FD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91" w:history="1">
        <w:r w:rsidR="00BE41E7" w:rsidRPr="00BF7EDC">
          <w:rPr>
            <w:rStyle w:val="Hyperlink"/>
            <w:sz w:val="22"/>
            <w:szCs w:val="22"/>
          </w:rPr>
          <w:t>1robertcruise@gmail.com</w:t>
        </w:r>
      </w:hyperlink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 Address:</w:t>
      </w:r>
      <w:r w:rsidR="00713662">
        <w:rPr>
          <w:sz w:val="22"/>
          <w:szCs w:val="22"/>
        </w:rPr>
        <w:t xml:space="preserve"> 80867 US Hwy 231</w:t>
      </w:r>
    </w:p>
    <w:p w:rsidR="00713662" w:rsidRDefault="00713662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Blountsville, AL 35031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 Phone:</w:t>
      </w:r>
      <w:r w:rsidR="00713662">
        <w:rPr>
          <w:sz w:val="22"/>
          <w:szCs w:val="22"/>
        </w:rPr>
        <w:t xml:space="preserve"> (256) 572-3768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:</w:t>
      </w:r>
      <w:r w:rsidR="00713662">
        <w:rPr>
          <w:sz w:val="22"/>
          <w:szCs w:val="22"/>
        </w:rPr>
        <w:t xml:space="preserve"> Jennifer Cruise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’s Phone:</w:t>
      </w:r>
      <w:r w:rsidR="00713662">
        <w:rPr>
          <w:sz w:val="22"/>
          <w:szCs w:val="22"/>
        </w:rPr>
        <w:t xml:space="preserve"> (256) 200-1647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’s Email:</w:t>
      </w:r>
      <w:r w:rsidR="00713662">
        <w:rPr>
          <w:sz w:val="22"/>
          <w:szCs w:val="22"/>
        </w:rPr>
        <w:t xml:space="preserve"> </w:t>
      </w:r>
      <w:hyperlink r:id="rId92" w:history="1">
        <w:r w:rsidR="0006062D" w:rsidRPr="00F45519">
          <w:rPr>
            <w:rStyle w:val="Hyperlink"/>
            <w:sz w:val="22"/>
            <w:szCs w:val="22"/>
          </w:rPr>
          <w:t>jennifercruise.jrc@gmail.com</w:t>
        </w:r>
      </w:hyperlink>
    </w:p>
    <w:p w:rsidR="0006062D" w:rsidRDefault="0006062D" w:rsidP="00E242E7">
      <w:pPr>
        <w:ind w:firstLine="720"/>
        <w:rPr>
          <w:sz w:val="22"/>
          <w:szCs w:val="22"/>
        </w:rPr>
      </w:pPr>
    </w:p>
    <w:p w:rsidR="0006062D" w:rsidRDefault="0006062D" w:rsidP="00E242E7">
      <w:pPr>
        <w:ind w:firstLine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06062D" w:rsidRDefault="0006062D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Sunday School-</w:t>
      </w:r>
      <w:r w:rsidR="00485B00">
        <w:rPr>
          <w:b/>
          <w:sz w:val="20"/>
          <w:szCs w:val="20"/>
        </w:rPr>
        <w:t>9:45a.m.</w:t>
      </w:r>
    </w:p>
    <w:p w:rsidR="00485B00" w:rsidRDefault="00485B00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1:00a.m.</w:t>
      </w:r>
    </w:p>
    <w:p w:rsidR="00485B00" w:rsidRDefault="00485B00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p.m.</w:t>
      </w:r>
    </w:p>
    <w:p w:rsidR="00485B00" w:rsidRPr="0006062D" w:rsidRDefault="00485B00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small groups-6:30</w:t>
      </w:r>
    </w:p>
    <w:p w:rsidR="0002522E" w:rsidRDefault="0002522E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Tommy Davis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204 Union Hill Road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74459F" w:rsidRDefault="0074459F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: Robert Cruise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’s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80867 US Highway 231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Blountsville, AL 35031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’s Phone: (256) 572-3768</w:t>
      </w:r>
    </w:p>
    <w:p w:rsidR="0074459F" w:rsidRDefault="0074459F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: Patrick Williams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’s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120 Pleasant Grove Road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Pleasant Grove, AL 35127</w:t>
      </w:r>
    </w:p>
    <w:p w:rsidR="0074459F" w:rsidRDefault="0074459F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to Senior Adults: Sandra Whisenant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Senior Adults’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451 Farm Supply Road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Lacey Springs, AL 35754</w:t>
      </w:r>
    </w:p>
    <w:p w:rsidR="0074459F" w:rsidRPr="00B523B6" w:rsidRDefault="0074459F" w:rsidP="00B523B6">
      <w:pPr>
        <w:ind w:firstLine="720"/>
        <w:rPr>
          <w:sz w:val="18"/>
          <w:szCs w:val="18"/>
        </w:rPr>
      </w:pPr>
      <w:r>
        <w:rPr>
          <w:sz w:val="22"/>
          <w:szCs w:val="22"/>
        </w:rPr>
        <w:t>Minister of Senior Adults’ Phone:</w:t>
      </w:r>
      <w:r w:rsidR="00B523B6">
        <w:rPr>
          <w:sz w:val="22"/>
          <w:szCs w:val="22"/>
        </w:rPr>
        <w:t xml:space="preserve"> </w:t>
      </w:r>
      <w:r w:rsidRPr="00B523B6">
        <w:rPr>
          <w:sz w:val="18"/>
          <w:szCs w:val="18"/>
        </w:rPr>
        <w:t>(256) 498-2771</w:t>
      </w:r>
    </w:p>
    <w:p w:rsidR="0002522E" w:rsidRDefault="0002522E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Jim Northway</w:t>
      </w:r>
    </w:p>
    <w:p w:rsidR="001E1F73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Donna Northway</w:t>
      </w:r>
    </w:p>
    <w:p w:rsidR="006D57FF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6D57FF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463 Apple Grove</w:t>
      </w:r>
    </w:p>
    <w:p w:rsidR="00E55687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E55687" w:rsidRDefault="00E55687" w:rsidP="00E242E7">
      <w:pPr>
        <w:ind w:firstLine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7. </w:t>
      </w:r>
      <w:r w:rsidR="003007F9" w:rsidRPr="00C97956">
        <w:rPr>
          <w:b/>
          <w:bCs/>
          <w:sz w:val="22"/>
          <w:szCs w:val="22"/>
        </w:rPr>
        <w:t>New Center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587 Church Rd.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 </w:t>
      </w:r>
      <w:r w:rsidR="003007F9" w:rsidRPr="00705B9C">
        <w:rPr>
          <w:sz w:val="22"/>
          <w:szCs w:val="22"/>
        </w:rPr>
        <w:t>P.O. Box 942</w:t>
      </w:r>
    </w:p>
    <w:p w:rsidR="00932475" w:rsidRPr="00705B9C" w:rsidRDefault="008163A1" w:rsidP="008163A1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3007F9" w:rsidRPr="00705B9C">
        <w:rPr>
          <w:sz w:val="22"/>
          <w:szCs w:val="22"/>
        </w:rPr>
        <w:t xml:space="preserve">Hartselle, AL 35640 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163A1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8733</w:t>
      </w:r>
    </w:p>
    <w:p w:rsidR="00347890" w:rsidRPr="00E242E7" w:rsidRDefault="00347890" w:rsidP="00347890">
      <w:pPr>
        <w:ind w:firstLine="720"/>
        <w:rPr>
          <w:sz w:val="22"/>
        </w:rPr>
      </w:pPr>
      <w:r w:rsidRPr="00E242E7">
        <w:rPr>
          <w:sz w:val="22"/>
        </w:rPr>
        <w:t xml:space="preserve">Web: </w:t>
      </w:r>
      <w:hyperlink r:id="rId93" w:history="1">
        <w:r w:rsidRPr="00E242E7">
          <w:rPr>
            <w:rStyle w:val="Hyperlink"/>
            <w:sz w:val="22"/>
          </w:rPr>
          <w:t>http://www.newcenterbaptist.org/</w:t>
        </w:r>
      </w:hyperlink>
    </w:p>
    <w:p w:rsidR="008163A1" w:rsidRPr="00E242E7" w:rsidRDefault="008163A1" w:rsidP="004818B2">
      <w:pPr>
        <w:pStyle w:val="ListParagraph"/>
        <w:rPr>
          <w:sz w:val="20"/>
          <w:szCs w:val="22"/>
        </w:rPr>
      </w:pPr>
    </w:p>
    <w:p w:rsidR="00B523B6" w:rsidRPr="00B523B6" w:rsidRDefault="008163A1" w:rsidP="00B523B6">
      <w:pPr>
        <w:pStyle w:val="ListParagraph"/>
        <w:rPr>
          <w:sz w:val="22"/>
          <w:szCs w:val="22"/>
        </w:rPr>
      </w:pPr>
      <w:r w:rsidRPr="008163A1">
        <w:rPr>
          <w:sz w:val="22"/>
          <w:szCs w:val="22"/>
        </w:rPr>
        <w:t>Pastor: Ben Bates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 w:rsidR="008163A1">
        <w:rPr>
          <w:sz w:val="22"/>
          <w:szCs w:val="22"/>
        </w:rPr>
        <w:t xml:space="preserve"> Phone</w:t>
      </w:r>
      <w:r w:rsidRPr="00705B9C">
        <w:rPr>
          <w:sz w:val="22"/>
          <w:szCs w:val="22"/>
        </w:rPr>
        <w:t>:</w:t>
      </w:r>
      <w:r w:rsidR="008163A1">
        <w:rPr>
          <w:sz w:val="22"/>
          <w:szCs w:val="22"/>
        </w:rPr>
        <w:t xml:space="preserve"> (256)</w:t>
      </w:r>
      <w:r w:rsidRPr="00705B9C">
        <w:rPr>
          <w:sz w:val="22"/>
          <w:szCs w:val="22"/>
        </w:rPr>
        <w:t xml:space="preserve"> 221-6880 </w:t>
      </w:r>
    </w:p>
    <w:p w:rsidR="00C6585D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 w:rsidRPr="00705B9C">
        <w:rPr>
          <w:sz w:val="22"/>
          <w:szCs w:val="22"/>
        </w:rPr>
        <w:t xml:space="preserve"> Email: </w:t>
      </w:r>
      <w:hyperlink r:id="rId94" w:history="1">
        <w:r w:rsidR="002929DE" w:rsidRPr="00732E73">
          <w:rPr>
            <w:rStyle w:val="Hyperlink"/>
            <w:sz w:val="22"/>
            <w:szCs w:val="22"/>
          </w:rPr>
          <w:t>benpaulabates@yahoo.com</w:t>
        </w:r>
      </w:hyperlink>
    </w:p>
    <w:p w:rsidR="00485B00" w:rsidRDefault="00485B00" w:rsidP="004818B2">
      <w:pPr>
        <w:pStyle w:val="ListParagraph"/>
        <w:rPr>
          <w:rStyle w:val="Hyperlink"/>
          <w:sz w:val="22"/>
          <w:szCs w:val="22"/>
        </w:rPr>
      </w:pPr>
    </w:p>
    <w:p w:rsid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Sunday School-9;15a.m.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Discipleship Training 5:30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Evening Worship-6:30p.m.</w:t>
      </w:r>
    </w:p>
    <w:p w:rsidR="00485B00" w:rsidRPr="00485B00" w:rsidRDefault="00485B00" w:rsidP="004818B2">
      <w:pPr>
        <w:pStyle w:val="ListParagraph"/>
        <w:rPr>
          <w:b/>
          <w:sz w:val="20"/>
          <w:szCs w:val="20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Wednesday Night-6:30</w:t>
      </w:r>
    </w:p>
    <w:p w:rsidR="00C6585D" w:rsidRDefault="00C6585D" w:rsidP="003007F9">
      <w:pPr>
        <w:rPr>
          <w:sz w:val="22"/>
          <w:szCs w:val="22"/>
        </w:rPr>
      </w:pPr>
    </w:p>
    <w:p w:rsidR="004E5D7B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lastRenderedPageBreak/>
        <w:t>Music Minister: Wayne Brown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559-2062</w:t>
      </w:r>
    </w:p>
    <w:p w:rsidR="004E5D7B" w:rsidRDefault="004E5D7B" w:rsidP="003007F9">
      <w:pPr>
        <w:rPr>
          <w:sz w:val="22"/>
          <w:szCs w:val="22"/>
        </w:rPr>
      </w:pPr>
    </w:p>
    <w:p w:rsidR="004E5D7B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Wesley McCutcheon</w:t>
      </w:r>
    </w:p>
    <w:p w:rsidR="004E5D7B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606-4204</w:t>
      </w:r>
    </w:p>
    <w:p w:rsidR="00B523B6" w:rsidRDefault="00B523B6" w:rsidP="00D37B43">
      <w:pPr>
        <w:ind w:left="720"/>
        <w:rPr>
          <w:sz w:val="22"/>
          <w:szCs w:val="22"/>
        </w:rPr>
      </w:pP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Outreach: Patricia Moody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Outreach’s Address: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419 W. H. Lawrence Road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Outreach’s Email: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phm612002@yahoo.com</w:t>
      </w:r>
    </w:p>
    <w:p w:rsidR="0002522E" w:rsidRDefault="0002522E" w:rsidP="00D37B43">
      <w:pPr>
        <w:ind w:left="720"/>
        <w:rPr>
          <w:sz w:val="22"/>
          <w:szCs w:val="22"/>
        </w:rPr>
      </w:pPr>
    </w:p>
    <w:p w:rsidR="0002522E" w:rsidRDefault="0002522E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Tommy Adcock</w:t>
      </w:r>
    </w:p>
    <w:p w:rsidR="006D57FF" w:rsidRDefault="006D57FF" w:rsidP="00D37B43">
      <w:pPr>
        <w:ind w:left="720"/>
        <w:rPr>
          <w:sz w:val="22"/>
          <w:szCs w:val="22"/>
        </w:rPr>
      </w:pP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Teresa Boyer</w:t>
      </w: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P. O. Box 942</w:t>
      </w: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55687" w:rsidRDefault="00E55687" w:rsidP="00D37B43">
      <w:pPr>
        <w:ind w:left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8. </w:t>
      </w:r>
      <w:r w:rsidR="003007F9" w:rsidRPr="00C97956">
        <w:rPr>
          <w:b/>
          <w:bCs/>
          <w:sz w:val="22"/>
          <w:szCs w:val="22"/>
        </w:rPr>
        <w:t>New Friendship</w:t>
      </w:r>
      <w:r w:rsidR="003007F9" w:rsidRPr="00C97956">
        <w:rPr>
          <w:sz w:val="22"/>
          <w:szCs w:val="22"/>
        </w:rPr>
        <w:t xml:space="preserve"> 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145 Friendship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Somerville, AL 35670 </w:t>
      </w:r>
    </w:p>
    <w:p w:rsidR="004E5D7B" w:rsidRDefault="004E5D7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 P.O Box 176</w:t>
      </w:r>
    </w:p>
    <w:p w:rsidR="004E5D7B" w:rsidRPr="00B523B6" w:rsidRDefault="004E5D7B" w:rsidP="00B523B6">
      <w:pPr>
        <w:ind w:left="720" w:firstLine="720"/>
        <w:rPr>
          <w:sz w:val="22"/>
          <w:szCs w:val="22"/>
        </w:rPr>
      </w:pPr>
      <w:r w:rsidRPr="00B523B6">
        <w:rPr>
          <w:sz w:val="22"/>
          <w:szCs w:val="22"/>
        </w:rPr>
        <w:t>Somerville, AL  35670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163A1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0-2858</w:t>
      </w:r>
    </w:p>
    <w:p w:rsidR="008163A1" w:rsidRDefault="008163A1" w:rsidP="004818B2">
      <w:pPr>
        <w:pStyle w:val="ListParagraph"/>
        <w:rPr>
          <w:sz w:val="22"/>
          <w:szCs w:val="22"/>
        </w:rPr>
      </w:pPr>
    </w:p>
    <w:p w:rsidR="00C6585D" w:rsidRDefault="008163A1" w:rsidP="004818B2">
      <w:pPr>
        <w:pStyle w:val="ListParagraph"/>
        <w:rPr>
          <w:sz w:val="22"/>
          <w:szCs w:val="22"/>
        </w:rPr>
      </w:pPr>
      <w:r w:rsidRPr="008163A1">
        <w:rPr>
          <w:sz w:val="22"/>
          <w:szCs w:val="22"/>
        </w:rPr>
        <w:t>Pastor: Tommy Smothers</w:t>
      </w:r>
    </w:p>
    <w:p w:rsidR="004E5D7B" w:rsidRDefault="004E5D7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  54 Cedar Street</w:t>
      </w:r>
    </w:p>
    <w:p w:rsidR="004E5D7B" w:rsidRDefault="004E5D7B" w:rsidP="00B523B6">
      <w:pPr>
        <w:pStyle w:val="ListParagraph"/>
        <w:tabs>
          <w:tab w:val="left" w:pos="1350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Decatur, AL  35603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318-3239</w:t>
      </w:r>
      <w:r w:rsidR="004E5D7B">
        <w:rPr>
          <w:sz w:val="22"/>
          <w:szCs w:val="22"/>
        </w:rPr>
        <w:t>; (256) 355-3239</w:t>
      </w:r>
    </w:p>
    <w:p w:rsidR="008163A1" w:rsidRDefault="008163A1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95" w:history="1">
        <w:r w:rsidR="002929DE" w:rsidRPr="00732E73">
          <w:rPr>
            <w:rStyle w:val="Hyperlink"/>
            <w:sz w:val="22"/>
            <w:szCs w:val="22"/>
          </w:rPr>
          <w:t>cathywsmothers@yahoo.com</w:t>
        </w:r>
      </w:hyperlink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Cathy Smothers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Phone: 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: Teresa Steward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’s Address: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872 Berry Road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’s Email:</w:t>
      </w:r>
    </w:p>
    <w:p w:rsidR="00B523B6" w:rsidRDefault="00B523B6" w:rsidP="004818B2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hyperlink r:id="rId96" w:history="1">
        <w:r w:rsidRPr="00264082">
          <w:rPr>
            <w:rStyle w:val="Hyperlink"/>
            <w:sz w:val="22"/>
            <w:szCs w:val="22"/>
          </w:rPr>
          <w:t>Tlyn872@juno.com</w:t>
        </w:r>
      </w:hyperlink>
    </w:p>
    <w:p w:rsidR="00D20116" w:rsidRDefault="00D20116" w:rsidP="004818B2">
      <w:pPr>
        <w:pStyle w:val="ListParagraph"/>
        <w:rPr>
          <w:rStyle w:val="Hyperlink"/>
          <w:sz w:val="22"/>
          <w:szCs w:val="22"/>
        </w:rPr>
      </w:pPr>
    </w:p>
    <w:p w:rsidR="00D20116" w:rsidRP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</w:rPr>
      </w:pPr>
      <w:r w:rsidRPr="00D20116">
        <w:rPr>
          <w:rStyle w:val="Hyperlink"/>
          <w:b/>
          <w:color w:val="000000" w:themeColor="text1"/>
          <w:sz w:val="20"/>
          <w:szCs w:val="20"/>
        </w:rPr>
        <w:t>Service Times</w:t>
      </w:r>
      <w:r>
        <w:rPr>
          <w:rStyle w:val="Hyperlink"/>
          <w:b/>
          <w:color w:val="000000" w:themeColor="text1"/>
          <w:sz w:val="20"/>
          <w:szCs w:val="20"/>
        </w:rPr>
        <w:t>:</w:t>
      </w:r>
    </w:p>
    <w:p w:rsid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9:30a.m.</w:t>
      </w:r>
    </w:p>
    <w:p w:rsid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 10:30a.m.</w:t>
      </w:r>
    </w:p>
    <w:p w:rsid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Evening Bible Study 6:00p.m.</w:t>
      </w:r>
    </w:p>
    <w:p w:rsidR="00D20116" w:rsidRP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 7:00p.m.</w:t>
      </w:r>
    </w:p>
    <w:p w:rsidR="00E55687" w:rsidRDefault="00E55687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ssociate Pastor: Janice Luker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ssociate Pastor’s Address: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73 Pinewood Drive</w:t>
      </w:r>
    </w:p>
    <w:p w:rsidR="00B523B6" w:rsidRPr="001E1F73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omerville, AL 35670</w:t>
      </w:r>
    </w:p>
    <w:p w:rsidR="00946AF0" w:rsidRDefault="00946AF0" w:rsidP="004818B2">
      <w:pPr>
        <w:pStyle w:val="ListParagraph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9. </w:t>
      </w:r>
      <w:r w:rsidR="003007F9" w:rsidRPr="00C97956">
        <w:rPr>
          <w:b/>
          <w:bCs/>
          <w:sz w:val="22"/>
          <w:szCs w:val="22"/>
        </w:rPr>
        <w:t>New Salem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90 Center Grove Rd.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Somerville, AL 35670</w:t>
      </w:r>
    </w:p>
    <w:p w:rsidR="00194625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</w:t>
      </w:r>
    </w:p>
    <w:p w:rsidR="00C6585D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urch Clerk</w:t>
      </w:r>
      <w:r w:rsidR="00946AF0">
        <w:rPr>
          <w:sz w:val="22"/>
          <w:szCs w:val="22"/>
        </w:rPr>
        <w:t xml:space="preserve"> Phone</w:t>
      </w:r>
      <w:r>
        <w:rPr>
          <w:sz w:val="22"/>
          <w:szCs w:val="22"/>
        </w:rPr>
        <w:t xml:space="preserve">: </w:t>
      </w:r>
      <w:r w:rsidR="00946AF0">
        <w:rPr>
          <w:sz w:val="22"/>
          <w:szCs w:val="22"/>
        </w:rPr>
        <w:t xml:space="preserve">(256) </w:t>
      </w:r>
      <w:r>
        <w:rPr>
          <w:sz w:val="22"/>
          <w:szCs w:val="22"/>
        </w:rPr>
        <w:t>586-7418</w:t>
      </w:r>
    </w:p>
    <w:p w:rsidR="008163A1" w:rsidRDefault="008163A1" w:rsidP="004818B2">
      <w:pPr>
        <w:pStyle w:val="ListParagraph"/>
        <w:rPr>
          <w:sz w:val="22"/>
          <w:szCs w:val="22"/>
        </w:rPr>
      </w:pPr>
    </w:p>
    <w:p w:rsidR="001826A8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</w:t>
      </w:r>
      <w:r w:rsidR="001826A8">
        <w:rPr>
          <w:sz w:val="22"/>
          <w:szCs w:val="22"/>
        </w:rPr>
        <w:t xml:space="preserve"> Johnathan Cole</w:t>
      </w:r>
      <w:r>
        <w:rPr>
          <w:sz w:val="22"/>
          <w:szCs w:val="22"/>
        </w:rPr>
        <w:t xml:space="preserve"> </w:t>
      </w:r>
    </w:p>
    <w:p w:rsidR="008163A1" w:rsidRDefault="001826A8" w:rsidP="004818B2">
      <w:pPr>
        <w:pStyle w:val="ListParagraph"/>
        <w:rPr>
          <w:sz w:val="22"/>
        </w:rPr>
      </w:pPr>
      <w:r>
        <w:rPr>
          <w:sz w:val="22"/>
        </w:rPr>
        <w:t xml:space="preserve">Pastor Phone: </w:t>
      </w:r>
    </w:p>
    <w:p w:rsidR="00CE2B90" w:rsidRPr="00D27C4A" w:rsidRDefault="00CE2B90" w:rsidP="00D27C4A">
      <w:pPr>
        <w:ind w:left="1440" w:hanging="720"/>
        <w:rPr>
          <w:rStyle w:val="Hyperlink"/>
          <w:sz w:val="22"/>
          <w:szCs w:val="22"/>
        </w:rPr>
      </w:pPr>
      <w:r w:rsidRPr="00D27C4A">
        <w:rPr>
          <w:sz w:val="22"/>
          <w:szCs w:val="22"/>
        </w:rPr>
        <w:t xml:space="preserve">Pastor’s Email: </w:t>
      </w:r>
    </w:p>
    <w:p w:rsidR="00F10D69" w:rsidRPr="00D27C4A" w:rsidRDefault="001826A8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: </w:t>
      </w:r>
    </w:p>
    <w:p w:rsidR="00F10D69" w:rsidRPr="00D27C4A" w:rsidRDefault="00F10D69" w:rsidP="00CE2B90">
      <w:pPr>
        <w:rPr>
          <w:rStyle w:val="Hyperlink"/>
          <w:color w:val="auto"/>
          <w:sz w:val="22"/>
          <w:szCs w:val="22"/>
          <w:u w:val="none"/>
        </w:rPr>
      </w:pPr>
      <w:r w:rsidRPr="00D27C4A">
        <w:rPr>
          <w:rStyle w:val="Hyperlink"/>
          <w:color w:val="auto"/>
          <w:sz w:val="22"/>
          <w:szCs w:val="22"/>
          <w:u w:val="none"/>
        </w:rPr>
        <w:tab/>
        <w:t>Wife’s Phone:</w:t>
      </w:r>
    </w:p>
    <w:p w:rsidR="00F10D69" w:rsidRDefault="00F10D69" w:rsidP="00CE2B90">
      <w:pPr>
        <w:rPr>
          <w:rStyle w:val="Hyperlink"/>
          <w:color w:val="auto"/>
          <w:sz w:val="22"/>
          <w:szCs w:val="22"/>
          <w:u w:val="none"/>
        </w:rPr>
      </w:pPr>
      <w:r w:rsidRPr="00D27C4A">
        <w:rPr>
          <w:rStyle w:val="Hyperlink"/>
          <w:color w:val="auto"/>
          <w:sz w:val="22"/>
          <w:szCs w:val="22"/>
          <w:u w:val="none"/>
        </w:rPr>
        <w:tab/>
        <w:t>Wife’s Email:</w:t>
      </w:r>
    </w:p>
    <w:p w:rsidR="00D20116" w:rsidRDefault="00D20116" w:rsidP="00CE2B90">
      <w:pPr>
        <w:rPr>
          <w:rStyle w:val="Hyperlink"/>
          <w:color w:val="auto"/>
          <w:sz w:val="22"/>
          <w:szCs w:val="22"/>
          <w:u w:val="none"/>
        </w:rPr>
      </w:pPr>
    </w:p>
    <w:p w:rsidR="00D20116" w:rsidRDefault="00D20116" w:rsidP="00CE2B90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D20116" w:rsidRDefault="00D20116" w:rsidP="00CE2B90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10:00 a.m.</w:t>
      </w:r>
    </w:p>
    <w:p w:rsidR="00D20116" w:rsidRDefault="00D20116" w:rsidP="00CE2B90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1:00a.m.</w:t>
      </w:r>
    </w:p>
    <w:p w:rsidR="00D20116" w:rsidRDefault="00D20116" w:rsidP="00D20116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Evening Services</w:t>
      </w:r>
    </w:p>
    <w:p w:rsidR="00D20116" w:rsidRPr="00D20116" w:rsidRDefault="00D20116" w:rsidP="00CE2B90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 – 6:00p.m.</w:t>
      </w:r>
    </w:p>
    <w:p w:rsidR="00946AF0" w:rsidRPr="00D27C4A" w:rsidRDefault="00946AF0" w:rsidP="00CE2B90">
      <w:pPr>
        <w:rPr>
          <w:rStyle w:val="Hyperlink"/>
          <w:sz w:val="22"/>
          <w:szCs w:val="22"/>
        </w:rPr>
      </w:pP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: Brenda Jones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Address: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277 Densmore Road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Phone: (256) 586-8739</w:t>
      </w:r>
      <w:r w:rsidR="00946AF0" w:rsidRPr="00D27C4A">
        <w:rPr>
          <w:rStyle w:val="Hyperlink"/>
          <w:color w:val="auto"/>
          <w:sz w:val="22"/>
          <w:szCs w:val="22"/>
          <w:u w:val="none"/>
        </w:rPr>
        <w:tab/>
      </w:r>
    </w:p>
    <w:p w:rsidR="00946AF0" w:rsidRDefault="00946AF0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D27C4A">
        <w:rPr>
          <w:rStyle w:val="Hyperlink"/>
          <w:color w:val="auto"/>
          <w:sz w:val="22"/>
          <w:szCs w:val="22"/>
          <w:u w:val="none"/>
        </w:rPr>
        <w:t>Chairman of Deacons: David Estes</w:t>
      </w:r>
    </w:p>
    <w:p w:rsidR="00D27C4A" w:rsidRDefault="00CF4F69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</w:t>
      </w:r>
      <w:r w:rsidR="00D27C4A">
        <w:rPr>
          <w:rStyle w:val="Hyperlink"/>
          <w:color w:val="auto"/>
          <w:sz w:val="22"/>
          <w:szCs w:val="22"/>
          <w:u w:val="none"/>
        </w:rPr>
        <w:t>hairman of Deacons’ Address:</w:t>
      </w:r>
    </w:p>
    <w:p w:rsidR="00D27C4A" w:rsidRDefault="00D27C4A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458 Center Grove Road</w:t>
      </w:r>
    </w:p>
    <w:p w:rsidR="00D27C4A" w:rsidRDefault="00D27C4A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D27C4A" w:rsidRDefault="00D27C4A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Chairman of Deacons’ Phone: (256) </w:t>
      </w:r>
      <w:r w:rsidR="00CF4F69">
        <w:rPr>
          <w:rStyle w:val="Hyperlink"/>
          <w:color w:val="auto"/>
          <w:sz w:val="22"/>
          <w:szCs w:val="22"/>
          <w:u w:val="none"/>
        </w:rPr>
        <w:t>586-7418</w:t>
      </w: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Brenda Jones</w:t>
      </w: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77 Densmore Road</w:t>
      </w:r>
    </w:p>
    <w:p w:rsidR="006D57FF" w:rsidRPr="00D27C4A" w:rsidRDefault="006D57FF" w:rsidP="00D27C4A">
      <w:pPr>
        <w:ind w:firstLine="720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475645" w:rsidRDefault="00475645" w:rsidP="00475645">
      <w:pPr>
        <w:ind w:left="180" w:firstLine="540"/>
        <w:rPr>
          <w:b/>
          <w:bCs/>
          <w:sz w:val="22"/>
          <w:szCs w:val="22"/>
        </w:rPr>
      </w:pPr>
    </w:p>
    <w:p w:rsidR="008163A1" w:rsidRPr="00C97956" w:rsidRDefault="00C97956" w:rsidP="00475645">
      <w:pPr>
        <w:ind w:left="180" w:firstLine="54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  <w:r w:rsidR="003007F9" w:rsidRPr="00C97956">
        <w:rPr>
          <w:b/>
          <w:bCs/>
          <w:sz w:val="22"/>
          <w:szCs w:val="22"/>
        </w:rPr>
        <w:t>Oak Forest</w:t>
      </w:r>
    </w:p>
    <w:p w:rsidR="00D852A9" w:rsidRDefault="00D852A9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746 E. Upper River Rd. (County Rd. 40)</w:t>
      </w:r>
    </w:p>
    <w:p w:rsidR="00D852A9" w:rsidRDefault="00D852A9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  35670</w:t>
      </w:r>
    </w:p>
    <w:p w:rsidR="008163A1" w:rsidRDefault="008163A1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  P.O. Box 370</w:t>
      </w:r>
    </w:p>
    <w:p w:rsidR="008163A1" w:rsidRDefault="008163A1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Somerville, AL  35670</w:t>
      </w:r>
    </w:p>
    <w:p w:rsidR="008163A1" w:rsidRDefault="008163A1" w:rsidP="008163A1">
      <w:pPr>
        <w:pStyle w:val="ListParagraph"/>
        <w:rPr>
          <w:sz w:val="22"/>
          <w:szCs w:val="22"/>
        </w:rPr>
      </w:pPr>
    </w:p>
    <w:p w:rsidR="00C6585D" w:rsidRPr="00705B9C" w:rsidRDefault="00932475" w:rsidP="008163A1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8163A1">
        <w:rPr>
          <w:sz w:val="22"/>
          <w:szCs w:val="22"/>
        </w:rPr>
        <w:t xml:space="preserve">: </w:t>
      </w:r>
      <w:r w:rsidRPr="00705B9C">
        <w:rPr>
          <w:sz w:val="22"/>
          <w:szCs w:val="22"/>
        </w:rPr>
        <w:t xml:space="preserve"> Jim Smith</w:t>
      </w:r>
    </w:p>
    <w:p w:rsidR="00C6585D" w:rsidRDefault="00D852A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773-5993</w:t>
      </w:r>
    </w:p>
    <w:p w:rsidR="00556D5E" w:rsidRDefault="00556D5E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 </w:t>
      </w:r>
      <w:hyperlink r:id="rId97" w:history="1">
        <w:r w:rsidR="00AB2B9D" w:rsidRPr="006C6BC7">
          <w:rPr>
            <w:rStyle w:val="Hyperlink"/>
            <w:sz w:val="22"/>
            <w:szCs w:val="22"/>
          </w:rPr>
          <w:t>barbsjim@bellsouth.net</w:t>
        </w:r>
      </w:hyperlink>
    </w:p>
    <w:p w:rsidR="006D57FF" w:rsidRDefault="00F10D69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</w:p>
    <w:p w:rsidR="00F10D69" w:rsidRDefault="00F10D69" w:rsidP="006D57FF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Barbara Smith (homebound)</w:t>
      </w:r>
    </w:p>
    <w:p w:rsidR="00F10D69" w:rsidRDefault="00F10D69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773-5993</w:t>
      </w:r>
    </w:p>
    <w:p w:rsidR="00F10D69" w:rsidRDefault="00F10D69" w:rsidP="003007F9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98" w:history="1">
        <w:r w:rsidRPr="005122D7">
          <w:rPr>
            <w:rStyle w:val="Hyperlink"/>
            <w:sz w:val="22"/>
            <w:szCs w:val="22"/>
          </w:rPr>
          <w:t>barbsjim@bellsouth.net</w:t>
        </w:r>
      </w:hyperlink>
    </w:p>
    <w:p w:rsidR="00475645" w:rsidRDefault="00475645" w:rsidP="003007F9">
      <w:pPr>
        <w:rPr>
          <w:rStyle w:val="Hyperlink"/>
          <w:sz w:val="22"/>
          <w:szCs w:val="22"/>
        </w:rPr>
      </w:pP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sz w:val="22"/>
          <w:szCs w:val="22"/>
          <w:u w:val="none"/>
        </w:rPr>
        <w:tab/>
      </w:r>
      <w:r w:rsidRPr="00475645"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7F7D42" w:rsidRDefault="007F7D42" w:rsidP="003007F9">
      <w:pPr>
        <w:rPr>
          <w:rStyle w:val="Hyperlink"/>
          <w:b/>
          <w:color w:val="000000" w:themeColor="text1"/>
          <w:sz w:val="20"/>
          <w:szCs w:val="20"/>
        </w:rPr>
      </w:pPr>
    </w:p>
    <w:p w:rsidR="00932475" w:rsidRPr="00C97956" w:rsidRDefault="00C97956" w:rsidP="009B22E5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1. </w:t>
      </w:r>
      <w:r w:rsidR="003007F9" w:rsidRPr="00C97956">
        <w:rPr>
          <w:b/>
          <w:bCs/>
          <w:sz w:val="22"/>
          <w:szCs w:val="22"/>
        </w:rPr>
        <w:t>Oak Park</w:t>
      </w:r>
    </w:p>
    <w:p w:rsidR="00D852A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311 19th Ave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1</w:t>
      </w:r>
    </w:p>
    <w:p w:rsidR="00D852A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852A9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5-3790</w:t>
      </w:r>
    </w:p>
    <w:p w:rsidR="00D852A9" w:rsidRDefault="00D852A9" w:rsidP="004818B2">
      <w:pPr>
        <w:pStyle w:val="ListParagraph"/>
        <w:rPr>
          <w:sz w:val="22"/>
          <w:szCs w:val="22"/>
        </w:rPr>
      </w:pPr>
    </w:p>
    <w:p w:rsidR="00C6585D" w:rsidRPr="00705B9C" w:rsidRDefault="00D852A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  <w:r w:rsidRPr="00D852A9">
        <w:rPr>
          <w:sz w:val="22"/>
          <w:szCs w:val="22"/>
        </w:rPr>
        <w:t>Orville Collins</w:t>
      </w:r>
    </w:p>
    <w:p w:rsidR="00C6585D" w:rsidRDefault="00D852A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221-0668</w:t>
      </w:r>
    </w:p>
    <w:p w:rsidR="00D852A9" w:rsidRDefault="00D852A9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 Email:  </w:t>
      </w:r>
      <w:hyperlink r:id="rId99" w:history="1">
        <w:r w:rsidRPr="002D4F2A">
          <w:rPr>
            <w:rStyle w:val="Hyperlink"/>
            <w:sz w:val="22"/>
            <w:szCs w:val="22"/>
          </w:rPr>
          <w:t>Orville.Collins@Charter.net</w:t>
        </w:r>
      </w:hyperlink>
    </w:p>
    <w:p w:rsidR="00475645" w:rsidRDefault="00475645" w:rsidP="003007F9">
      <w:pPr>
        <w:rPr>
          <w:rStyle w:val="Hyperlink"/>
          <w:sz w:val="22"/>
          <w:szCs w:val="22"/>
        </w:rPr>
      </w:pP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</w:r>
      <w:r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Sunday School-9:00a.m.</w:t>
      </w: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</w:r>
      <w:r w:rsidR="002771F5">
        <w:rPr>
          <w:rStyle w:val="Hyperlink"/>
          <w:b/>
          <w:color w:val="000000" w:themeColor="text1"/>
          <w:sz w:val="20"/>
          <w:szCs w:val="20"/>
          <w:u w:val="none"/>
        </w:rPr>
        <w:t>Morning Worship-10:00a.m.</w:t>
      </w:r>
    </w:p>
    <w:p w:rsidR="002771F5" w:rsidRDefault="002771F5" w:rsidP="002771F5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No Evening Services</w:t>
      </w:r>
    </w:p>
    <w:p w:rsidR="002771F5" w:rsidRDefault="002771F5" w:rsidP="002771F5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 Services</w:t>
      </w:r>
    </w:p>
    <w:p w:rsidR="002771F5" w:rsidRDefault="002771F5" w:rsidP="002771F5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Youth 5:30p.m.</w:t>
      </w:r>
    </w:p>
    <w:p w:rsidR="002771F5" w:rsidRPr="00475645" w:rsidRDefault="002771F5" w:rsidP="002771F5">
      <w:pPr>
        <w:ind w:firstLine="720"/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Bible Study-6:30p.m.</w:t>
      </w:r>
    </w:p>
    <w:p w:rsidR="00B306B1" w:rsidRDefault="00B306B1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Administrator: Donnie Mitchell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Administrator’s Phone: (256) 355-5203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Minister: Debbie Collins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Minister’s Phone: (256) 221-0669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: Royce Teague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’s Phone: (256) 476-3300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Keith Eddy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773-6616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 Leader: Ross Lewis</w:t>
      </w:r>
    </w:p>
    <w:p w:rsidR="00D37B43" w:rsidRDefault="00D37B43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 Leader’s Phone: (256) 616-5138</w:t>
      </w:r>
    </w:p>
    <w:p w:rsidR="00CF4F69" w:rsidRDefault="00CF4F69" w:rsidP="008069E4">
      <w:pPr>
        <w:ind w:left="720"/>
        <w:rPr>
          <w:sz w:val="22"/>
          <w:szCs w:val="22"/>
        </w:rPr>
      </w:pP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ollege Minister: Jacquelyn Long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ollege Minister’s Address: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6457 Danville Road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ollege Minister’s Phone: (256) 280-6796</w:t>
      </w:r>
    </w:p>
    <w:p w:rsidR="00E610E5" w:rsidRDefault="00E610E5" w:rsidP="008069E4">
      <w:pPr>
        <w:ind w:left="720"/>
        <w:rPr>
          <w:sz w:val="22"/>
          <w:szCs w:val="22"/>
        </w:rPr>
      </w:pPr>
    </w:p>
    <w:p w:rsidR="00E610E5" w:rsidRDefault="00E610E5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Donnie Mitchell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515 Somerville Road SE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’ Email: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00" w:history="1">
        <w:r w:rsidRPr="00264082">
          <w:rPr>
            <w:rStyle w:val="Hyperlink"/>
            <w:sz w:val="22"/>
            <w:szCs w:val="22"/>
          </w:rPr>
          <w:t>donnieopc@bellsouth.net</w:t>
        </w:r>
      </w:hyperlink>
    </w:p>
    <w:p w:rsidR="00CF4F69" w:rsidRDefault="00CF4F69" w:rsidP="008069E4">
      <w:pPr>
        <w:ind w:left="720"/>
        <w:rPr>
          <w:sz w:val="22"/>
          <w:szCs w:val="22"/>
        </w:rPr>
      </w:pPr>
    </w:p>
    <w:p w:rsidR="004D24BC" w:rsidRDefault="004D24BC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MU Contact: WMU Contact</w:t>
      </w: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D24BC" w:rsidRDefault="004D24BC" w:rsidP="008069E4">
      <w:pPr>
        <w:ind w:left="720"/>
        <w:rPr>
          <w:sz w:val="22"/>
          <w:szCs w:val="22"/>
        </w:rPr>
      </w:pPr>
    </w:p>
    <w:p w:rsidR="0019462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2. </w:t>
      </w:r>
      <w:r w:rsidR="003007F9" w:rsidRPr="00C97956">
        <w:rPr>
          <w:b/>
          <w:bCs/>
          <w:sz w:val="22"/>
          <w:szCs w:val="22"/>
        </w:rPr>
        <w:t>Oak Ridge</w:t>
      </w:r>
    </w:p>
    <w:p w:rsidR="00D852A9" w:rsidRDefault="00D852A9" w:rsidP="0019462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51 Hardy Rd.</w:t>
      </w:r>
    </w:p>
    <w:p w:rsidR="00D852A9" w:rsidRDefault="00D852A9" w:rsidP="0019462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932475" w:rsidRDefault="00D852A9" w:rsidP="0019462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 Address: c/o </w:t>
      </w:r>
      <w:r w:rsidR="003007F9" w:rsidRPr="00705B9C">
        <w:rPr>
          <w:sz w:val="22"/>
          <w:szCs w:val="22"/>
        </w:rPr>
        <w:t>Gerald McAbee</w:t>
      </w:r>
    </w:p>
    <w:p w:rsidR="00C6585D" w:rsidRPr="00705B9C" w:rsidRDefault="003007F9" w:rsidP="00D852A9">
      <w:pPr>
        <w:pStyle w:val="ListParagraph"/>
        <w:ind w:left="2328"/>
        <w:rPr>
          <w:sz w:val="22"/>
          <w:szCs w:val="22"/>
        </w:rPr>
      </w:pPr>
      <w:r w:rsidRPr="00705B9C">
        <w:rPr>
          <w:sz w:val="22"/>
          <w:szCs w:val="22"/>
        </w:rPr>
        <w:t xml:space="preserve">192 Rock Springs Road Hartselle, AL 35640 </w:t>
      </w:r>
    </w:p>
    <w:p w:rsidR="00C6585D" w:rsidRDefault="00C6585D" w:rsidP="003007F9">
      <w:pPr>
        <w:rPr>
          <w:sz w:val="22"/>
          <w:szCs w:val="22"/>
        </w:rPr>
      </w:pPr>
    </w:p>
    <w:p w:rsidR="00D852A9" w:rsidRDefault="00D852A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:  Jimmy Legg</w:t>
      </w:r>
    </w:p>
    <w:p w:rsidR="00587D8F" w:rsidRDefault="00587D8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Address:</w:t>
      </w:r>
    </w:p>
    <w:p w:rsidR="00587D8F" w:rsidRDefault="00587D8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P. O. Box 1526</w:t>
      </w:r>
    </w:p>
    <w:p w:rsidR="00587D8F" w:rsidRDefault="00587D8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Phone: (256) 612-7430</w:t>
      </w:r>
    </w:p>
    <w:p w:rsidR="00C73A3A" w:rsidRDefault="00C73A3A" w:rsidP="003007F9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hyperlink r:id="rId101" w:history="1">
        <w:r w:rsidR="007E388A" w:rsidRPr="006A3B93">
          <w:rPr>
            <w:rStyle w:val="Hyperlink"/>
            <w:sz w:val="22"/>
            <w:szCs w:val="22"/>
          </w:rPr>
          <w:t>jrlegg@hotmail.com</w:t>
        </w:r>
      </w:hyperlink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Wife: Diane Legg</w:t>
      </w:r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Wife Phone: (256) 227-3789</w:t>
      </w:r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stor’s Wife Email: </w:t>
      </w:r>
      <w:hyperlink r:id="rId102" w:history="1">
        <w:r w:rsidR="002771F5" w:rsidRPr="00E471D4">
          <w:rPr>
            <w:rStyle w:val="Hyperlink"/>
            <w:sz w:val="22"/>
            <w:szCs w:val="22"/>
          </w:rPr>
          <w:t>dlegg0715@hotmail.com</w:t>
        </w:r>
      </w:hyperlink>
    </w:p>
    <w:p w:rsidR="002771F5" w:rsidRDefault="002771F5" w:rsidP="003007F9">
      <w:pPr>
        <w:rPr>
          <w:sz w:val="22"/>
          <w:szCs w:val="22"/>
        </w:rPr>
      </w:pPr>
    </w:p>
    <w:p w:rsidR="002771F5" w:rsidRDefault="002771F5" w:rsidP="003007F9">
      <w:pPr>
        <w:rPr>
          <w:b/>
          <w:sz w:val="20"/>
          <w:szCs w:val="20"/>
          <w:u w:val="single"/>
        </w:rPr>
      </w:pPr>
      <w:r>
        <w:rPr>
          <w:sz w:val="22"/>
          <w:szCs w:val="22"/>
        </w:rPr>
        <w:tab/>
      </w:r>
      <w:r>
        <w:rPr>
          <w:b/>
          <w:sz w:val="20"/>
          <w:szCs w:val="20"/>
          <w:u w:val="single"/>
        </w:rPr>
        <w:t>Service Times: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Sunday School-10:00a.m.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Morning Worship-11:00a.m.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Discipleship Training-5:00p.m.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Evening Worship-6:00p.m.</w:t>
      </w:r>
    </w:p>
    <w:p w:rsidR="002771F5" w:rsidRP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Wednesday Night-6:00p.m.</w:t>
      </w:r>
    </w:p>
    <w:p w:rsidR="00D37B43" w:rsidRDefault="00D37B43" w:rsidP="003007F9">
      <w:pPr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lerk: Diane Sibert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lerk’s Phone: (256) 773-0978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harles Driver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773-4292</w:t>
      </w:r>
    </w:p>
    <w:p w:rsidR="00020765" w:rsidRDefault="00020765" w:rsidP="00D37B43">
      <w:pPr>
        <w:ind w:left="720"/>
        <w:rPr>
          <w:sz w:val="22"/>
          <w:szCs w:val="22"/>
        </w:rPr>
      </w:pPr>
    </w:p>
    <w:p w:rsidR="00020765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Vickie Lewis</w:t>
      </w:r>
    </w:p>
    <w:p w:rsidR="004D24BC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5 NW Simmons Road</w:t>
      </w:r>
    </w:p>
    <w:p w:rsidR="004D24BC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020765" w:rsidRDefault="00020765" w:rsidP="00D37B43">
      <w:pPr>
        <w:ind w:left="720"/>
        <w:rPr>
          <w:sz w:val="22"/>
          <w:szCs w:val="22"/>
        </w:rPr>
      </w:pPr>
    </w:p>
    <w:p w:rsidR="00D852A9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3. </w:t>
      </w:r>
      <w:r w:rsidR="003007F9" w:rsidRPr="00C97956">
        <w:rPr>
          <w:b/>
          <w:bCs/>
          <w:sz w:val="22"/>
          <w:szCs w:val="22"/>
        </w:rPr>
        <w:t>Parkview</w:t>
      </w:r>
      <w:r w:rsidR="00D852A9" w:rsidRPr="00C97956">
        <w:rPr>
          <w:b/>
          <w:bCs/>
          <w:sz w:val="22"/>
          <w:szCs w:val="22"/>
        </w:rPr>
        <w:t xml:space="preserve"> </w:t>
      </w:r>
      <w:r w:rsidR="003007F9" w:rsidRPr="00C97956">
        <w:rPr>
          <w:b/>
          <w:bCs/>
          <w:sz w:val="22"/>
          <w:szCs w:val="22"/>
        </w:rPr>
        <w:t xml:space="preserve"> </w:t>
      </w:r>
    </w:p>
    <w:p w:rsidR="00D852A9" w:rsidRDefault="003007F9" w:rsidP="00D852A9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>305 Beltline Place, S.W.</w:t>
      </w:r>
    </w:p>
    <w:p w:rsidR="00932475" w:rsidRPr="00D852A9" w:rsidRDefault="003007F9" w:rsidP="00D852A9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 xml:space="preserve">Decatur, AL 35603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852A9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3-7124</w:t>
      </w:r>
      <w:r w:rsidR="00D852A9">
        <w:rPr>
          <w:sz w:val="22"/>
          <w:szCs w:val="22"/>
        </w:rPr>
        <w:t xml:space="preserve"> </w:t>
      </w:r>
      <w:r w:rsidR="00932475" w:rsidRPr="00705B9C">
        <w:rPr>
          <w:sz w:val="22"/>
          <w:szCs w:val="22"/>
        </w:rPr>
        <w:t>-</w:t>
      </w:r>
      <w:r w:rsidR="00D852A9">
        <w:rPr>
          <w:sz w:val="22"/>
          <w:szCs w:val="22"/>
        </w:rPr>
        <w:t xml:space="preserve"> </w:t>
      </w:r>
      <w:r w:rsidRPr="00705B9C">
        <w:rPr>
          <w:sz w:val="22"/>
          <w:szCs w:val="22"/>
        </w:rPr>
        <w:t xml:space="preserve">Fax: </w:t>
      </w:r>
      <w:r w:rsidR="00D852A9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254 </w:t>
      </w:r>
    </w:p>
    <w:p w:rsidR="00D852A9" w:rsidRDefault="00D852A9" w:rsidP="004818B2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 xml:space="preserve">Web: </w:t>
      </w:r>
      <w:hyperlink r:id="rId103" w:history="1">
        <w:r w:rsidR="00E242E7" w:rsidRPr="0089118F">
          <w:rPr>
            <w:rStyle w:val="Hyperlink"/>
            <w:sz w:val="22"/>
            <w:szCs w:val="22"/>
          </w:rPr>
          <w:t>http://www.parkviewdecatur.org</w:t>
        </w:r>
      </w:hyperlink>
    </w:p>
    <w:p w:rsidR="00D852A9" w:rsidRDefault="00D852A9" w:rsidP="004818B2">
      <w:pPr>
        <w:pStyle w:val="ListParagraph"/>
        <w:rPr>
          <w:sz w:val="22"/>
          <w:szCs w:val="22"/>
        </w:rPr>
      </w:pPr>
    </w:p>
    <w:p w:rsidR="00D852A9" w:rsidRDefault="00D852A9" w:rsidP="004818B2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>Pastor: Dr. Todd Evans</w:t>
      </w: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566-7249</w:t>
      </w:r>
    </w:p>
    <w:p w:rsidR="00066A2E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852A9">
        <w:rPr>
          <w:sz w:val="22"/>
          <w:szCs w:val="22"/>
        </w:rPr>
        <w:t xml:space="preserve"> Email</w:t>
      </w:r>
      <w:r w:rsidRPr="00705B9C">
        <w:rPr>
          <w:sz w:val="22"/>
          <w:szCs w:val="22"/>
        </w:rPr>
        <w:t xml:space="preserve">: </w:t>
      </w:r>
      <w:hyperlink r:id="rId104" w:history="1">
        <w:r w:rsidR="00066A2E" w:rsidRPr="00732E73">
          <w:rPr>
            <w:rStyle w:val="Hyperlink"/>
            <w:sz w:val="22"/>
            <w:szCs w:val="22"/>
          </w:rPr>
          <w:t>todd.evans@parkviewdecatur.org</w:t>
        </w:r>
      </w:hyperlink>
    </w:p>
    <w:p w:rsidR="002771F5" w:rsidRDefault="002771F5" w:rsidP="004818B2">
      <w:pPr>
        <w:pStyle w:val="ListParagraph"/>
        <w:rPr>
          <w:rStyle w:val="Hyperlink"/>
          <w:sz w:val="22"/>
          <w:szCs w:val="22"/>
        </w:rPr>
      </w:pP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</w:rPr>
      </w:pPr>
      <w:r w:rsidRPr="002771F5">
        <w:rPr>
          <w:rStyle w:val="Hyperlink"/>
          <w:b/>
          <w:color w:val="000000" w:themeColor="text1"/>
          <w:sz w:val="20"/>
          <w:szCs w:val="20"/>
        </w:rPr>
        <w:t>Service Times</w:t>
      </w:r>
      <w:r>
        <w:rPr>
          <w:rStyle w:val="Hyperlink"/>
          <w:b/>
          <w:color w:val="000000" w:themeColor="text1"/>
          <w:sz w:val="20"/>
          <w:szCs w:val="20"/>
        </w:rPr>
        <w:t>:</w:t>
      </w: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9:00a.m.</w:t>
      </w: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-10:30a.m.</w:t>
      </w: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Evening Worship-6:00p.m.</w:t>
      </w:r>
    </w:p>
    <w:p w:rsidR="002771F5" w:rsidRPr="002771F5" w:rsidRDefault="002771F5" w:rsidP="004818B2">
      <w:pPr>
        <w:pStyle w:val="ListParagraph"/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 6:00p.m.</w:t>
      </w:r>
    </w:p>
    <w:p w:rsidR="001C4623" w:rsidRDefault="001C4623" w:rsidP="003007F9">
      <w:pPr>
        <w:rPr>
          <w:sz w:val="22"/>
          <w:szCs w:val="22"/>
        </w:rPr>
      </w:pPr>
    </w:p>
    <w:p w:rsidR="00CE7469" w:rsidRDefault="00CE7469" w:rsidP="00CE7469">
      <w:pPr>
        <w:ind w:left="720"/>
        <w:rPr>
          <w:sz w:val="22"/>
          <w:szCs w:val="22"/>
        </w:rPr>
      </w:pPr>
      <w:r>
        <w:rPr>
          <w:sz w:val="22"/>
          <w:szCs w:val="22"/>
        </w:rPr>
        <w:t>Student Minister: Brandon Moore</w:t>
      </w:r>
    </w:p>
    <w:p w:rsidR="00CE7469" w:rsidRDefault="00CE7469" w:rsidP="00CE7469">
      <w:pPr>
        <w:ind w:left="720"/>
        <w:rPr>
          <w:sz w:val="22"/>
          <w:szCs w:val="22"/>
        </w:rPr>
      </w:pPr>
      <w:r>
        <w:rPr>
          <w:sz w:val="22"/>
          <w:szCs w:val="22"/>
        </w:rPr>
        <w:t>Student Minister Phone: (256) 560-5551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Student Minister Email: </w:t>
      </w:r>
      <w:hyperlink r:id="rId105" w:history="1">
        <w:r w:rsidRPr="00BD27EF">
          <w:rPr>
            <w:rStyle w:val="Hyperlink"/>
            <w:sz w:val="22"/>
            <w:szCs w:val="22"/>
          </w:rPr>
          <w:t>Brandon.moore@parkviewdecatur.org</w:t>
        </w:r>
      </w:hyperlink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Minister: 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</w:t>
      </w:r>
      <w:r w:rsidR="007F7D42">
        <w:rPr>
          <w:sz w:val="22"/>
          <w:szCs w:val="22"/>
        </w:rPr>
        <w:t xml:space="preserve">s Minister Phone: 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 Email: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Secretary: Bonnie Johnson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Secretary’s Phone: (256) 353-7124</w:t>
      </w:r>
    </w:p>
    <w:p w:rsidR="00CE7469" w:rsidRDefault="00CE7469" w:rsidP="00587D8F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Secretary’s Email: </w:t>
      </w:r>
      <w:hyperlink r:id="rId106" w:history="1">
        <w:r w:rsidRPr="00BD27EF">
          <w:rPr>
            <w:rStyle w:val="Hyperlink"/>
            <w:sz w:val="22"/>
            <w:szCs w:val="22"/>
          </w:rPr>
          <w:t>bonnie.johnson@parkviewdecatur.org</w:t>
        </w:r>
      </w:hyperlink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Director of Finance: Debbie Alexander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Director of Finance’s Phone: (256) 353-7124</w:t>
      </w:r>
    </w:p>
    <w:p w:rsidR="00CE7469" w:rsidRPr="00CE7469" w:rsidRDefault="00CE7469" w:rsidP="00CE7469">
      <w:pPr>
        <w:ind w:left="1440" w:hanging="720"/>
        <w:rPr>
          <w:sz w:val="20"/>
          <w:szCs w:val="20"/>
        </w:rPr>
      </w:pPr>
      <w:r>
        <w:rPr>
          <w:sz w:val="22"/>
          <w:szCs w:val="22"/>
        </w:rPr>
        <w:t xml:space="preserve">Director of Finance’s Email: </w:t>
      </w:r>
      <w:hyperlink r:id="rId107" w:history="1">
        <w:r w:rsidRPr="00CE7469">
          <w:rPr>
            <w:rStyle w:val="Hyperlink"/>
            <w:sz w:val="20"/>
            <w:szCs w:val="20"/>
          </w:rPr>
          <w:t>Debbie.alexander@parkviewdecatur.org</w:t>
        </w:r>
      </w:hyperlink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orship Leader: Greg Weeks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orship Leader’s Phone: (256) 710-8963</w:t>
      </w:r>
    </w:p>
    <w:p w:rsidR="00CE7469" w:rsidRDefault="00CE7469" w:rsidP="00CE7469">
      <w:pPr>
        <w:ind w:left="1440" w:hanging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orship Leader’s Email: </w:t>
      </w:r>
      <w:hyperlink r:id="rId108" w:history="1">
        <w:r w:rsidRPr="00BD27EF">
          <w:rPr>
            <w:rStyle w:val="Hyperlink"/>
            <w:sz w:val="22"/>
            <w:szCs w:val="22"/>
          </w:rPr>
          <w:t>greg.weeks@parkviewdecatur.org</w:t>
        </w:r>
      </w:hyperlink>
    </w:p>
    <w:p w:rsidR="00E610E5" w:rsidRDefault="00E610E5" w:rsidP="00CE7469">
      <w:pPr>
        <w:ind w:left="1440" w:hanging="720"/>
        <w:rPr>
          <w:rStyle w:val="Hyperlink"/>
          <w:sz w:val="22"/>
          <w:szCs w:val="22"/>
        </w:rPr>
      </w:pPr>
    </w:p>
    <w:p w:rsidR="00E610E5" w:rsidRPr="00E610E5" w:rsidRDefault="00E610E5" w:rsidP="00CE7469">
      <w:pPr>
        <w:ind w:left="1440" w:hanging="720"/>
        <w:rPr>
          <w:sz w:val="22"/>
          <w:szCs w:val="22"/>
        </w:rPr>
      </w:pPr>
      <w:r w:rsidRPr="00E610E5">
        <w:rPr>
          <w:rStyle w:val="Hyperlink"/>
          <w:color w:val="auto"/>
          <w:sz w:val="22"/>
          <w:szCs w:val="22"/>
          <w:u w:val="none"/>
        </w:rPr>
        <w:t>Chairman of Missions: Dr. Todd Evans</w:t>
      </w:r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4. </w:t>
      </w:r>
      <w:r w:rsidR="003007F9" w:rsidRPr="00C97956">
        <w:rPr>
          <w:b/>
          <w:bCs/>
          <w:sz w:val="22"/>
          <w:szCs w:val="22"/>
        </w:rPr>
        <w:t>Pine Ridge</w:t>
      </w:r>
    </w:p>
    <w:p w:rsidR="004818B2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408 Pine Ridge Rd.,</w:t>
      </w:r>
    </w:p>
    <w:p w:rsidR="004818B2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Union Grove, AL 35175</w:t>
      </w:r>
    </w:p>
    <w:p w:rsidR="008D1FB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D1FBB">
        <w:rPr>
          <w:sz w:val="22"/>
          <w:szCs w:val="22"/>
        </w:rPr>
        <w:t>(256) 498-3211</w:t>
      </w:r>
    </w:p>
    <w:p w:rsidR="008D1FBB" w:rsidRDefault="00347890" w:rsidP="004818B2">
      <w:pPr>
        <w:pStyle w:val="ListParagraph"/>
      </w:pPr>
      <w:r>
        <w:rPr>
          <w:sz w:val="22"/>
          <w:szCs w:val="22"/>
        </w:rPr>
        <w:t xml:space="preserve">Web: </w:t>
      </w:r>
      <w:hyperlink r:id="rId109" w:history="1">
        <w:r w:rsidRPr="0089118F">
          <w:rPr>
            <w:rStyle w:val="Hyperlink"/>
          </w:rPr>
          <w:t>http://www.pineridge.us/</w:t>
        </w:r>
      </w:hyperlink>
    </w:p>
    <w:p w:rsidR="00347890" w:rsidRDefault="00347890" w:rsidP="004818B2">
      <w:pPr>
        <w:pStyle w:val="ListParagraph"/>
        <w:rPr>
          <w:sz w:val="22"/>
          <w:szCs w:val="22"/>
        </w:rPr>
      </w:pP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Kenneth Smith</w:t>
      </w:r>
    </w:p>
    <w:p w:rsidR="003C1FCC" w:rsidRDefault="003C1FC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3C1FCC" w:rsidRDefault="003C1FC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75 Clover Road</w:t>
      </w:r>
    </w:p>
    <w:p w:rsidR="003C1FCC" w:rsidRDefault="003C1FC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Arab, AL 35016</w:t>
      </w: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Phone: 1 (256) </w:t>
      </w:r>
      <w:r w:rsidR="003007F9" w:rsidRPr="00705B9C">
        <w:rPr>
          <w:sz w:val="22"/>
          <w:szCs w:val="22"/>
        </w:rPr>
        <w:t>506-5447</w:t>
      </w:r>
    </w:p>
    <w:p w:rsidR="00066A2E" w:rsidRDefault="008D1FBB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10" w:history="1">
        <w:r w:rsidR="00066A2E" w:rsidRPr="00732E73">
          <w:rPr>
            <w:rStyle w:val="Hyperlink"/>
            <w:sz w:val="22"/>
            <w:szCs w:val="22"/>
          </w:rPr>
          <w:t>AGKen@otelco.net</w:t>
        </w:r>
      </w:hyperlink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Agnes Smith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A35120">
        <w:rPr>
          <w:rStyle w:val="Hyperlink"/>
          <w:b/>
          <w:color w:val="auto"/>
          <w:sz w:val="20"/>
          <w:szCs w:val="20"/>
        </w:rPr>
        <w:t>Service Times: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A35120">
        <w:rPr>
          <w:rStyle w:val="Hyperlink"/>
          <w:b/>
          <w:color w:val="auto"/>
          <w:sz w:val="20"/>
          <w:szCs w:val="20"/>
          <w:u w:val="none"/>
        </w:rPr>
        <w:t>Sunday School-10:00a.m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A35120"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</w:t>
      </w:r>
      <w:bookmarkStart w:id="0" w:name="_GoBack"/>
      <w:bookmarkEnd w:id="0"/>
      <w:r w:rsidRPr="00A35120">
        <w:rPr>
          <w:rStyle w:val="Hyperlink"/>
          <w:b/>
          <w:color w:val="auto"/>
          <w:sz w:val="20"/>
          <w:szCs w:val="20"/>
          <w:u w:val="none"/>
        </w:rPr>
        <w:t>p 5:00p.m.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A35120"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A35120" w:rsidRPr="00A35120" w:rsidRDefault="00A35120" w:rsidP="004818B2">
      <w:pPr>
        <w:pStyle w:val="ListParagraph"/>
        <w:rPr>
          <w:b/>
          <w:sz w:val="20"/>
          <w:szCs w:val="20"/>
          <w:u w:val="single"/>
        </w:rPr>
      </w:pPr>
    </w:p>
    <w:p w:rsidR="00E610E5" w:rsidRDefault="00E610E5" w:rsidP="003007F9">
      <w:pPr>
        <w:rPr>
          <w:sz w:val="22"/>
          <w:szCs w:val="22"/>
        </w:rPr>
      </w:pPr>
      <w:r>
        <w:rPr>
          <w:sz w:val="22"/>
          <w:szCs w:val="22"/>
        </w:rPr>
        <w:tab/>
        <w:t>Associate Pastor: Kevin Saint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Associate Pastor’s Address: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8 Criscoe Road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Associate Pastor’s Phone: (256) 498-0430</w:t>
      </w:r>
    </w:p>
    <w:p w:rsidR="003C1FCC" w:rsidRDefault="003C1FCC" w:rsidP="003007F9">
      <w:pPr>
        <w:rPr>
          <w:sz w:val="22"/>
          <w:szCs w:val="22"/>
        </w:rPr>
      </w:pPr>
    </w:p>
    <w:p w:rsidR="003C1FCC" w:rsidRDefault="003C1FCC" w:rsidP="003C1FCC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Kevin Saint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Music’s Address: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8 Criscoe Road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Music’s Phone: (256) 498-0430</w:t>
      </w:r>
    </w:p>
    <w:p w:rsidR="003C1FCC" w:rsidRDefault="003C1FCC" w:rsidP="003C1FCC">
      <w:pPr>
        <w:ind w:firstLine="720"/>
        <w:rPr>
          <w:sz w:val="22"/>
          <w:szCs w:val="22"/>
        </w:rPr>
      </w:pPr>
    </w:p>
    <w:p w:rsidR="003C1FCC" w:rsidRDefault="003C1FCC" w:rsidP="009B22E5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: Kevin Saint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Youth’s Address: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8 Criscoe Road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Youth’s Phone: (256) 498-0430</w:t>
      </w:r>
    </w:p>
    <w:p w:rsidR="00E610E5" w:rsidRDefault="00E610E5" w:rsidP="003007F9">
      <w:pPr>
        <w:rPr>
          <w:sz w:val="22"/>
          <w:szCs w:val="22"/>
        </w:rPr>
      </w:pPr>
    </w:p>
    <w:p w:rsidR="00E610E5" w:rsidRDefault="00E610E5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Tommy White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Address: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11 Hickory Circle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0B4E7F" w:rsidRDefault="000B4E7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Phone: (256) 498-3240</w:t>
      </w:r>
    </w:p>
    <w:p w:rsidR="00E610E5" w:rsidRDefault="00E610E5" w:rsidP="003007F9">
      <w:pPr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5. </w:t>
      </w:r>
      <w:r w:rsidR="003007F9" w:rsidRPr="00C97956">
        <w:rPr>
          <w:b/>
          <w:bCs/>
          <w:sz w:val="22"/>
          <w:szCs w:val="22"/>
        </w:rPr>
        <w:t>Pines</w:t>
      </w:r>
    </w:p>
    <w:p w:rsidR="008D1FB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911 Pine Church Rd.</w:t>
      </w:r>
    </w:p>
    <w:p w:rsidR="008D1FB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Somerville, AL 35670</w:t>
      </w:r>
    </w:p>
    <w:p w:rsidR="006438C2" w:rsidRDefault="006438C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(256) 339-0661</w:t>
      </w:r>
    </w:p>
    <w:p w:rsidR="008D1FBB" w:rsidRDefault="008D1FBB" w:rsidP="004818B2">
      <w:pPr>
        <w:pStyle w:val="ListParagraph"/>
        <w:rPr>
          <w:sz w:val="22"/>
          <w:szCs w:val="22"/>
        </w:rPr>
      </w:pPr>
    </w:p>
    <w:p w:rsidR="00C6585D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</w:p>
    <w:p w:rsidR="001050B9" w:rsidRDefault="001050B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1050B9" w:rsidRDefault="0040180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1050B9" w:rsidRDefault="001050B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one: </w:t>
      </w:r>
    </w:p>
    <w:p w:rsidR="006438C2" w:rsidRDefault="006438C2" w:rsidP="004818B2">
      <w:pPr>
        <w:pStyle w:val="ListParagraph"/>
        <w:rPr>
          <w:sz w:val="22"/>
          <w:szCs w:val="22"/>
        </w:rPr>
      </w:pPr>
    </w:p>
    <w:p w:rsidR="006438C2" w:rsidRPr="006438C2" w:rsidRDefault="006438C2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4D24BC" w:rsidRDefault="004D24BC" w:rsidP="004818B2">
      <w:pPr>
        <w:pStyle w:val="ListParagraph"/>
        <w:rPr>
          <w:sz w:val="22"/>
          <w:szCs w:val="22"/>
        </w:rPr>
      </w:pP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WMU Contact</w:t>
      </w:r>
    </w:p>
    <w:p w:rsidR="00E610E5" w:rsidRPr="00FC4C02" w:rsidRDefault="00E610E5" w:rsidP="00FC4C02">
      <w:pPr>
        <w:ind w:left="360"/>
        <w:rPr>
          <w:sz w:val="22"/>
          <w:szCs w:val="22"/>
        </w:rPr>
      </w:pPr>
    </w:p>
    <w:p w:rsidR="008D1FBB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6. </w:t>
      </w:r>
      <w:r w:rsidR="00405B8F" w:rsidRPr="00C97956">
        <w:rPr>
          <w:b/>
          <w:bCs/>
          <w:sz w:val="22"/>
          <w:szCs w:val="22"/>
        </w:rPr>
        <w:t>Pleasant Hill</w:t>
      </w:r>
    </w:p>
    <w:p w:rsidR="008D1FBB" w:rsidRDefault="003007F9" w:rsidP="008D1FBB">
      <w:pPr>
        <w:pStyle w:val="ListParagraph"/>
        <w:rPr>
          <w:sz w:val="22"/>
          <w:szCs w:val="22"/>
        </w:rPr>
      </w:pPr>
      <w:r w:rsidRPr="008D1FBB">
        <w:rPr>
          <w:sz w:val="22"/>
          <w:szCs w:val="22"/>
        </w:rPr>
        <w:t>7</w:t>
      </w:r>
      <w:r w:rsidR="008D1FBB">
        <w:rPr>
          <w:sz w:val="22"/>
          <w:szCs w:val="22"/>
        </w:rPr>
        <w:t>7</w:t>
      </w:r>
      <w:r w:rsidRPr="008D1FBB">
        <w:rPr>
          <w:sz w:val="22"/>
          <w:szCs w:val="22"/>
        </w:rPr>
        <w:t>2 Pleasant Hill Rd.</w:t>
      </w:r>
    </w:p>
    <w:p w:rsidR="00932475" w:rsidRPr="008D1FBB" w:rsidRDefault="003007F9" w:rsidP="008D1FBB">
      <w:pPr>
        <w:pStyle w:val="ListParagraph"/>
        <w:rPr>
          <w:sz w:val="22"/>
          <w:szCs w:val="22"/>
        </w:rPr>
      </w:pPr>
      <w:r w:rsidRPr="008D1FBB">
        <w:rPr>
          <w:sz w:val="22"/>
          <w:szCs w:val="22"/>
        </w:rPr>
        <w:t xml:space="preserve">Decatur, AL 35603 </w:t>
      </w:r>
    </w:p>
    <w:p w:rsidR="008D1FBB" w:rsidRDefault="001C361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No Phone</w:t>
      </w:r>
    </w:p>
    <w:p w:rsidR="001C361A" w:rsidRDefault="001C361A" w:rsidP="004818B2">
      <w:pPr>
        <w:pStyle w:val="ListParagraph"/>
        <w:rPr>
          <w:sz w:val="22"/>
          <w:szCs w:val="22"/>
        </w:rPr>
      </w:pPr>
    </w:p>
    <w:p w:rsidR="008D1FBB" w:rsidRDefault="008D1FBB" w:rsidP="004818B2">
      <w:pPr>
        <w:pStyle w:val="ListParagraph"/>
        <w:rPr>
          <w:sz w:val="22"/>
          <w:szCs w:val="22"/>
        </w:rPr>
      </w:pPr>
      <w:r w:rsidRPr="008D1FBB">
        <w:rPr>
          <w:sz w:val="22"/>
          <w:szCs w:val="22"/>
        </w:rPr>
        <w:t>Pastor: Dr. Chris Martin</w:t>
      </w: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Phone: </w:t>
      </w:r>
      <w:r w:rsidR="001C361A">
        <w:rPr>
          <w:sz w:val="22"/>
          <w:szCs w:val="22"/>
        </w:rPr>
        <w:t>(256) 351-0078</w:t>
      </w:r>
    </w:p>
    <w:p w:rsidR="001C361A" w:rsidRDefault="001C361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Cell: (256) 303-8226</w:t>
      </w:r>
    </w:p>
    <w:p w:rsidR="00066A2E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8D1FBB">
        <w:rPr>
          <w:sz w:val="22"/>
          <w:szCs w:val="22"/>
        </w:rPr>
        <w:t xml:space="preserve"> Email</w:t>
      </w:r>
      <w:r w:rsidRPr="00705B9C">
        <w:rPr>
          <w:sz w:val="22"/>
          <w:szCs w:val="22"/>
        </w:rPr>
        <w:t xml:space="preserve">: </w:t>
      </w:r>
      <w:hyperlink r:id="rId111" w:history="1">
        <w:r w:rsidR="001C361A" w:rsidRPr="00152099">
          <w:rPr>
            <w:rStyle w:val="Hyperlink"/>
            <w:sz w:val="22"/>
            <w:szCs w:val="22"/>
          </w:rPr>
          <w:t>brochris62@gmail.com</w:t>
        </w:r>
      </w:hyperlink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Ronda Martin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03-2258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12" w:history="1">
        <w:r w:rsidR="006438C2" w:rsidRPr="00E471D4">
          <w:rPr>
            <w:rStyle w:val="Hyperlink"/>
            <w:sz w:val="22"/>
            <w:szCs w:val="22"/>
          </w:rPr>
          <w:t>ronda.martin1616@gmail.com</w:t>
        </w:r>
      </w:hyperlink>
    </w:p>
    <w:p w:rsidR="006438C2" w:rsidRDefault="006438C2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6438C2" w:rsidRP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</w:rPr>
      </w:pPr>
      <w:r w:rsidRPr="006438C2"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 9:15a.m.</w:t>
      </w:r>
    </w:p>
    <w:p w:rsid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-10:30a.m.</w:t>
      </w:r>
    </w:p>
    <w:p w:rsidR="006438C2" w:rsidRP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Evening Worship-6:00p.m.</w:t>
      </w:r>
    </w:p>
    <w:p w:rsidR="00E242E7" w:rsidRDefault="00E242E7" w:rsidP="004818B2">
      <w:pPr>
        <w:pStyle w:val="ListParagraph"/>
        <w:rPr>
          <w:sz w:val="22"/>
          <w:szCs w:val="22"/>
        </w:rPr>
      </w:pPr>
    </w:p>
    <w:p w:rsidR="00FC4C02" w:rsidRDefault="00FC4C0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Leader: Dr. Chris Martin</w:t>
      </w:r>
    </w:p>
    <w:p w:rsidR="00FC4C02" w:rsidRDefault="00FC4C02" w:rsidP="004818B2">
      <w:pPr>
        <w:pStyle w:val="ListParagraph"/>
        <w:rPr>
          <w:sz w:val="22"/>
          <w:szCs w:val="22"/>
        </w:rPr>
      </w:pPr>
    </w:p>
    <w:p w:rsidR="00FC4C02" w:rsidRDefault="00FC4C0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Leader: Travis Flannagin</w:t>
      </w:r>
    </w:p>
    <w:p w:rsidR="00FC4C02" w:rsidRDefault="00FC4C0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lastRenderedPageBreak/>
        <w:t>Youth Leader’s Phone: (256) 898-4486</w:t>
      </w:r>
    </w:p>
    <w:p w:rsidR="00FC4C02" w:rsidRDefault="00FC4C02" w:rsidP="00FC4C02">
      <w:pPr>
        <w:pStyle w:val="ListParagraph"/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Youth Leader’s Email: </w:t>
      </w:r>
      <w:hyperlink r:id="rId113" w:history="1">
        <w:r w:rsidRPr="00BD27EF">
          <w:rPr>
            <w:rStyle w:val="Hyperlink"/>
            <w:sz w:val="22"/>
            <w:szCs w:val="22"/>
          </w:rPr>
          <w:t>travisflannagin@gmail.com</w:t>
        </w:r>
      </w:hyperlink>
    </w:p>
    <w:p w:rsidR="00FC4C02" w:rsidRDefault="00FC4C02" w:rsidP="004818B2">
      <w:pPr>
        <w:pStyle w:val="ListParagraph"/>
        <w:rPr>
          <w:sz w:val="22"/>
          <w:szCs w:val="22"/>
        </w:rPr>
      </w:pPr>
    </w:p>
    <w:p w:rsidR="00E610E5" w:rsidRDefault="00E610E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Fred Lamm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933 Red Sunset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E610E5" w:rsidRDefault="00E610E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9647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Chairman of Deacons’ Email: 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hyperlink r:id="rId114" w:history="1">
        <w:r w:rsidRPr="00264082">
          <w:rPr>
            <w:rStyle w:val="Hyperlink"/>
            <w:sz w:val="22"/>
            <w:szCs w:val="22"/>
          </w:rPr>
          <w:t>Fredlamm02@aol.com</w:t>
        </w:r>
      </w:hyperlink>
    </w:p>
    <w:p w:rsidR="00405B8F" w:rsidRDefault="00405B8F" w:rsidP="004818B2">
      <w:pPr>
        <w:pStyle w:val="ListParagraph"/>
        <w:rPr>
          <w:sz w:val="22"/>
          <w:szCs w:val="22"/>
        </w:rPr>
      </w:pP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Cincy Wright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123 Crestline Place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D24BC" w:rsidRDefault="004D24BC" w:rsidP="004818B2">
      <w:pPr>
        <w:pStyle w:val="ListParagraph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7. </w:t>
      </w:r>
      <w:r w:rsidR="003007F9" w:rsidRPr="00C97956">
        <w:rPr>
          <w:b/>
          <w:bCs/>
          <w:sz w:val="22"/>
          <w:szCs w:val="22"/>
        </w:rPr>
        <w:t>Pleasant Valle</w:t>
      </w:r>
      <w:r w:rsidR="008D1FBB" w:rsidRPr="00C97956">
        <w:rPr>
          <w:b/>
          <w:bCs/>
          <w:sz w:val="22"/>
          <w:szCs w:val="22"/>
        </w:rPr>
        <w:t>y</w:t>
      </w:r>
    </w:p>
    <w:p w:rsidR="008D1FBB" w:rsidRDefault="005A11CA" w:rsidP="008D1FBB">
      <w:pPr>
        <w:pStyle w:val="ListParagraph"/>
        <w:rPr>
          <w:bCs/>
          <w:sz w:val="22"/>
          <w:szCs w:val="22"/>
        </w:rPr>
      </w:pPr>
      <w:r>
        <w:rPr>
          <w:bCs/>
          <w:sz w:val="22"/>
          <w:szCs w:val="22"/>
        </w:rPr>
        <w:t>30 Evans Circle</w:t>
      </w:r>
    </w:p>
    <w:p w:rsidR="00167130" w:rsidRDefault="00167130" w:rsidP="008D1FBB">
      <w:pPr>
        <w:pStyle w:val="ListParagraph"/>
        <w:rPr>
          <w:bCs/>
          <w:sz w:val="22"/>
          <w:szCs w:val="22"/>
        </w:rPr>
      </w:pPr>
      <w:r>
        <w:rPr>
          <w:bCs/>
          <w:sz w:val="22"/>
          <w:szCs w:val="22"/>
        </w:rPr>
        <w:t>Hartselle, AL 35640</w:t>
      </w:r>
    </w:p>
    <w:p w:rsidR="008D1FBB" w:rsidRDefault="008D1FBB" w:rsidP="008D1FBB">
      <w:pPr>
        <w:pStyle w:val="ListParagraph"/>
        <w:rPr>
          <w:bCs/>
          <w:sz w:val="22"/>
          <w:szCs w:val="22"/>
        </w:rPr>
      </w:pPr>
    </w:p>
    <w:p w:rsidR="008D1FBB" w:rsidRPr="008D1FBB" w:rsidRDefault="008D1FBB" w:rsidP="008D1FBB">
      <w:pPr>
        <w:pStyle w:val="ListParagraph"/>
        <w:rPr>
          <w:sz w:val="22"/>
          <w:szCs w:val="22"/>
        </w:rPr>
      </w:pPr>
      <w:r>
        <w:rPr>
          <w:bCs/>
          <w:sz w:val="22"/>
          <w:szCs w:val="22"/>
        </w:rPr>
        <w:t xml:space="preserve">Pastor: </w:t>
      </w:r>
      <w:r w:rsidRPr="008D1FBB">
        <w:rPr>
          <w:bCs/>
          <w:sz w:val="22"/>
          <w:szCs w:val="22"/>
        </w:rPr>
        <w:t xml:space="preserve"> James E. Evans</w:t>
      </w:r>
    </w:p>
    <w:p w:rsidR="00932475" w:rsidRDefault="008D1FBB" w:rsidP="000B4E7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Address: </w:t>
      </w:r>
      <w:r w:rsidR="000B4E7F">
        <w:rPr>
          <w:sz w:val="22"/>
          <w:szCs w:val="22"/>
        </w:rPr>
        <w:t>3</w:t>
      </w:r>
      <w:r w:rsidR="00020765">
        <w:rPr>
          <w:sz w:val="22"/>
          <w:szCs w:val="22"/>
        </w:rPr>
        <w:t>0</w:t>
      </w:r>
      <w:r w:rsidR="000B4E7F">
        <w:rPr>
          <w:sz w:val="22"/>
          <w:szCs w:val="22"/>
        </w:rPr>
        <w:t xml:space="preserve"> Evans Circle</w:t>
      </w:r>
    </w:p>
    <w:p w:rsidR="000B4E7F" w:rsidRPr="00705B9C" w:rsidRDefault="000B4E7F" w:rsidP="000B4E7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C6585D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705B9C">
        <w:rPr>
          <w:sz w:val="22"/>
          <w:szCs w:val="22"/>
        </w:rPr>
        <w:t xml:space="preserve">Phone: </w:t>
      </w:r>
      <w:r>
        <w:rPr>
          <w:sz w:val="22"/>
          <w:szCs w:val="22"/>
        </w:rPr>
        <w:t xml:space="preserve">(256) </w:t>
      </w:r>
      <w:r w:rsidR="003007F9" w:rsidRPr="00705B9C">
        <w:rPr>
          <w:sz w:val="22"/>
          <w:szCs w:val="22"/>
        </w:rPr>
        <w:t xml:space="preserve">355-7770 </w:t>
      </w:r>
    </w:p>
    <w:p w:rsidR="00F10D69" w:rsidRDefault="00F10D6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Joann Evans</w:t>
      </w:r>
    </w:p>
    <w:p w:rsidR="00F10D69" w:rsidRDefault="00F10D6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Cell:</w:t>
      </w:r>
    </w:p>
    <w:p w:rsidR="00F10D69" w:rsidRDefault="00F10D6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6438C2" w:rsidRDefault="006438C2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6438C2" w:rsidRPr="006438C2" w:rsidRDefault="006438C2" w:rsidP="004818B2">
      <w:pPr>
        <w:pStyle w:val="ListParagraph"/>
        <w:rPr>
          <w:b/>
          <w:sz w:val="20"/>
          <w:szCs w:val="20"/>
          <w:u w:val="single"/>
        </w:rPr>
      </w:pPr>
    </w:p>
    <w:p w:rsidR="007F4F9D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: Homer Jones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2 Ledbetter Pvt Drive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0B4E7F" w:rsidRDefault="000B4E7F" w:rsidP="004818B2">
      <w:pPr>
        <w:pStyle w:val="ListParagraph"/>
        <w:rPr>
          <w:sz w:val="22"/>
          <w:szCs w:val="22"/>
        </w:rPr>
      </w:pP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Tommy Teague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922 Vaughn Bridge Road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 35640</w:t>
      </w:r>
    </w:p>
    <w:p w:rsidR="000B4E7F" w:rsidRPr="00705B9C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Phone: (256) 773-9215</w:t>
      </w:r>
    </w:p>
    <w:p w:rsidR="00C6585D" w:rsidRDefault="00C6585D" w:rsidP="003007F9">
      <w:pPr>
        <w:rPr>
          <w:sz w:val="22"/>
          <w:szCs w:val="22"/>
        </w:rPr>
      </w:pPr>
    </w:p>
    <w:p w:rsidR="005711A6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8. </w:t>
      </w:r>
      <w:r w:rsidR="004818B2" w:rsidRPr="00C97956">
        <w:rPr>
          <w:b/>
          <w:bCs/>
          <w:sz w:val="22"/>
          <w:szCs w:val="22"/>
        </w:rPr>
        <w:t>Pt.</w:t>
      </w:r>
      <w:r w:rsidR="003007F9" w:rsidRPr="00C97956">
        <w:rPr>
          <w:b/>
          <w:bCs/>
          <w:sz w:val="22"/>
          <w:szCs w:val="22"/>
        </w:rPr>
        <w:t xml:space="preserve"> Mallard P</w:t>
      </w:r>
      <w:r w:rsidR="00556D5E" w:rsidRPr="00C97956">
        <w:rPr>
          <w:b/>
          <w:bCs/>
          <w:sz w:val="22"/>
          <w:szCs w:val="22"/>
        </w:rPr>
        <w:t>arkway</w:t>
      </w:r>
    </w:p>
    <w:p w:rsidR="005711A6" w:rsidRDefault="008069E4" w:rsidP="005711A6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</w:t>
      </w:r>
      <w:r w:rsidR="003007F9" w:rsidRPr="00705B9C">
        <w:rPr>
          <w:sz w:val="22"/>
          <w:szCs w:val="22"/>
        </w:rPr>
        <w:t xml:space="preserve">518 Indian Hills Road </w:t>
      </w:r>
      <w:r w:rsidR="005711A6">
        <w:rPr>
          <w:sz w:val="22"/>
          <w:szCs w:val="22"/>
        </w:rPr>
        <w:t>SE</w:t>
      </w:r>
    </w:p>
    <w:p w:rsidR="00932475" w:rsidRPr="00705B9C" w:rsidRDefault="008069E4" w:rsidP="005711A6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</w:t>
      </w:r>
      <w:r w:rsidR="003007F9" w:rsidRPr="00705B9C">
        <w:rPr>
          <w:sz w:val="22"/>
          <w:szCs w:val="22"/>
        </w:rPr>
        <w:t xml:space="preserve">ecatur, AL 35603 </w:t>
      </w:r>
    </w:p>
    <w:p w:rsidR="00932475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3007F9" w:rsidRPr="00705B9C">
        <w:rPr>
          <w:sz w:val="22"/>
          <w:szCs w:val="22"/>
        </w:rPr>
        <w:t xml:space="preserve">hone: </w:t>
      </w:r>
      <w:r w:rsidR="005711A6">
        <w:rPr>
          <w:sz w:val="22"/>
          <w:szCs w:val="22"/>
        </w:rPr>
        <w:t xml:space="preserve">(256) </w:t>
      </w:r>
      <w:r w:rsidR="003007F9" w:rsidRPr="00705B9C">
        <w:rPr>
          <w:sz w:val="22"/>
          <w:szCs w:val="22"/>
        </w:rPr>
        <w:t xml:space="preserve">355-4057 </w:t>
      </w:r>
    </w:p>
    <w:p w:rsidR="00347890" w:rsidRDefault="00347890" w:rsidP="008069E4">
      <w:pPr>
        <w:ind w:left="720"/>
      </w:pPr>
      <w:r>
        <w:rPr>
          <w:sz w:val="22"/>
          <w:szCs w:val="22"/>
        </w:rPr>
        <w:t xml:space="preserve">Web: </w:t>
      </w:r>
      <w:hyperlink r:id="rId115" w:history="1">
        <w:r w:rsidRPr="0089118F">
          <w:rPr>
            <w:rStyle w:val="Hyperlink"/>
          </w:rPr>
          <w:t>http://www.pmpbc.com/</w:t>
        </w:r>
      </w:hyperlink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116" w:history="1">
        <w:r w:rsidR="005711A6" w:rsidRPr="00732E73">
          <w:rPr>
            <w:rStyle w:val="Hyperlink"/>
            <w:sz w:val="22"/>
            <w:szCs w:val="22"/>
          </w:rPr>
          <w:t>info@pmpbc.com</w:t>
        </w:r>
      </w:hyperlink>
    </w:p>
    <w:p w:rsidR="00B00A47" w:rsidRDefault="00B00A47" w:rsidP="003007F9">
      <w:pPr>
        <w:rPr>
          <w:sz w:val="22"/>
          <w:szCs w:val="22"/>
        </w:rPr>
      </w:pPr>
    </w:p>
    <w:p w:rsidR="00B00A47" w:rsidRDefault="005711A6" w:rsidP="009B22E5">
      <w:pPr>
        <w:ind w:firstLine="720"/>
        <w:rPr>
          <w:sz w:val="22"/>
          <w:szCs w:val="22"/>
        </w:rPr>
      </w:pPr>
      <w:r w:rsidRPr="005711A6">
        <w:rPr>
          <w:sz w:val="22"/>
          <w:szCs w:val="22"/>
        </w:rPr>
        <w:t>Pastor: John David Thorne</w:t>
      </w:r>
    </w:p>
    <w:p w:rsidR="00F10D69" w:rsidRDefault="00F10D69" w:rsidP="005711A6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17" w:history="1">
        <w:r w:rsidRPr="005122D7">
          <w:rPr>
            <w:rStyle w:val="Hyperlink"/>
            <w:sz w:val="22"/>
            <w:szCs w:val="22"/>
          </w:rPr>
          <w:t>jd@pmpbc.com</w:t>
        </w:r>
      </w:hyperlink>
    </w:p>
    <w:p w:rsidR="006438C2" w:rsidRDefault="006438C2" w:rsidP="005711A6">
      <w:pPr>
        <w:ind w:firstLine="720"/>
        <w:rPr>
          <w:rStyle w:val="Hyperlink"/>
          <w:sz w:val="22"/>
          <w:szCs w:val="22"/>
        </w:rPr>
      </w:pP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</w:rPr>
        <w:t>Service Times;</w:t>
      </w: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9:45</w:t>
      </w: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-8:30a.m. and 10:45a.m.</w:t>
      </w: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No Evening Service</w:t>
      </w:r>
    </w:p>
    <w:p w:rsidR="006438C2" w:rsidRPr="006438C2" w:rsidRDefault="006438C2" w:rsidP="005711A6">
      <w:pPr>
        <w:ind w:firstLine="720"/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-6:00p.m.</w:t>
      </w:r>
    </w:p>
    <w:p w:rsidR="00F10D69" w:rsidRDefault="00F10D69" w:rsidP="005711A6">
      <w:pPr>
        <w:ind w:firstLine="720"/>
        <w:rPr>
          <w:sz w:val="22"/>
          <w:szCs w:val="22"/>
        </w:rPr>
      </w:pPr>
    </w:p>
    <w:p w:rsidR="00FC4C02" w:rsidRDefault="007F7D4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Director: Dane Hays (Interim)</w:t>
      </w:r>
    </w:p>
    <w:p w:rsidR="000B4E7F" w:rsidRDefault="000B4E7F" w:rsidP="009B22E5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Director’s Address:</w:t>
      </w:r>
    </w:p>
    <w:p w:rsidR="000B4E7F" w:rsidRDefault="000B4E7F" w:rsidP="007F7D42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Music Director’s Phone: </w:t>
      </w:r>
    </w:p>
    <w:p w:rsidR="00FC4C02" w:rsidRDefault="00FC4C0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Music Director’s Email: </w:t>
      </w:r>
      <w:hyperlink r:id="rId118" w:history="1">
        <w:r w:rsidR="007F7D42" w:rsidRPr="00F416CF">
          <w:rPr>
            <w:rStyle w:val="Hyperlink"/>
            <w:sz w:val="22"/>
            <w:szCs w:val="22"/>
          </w:rPr>
          <w:t>dane@pmpbc.com</w:t>
        </w:r>
      </w:hyperlink>
    </w:p>
    <w:p w:rsidR="00FC4C02" w:rsidRDefault="00FC4C02" w:rsidP="005711A6">
      <w:pPr>
        <w:ind w:firstLine="720"/>
        <w:rPr>
          <w:sz w:val="22"/>
          <w:szCs w:val="22"/>
        </w:rPr>
      </w:pPr>
    </w:p>
    <w:p w:rsidR="00FC4C02" w:rsidRDefault="00FC4C0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Youth </w:t>
      </w:r>
      <w:r w:rsidR="000B4E7F">
        <w:rPr>
          <w:sz w:val="22"/>
          <w:szCs w:val="22"/>
        </w:rPr>
        <w:t>Minister</w:t>
      </w:r>
      <w:r>
        <w:rPr>
          <w:sz w:val="22"/>
          <w:szCs w:val="22"/>
        </w:rPr>
        <w:t>: Bubba Thrash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Address: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001 Andrew Jackson Way NE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untsville, AL 35801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Phone: (256) 539-5729</w:t>
      </w:r>
    </w:p>
    <w:p w:rsidR="00FC4C02" w:rsidRDefault="00FC4C0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Youth </w:t>
      </w:r>
      <w:r w:rsidR="000B4E7F">
        <w:rPr>
          <w:sz w:val="22"/>
          <w:szCs w:val="22"/>
        </w:rPr>
        <w:t>Minister’s</w:t>
      </w:r>
      <w:r>
        <w:rPr>
          <w:sz w:val="22"/>
          <w:szCs w:val="22"/>
        </w:rPr>
        <w:t xml:space="preserve"> Email: </w:t>
      </w:r>
      <w:hyperlink r:id="rId119" w:history="1">
        <w:r w:rsidR="00F10D69" w:rsidRPr="005122D7">
          <w:rPr>
            <w:rStyle w:val="Hyperlink"/>
            <w:sz w:val="22"/>
            <w:szCs w:val="22"/>
          </w:rPr>
          <w:t>bubba@pmpbc.com</w:t>
        </w:r>
      </w:hyperlink>
    </w:p>
    <w:p w:rsidR="00FC4C02" w:rsidRDefault="00FC4C02" w:rsidP="005711A6">
      <w:pPr>
        <w:ind w:firstLine="720"/>
        <w:rPr>
          <w:sz w:val="22"/>
          <w:szCs w:val="22"/>
        </w:rPr>
      </w:pPr>
    </w:p>
    <w:p w:rsidR="000B4E7F" w:rsidRDefault="00FC4C02" w:rsidP="000B4E7F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Director: Nancy Burgess</w:t>
      </w:r>
    </w:p>
    <w:p w:rsidR="00FC4C02" w:rsidRDefault="00FC4C02" w:rsidP="000B4E7F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Director’s Email: </w:t>
      </w:r>
      <w:hyperlink r:id="rId120" w:history="1">
        <w:r w:rsidR="00F10D69" w:rsidRPr="005122D7">
          <w:rPr>
            <w:rStyle w:val="Hyperlink"/>
            <w:sz w:val="22"/>
            <w:szCs w:val="22"/>
          </w:rPr>
          <w:t>nancy@pmpbc.com</w:t>
        </w:r>
      </w:hyperlink>
    </w:p>
    <w:p w:rsidR="007D1A0C" w:rsidRDefault="007D1A0C" w:rsidP="005711A6">
      <w:pPr>
        <w:ind w:firstLine="720"/>
        <w:rPr>
          <w:sz w:val="22"/>
          <w:szCs w:val="22"/>
        </w:rPr>
      </w:pP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Finance: Jeff Scott</w:t>
      </w: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Missions: JD Thorne</w:t>
      </w:r>
    </w:p>
    <w:p w:rsidR="007D1A0C" w:rsidRDefault="007D1A0C" w:rsidP="005711A6">
      <w:pPr>
        <w:ind w:firstLine="720"/>
        <w:rPr>
          <w:sz w:val="22"/>
          <w:szCs w:val="22"/>
        </w:rPr>
      </w:pP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Preschool Minister: Lauren Dailey</w:t>
      </w:r>
    </w:p>
    <w:p w:rsidR="007D1A0C" w:rsidRDefault="007D1A0C" w:rsidP="007D1A0C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Preschool Minister’s Email: </w:t>
      </w:r>
      <w:hyperlink r:id="rId121" w:history="1">
        <w:r w:rsidRPr="002E6649">
          <w:rPr>
            <w:rStyle w:val="Hyperlink"/>
            <w:sz w:val="22"/>
            <w:szCs w:val="22"/>
          </w:rPr>
          <w:t>lauren@pmpbc.com</w:t>
        </w:r>
      </w:hyperlink>
    </w:p>
    <w:p w:rsidR="007D1A0C" w:rsidRDefault="007D1A0C" w:rsidP="005711A6">
      <w:pPr>
        <w:ind w:firstLine="720"/>
        <w:rPr>
          <w:sz w:val="22"/>
          <w:szCs w:val="22"/>
        </w:rPr>
      </w:pP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Administrative Assistant: Kris Scott</w:t>
      </w:r>
    </w:p>
    <w:p w:rsidR="00F10D69" w:rsidRDefault="00F10D69" w:rsidP="005711A6">
      <w:pPr>
        <w:ind w:firstLine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49. </w:t>
      </w:r>
      <w:r w:rsidR="003007F9" w:rsidRPr="00C97956">
        <w:rPr>
          <w:b/>
          <w:bCs/>
          <w:sz w:val="22"/>
          <w:szCs w:val="22"/>
        </w:rPr>
        <w:t>Rock Creek</w:t>
      </w:r>
    </w:p>
    <w:p w:rsidR="00FC5134" w:rsidRDefault="00FC513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036 Lawrence Cove Rd.</w:t>
      </w:r>
    </w:p>
    <w:p w:rsidR="00FC5134" w:rsidRDefault="00FC513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Eva, AL 35621</w:t>
      </w:r>
    </w:p>
    <w:p w:rsidR="00932475" w:rsidRPr="00705B9C" w:rsidRDefault="00FC513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 Address:  </w:t>
      </w:r>
      <w:r w:rsidR="003007F9" w:rsidRPr="00705B9C">
        <w:rPr>
          <w:sz w:val="22"/>
          <w:szCs w:val="22"/>
        </w:rPr>
        <w:t xml:space="preserve">P.O. Box 296 </w:t>
      </w:r>
    </w:p>
    <w:p w:rsidR="00932475" w:rsidRDefault="00FC5134" w:rsidP="00FC5134">
      <w:pPr>
        <w:pStyle w:val="ListParagraph"/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3007F9" w:rsidRPr="00705B9C">
        <w:rPr>
          <w:sz w:val="22"/>
          <w:szCs w:val="22"/>
        </w:rPr>
        <w:t>Eva, AL 35621</w:t>
      </w:r>
    </w:p>
    <w:p w:rsidR="00347890" w:rsidRDefault="00347890" w:rsidP="00347890">
      <w:r>
        <w:rPr>
          <w:sz w:val="22"/>
          <w:szCs w:val="22"/>
        </w:rPr>
        <w:tab/>
        <w:t xml:space="preserve">Web: </w:t>
      </w:r>
      <w:hyperlink r:id="rId122" w:history="1">
        <w:r w:rsidRPr="0089118F">
          <w:rPr>
            <w:rStyle w:val="Hyperlink"/>
          </w:rPr>
          <w:t>http://www.rockcreeksbc.com/</w:t>
        </w:r>
      </w:hyperlink>
    </w:p>
    <w:p w:rsidR="00FC5134" w:rsidRDefault="00FC5134" w:rsidP="00FC5134">
      <w:pPr>
        <w:ind w:firstLine="720"/>
        <w:rPr>
          <w:sz w:val="22"/>
          <w:szCs w:val="22"/>
        </w:rPr>
      </w:pPr>
    </w:p>
    <w:p w:rsidR="00C6585D" w:rsidRDefault="00FC5134" w:rsidP="00FC5134">
      <w:pPr>
        <w:ind w:firstLine="720"/>
        <w:rPr>
          <w:sz w:val="22"/>
          <w:szCs w:val="22"/>
        </w:rPr>
      </w:pPr>
      <w:r w:rsidRPr="00FC5134">
        <w:rPr>
          <w:sz w:val="22"/>
          <w:szCs w:val="22"/>
        </w:rPr>
        <w:t xml:space="preserve">Pastor: </w:t>
      </w:r>
      <w:r w:rsidR="009D2435">
        <w:rPr>
          <w:sz w:val="22"/>
          <w:szCs w:val="22"/>
        </w:rPr>
        <w:t>Brent Colee</w:t>
      </w:r>
    </w:p>
    <w:p w:rsidR="00892CE9" w:rsidRDefault="00892CE9" w:rsidP="00FC5134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 4113 Eva Road</w:t>
      </w:r>
    </w:p>
    <w:p w:rsidR="00892CE9" w:rsidRDefault="00892CE9" w:rsidP="00FC5134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Eva, AL 35621</w:t>
      </w:r>
    </w:p>
    <w:p w:rsidR="00892CE9" w:rsidRDefault="00892CE9" w:rsidP="00FC5134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23" w:history="1">
        <w:r w:rsidRPr="002E6649">
          <w:rPr>
            <w:rStyle w:val="Hyperlink"/>
            <w:sz w:val="22"/>
            <w:szCs w:val="22"/>
          </w:rPr>
          <w:t>mbcolee@yahoo.com</w:t>
        </w:r>
      </w:hyperlink>
    </w:p>
    <w:p w:rsidR="00F10D69" w:rsidRDefault="00F10D69" w:rsidP="00FC5134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</w:t>
      </w:r>
      <w:r w:rsidR="004F4C17">
        <w:rPr>
          <w:rStyle w:val="Hyperlink"/>
          <w:color w:val="auto"/>
          <w:sz w:val="22"/>
          <w:szCs w:val="22"/>
          <w:u w:val="none"/>
        </w:rPr>
        <w:t xml:space="preserve"> </w:t>
      </w: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892CE9" w:rsidRDefault="00F10D69" w:rsidP="00FC5134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</w:t>
      </w:r>
      <w:r w:rsidR="004D24BC">
        <w:rPr>
          <w:rStyle w:val="Hyperlink"/>
          <w:color w:val="auto"/>
          <w:sz w:val="22"/>
          <w:szCs w:val="22"/>
          <w:u w:val="none"/>
        </w:rPr>
        <w:t>:</w:t>
      </w:r>
    </w:p>
    <w:p w:rsidR="006438C2" w:rsidRDefault="006438C2" w:rsidP="00FC5134">
      <w:pPr>
        <w:ind w:firstLine="720"/>
        <w:rPr>
          <w:rStyle w:val="Hyperlink"/>
          <w:color w:val="auto"/>
          <w:sz w:val="22"/>
          <w:szCs w:val="22"/>
          <w:u w:val="none"/>
        </w:rPr>
      </w:pP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</w:rPr>
      </w:pPr>
      <w:r w:rsidRPr="006438C2">
        <w:rPr>
          <w:rStyle w:val="Hyperlink"/>
          <w:b/>
          <w:color w:val="auto"/>
          <w:sz w:val="20"/>
          <w:szCs w:val="20"/>
        </w:rPr>
        <w:t>Service Times: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30p.m.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</w:t>
      </w:r>
      <w:r w:rsidR="00D83EE5">
        <w:rPr>
          <w:rStyle w:val="Hyperlink"/>
          <w:b/>
          <w:color w:val="auto"/>
          <w:sz w:val="20"/>
          <w:szCs w:val="20"/>
          <w:u w:val="none"/>
        </w:rPr>
        <w:t>6:15p.m.</w:t>
      </w:r>
    </w:p>
    <w:p w:rsidR="00D83EE5" w:rsidRPr="006438C2" w:rsidRDefault="00D83EE5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6438C2" w:rsidRPr="006438C2" w:rsidRDefault="006438C2" w:rsidP="00FC5134">
      <w:pPr>
        <w:ind w:firstLine="720"/>
        <w:rPr>
          <w:b/>
          <w:sz w:val="22"/>
          <w:szCs w:val="22"/>
          <w:u w:val="single"/>
        </w:rPr>
      </w:pPr>
    </w:p>
    <w:p w:rsidR="00892CE9" w:rsidRDefault="00892CE9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lastRenderedPageBreak/>
        <w:t>Minister of Music: Anthony Lindsey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583 Wilson Mountain Road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Email: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24" w:history="1">
        <w:r w:rsidRPr="00264082">
          <w:rPr>
            <w:rStyle w:val="Hyperlink"/>
            <w:sz w:val="22"/>
            <w:szCs w:val="22"/>
          </w:rPr>
          <w:t>jalpiano@gmail.com</w:t>
        </w:r>
      </w:hyperlink>
    </w:p>
    <w:p w:rsidR="00B228DD" w:rsidRDefault="00B228DD" w:rsidP="00892CE9">
      <w:pPr>
        <w:ind w:firstLine="720"/>
        <w:rPr>
          <w:sz w:val="22"/>
          <w:szCs w:val="22"/>
        </w:rPr>
      </w:pPr>
    </w:p>
    <w:p w:rsidR="00892CE9" w:rsidRDefault="00892CE9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Pastor: Tyler Bentley</w:t>
      </w:r>
    </w:p>
    <w:p w:rsidR="00B228DD" w:rsidRDefault="00B228DD" w:rsidP="00892CE9">
      <w:pPr>
        <w:ind w:firstLine="720"/>
        <w:rPr>
          <w:sz w:val="22"/>
          <w:szCs w:val="22"/>
        </w:rPr>
      </w:pP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: Paula Bodkin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’s Address: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25 Oden Road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Eva, AL 35621</w:t>
      </w:r>
    </w:p>
    <w:p w:rsidR="00975FDC" w:rsidRDefault="00975FDC" w:rsidP="00892CE9">
      <w:pPr>
        <w:ind w:firstLine="720"/>
        <w:rPr>
          <w:sz w:val="22"/>
          <w:szCs w:val="22"/>
        </w:rPr>
      </w:pPr>
    </w:p>
    <w:p w:rsidR="00892CE9" w:rsidRDefault="00892CE9" w:rsidP="00DE3453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Greg Holmes</w:t>
      </w:r>
    </w:p>
    <w:p w:rsidR="00892CE9" w:rsidRDefault="00892CE9" w:rsidP="00FC5134">
      <w:pPr>
        <w:ind w:firstLine="720"/>
        <w:rPr>
          <w:sz w:val="22"/>
          <w:szCs w:val="22"/>
        </w:rPr>
      </w:pPr>
    </w:p>
    <w:p w:rsidR="00FC5134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0. </w:t>
      </w:r>
      <w:r w:rsidR="003007F9" w:rsidRPr="00C97956">
        <w:rPr>
          <w:b/>
          <w:bCs/>
          <w:sz w:val="22"/>
          <w:szCs w:val="22"/>
        </w:rPr>
        <w:t>Rock Springs</w:t>
      </w:r>
    </w:p>
    <w:p w:rsidR="00FC5134" w:rsidRPr="00FC5134" w:rsidRDefault="00FC5134" w:rsidP="00FC513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FC5134">
        <w:rPr>
          <w:sz w:val="22"/>
          <w:szCs w:val="22"/>
        </w:rPr>
        <w:t>Rock Springs Rd.</w:t>
      </w:r>
    </w:p>
    <w:p w:rsidR="00FC5134" w:rsidRDefault="00FC5134" w:rsidP="00FC5134">
      <w:pPr>
        <w:ind w:left="720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FC5134" w:rsidRDefault="00FC5134" w:rsidP="00FC513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Mailing Address:  </w:t>
      </w:r>
      <w:r w:rsidRPr="00FC5134">
        <w:rPr>
          <w:sz w:val="22"/>
          <w:szCs w:val="22"/>
        </w:rPr>
        <w:t>P.O. Box 1292</w:t>
      </w:r>
    </w:p>
    <w:p w:rsidR="00FC5134" w:rsidRDefault="00FC5134" w:rsidP="00347890">
      <w:pPr>
        <w:ind w:firstLine="720"/>
        <w:rPr>
          <w:sz w:val="22"/>
          <w:szCs w:val="22"/>
        </w:rPr>
      </w:pPr>
      <w:r w:rsidRPr="00FC5134">
        <w:rPr>
          <w:sz w:val="22"/>
          <w:szCs w:val="22"/>
        </w:rPr>
        <w:t>Hartselle, AL 35640</w:t>
      </w:r>
    </w:p>
    <w:p w:rsidR="00347890" w:rsidRDefault="00347890" w:rsidP="00347890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Web: </w:t>
      </w:r>
      <w:hyperlink r:id="rId125" w:history="1">
        <w:r w:rsidRPr="0089118F">
          <w:rPr>
            <w:rStyle w:val="Hyperlink"/>
          </w:rPr>
          <w:t>http://www.rockspringschurch.us</w:t>
        </w:r>
      </w:hyperlink>
    </w:p>
    <w:p w:rsidR="00FC5134" w:rsidRDefault="00FC5134" w:rsidP="00FC5134">
      <w:pPr>
        <w:ind w:left="720"/>
        <w:rPr>
          <w:sz w:val="22"/>
          <w:szCs w:val="22"/>
        </w:rPr>
      </w:pPr>
    </w:p>
    <w:p w:rsidR="00932475" w:rsidRDefault="009E2AD4" w:rsidP="00FC5134">
      <w:pPr>
        <w:ind w:left="720"/>
        <w:rPr>
          <w:sz w:val="22"/>
          <w:szCs w:val="22"/>
        </w:rPr>
      </w:pPr>
      <w:r>
        <w:rPr>
          <w:sz w:val="22"/>
          <w:szCs w:val="22"/>
        </w:rPr>
        <w:t>Pastor: Greg</w:t>
      </w:r>
      <w:r w:rsidRPr="009E2AD4">
        <w:t xml:space="preserve"> </w:t>
      </w:r>
      <w:r w:rsidRPr="009E2AD4">
        <w:rPr>
          <w:sz w:val="22"/>
          <w:szCs w:val="22"/>
        </w:rPr>
        <w:t>Begemann</w:t>
      </w:r>
      <w:r>
        <w:rPr>
          <w:sz w:val="22"/>
          <w:szCs w:val="22"/>
        </w:rPr>
        <w:t xml:space="preserve"> </w:t>
      </w:r>
    </w:p>
    <w:p w:rsidR="009E2AD4" w:rsidRDefault="00FC5134" w:rsidP="009E2AD4">
      <w:pPr>
        <w:ind w:left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 </w:t>
      </w:r>
      <w:hyperlink r:id="rId126" w:history="1">
        <w:r w:rsidR="009E2AD4" w:rsidRPr="00732E73">
          <w:rPr>
            <w:rStyle w:val="Hyperlink"/>
            <w:sz w:val="22"/>
            <w:szCs w:val="22"/>
          </w:rPr>
          <w:t>GregBegemann18@yahoo.com</w:t>
        </w:r>
      </w:hyperlink>
    </w:p>
    <w:p w:rsidR="00F10D69" w:rsidRDefault="00F10D69" w:rsidP="009E2AD4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Teresa Begemann</w:t>
      </w:r>
    </w:p>
    <w:p w:rsidR="00F10D69" w:rsidRDefault="00F10D69" w:rsidP="009E2AD4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10D69" w:rsidRPr="00F10D69" w:rsidRDefault="00F10D69" w:rsidP="009E2AD4">
      <w:pPr>
        <w:ind w:left="720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9E2AD4" w:rsidRDefault="00D83EE5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D83EE5" w:rsidRDefault="00D83EE5" w:rsidP="009E2AD4">
      <w:pPr>
        <w:ind w:left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45a.m.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Morning Worship 11:00a.m.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No Evening Services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6:30p.m.</w:t>
      </w:r>
    </w:p>
    <w:p w:rsidR="00D83EE5" w:rsidRPr="00D83EE5" w:rsidRDefault="00D83EE5" w:rsidP="009E2AD4">
      <w:pPr>
        <w:ind w:left="720"/>
        <w:rPr>
          <w:b/>
          <w:sz w:val="20"/>
          <w:szCs w:val="20"/>
        </w:rPr>
      </w:pPr>
    </w:p>
    <w:p w:rsidR="00CD0A31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Youth: James Nicholson</w:t>
      </w:r>
    </w:p>
    <w:p w:rsidR="00975FDC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Youth’s Address:</w:t>
      </w:r>
    </w:p>
    <w:p w:rsidR="00975FDC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2988 Vaughn Bridge Road</w:t>
      </w:r>
    </w:p>
    <w:p w:rsidR="00975FDC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D24BC" w:rsidRDefault="004D24BC" w:rsidP="009E2AD4">
      <w:pPr>
        <w:ind w:left="720"/>
        <w:rPr>
          <w:sz w:val="22"/>
          <w:szCs w:val="22"/>
        </w:rPr>
      </w:pP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Sandra Miller</w:t>
      </w: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P. O. Box 1291</w:t>
      </w: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1. </w:t>
      </w:r>
      <w:r w:rsidR="003007F9" w:rsidRPr="00C97956">
        <w:rPr>
          <w:b/>
          <w:bCs/>
          <w:sz w:val="22"/>
          <w:szCs w:val="22"/>
        </w:rPr>
        <w:t>Ryan</w:t>
      </w:r>
    </w:p>
    <w:p w:rsidR="009645C0" w:rsidRDefault="00066A2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1136 Hwy. 67 S.</w:t>
      </w:r>
    </w:p>
    <w:p w:rsidR="009645C0" w:rsidRDefault="009645C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Joppa, AL  35087</w:t>
      </w:r>
    </w:p>
    <w:p w:rsidR="009645C0" w:rsidRDefault="00066A2E" w:rsidP="004818B2">
      <w:pPr>
        <w:pStyle w:val="ListParagraph"/>
        <w:rPr>
          <w:sz w:val="22"/>
          <w:szCs w:val="22"/>
        </w:rPr>
      </w:pPr>
      <w:r w:rsidRPr="00066A2E">
        <w:rPr>
          <w:sz w:val="22"/>
          <w:szCs w:val="22"/>
        </w:rPr>
        <w:t>Phone: (256) 586-6711</w:t>
      </w:r>
    </w:p>
    <w:p w:rsidR="00066A2E" w:rsidRDefault="00066A2E" w:rsidP="004818B2">
      <w:pPr>
        <w:pStyle w:val="ListParagraph"/>
        <w:rPr>
          <w:sz w:val="22"/>
          <w:szCs w:val="22"/>
        </w:rPr>
      </w:pPr>
      <w:r w:rsidRPr="00066A2E">
        <w:rPr>
          <w:sz w:val="22"/>
          <w:szCs w:val="22"/>
        </w:rPr>
        <w:t xml:space="preserve">Web: </w:t>
      </w:r>
      <w:hyperlink r:id="rId127" w:history="1">
        <w:r w:rsidR="00E242E7" w:rsidRPr="0089118F">
          <w:rPr>
            <w:rStyle w:val="Hyperlink"/>
            <w:sz w:val="22"/>
            <w:szCs w:val="22"/>
          </w:rPr>
          <w:t>http://www.ryanbaptistchurch.com</w:t>
        </w:r>
      </w:hyperlink>
    </w:p>
    <w:p w:rsidR="00066A2E" w:rsidRDefault="00066A2E" w:rsidP="004818B2">
      <w:pPr>
        <w:pStyle w:val="ListParagraph"/>
        <w:rPr>
          <w:sz w:val="22"/>
          <w:szCs w:val="22"/>
        </w:rPr>
      </w:pPr>
    </w:p>
    <w:p w:rsidR="00066A2E" w:rsidRDefault="00066A2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Terry Hudson</w:t>
      </w:r>
    </w:p>
    <w:p w:rsidR="009645C0" w:rsidRDefault="00066A2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Address:  </w:t>
      </w:r>
      <w:r w:rsidR="003007F9" w:rsidRPr="00705B9C">
        <w:rPr>
          <w:sz w:val="22"/>
          <w:szCs w:val="22"/>
        </w:rPr>
        <w:t>364 Pleasant Grove Rd.</w:t>
      </w:r>
    </w:p>
    <w:p w:rsidR="00066A2E" w:rsidRDefault="00066A2E" w:rsidP="00066A2E">
      <w:pPr>
        <w:pStyle w:val="ListParagraph"/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3007F9" w:rsidRPr="00705B9C">
        <w:rPr>
          <w:sz w:val="22"/>
          <w:szCs w:val="22"/>
        </w:rPr>
        <w:t>Joppa, AL 35087</w:t>
      </w:r>
    </w:p>
    <w:p w:rsidR="00066A2E" w:rsidRDefault="00066A2E" w:rsidP="00066A2E">
      <w:pPr>
        <w:rPr>
          <w:sz w:val="22"/>
          <w:szCs w:val="22"/>
        </w:rPr>
      </w:pPr>
      <w:r>
        <w:rPr>
          <w:sz w:val="22"/>
          <w:szCs w:val="22"/>
        </w:rPr>
        <w:tab/>
        <w:t>Pastor’s Phone: (256) 200-0665</w:t>
      </w:r>
    </w:p>
    <w:p w:rsidR="00932475" w:rsidRDefault="00066A2E" w:rsidP="00066A2E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r w:rsidR="003007F9" w:rsidRPr="00066A2E">
        <w:rPr>
          <w:sz w:val="22"/>
          <w:szCs w:val="22"/>
        </w:rPr>
        <w:t xml:space="preserve"> </w:t>
      </w:r>
      <w:hyperlink r:id="rId128" w:history="1">
        <w:r w:rsidRPr="00732E73">
          <w:rPr>
            <w:rStyle w:val="Hyperlink"/>
            <w:sz w:val="22"/>
            <w:szCs w:val="22"/>
          </w:rPr>
          <w:t>TWHudson@otelco.net</w:t>
        </w:r>
      </w:hyperlink>
    </w:p>
    <w:p w:rsidR="00F10D69" w:rsidRDefault="00F10D69" w:rsidP="00066A2E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Jana Hudson</w:t>
      </w:r>
    </w:p>
    <w:p w:rsidR="00F10D69" w:rsidRDefault="00F10D69" w:rsidP="00066A2E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200-0662</w:t>
      </w:r>
    </w:p>
    <w:p w:rsidR="00CD0A31" w:rsidRDefault="00F10D69" w:rsidP="00066A2E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(256) </w:t>
      </w:r>
      <w:hyperlink r:id="rId129" w:history="1">
        <w:r w:rsidR="00CD0A31" w:rsidRPr="005122D7">
          <w:rPr>
            <w:rStyle w:val="Hyperlink"/>
            <w:sz w:val="22"/>
            <w:szCs w:val="22"/>
          </w:rPr>
          <w:t>jhudson@otelco.net</w:t>
        </w:r>
      </w:hyperlink>
    </w:p>
    <w:p w:rsidR="00D83EE5" w:rsidRDefault="00D83EE5" w:rsidP="00066A2E">
      <w:pPr>
        <w:rPr>
          <w:rStyle w:val="Hyperlink"/>
          <w:sz w:val="22"/>
          <w:szCs w:val="22"/>
          <w:u w:val="none"/>
        </w:rPr>
      </w:pPr>
      <w:r>
        <w:rPr>
          <w:rStyle w:val="Hyperlink"/>
          <w:sz w:val="22"/>
          <w:szCs w:val="22"/>
          <w:u w:val="none"/>
        </w:rPr>
        <w:tab/>
      </w:r>
    </w:p>
    <w:p w:rsidR="00D83EE5" w:rsidRDefault="00D83EE5" w:rsidP="00066A2E">
      <w:pPr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sz w:val="22"/>
          <w:szCs w:val="22"/>
          <w:u w:val="none"/>
        </w:rPr>
        <w:tab/>
      </w:r>
      <w:r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D83EE5" w:rsidRDefault="00D83EE5" w:rsidP="00066A2E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Sunday School-10:00a.m.</w:t>
      </w:r>
    </w:p>
    <w:p w:rsidR="00D83EE5" w:rsidRDefault="00D83EE5" w:rsidP="00066A2E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Morning Worship-11:00a.m.</w:t>
      </w:r>
    </w:p>
    <w:p w:rsidR="00D83EE5" w:rsidRPr="00D83EE5" w:rsidRDefault="00D83EE5" w:rsidP="00066A2E">
      <w:pPr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Sunday Evening Worship-6:00p.m.</w:t>
      </w:r>
    </w:p>
    <w:p w:rsidR="006C4953" w:rsidRDefault="006C4953" w:rsidP="006C4953">
      <w:pPr>
        <w:pStyle w:val="ListParagraph"/>
        <w:rPr>
          <w:sz w:val="22"/>
          <w:szCs w:val="22"/>
        </w:rPr>
      </w:pP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: Michael Hudson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59 Pleasant Grove Road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Joppa, AL  35087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Phone: (256) 586-1822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Email: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hyperlink r:id="rId130" w:history="1">
        <w:r w:rsidRPr="00264082">
          <w:rPr>
            <w:rStyle w:val="Hyperlink"/>
            <w:sz w:val="22"/>
            <w:szCs w:val="22"/>
          </w:rPr>
          <w:t>mhudson@otelco.net</w:t>
        </w:r>
      </w:hyperlink>
    </w:p>
    <w:p w:rsidR="00975FDC" w:rsidRDefault="00975FDC" w:rsidP="006C4953">
      <w:pPr>
        <w:pStyle w:val="ListParagraph"/>
        <w:rPr>
          <w:sz w:val="22"/>
          <w:szCs w:val="22"/>
        </w:rPr>
      </w:pPr>
    </w:p>
    <w:p w:rsidR="00066A2E" w:rsidRDefault="00066A2E" w:rsidP="00E55687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: Jeremy Plunkett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’s Address: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55 Berkley Road</w:t>
      </w:r>
    </w:p>
    <w:p w:rsidR="00975FDC" w:rsidRPr="00975FDC" w:rsidRDefault="00975FDC" w:rsidP="00975FDC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Arab, AL 35016</w:t>
      </w:r>
    </w:p>
    <w:p w:rsidR="00066A2E" w:rsidRDefault="00066A2E" w:rsidP="006C4953">
      <w:pPr>
        <w:pStyle w:val="ListParagraph"/>
        <w:rPr>
          <w:sz w:val="22"/>
          <w:szCs w:val="22"/>
        </w:rPr>
      </w:pPr>
      <w:r w:rsidRPr="00066A2E">
        <w:rPr>
          <w:sz w:val="22"/>
          <w:szCs w:val="22"/>
        </w:rPr>
        <w:t>Youth Phone: (256) 200-1371</w:t>
      </w:r>
    </w:p>
    <w:p w:rsidR="00066A2E" w:rsidRDefault="00066A2E" w:rsidP="006C4953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Youth Email: </w:t>
      </w:r>
      <w:hyperlink r:id="rId131" w:history="1">
        <w:r w:rsidRPr="00732E73">
          <w:rPr>
            <w:rStyle w:val="Hyperlink"/>
            <w:sz w:val="22"/>
            <w:szCs w:val="22"/>
          </w:rPr>
          <w:t>PlunkettJeremy11@gmail.com</w:t>
        </w:r>
      </w:hyperlink>
    </w:p>
    <w:p w:rsidR="008023BC" w:rsidRDefault="008023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975FDC">
        <w:rPr>
          <w:rStyle w:val="Hyperlink"/>
          <w:color w:val="auto"/>
          <w:sz w:val="22"/>
          <w:szCs w:val="22"/>
          <w:u w:val="none"/>
        </w:rPr>
        <w:t xml:space="preserve">Minister of Children: </w:t>
      </w:r>
      <w:r>
        <w:rPr>
          <w:rStyle w:val="Hyperlink"/>
          <w:color w:val="auto"/>
          <w:sz w:val="22"/>
          <w:szCs w:val="22"/>
          <w:u w:val="none"/>
        </w:rPr>
        <w:t>Jahn Ryan</w:t>
      </w:r>
    </w:p>
    <w:p w:rsidR="00975FDC" w:rsidRDefault="008023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</w:t>
      </w:r>
      <w:r w:rsidR="00975FDC">
        <w:rPr>
          <w:rStyle w:val="Hyperlink"/>
          <w:color w:val="auto"/>
          <w:sz w:val="22"/>
          <w:szCs w:val="22"/>
          <w:u w:val="none"/>
        </w:rPr>
        <w:t>inister of Children’s Address: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02 Ball Diamond Road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Children’s Phone: (256) 572-9092</w:t>
      </w:r>
    </w:p>
    <w:p w:rsidR="008023BC" w:rsidRDefault="008023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W. A. Whisenant</w:t>
      </w: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64 Pleasant Grove Road</w:t>
      </w: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’ Phone: (256) 586-3813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Darlene Vinzant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’s Address: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606 Mardis Point Road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Baileyton, AL 35019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Tonya Woodall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522 Mardis Point Road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Baileyton, AL 35019</w:t>
      </w:r>
    </w:p>
    <w:p w:rsidR="00892CE9" w:rsidRDefault="00892CE9" w:rsidP="006C4953">
      <w:pPr>
        <w:pStyle w:val="ListParagraph"/>
        <w:rPr>
          <w:sz w:val="22"/>
          <w:szCs w:val="22"/>
        </w:rPr>
      </w:pPr>
    </w:p>
    <w:p w:rsidR="00A86008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2. </w:t>
      </w:r>
      <w:r w:rsidR="003007F9" w:rsidRPr="00C97956">
        <w:rPr>
          <w:b/>
          <w:bCs/>
          <w:sz w:val="22"/>
          <w:szCs w:val="22"/>
        </w:rPr>
        <w:t>Serenity</w:t>
      </w:r>
    </w:p>
    <w:p w:rsidR="00A86008" w:rsidRPr="00A86008" w:rsidRDefault="00A86008" w:rsidP="00A86008">
      <w:pPr>
        <w:pStyle w:val="ListParagraph"/>
        <w:rPr>
          <w:sz w:val="22"/>
          <w:szCs w:val="22"/>
        </w:rPr>
      </w:pPr>
      <w:r w:rsidRPr="00A86008">
        <w:rPr>
          <w:sz w:val="22"/>
          <w:szCs w:val="22"/>
        </w:rPr>
        <w:t>1062 Perkins Wood Road</w:t>
      </w:r>
    </w:p>
    <w:p w:rsidR="00A86008" w:rsidRPr="00A86008" w:rsidRDefault="00A86008" w:rsidP="00A86008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</w:t>
      </w:r>
      <w:r w:rsidRPr="00A86008">
        <w:rPr>
          <w:sz w:val="22"/>
          <w:szCs w:val="22"/>
        </w:rPr>
        <w:t xml:space="preserve"> 35670</w:t>
      </w:r>
    </w:p>
    <w:p w:rsidR="00A86008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Mailing Address:  </w:t>
      </w:r>
      <w:r w:rsidR="003007F9" w:rsidRPr="00705B9C">
        <w:rPr>
          <w:sz w:val="22"/>
          <w:szCs w:val="22"/>
        </w:rPr>
        <w:t>P.O. Box 522</w:t>
      </w:r>
    </w:p>
    <w:p w:rsidR="00932475" w:rsidRPr="00705B9C" w:rsidRDefault="00A86008" w:rsidP="00A86008">
      <w:pPr>
        <w:pStyle w:val="ListParagraph"/>
        <w:ind w:left="1440" w:firstLine="72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3007F9" w:rsidRPr="00705B9C">
        <w:rPr>
          <w:sz w:val="22"/>
          <w:szCs w:val="22"/>
        </w:rPr>
        <w:t>Somerville</w:t>
      </w:r>
      <w:r w:rsidR="00194625">
        <w:rPr>
          <w:sz w:val="22"/>
          <w:szCs w:val="22"/>
        </w:rPr>
        <w:t>,</w:t>
      </w:r>
      <w:r w:rsidR="003007F9" w:rsidRPr="00705B9C">
        <w:rPr>
          <w:sz w:val="22"/>
          <w:szCs w:val="22"/>
        </w:rPr>
        <w:t xml:space="preserve"> AL 35670</w:t>
      </w:r>
    </w:p>
    <w:p w:rsidR="00A86008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A86008">
        <w:rPr>
          <w:sz w:val="22"/>
          <w:szCs w:val="22"/>
        </w:rPr>
        <w:t xml:space="preserve">(256) </w:t>
      </w:r>
      <w:r w:rsidR="00A86008" w:rsidRPr="00A86008">
        <w:rPr>
          <w:sz w:val="22"/>
          <w:szCs w:val="22"/>
        </w:rPr>
        <w:t>353-0227</w:t>
      </w:r>
    </w:p>
    <w:p w:rsidR="00A86008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Web: </w:t>
      </w:r>
      <w:hyperlink r:id="rId132" w:history="1">
        <w:r w:rsidR="00E242E7" w:rsidRPr="0089118F">
          <w:rPr>
            <w:rStyle w:val="Hyperlink"/>
            <w:sz w:val="22"/>
            <w:szCs w:val="22"/>
          </w:rPr>
          <w:t>http://www.serenitybaptist.org</w:t>
        </w:r>
      </w:hyperlink>
    </w:p>
    <w:p w:rsidR="00A86008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 Earl Holt</w:t>
      </w:r>
    </w:p>
    <w:p w:rsidR="00C6585D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Phone: (256) </w:t>
      </w:r>
      <w:r w:rsidRPr="00A86008">
        <w:rPr>
          <w:sz w:val="22"/>
          <w:szCs w:val="22"/>
        </w:rPr>
        <w:t>318-7220</w:t>
      </w:r>
    </w:p>
    <w:p w:rsidR="00CD0A31" w:rsidRPr="005432DC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</w:t>
      </w:r>
      <w:r w:rsidR="005432DC">
        <w:rPr>
          <w:sz w:val="22"/>
          <w:szCs w:val="22"/>
        </w:rPr>
        <w:t xml:space="preserve"> </w:t>
      </w:r>
      <w:hyperlink r:id="rId133" w:history="1">
        <w:r w:rsidR="005432DC" w:rsidRPr="00E471D4">
          <w:rPr>
            <w:rStyle w:val="Hyperlink"/>
            <w:sz w:val="22"/>
            <w:szCs w:val="22"/>
          </w:rPr>
          <w:t>earlholt24@gmail.com</w:t>
        </w:r>
      </w:hyperlink>
      <w:r w:rsidR="005432DC">
        <w:rPr>
          <w:sz w:val="22"/>
          <w:szCs w:val="22"/>
        </w:rPr>
        <w:t xml:space="preserve"> </w:t>
      </w:r>
    </w:p>
    <w:p w:rsidR="00CD0A31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</w:t>
      </w:r>
    </w:p>
    <w:p w:rsidR="00CD0A31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</w:t>
      </w:r>
    </w:p>
    <w:p w:rsidR="00CD0A31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5432DC" w:rsidRDefault="005432DC" w:rsidP="00CD0A31">
      <w:pPr>
        <w:pStyle w:val="ListParagraph"/>
        <w:rPr>
          <w:sz w:val="22"/>
          <w:szCs w:val="22"/>
        </w:rPr>
      </w:pPr>
    </w:p>
    <w:p w:rsidR="005432DC" w:rsidRPr="005432DC" w:rsidRDefault="005432DC" w:rsidP="00CD0A31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AE0D72" w:rsidRDefault="00631A36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45a.m.</w:t>
      </w:r>
    </w:p>
    <w:p w:rsidR="00631A36" w:rsidRDefault="00631A36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1:00a.m.</w:t>
      </w:r>
    </w:p>
    <w:p w:rsidR="00631A36" w:rsidRDefault="00631A36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5:</w:t>
      </w:r>
      <w:r w:rsidR="00A81760">
        <w:rPr>
          <w:b/>
          <w:sz w:val="20"/>
          <w:szCs w:val="20"/>
        </w:rPr>
        <w:t>00p.m.</w:t>
      </w:r>
    </w:p>
    <w:p w:rsidR="00A81760" w:rsidRDefault="00A8176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5:00p.m.</w:t>
      </w:r>
    </w:p>
    <w:p w:rsidR="00A81760" w:rsidRPr="00631A36" w:rsidRDefault="00A81760" w:rsidP="004818B2">
      <w:pPr>
        <w:pStyle w:val="ListParagraph"/>
        <w:rPr>
          <w:b/>
          <w:sz w:val="20"/>
          <w:szCs w:val="20"/>
        </w:rPr>
      </w:pP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Arvil Nix</w:t>
      </w: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Poorhouse Road</w:t>
      </w: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50</w:t>
      </w:r>
    </w:p>
    <w:p w:rsidR="00975FDC" w:rsidRDefault="00975FD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Phone: (256) 773-6172</w:t>
      </w:r>
    </w:p>
    <w:p w:rsidR="004D24BC" w:rsidRDefault="004D24BC" w:rsidP="004818B2">
      <w:pPr>
        <w:pStyle w:val="ListParagraph"/>
        <w:rPr>
          <w:sz w:val="22"/>
          <w:szCs w:val="22"/>
        </w:rPr>
      </w:pP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Kathy Speegle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8 Blue Springs Road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CD0A31" w:rsidRDefault="00CD0A31" w:rsidP="004818B2">
      <w:pPr>
        <w:pStyle w:val="ListParagraph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3. </w:t>
      </w:r>
      <w:r w:rsidR="00975FDC" w:rsidRPr="00C97956">
        <w:rPr>
          <w:b/>
          <w:bCs/>
          <w:sz w:val="22"/>
          <w:szCs w:val="22"/>
        </w:rPr>
        <w:t>S</w:t>
      </w:r>
      <w:r w:rsidR="009E2AD4" w:rsidRPr="00C97956">
        <w:rPr>
          <w:b/>
          <w:bCs/>
          <w:sz w:val="22"/>
          <w:szCs w:val="22"/>
        </w:rPr>
        <w:t>h</w:t>
      </w:r>
      <w:r w:rsidR="003007F9" w:rsidRPr="00C97956">
        <w:rPr>
          <w:b/>
          <w:bCs/>
          <w:sz w:val="22"/>
          <w:szCs w:val="22"/>
        </w:rPr>
        <w:t>ady Grove</w:t>
      </w:r>
    </w:p>
    <w:p w:rsidR="00A86008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156 Ironman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anville, AL 35619 </w:t>
      </w:r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A86008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5648 </w:t>
      </w:r>
    </w:p>
    <w:p w:rsidR="00A86008" w:rsidRPr="00705B9C" w:rsidRDefault="00A86008" w:rsidP="004818B2">
      <w:pPr>
        <w:pStyle w:val="ListParagraph"/>
        <w:rPr>
          <w:sz w:val="22"/>
          <w:szCs w:val="22"/>
        </w:rPr>
      </w:pPr>
    </w:p>
    <w:p w:rsidR="00C6585D" w:rsidRDefault="00A86008" w:rsidP="00A86008">
      <w:pPr>
        <w:ind w:firstLine="720"/>
        <w:rPr>
          <w:sz w:val="22"/>
          <w:szCs w:val="22"/>
        </w:rPr>
      </w:pPr>
      <w:r w:rsidRPr="00A86008">
        <w:rPr>
          <w:sz w:val="22"/>
          <w:szCs w:val="22"/>
        </w:rPr>
        <w:t>Pastor: Tom Campbell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790 Taylor Road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C01557" w:rsidRDefault="00C01557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 Phone: (256) 303-2656</w:t>
      </w:r>
    </w:p>
    <w:p w:rsidR="00C01557" w:rsidRDefault="00C01557" w:rsidP="00A86008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34" w:history="1">
        <w:r w:rsidR="00FF0BB0" w:rsidRPr="00732E73">
          <w:rPr>
            <w:rStyle w:val="Hyperlink"/>
            <w:sz w:val="22"/>
            <w:szCs w:val="22"/>
          </w:rPr>
          <w:t>Plants1@live.com</w:t>
        </w:r>
      </w:hyperlink>
    </w:p>
    <w:p w:rsidR="005432DC" w:rsidRDefault="005432DC" w:rsidP="00A86008">
      <w:pPr>
        <w:ind w:firstLine="720"/>
        <w:rPr>
          <w:rStyle w:val="Hyperlink"/>
          <w:sz w:val="22"/>
          <w:szCs w:val="22"/>
        </w:rPr>
      </w:pPr>
    </w:p>
    <w:p w:rsidR="005432DC" w:rsidRDefault="005432DC" w:rsidP="00A86008">
      <w:pPr>
        <w:ind w:firstLine="720"/>
        <w:rPr>
          <w:rStyle w:val="Hyperlink"/>
          <w:b/>
          <w:color w:val="auto"/>
          <w:sz w:val="20"/>
          <w:szCs w:val="20"/>
        </w:rPr>
      </w:pPr>
      <w:r w:rsidRPr="005432DC">
        <w:rPr>
          <w:rStyle w:val="Hyperlink"/>
          <w:b/>
          <w:color w:val="auto"/>
          <w:sz w:val="20"/>
          <w:szCs w:val="20"/>
        </w:rPr>
        <w:t>Service Times:</w:t>
      </w:r>
    </w:p>
    <w:p w:rsidR="00C566D0" w:rsidRDefault="00C566D0" w:rsidP="00A86008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30 a.m.</w:t>
      </w:r>
    </w:p>
    <w:p w:rsidR="00C566D0" w:rsidRDefault="00C566D0" w:rsidP="00A86008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C566D0" w:rsidRDefault="00C566D0" w:rsidP="00A86008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Tuesday Bible Study- 12:30p.m.</w:t>
      </w:r>
    </w:p>
    <w:p w:rsidR="00C566D0" w:rsidRPr="00C566D0" w:rsidRDefault="00C566D0" w:rsidP="00A86008">
      <w:pPr>
        <w:ind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A86008" w:rsidRDefault="00A86008" w:rsidP="00A86008">
      <w:pPr>
        <w:ind w:firstLine="720"/>
        <w:rPr>
          <w:sz w:val="22"/>
          <w:szCs w:val="22"/>
        </w:rPr>
      </w:pP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James Roden</w:t>
      </w: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559 Taylor Road</w:t>
      </w: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’ Phone: (256) 773-2947</w:t>
      </w:r>
    </w:p>
    <w:p w:rsidR="00E55687" w:rsidRDefault="00E55687" w:rsidP="00A86008">
      <w:pPr>
        <w:ind w:firstLine="720"/>
        <w:rPr>
          <w:sz w:val="22"/>
          <w:szCs w:val="22"/>
        </w:rPr>
      </w:pP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Betty Boyd</w:t>
      </w: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23 White’s Dairy Road</w:t>
      </w: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01805" w:rsidRDefault="00401805" w:rsidP="00A86008">
      <w:pPr>
        <w:ind w:firstLine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4. </w:t>
      </w:r>
      <w:r w:rsidR="003007F9" w:rsidRPr="00C97956">
        <w:rPr>
          <w:b/>
          <w:bCs/>
          <w:sz w:val="22"/>
          <w:szCs w:val="22"/>
        </w:rPr>
        <w:t>Shiloh</w:t>
      </w:r>
    </w:p>
    <w:p w:rsidR="00FF0BB0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941 Hwy 36 East</w:t>
      </w:r>
    </w:p>
    <w:p w:rsidR="00932475" w:rsidRPr="00705B9C" w:rsidRDefault="00FF0BB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 35670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FF0BB0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8-8627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FF0BB0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8-8609 </w:t>
      </w:r>
    </w:p>
    <w:p w:rsidR="00652875" w:rsidRDefault="00652875" w:rsidP="004818B2">
      <w:pPr>
        <w:pStyle w:val="ListParagraph"/>
        <w:rPr>
          <w:sz w:val="22"/>
          <w:szCs w:val="22"/>
        </w:rPr>
      </w:pPr>
      <w:r w:rsidRPr="00652875">
        <w:rPr>
          <w:sz w:val="22"/>
          <w:szCs w:val="22"/>
        </w:rPr>
        <w:t xml:space="preserve">Web: </w:t>
      </w:r>
      <w:hyperlink r:id="rId135" w:history="1">
        <w:r w:rsidR="00E242E7" w:rsidRPr="0089118F">
          <w:rPr>
            <w:rStyle w:val="Hyperlink"/>
            <w:sz w:val="22"/>
            <w:szCs w:val="22"/>
          </w:rPr>
          <w:t>http://www.ShilohBaptistChurch.net</w:t>
        </w:r>
      </w:hyperlink>
    </w:p>
    <w:p w:rsidR="00652875" w:rsidRDefault="006950C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136" w:history="1">
        <w:r w:rsidRPr="00732E73">
          <w:rPr>
            <w:rStyle w:val="Hyperlink"/>
            <w:sz w:val="22"/>
            <w:szCs w:val="22"/>
          </w:rPr>
          <w:t>TVoss@ShilohChurch.info</w:t>
        </w:r>
      </w:hyperlink>
    </w:p>
    <w:p w:rsidR="006950CA" w:rsidRDefault="006950CA" w:rsidP="004818B2">
      <w:pPr>
        <w:pStyle w:val="ListParagraph"/>
        <w:rPr>
          <w:sz w:val="22"/>
          <w:szCs w:val="22"/>
        </w:rPr>
      </w:pPr>
    </w:p>
    <w:p w:rsidR="00652875" w:rsidRDefault="00652875" w:rsidP="004818B2">
      <w:pPr>
        <w:pStyle w:val="ListParagraph"/>
        <w:rPr>
          <w:sz w:val="22"/>
          <w:szCs w:val="22"/>
        </w:rPr>
      </w:pPr>
      <w:r w:rsidRPr="00652875">
        <w:rPr>
          <w:sz w:val="22"/>
          <w:szCs w:val="22"/>
        </w:rPr>
        <w:t xml:space="preserve">Pastor: Dr. Charles Owens </w:t>
      </w:r>
    </w:p>
    <w:p w:rsidR="00932475" w:rsidRDefault="00FF0BB0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705B9C">
        <w:rPr>
          <w:sz w:val="22"/>
          <w:szCs w:val="22"/>
        </w:rPr>
        <w:t xml:space="preserve">E-mail: </w:t>
      </w:r>
      <w:hyperlink r:id="rId137" w:history="1">
        <w:r w:rsidR="006950CA" w:rsidRPr="00732E73">
          <w:rPr>
            <w:rStyle w:val="Hyperlink"/>
            <w:sz w:val="22"/>
            <w:szCs w:val="22"/>
          </w:rPr>
          <w:t>COwens@ShilohChurch.info</w:t>
        </w:r>
      </w:hyperlink>
    </w:p>
    <w:p w:rsidR="00DA63B1" w:rsidRDefault="00DA63B1" w:rsidP="004818B2">
      <w:pPr>
        <w:pStyle w:val="ListParagraph"/>
        <w:rPr>
          <w:rStyle w:val="Hyperlink"/>
          <w:sz w:val="22"/>
          <w:szCs w:val="22"/>
        </w:rPr>
      </w:pP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mall groups/Sun. School-9:15a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: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Awanas-6:15p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Youth worship-6:30p.m.</w:t>
      </w:r>
    </w:p>
    <w:p w:rsidR="00DA63B1" w:rsidRPr="00DA63B1" w:rsidRDefault="00DA63B1" w:rsidP="004818B2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Adult Bible Study &amp; Precept 6:30p.m.</w:t>
      </w:r>
    </w:p>
    <w:p w:rsidR="00975FDC" w:rsidRDefault="00975FDC" w:rsidP="003007F9">
      <w:pPr>
        <w:rPr>
          <w:sz w:val="22"/>
          <w:szCs w:val="22"/>
        </w:rPr>
      </w:pP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Youth Pastor/Minister of Education: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Michael Walters</w:t>
      </w:r>
    </w:p>
    <w:p w:rsidR="003B1A99" w:rsidRDefault="00975FDC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Y</w:t>
      </w:r>
      <w:r w:rsidR="003B1A99">
        <w:rPr>
          <w:sz w:val="22"/>
          <w:szCs w:val="22"/>
        </w:rPr>
        <w:t>outh Pastor/Minister of Education’s Phone: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(256) 778-8627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Youth Pastor/Minister of Education’s Email: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38" w:history="1">
        <w:r w:rsidRPr="00137196">
          <w:rPr>
            <w:rStyle w:val="Hyperlink"/>
            <w:sz w:val="22"/>
            <w:szCs w:val="22"/>
          </w:rPr>
          <w:t>jwalters@shilohchurch.info</w:t>
        </w:r>
      </w:hyperlink>
    </w:p>
    <w:p w:rsidR="003B1A99" w:rsidRDefault="003B1A99" w:rsidP="003B1A99">
      <w:pPr>
        <w:ind w:left="720"/>
        <w:rPr>
          <w:sz w:val="22"/>
          <w:szCs w:val="22"/>
        </w:rPr>
      </w:pP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s: Jessie &amp; Jessica Banks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s’ Phone: (256) 778-8627</w:t>
      </w:r>
    </w:p>
    <w:p w:rsidR="003B1A99" w:rsidRDefault="003B1A99" w:rsidP="003B1A9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Ministers’ Email: </w:t>
      </w:r>
      <w:hyperlink r:id="rId139" w:history="1">
        <w:r w:rsidRPr="00137196">
          <w:rPr>
            <w:rStyle w:val="Hyperlink"/>
            <w:sz w:val="22"/>
            <w:szCs w:val="22"/>
          </w:rPr>
          <w:t>jbanks@shilohchurch.info</w:t>
        </w:r>
      </w:hyperlink>
    </w:p>
    <w:p w:rsidR="003B1A99" w:rsidRDefault="003B1A99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Ministry Director: Alaina Raper</w:t>
      </w:r>
    </w:p>
    <w:p w:rsidR="005847E4" w:rsidRDefault="005847E4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 Leader: Charles Owens II</w:t>
      </w:r>
    </w:p>
    <w:p w:rsidR="005847E4" w:rsidRDefault="005847E4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Elder of Missions &amp; Evangelism: Jim Burleson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Elder of Finance: Robin Campbell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Ministry Assistant: Tommie Jo Voss</w:t>
      </w:r>
    </w:p>
    <w:p w:rsidR="005847E4" w:rsidRDefault="005847E4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Tim Ertz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849 Westpoint Road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498-0838</w:t>
      </w:r>
    </w:p>
    <w:p w:rsidR="005847E4" w:rsidRDefault="005847E4" w:rsidP="003B1A99">
      <w:pPr>
        <w:ind w:left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Chairman of Deacons Email: </w:t>
      </w:r>
      <w:hyperlink r:id="rId140" w:history="1">
        <w:r w:rsidR="00CD0A31" w:rsidRPr="005122D7">
          <w:rPr>
            <w:rStyle w:val="Hyperlink"/>
            <w:sz w:val="22"/>
            <w:szCs w:val="22"/>
          </w:rPr>
          <w:t>tertz@otelco.net</w:t>
        </w:r>
      </w:hyperlink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sz w:val="22"/>
          <w:szCs w:val="22"/>
        </w:rPr>
      </w:pPr>
    </w:p>
    <w:p w:rsidR="00CD0A31" w:rsidRDefault="00CD0A31" w:rsidP="003B1A99">
      <w:pPr>
        <w:ind w:left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5. </w:t>
      </w:r>
      <w:r w:rsidR="003007F9" w:rsidRPr="00C97956">
        <w:rPr>
          <w:b/>
          <w:bCs/>
          <w:sz w:val="22"/>
          <w:szCs w:val="22"/>
        </w:rPr>
        <w:t>Shoal Creek</w:t>
      </w:r>
    </w:p>
    <w:p w:rsidR="006950CA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077 Shoal Creek Rd.</w:t>
      </w:r>
    </w:p>
    <w:p w:rsidR="00932475" w:rsidRPr="00705B9C" w:rsidRDefault="006950C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ecatur, AL 35603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6950C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956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6950C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879 </w:t>
      </w:r>
    </w:p>
    <w:p w:rsidR="00E242E7" w:rsidRPr="00705B9C" w:rsidRDefault="00E242E7" w:rsidP="00E242E7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141" w:history="1">
        <w:r w:rsidRPr="0089118F">
          <w:rPr>
            <w:rStyle w:val="Hyperlink"/>
            <w:sz w:val="22"/>
            <w:szCs w:val="22"/>
          </w:rPr>
          <w:t>http://www.shoalcreekbaptist.org</w:t>
        </w:r>
      </w:hyperlink>
      <w:r w:rsidRPr="00705B9C">
        <w:rPr>
          <w:sz w:val="22"/>
          <w:szCs w:val="22"/>
        </w:rPr>
        <w:t xml:space="preserve"> </w:t>
      </w:r>
    </w:p>
    <w:p w:rsidR="008E36DB" w:rsidRDefault="008E36D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142" w:history="1">
        <w:r w:rsidRPr="00732E73">
          <w:rPr>
            <w:rStyle w:val="Hyperlink"/>
            <w:sz w:val="22"/>
            <w:szCs w:val="22"/>
          </w:rPr>
          <w:t>Office@ShoalCreekBaptist.org</w:t>
        </w:r>
      </w:hyperlink>
    </w:p>
    <w:p w:rsidR="00C6585D" w:rsidRDefault="00C6585D" w:rsidP="003007F9">
      <w:pPr>
        <w:rPr>
          <w:sz w:val="22"/>
          <w:szCs w:val="22"/>
        </w:rPr>
      </w:pPr>
    </w:p>
    <w:p w:rsidR="006950CA" w:rsidRDefault="006950CA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6950CA">
        <w:rPr>
          <w:sz w:val="22"/>
          <w:szCs w:val="22"/>
        </w:rPr>
        <w:t>Pastor: Gary Linville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1 Spring Valley Tr.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662) 587-9399</w:t>
      </w:r>
    </w:p>
    <w:p w:rsidR="008E36DB" w:rsidRDefault="008E36DB" w:rsidP="003007F9">
      <w:pPr>
        <w:rPr>
          <w:color w:val="0000FF"/>
          <w:u w:val="single"/>
        </w:rPr>
      </w:pPr>
      <w:r>
        <w:rPr>
          <w:sz w:val="22"/>
          <w:szCs w:val="22"/>
        </w:rPr>
        <w:tab/>
        <w:t xml:space="preserve">Pastor </w:t>
      </w:r>
      <w:r w:rsidRPr="008E36DB">
        <w:rPr>
          <w:sz w:val="22"/>
          <w:szCs w:val="22"/>
        </w:rPr>
        <w:t xml:space="preserve">E-mail: </w:t>
      </w:r>
      <w:hyperlink r:id="rId143" w:history="1">
        <w:r w:rsidR="00347890" w:rsidRPr="00347890">
          <w:rPr>
            <w:color w:val="0000FF"/>
            <w:u w:val="single"/>
          </w:rPr>
          <w:t>gary@shoalcreekbaptist.org</w:t>
        </w:r>
      </w:hyperlink>
    </w:p>
    <w:p w:rsidR="00C566D0" w:rsidRDefault="00DA63B1" w:rsidP="003007F9">
      <w:pPr>
        <w:rPr>
          <w:b/>
          <w:color w:val="0000FF"/>
          <w:sz w:val="20"/>
          <w:szCs w:val="20"/>
        </w:rPr>
      </w:pPr>
      <w:r>
        <w:rPr>
          <w:b/>
          <w:color w:val="0000FF"/>
          <w:sz w:val="20"/>
          <w:szCs w:val="20"/>
        </w:rPr>
        <w:tab/>
      </w:r>
    </w:p>
    <w:p w:rsidR="00DA63B1" w:rsidRDefault="00DA63B1" w:rsidP="00C566D0">
      <w:pPr>
        <w:ind w:firstLine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DA63B1" w:rsidRPr="00C566D0" w:rsidRDefault="00DA63B1" w:rsidP="00DA63B1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Pr="00C566D0">
        <w:rPr>
          <w:b/>
          <w:sz w:val="20"/>
          <w:szCs w:val="20"/>
        </w:rPr>
        <w:t>Sunday School - 9 a.m.</w:t>
      </w:r>
    </w:p>
    <w:p w:rsidR="00E55687" w:rsidRPr="00C566D0" w:rsidRDefault="00DA63B1" w:rsidP="00C566D0">
      <w:pPr>
        <w:ind w:firstLine="720"/>
        <w:rPr>
          <w:b/>
          <w:sz w:val="20"/>
          <w:szCs w:val="20"/>
        </w:rPr>
      </w:pPr>
      <w:r w:rsidRPr="00C566D0">
        <w:rPr>
          <w:b/>
          <w:sz w:val="20"/>
          <w:szCs w:val="20"/>
        </w:rPr>
        <w:t>Worship Gathering - 10:15 a.m.</w:t>
      </w:r>
    </w:p>
    <w:p w:rsidR="00C566D0" w:rsidRPr="00C566D0" w:rsidRDefault="00C566D0" w:rsidP="003007F9">
      <w:pPr>
        <w:rPr>
          <w:b/>
          <w:sz w:val="20"/>
          <w:szCs w:val="20"/>
        </w:rPr>
      </w:pPr>
      <w:r w:rsidRPr="00C566D0">
        <w:rPr>
          <w:b/>
          <w:sz w:val="20"/>
          <w:szCs w:val="20"/>
        </w:rPr>
        <w:tab/>
        <w:t>Wednesday Night</w:t>
      </w:r>
    </w:p>
    <w:p w:rsidR="004D24BC" w:rsidRPr="00C566D0" w:rsidRDefault="00C566D0" w:rsidP="00C566D0">
      <w:pPr>
        <w:ind w:left="720"/>
        <w:rPr>
          <w:b/>
          <w:sz w:val="20"/>
          <w:szCs w:val="20"/>
        </w:rPr>
      </w:pPr>
      <w:r w:rsidRPr="00C566D0">
        <w:rPr>
          <w:b/>
          <w:sz w:val="20"/>
          <w:szCs w:val="20"/>
        </w:rPr>
        <w:t xml:space="preserve">Children, Youth and Adult Activities and </w:t>
      </w:r>
      <w:r w:rsidRPr="00C566D0">
        <w:rPr>
          <w:b/>
          <w:sz w:val="20"/>
          <w:szCs w:val="20"/>
        </w:rPr>
        <w:tab/>
        <w:t>Adult Bible Study 6:30 p.m. Bible Study</w:t>
      </w:r>
    </w:p>
    <w:p w:rsidR="00C566D0" w:rsidRDefault="00C566D0" w:rsidP="00C566D0">
      <w:pPr>
        <w:ind w:firstLine="720"/>
        <w:rPr>
          <w:sz w:val="22"/>
          <w:szCs w:val="22"/>
        </w:rPr>
      </w:pP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Joe Holmes</w:t>
      </w:r>
      <w:r w:rsidR="00E04F7D">
        <w:rPr>
          <w:sz w:val="22"/>
          <w:szCs w:val="22"/>
        </w:rPr>
        <w:tab/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34 Belmont Drive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Phone: (256) 308-0531</w:t>
      </w:r>
    </w:p>
    <w:p w:rsidR="00541FCE" w:rsidRDefault="00541FCE" w:rsidP="00541FCE">
      <w:pPr>
        <w:ind w:firstLine="720"/>
        <w:rPr>
          <w:sz w:val="22"/>
          <w:szCs w:val="22"/>
        </w:rPr>
      </w:pPr>
    </w:p>
    <w:p w:rsidR="00760417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Associate Pastor</w:t>
      </w:r>
      <w:r w:rsidR="00760417">
        <w:rPr>
          <w:sz w:val="22"/>
          <w:szCs w:val="22"/>
        </w:rPr>
        <w:t xml:space="preserve"> of Families</w:t>
      </w:r>
      <w:r w:rsidR="00A76CE6">
        <w:rPr>
          <w:sz w:val="22"/>
          <w:szCs w:val="22"/>
        </w:rPr>
        <w:t xml:space="preserve"> </w:t>
      </w:r>
      <w:r w:rsidR="00760417">
        <w:rPr>
          <w:sz w:val="22"/>
          <w:szCs w:val="22"/>
        </w:rPr>
        <w:t>&amp; Students</w:t>
      </w:r>
      <w:r>
        <w:rPr>
          <w:sz w:val="22"/>
          <w:szCs w:val="22"/>
        </w:rPr>
        <w:t>:</w:t>
      </w:r>
    </w:p>
    <w:p w:rsidR="00541FCE" w:rsidRDefault="00541FCE" w:rsidP="00A76CE6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Caleb Smith</w:t>
      </w:r>
    </w:p>
    <w:p w:rsidR="00541FCE" w:rsidRDefault="00541FCE" w:rsidP="00541FC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Associate Pastor’s Email: </w:t>
      </w:r>
      <w:hyperlink r:id="rId144" w:history="1">
        <w:r w:rsidRPr="00264082">
          <w:rPr>
            <w:rStyle w:val="Hyperlink"/>
            <w:sz w:val="22"/>
            <w:szCs w:val="22"/>
          </w:rPr>
          <w:t>caleb@shoalcreekbaptist.org</w:t>
        </w:r>
      </w:hyperlink>
    </w:p>
    <w:p w:rsidR="00541FCE" w:rsidRDefault="00541FCE" w:rsidP="00541FCE">
      <w:pPr>
        <w:ind w:left="1440" w:hanging="720"/>
        <w:rPr>
          <w:sz w:val="22"/>
          <w:szCs w:val="22"/>
        </w:rPr>
      </w:pPr>
    </w:p>
    <w:p w:rsidR="00541FCE" w:rsidRDefault="00541FCE" w:rsidP="00541FC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Outreach: Joe Holmes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Outreach’s Address: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34 Belmont Drive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Outreach’s Phone: (256) 308-0531</w:t>
      </w:r>
    </w:p>
    <w:p w:rsidR="00102B4E" w:rsidRDefault="00102B4E" w:rsidP="00541FCE">
      <w:pPr>
        <w:ind w:firstLine="720"/>
        <w:rPr>
          <w:sz w:val="22"/>
          <w:szCs w:val="22"/>
        </w:rPr>
      </w:pPr>
    </w:p>
    <w:p w:rsidR="00102B4E" w:rsidRDefault="00102B4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Worship Development &amp; Outreach</w:t>
      </w:r>
      <w:r w:rsidR="000A6091">
        <w:rPr>
          <w:sz w:val="22"/>
          <w:szCs w:val="22"/>
        </w:rPr>
        <w:t>:</w:t>
      </w:r>
    </w:p>
    <w:p w:rsidR="000A6091" w:rsidRDefault="000A6091" w:rsidP="00A76CE6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Bro</w:t>
      </w:r>
      <w:r w:rsidRPr="00FC685D">
        <w:rPr>
          <w:sz w:val="22"/>
          <w:szCs w:val="22"/>
        </w:rPr>
        <w:t xml:space="preserve">. Steadman </w:t>
      </w:r>
      <w:r>
        <w:rPr>
          <w:sz w:val="22"/>
          <w:szCs w:val="22"/>
        </w:rPr>
        <w:t>Livingston</w:t>
      </w:r>
    </w:p>
    <w:p w:rsidR="00A76CE6" w:rsidRDefault="00A76CE6" w:rsidP="00A76CE6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Worship Development &amp; Outreach’s Email:</w:t>
      </w:r>
    </w:p>
    <w:p w:rsidR="000A6091" w:rsidRPr="004D07D3" w:rsidRDefault="000A6091" w:rsidP="00541FCE">
      <w:pPr>
        <w:ind w:firstLine="720"/>
        <w:rPr>
          <w:color w:val="0A1092"/>
          <w:sz w:val="22"/>
          <w:szCs w:val="22"/>
        </w:rPr>
      </w:pPr>
      <w:r w:rsidRPr="00FC685D">
        <w:rPr>
          <w:color w:val="548DD4" w:themeColor="text2" w:themeTint="99"/>
          <w:sz w:val="22"/>
          <w:szCs w:val="22"/>
        </w:rPr>
        <w:t xml:space="preserve">            </w:t>
      </w:r>
      <w:r w:rsidR="004D07D3" w:rsidRPr="004D07D3">
        <w:rPr>
          <w:color w:val="0A1092"/>
          <w:sz w:val="22"/>
          <w:szCs w:val="22"/>
        </w:rPr>
        <w:t>Steadman@shoalcreekbaptist.</w:t>
      </w:r>
      <w:r w:rsidRPr="004D07D3">
        <w:rPr>
          <w:color w:val="0A1092"/>
          <w:sz w:val="22"/>
          <w:szCs w:val="22"/>
        </w:rPr>
        <w:t>org</w:t>
      </w:r>
    </w:p>
    <w:p w:rsidR="00541FCE" w:rsidRPr="00FC685D" w:rsidRDefault="00541FCE" w:rsidP="00541FCE">
      <w:pPr>
        <w:ind w:firstLine="720"/>
        <w:rPr>
          <w:color w:val="548DD4" w:themeColor="text2" w:themeTint="99"/>
          <w:sz w:val="22"/>
          <w:szCs w:val="22"/>
        </w:rPr>
      </w:pPr>
    </w:p>
    <w:p w:rsidR="00102B4E" w:rsidRDefault="00102B4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Director of Preschool &amp; Children’s Ministries:</w:t>
      </w:r>
    </w:p>
    <w:p w:rsidR="00102B4E" w:rsidRDefault="00102B4E" w:rsidP="00A76CE6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Shannon Byess</w:t>
      </w:r>
    </w:p>
    <w:p w:rsidR="00A76CE6" w:rsidRDefault="00A76CE6" w:rsidP="00A76CE6">
      <w:pPr>
        <w:ind w:left="720"/>
        <w:rPr>
          <w:sz w:val="22"/>
          <w:szCs w:val="22"/>
        </w:rPr>
      </w:pPr>
      <w:r>
        <w:rPr>
          <w:sz w:val="22"/>
          <w:szCs w:val="22"/>
        </w:rPr>
        <w:t>Director of Preschool &amp; Children’s Ministries Email:</w:t>
      </w:r>
    </w:p>
    <w:p w:rsidR="00102B4E" w:rsidRPr="000A6091" w:rsidRDefault="00102B4E" w:rsidP="00541FCE">
      <w:pPr>
        <w:ind w:firstLine="720"/>
        <w:rPr>
          <w:color w:val="4F81BD" w:themeColor="accent1"/>
          <w:sz w:val="22"/>
          <w:szCs w:val="22"/>
        </w:rPr>
      </w:pPr>
      <w:r w:rsidRPr="00102B4E">
        <w:rPr>
          <w:color w:val="548DD4" w:themeColor="text2" w:themeTint="99"/>
          <w:sz w:val="22"/>
          <w:szCs w:val="22"/>
        </w:rPr>
        <w:t xml:space="preserve">             </w:t>
      </w:r>
      <w:r w:rsidRPr="004D07D3">
        <w:rPr>
          <w:color w:val="0A1092"/>
          <w:sz w:val="22"/>
          <w:szCs w:val="22"/>
        </w:rPr>
        <w:t>Shannon@shoalcreekbaptist.org</w:t>
      </w:r>
    </w:p>
    <w:p w:rsidR="00102B4E" w:rsidRPr="00102B4E" w:rsidRDefault="00102B4E" w:rsidP="00541FCE">
      <w:pPr>
        <w:ind w:firstLine="720"/>
        <w:rPr>
          <w:sz w:val="22"/>
          <w:szCs w:val="22"/>
        </w:rPr>
      </w:pPr>
    </w:p>
    <w:p w:rsidR="00E04F7D" w:rsidRDefault="00E04F7D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Finance: Gary Taylor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Missions: Gary Linville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B</w:t>
      </w:r>
      <w:r w:rsidR="000015C8">
        <w:rPr>
          <w:sz w:val="22"/>
          <w:szCs w:val="22"/>
        </w:rPr>
        <w:t>r</w:t>
      </w:r>
      <w:r>
        <w:rPr>
          <w:sz w:val="22"/>
          <w:szCs w:val="22"/>
        </w:rPr>
        <w:t>ett Graves</w:t>
      </w:r>
    </w:p>
    <w:p w:rsidR="00E04F7D" w:rsidRDefault="00E04F7D" w:rsidP="00E04F7D">
      <w:pPr>
        <w:ind w:firstLine="720"/>
        <w:rPr>
          <w:sz w:val="22"/>
          <w:szCs w:val="22"/>
        </w:rPr>
      </w:pPr>
    </w:p>
    <w:p w:rsidR="00A76CE6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Ann LaChance</w:t>
      </w:r>
    </w:p>
    <w:p w:rsidR="004D24BC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53 White Oak Pvt. Drive</w:t>
      </w:r>
    </w:p>
    <w:p w:rsidR="00A76CE6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9B22E5" w:rsidRDefault="009B22E5" w:rsidP="00E04F7D">
      <w:pPr>
        <w:ind w:firstLine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6. </w:t>
      </w:r>
      <w:r w:rsidR="003007F9" w:rsidRPr="00C97956">
        <w:rPr>
          <w:b/>
          <w:bCs/>
          <w:sz w:val="22"/>
          <w:szCs w:val="22"/>
        </w:rPr>
        <w:t>Sixteenth Avenue</w:t>
      </w:r>
    </w:p>
    <w:p w:rsidR="008E36D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15 16th Ave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1 </w:t>
      </w:r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E36DB">
        <w:rPr>
          <w:sz w:val="22"/>
          <w:szCs w:val="22"/>
        </w:rPr>
        <w:t>(256) 353-1830</w:t>
      </w:r>
      <w:r w:rsidR="000015C8">
        <w:rPr>
          <w:sz w:val="22"/>
          <w:szCs w:val="22"/>
        </w:rPr>
        <w:t xml:space="preserve"> - </w:t>
      </w:r>
    </w:p>
    <w:p w:rsidR="00B678F0" w:rsidRDefault="00561EFB" w:rsidP="00CE31F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8E36DB" w:rsidRPr="008E36DB">
        <w:rPr>
          <w:sz w:val="22"/>
          <w:szCs w:val="22"/>
        </w:rPr>
        <w:t xml:space="preserve">astor: </w:t>
      </w:r>
      <w:r w:rsidR="008617FD">
        <w:rPr>
          <w:sz w:val="22"/>
          <w:szCs w:val="22"/>
        </w:rPr>
        <w:t>Thomas Farris</w:t>
      </w:r>
    </w:p>
    <w:p w:rsidR="00C566D0" w:rsidRDefault="00C566D0" w:rsidP="00CE31FE">
      <w:pPr>
        <w:pStyle w:val="ListParagraph"/>
        <w:rPr>
          <w:sz w:val="22"/>
          <w:szCs w:val="22"/>
        </w:rPr>
      </w:pPr>
    </w:p>
    <w:p w:rsidR="00C566D0" w:rsidRPr="00C566D0" w:rsidRDefault="00C566D0" w:rsidP="00CE31FE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ervice Times:</w:t>
      </w:r>
    </w:p>
    <w:p w:rsidR="005250FD" w:rsidRDefault="005250FD" w:rsidP="00CE31FE">
      <w:pPr>
        <w:pStyle w:val="ListParagraph"/>
        <w:rPr>
          <w:sz w:val="22"/>
          <w:szCs w:val="22"/>
        </w:rPr>
      </w:pPr>
    </w:p>
    <w:p w:rsidR="005250FD" w:rsidRDefault="005250FD" w:rsidP="00CE31F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Tom Lance</w:t>
      </w:r>
    </w:p>
    <w:p w:rsidR="005250FD" w:rsidRDefault="005250FD" w:rsidP="00CE31F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990-2386</w:t>
      </w:r>
    </w:p>
    <w:p w:rsidR="009959E9" w:rsidRDefault="009959E9" w:rsidP="00CE31FE">
      <w:pPr>
        <w:pStyle w:val="ListParagraph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7. </w:t>
      </w:r>
      <w:r w:rsidR="003007F9" w:rsidRPr="00C97956">
        <w:rPr>
          <w:b/>
          <w:bCs/>
          <w:sz w:val="22"/>
          <w:szCs w:val="22"/>
        </w:rPr>
        <w:t>South Chapel Hill</w:t>
      </w:r>
    </w:p>
    <w:p w:rsidR="008E36D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021 Chapel Hill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E36DB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8277 </w:t>
      </w:r>
    </w:p>
    <w:p w:rsidR="008E36DB" w:rsidRDefault="008E36DB" w:rsidP="004818B2">
      <w:pPr>
        <w:pStyle w:val="ListParagraph"/>
        <w:rPr>
          <w:sz w:val="22"/>
          <w:szCs w:val="22"/>
        </w:rPr>
      </w:pPr>
    </w:p>
    <w:p w:rsidR="008E36DB" w:rsidRDefault="008E36DB" w:rsidP="004818B2">
      <w:pPr>
        <w:pStyle w:val="ListParagraph"/>
        <w:rPr>
          <w:sz w:val="22"/>
          <w:szCs w:val="22"/>
        </w:rPr>
      </w:pPr>
      <w:r w:rsidRPr="008E36DB">
        <w:rPr>
          <w:sz w:val="22"/>
          <w:szCs w:val="22"/>
        </w:rPr>
        <w:t>Pastor: Billy Hayes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Cell: (256) 434-6455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Shealaye Hayes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 (256) 556-0818 cell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 xml:space="preserve">           (256) 301-8939 home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C566D0" w:rsidRDefault="00C566D0" w:rsidP="004818B2">
      <w:pPr>
        <w:pStyle w:val="ListParagraph"/>
        <w:rPr>
          <w:sz w:val="22"/>
          <w:szCs w:val="22"/>
        </w:rPr>
      </w:pPr>
    </w:p>
    <w:p w:rsidR="00C566D0" w:rsidRDefault="00C566D0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30a.m.</w:t>
      </w:r>
    </w:p>
    <w:p w:rsid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30a.m.</w:t>
      </w:r>
    </w:p>
    <w:p w:rsid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5:30p.m.</w:t>
      </w:r>
    </w:p>
    <w:p w:rsidR="00C566D0" w:rsidRP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6:30p.m.</w:t>
      </w:r>
    </w:p>
    <w:p w:rsidR="00541FCE" w:rsidRDefault="00541FCE" w:rsidP="004818B2">
      <w:pPr>
        <w:pStyle w:val="ListParagraph"/>
        <w:rPr>
          <w:sz w:val="22"/>
          <w:szCs w:val="22"/>
        </w:rPr>
      </w:pP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Kenneth Harpe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721 Chula Vista Drive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353-4058</w:t>
      </w:r>
      <w:r w:rsidR="00541FCE">
        <w:rPr>
          <w:sz w:val="22"/>
          <w:szCs w:val="22"/>
        </w:rPr>
        <w:t>\</w:t>
      </w:r>
    </w:p>
    <w:p w:rsidR="00541FCE" w:rsidRDefault="00541FCE" w:rsidP="004818B2">
      <w:pPr>
        <w:pStyle w:val="ListParagraph"/>
        <w:rPr>
          <w:sz w:val="22"/>
          <w:szCs w:val="22"/>
        </w:rPr>
      </w:pP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Sheila Flynn</w:t>
      </w: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665 Taylor Road</w:t>
      </w: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87789E" w:rsidRDefault="0087789E" w:rsidP="004818B2">
      <w:pPr>
        <w:pStyle w:val="ListParagraph"/>
        <w:rPr>
          <w:sz w:val="22"/>
          <w:szCs w:val="22"/>
        </w:rPr>
      </w:pPr>
    </w:p>
    <w:p w:rsidR="0087789E" w:rsidRDefault="0087789E" w:rsidP="004818B2">
      <w:pPr>
        <w:pStyle w:val="ListParagraph"/>
        <w:rPr>
          <w:sz w:val="22"/>
          <w:szCs w:val="22"/>
        </w:rPr>
      </w:pPr>
    </w:p>
    <w:p w:rsidR="0087789E" w:rsidRDefault="0087789E" w:rsidP="004818B2">
      <w:pPr>
        <w:pStyle w:val="ListParagraph"/>
        <w:rPr>
          <w:sz w:val="22"/>
          <w:szCs w:val="22"/>
        </w:rPr>
      </w:pP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8. </w:t>
      </w:r>
      <w:r w:rsidR="003007F9" w:rsidRPr="00C97956">
        <w:rPr>
          <w:b/>
          <w:bCs/>
          <w:sz w:val="22"/>
          <w:szCs w:val="22"/>
        </w:rPr>
        <w:t>Southside</w:t>
      </w:r>
    </w:p>
    <w:p w:rsidR="00A83BA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709 9th St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1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hone</w:t>
      </w:r>
      <w:r w:rsidR="00A83BAF">
        <w:rPr>
          <w:sz w:val="22"/>
          <w:szCs w:val="22"/>
        </w:rPr>
        <w:t xml:space="preserve">: (256) </w:t>
      </w:r>
      <w:r w:rsidRPr="00705B9C">
        <w:rPr>
          <w:sz w:val="22"/>
          <w:szCs w:val="22"/>
        </w:rPr>
        <w:t xml:space="preserve">353-8814 </w:t>
      </w:r>
    </w:p>
    <w:p w:rsidR="00C6585D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145" w:history="1">
        <w:r w:rsidR="00806BEC" w:rsidRPr="0089118F">
          <w:rPr>
            <w:rStyle w:val="Hyperlink"/>
            <w:sz w:val="22"/>
            <w:szCs w:val="22"/>
          </w:rPr>
          <w:t>http://www.southsidebaptist.net</w:t>
        </w:r>
      </w:hyperlink>
    </w:p>
    <w:p w:rsidR="00A83BAF" w:rsidRDefault="00A83BAF" w:rsidP="008E36DB">
      <w:pPr>
        <w:ind w:firstLine="720"/>
        <w:rPr>
          <w:sz w:val="22"/>
          <w:szCs w:val="22"/>
        </w:rPr>
      </w:pPr>
    </w:p>
    <w:p w:rsidR="00C6585D" w:rsidRDefault="008E36DB" w:rsidP="008E36DB">
      <w:pPr>
        <w:ind w:firstLine="720"/>
        <w:rPr>
          <w:sz w:val="22"/>
          <w:szCs w:val="22"/>
        </w:rPr>
      </w:pPr>
      <w:r w:rsidRPr="008E36DB">
        <w:rPr>
          <w:sz w:val="22"/>
          <w:szCs w:val="22"/>
        </w:rPr>
        <w:t>Pastor: Dr. Ben Hayes</w:t>
      </w:r>
    </w:p>
    <w:p w:rsidR="00A83BAF" w:rsidRDefault="00A83BAF" w:rsidP="008E36DB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46" w:history="1">
        <w:r w:rsidR="00C566D0" w:rsidRPr="00E471D4">
          <w:rPr>
            <w:rStyle w:val="Hyperlink"/>
            <w:sz w:val="22"/>
            <w:szCs w:val="22"/>
          </w:rPr>
          <w:t>BroBen@Southsidebaptist.net</w:t>
        </w:r>
      </w:hyperlink>
      <w:r w:rsidR="00C566D0">
        <w:rPr>
          <w:sz w:val="22"/>
          <w:szCs w:val="22"/>
        </w:rPr>
        <w:t xml:space="preserve"> </w:t>
      </w:r>
    </w:p>
    <w:p w:rsidR="00C566D0" w:rsidRDefault="00C566D0" w:rsidP="008E36DB">
      <w:pPr>
        <w:ind w:firstLine="720"/>
        <w:rPr>
          <w:sz w:val="22"/>
          <w:szCs w:val="22"/>
        </w:rPr>
      </w:pPr>
    </w:p>
    <w:p w:rsidR="00A83BAF" w:rsidRDefault="00C566D0" w:rsidP="008E36DB">
      <w:pPr>
        <w:ind w:firstLine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15a.m.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30a.m.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Discipleship Traing-5:00p.m.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p.m.</w:t>
      </w:r>
    </w:p>
    <w:p w:rsidR="00C566D0" w:rsidRP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Wednesday Night 6:30p.m</w:t>
      </w:r>
    </w:p>
    <w:p w:rsidR="004D24BC" w:rsidRDefault="004D24BC" w:rsidP="008E36DB">
      <w:pPr>
        <w:ind w:firstLine="720"/>
        <w:rPr>
          <w:sz w:val="22"/>
          <w:szCs w:val="22"/>
        </w:rPr>
      </w:pPr>
    </w:p>
    <w:p w:rsidR="005250FD" w:rsidRDefault="009E483E" w:rsidP="005250FD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Minister: Wayne Baggett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Music Minister’s Email: </w:t>
      </w:r>
      <w:hyperlink r:id="rId147" w:history="1">
        <w:r w:rsidRPr="00E53A43">
          <w:rPr>
            <w:rStyle w:val="Hyperlink"/>
            <w:sz w:val="22"/>
            <w:szCs w:val="22"/>
          </w:rPr>
          <w:t>wayne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Director: Tanya Spillman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Director’s Email: </w:t>
      </w:r>
      <w:hyperlink r:id="rId148" w:history="1">
        <w:r w:rsidRPr="00E53A43">
          <w:rPr>
            <w:rStyle w:val="Hyperlink"/>
            <w:sz w:val="22"/>
            <w:szCs w:val="22"/>
          </w:rPr>
          <w:t>tanya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Youth/Family Outreach Director: Ben Tinley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Youth/Family Outreach Director’s Email: </w:t>
      </w:r>
      <w:hyperlink r:id="rId149" w:history="1">
        <w:r w:rsidRPr="00E53A43">
          <w:rPr>
            <w:rStyle w:val="Hyperlink"/>
            <w:sz w:val="22"/>
            <w:szCs w:val="22"/>
          </w:rPr>
          <w:t>tinleyb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Secretary: Pam Gray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Secretary’s Email: </w:t>
      </w:r>
      <w:hyperlink r:id="rId150" w:history="1">
        <w:r w:rsidRPr="00E53A43">
          <w:rPr>
            <w:rStyle w:val="Hyperlink"/>
            <w:sz w:val="22"/>
            <w:szCs w:val="22"/>
          </w:rPr>
          <w:t>pam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Finance: Geno Shirey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Missions: Linda McKee</w:t>
      </w:r>
    </w:p>
    <w:p w:rsidR="005250FD" w:rsidRDefault="005250FD" w:rsidP="009E483E">
      <w:pPr>
        <w:ind w:left="1440" w:hanging="720"/>
        <w:rPr>
          <w:sz w:val="22"/>
          <w:szCs w:val="22"/>
        </w:rPr>
      </w:pP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: Mike Clemons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3310 Cedar Cove SW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9E483E">
      <w:pPr>
        <w:ind w:left="1440" w:hanging="720"/>
        <w:rPr>
          <w:sz w:val="22"/>
          <w:szCs w:val="22"/>
        </w:rPr>
      </w:pPr>
    </w:p>
    <w:p w:rsidR="00541FCE" w:rsidRDefault="00541FC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: Wayne Baggett</w:t>
      </w:r>
    </w:p>
    <w:p w:rsidR="00541FCE" w:rsidRDefault="00541FC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’ Email:</w:t>
      </w:r>
    </w:p>
    <w:p w:rsidR="00541FCE" w:rsidRDefault="00541FC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51" w:history="1">
        <w:r w:rsidRPr="00264082">
          <w:rPr>
            <w:rStyle w:val="Hyperlink"/>
            <w:sz w:val="22"/>
            <w:szCs w:val="22"/>
          </w:rPr>
          <w:t>wayne@southsidebaptist.net</w:t>
        </w:r>
      </w:hyperlink>
    </w:p>
    <w:p w:rsidR="00541FCE" w:rsidRDefault="00541FCE" w:rsidP="009E483E">
      <w:pPr>
        <w:ind w:left="1440" w:hanging="720"/>
        <w:rPr>
          <w:sz w:val="22"/>
          <w:szCs w:val="22"/>
        </w:rPr>
      </w:pPr>
    </w:p>
    <w:p w:rsidR="004D24BC" w:rsidRDefault="004D24BC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MU Director: Linda McKee</w:t>
      </w:r>
    </w:p>
    <w:p w:rsidR="004D24BC" w:rsidRDefault="004D24BC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All staff members may be reached at the church phone: (256) 353-8814</w:t>
      </w:r>
    </w:p>
    <w:p w:rsidR="00541FCE" w:rsidRDefault="00541FCE" w:rsidP="009E483E">
      <w:pPr>
        <w:ind w:left="1440" w:hanging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9. </w:t>
      </w:r>
      <w:r w:rsidR="003007F9" w:rsidRPr="00C97956">
        <w:rPr>
          <w:b/>
          <w:bCs/>
          <w:sz w:val="22"/>
          <w:szCs w:val="22"/>
        </w:rPr>
        <w:t>Southwest</w:t>
      </w:r>
    </w:p>
    <w:p w:rsidR="00A83BAF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705 Ridgedale Dr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8A6B16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A83BA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5994</w:t>
      </w:r>
    </w:p>
    <w:p w:rsidR="008A6B16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152" w:history="1">
        <w:r w:rsidRPr="00732E73">
          <w:rPr>
            <w:rStyle w:val="Hyperlink"/>
            <w:sz w:val="22"/>
            <w:szCs w:val="22"/>
          </w:rPr>
          <w:t>JDButterfly1990@yahoo.com</w:t>
        </w:r>
      </w:hyperlink>
    </w:p>
    <w:p w:rsidR="00485E0A" w:rsidRDefault="00485E0A" w:rsidP="003007F9">
      <w:pPr>
        <w:rPr>
          <w:sz w:val="22"/>
          <w:szCs w:val="22"/>
        </w:rPr>
      </w:pPr>
    </w:p>
    <w:p w:rsidR="008A6B16" w:rsidRDefault="00925141" w:rsidP="009E3AAA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E41E7">
        <w:rPr>
          <w:sz w:val="22"/>
          <w:szCs w:val="22"/>
        </w:rPr>
        <w:t>Pastor:</w:t>
      </w:r>
      <w:r>
        <w:rPr>
          <w:sz w:val="22"/>
          <w:szCs w:val="22"/>
        </w:rPr>
        <w:t xml:space="preserve"> Greg Burcham</w:t>
      </w:r>
      <w:r w:rsidR="00BE41E7">
        <w:rPr>
          <w:sz w:val="22"/>
          <w:szCs w:val="22"/>
        </w:rPr>
        <w:t xml:space="preserve">  </w:t>
      </w:r>
    </w:p>
    <w:p w:rsidR="005250FD" w:rsidRDefault="00925141" w:rsidP="009E3AAA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E41E7">
        <w:rPr>
          <w:sz w:val="22"/>
          <w:szCs w:val="22"/>
        </w:rPr>
        <w:t xml:space="preserve">Pastor’s Phone: </w:t>
      </w:r>
    </w:p>
    <w:p w:rsidR="007A367F" w:rsidRDefault="00925141" w:rsidP="009E3AAA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</w:r>
      <w:r w:rsidR="005250FD">
        <w:rPr>
          <w:sz w:val="22"/>
          <w:szCs w:val="22"/>
        </w:rPr>
        <w:t xml:space="preserve">Pastor’s </w:t>
      </w:r>
      <w:r w:rsidR="007A367F">
        <w:rPr>
          <w:sz w:val="22"/>
          <w:szCs w:val="22"/>
        </w:rPr>
        <w:t xml:space="preserve">Email: </w:t>
      </w:r>
    </w:p>
    <w:p w:rsidR="00CD0A31" w:rsidRDefault="00BE41E7" w:rsidP="009E3AAA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: </w:t>
      </w:r>
      <w:r w:rsidR="00925141">
        <w:rPr>
          <w:rStyle w:val="Hyperlink"/>
          <w:color w:val="auto"/>
          <w:sz w:val="22"/>
          <w:szCs w:val="22"/>
          <w:u w:val="none"/>
        </w:rPr>
        <w:t>Karla Burcham</w:t>
      </w:r>
    </w:p>
    <w:p w:rsidR="00CD0A31" w:rsidRDefault="00BE41E7" w:rsidP="009E3AAA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Phone: </w:t>
      </w:r>
      <w:r w:rsidR="00925141">
        <w:rPr>
          <w:rStyle w:val="Hyperlink"/>
          <w:color w:val="auto"/>
          <w:sz w:val="22"/>
          <w:szCs w:val="22"/>
          <w:u w:val="none"/>
        </w:rPr>
        <w:t>(256) 612-2695</w:t>
      </w:r>
    </w:p>
    <w:p w:rsidR="00CD0A31" w:rsidRDefault="00CD0A31" w:rsidP="009E3AAA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153" w:history="1">
        <w:r w:rsidR="00561EFB" w:rsidRPr="00E471D4">
          <w:rPr>
            <w:rStyle w:val="Hyperlink"/>
            <w:sz w:val="22"/>
            <w:szCs w:val="22"/>
          </w:rPr>
          <w:t>karlangreg@yahoo.com</w:t>
        </w:r>
      </w:hyperlink>
    </w:p>
    <w:p w:rsidR="00561EFB" w:rsidRDefault="00561EFB" w:rsidP="009E3AAA">
      <w:pPr>
        <w:rPr>
          <w:rStyle w:val="Hyperlink"/>
          <w:color w:val="auto"/>
          <w:sz w:val="22"/>
          <w:szCs w:val="22"/>
          <w:u w:val="none"/>
        </w:rPr>
      </w:pPr>
    </w:p>
    <w:p w:rsidR="00561EFB" w:rsidRDefault="00561EFB" w:rsidP="009E3AAA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9:30a.m.</w:t>
      </w:r>
    </w:p>
    <w:p w:rsid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1:00a.m.</w:t>
      </w:r>
    </w:p>
    <w:p w:rsid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Evening Worship-6:00p.m.</w:t>
      </w:r>
    </w:p>
    <w:p w:rsidR="00561EFB" w:rsidRP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-6:30p.m.</w:t>
      </w:r>
    </w:p>
    <w:p w:rsidR="009E3AAA" w:rsidRDefault="009E3AAA" w:rsidP="003007F9">
      <w:pPr>
        <w:rPr>
          <w:sz w:val="22"/>
          <w:szCs w:val="22"/>
        </w:rPr>
      </w:pPr>
    </w:p>
    <w:p w:rsidR="00541FCE" w:rsidRDefault="000315FF" w:rsidP="000315FF">
      <w:pPr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 w:rsidR="00541FCE">
        <w:rPr>
          <w:sz w:val="22"/>
          <w:szCs w:val="22"/>
        </w:rPr>
        <w:t xml:space="preserve"> Music</w:t>
      </w:r>
      <w:r w:rsidR="000E6AFA">
        <w:rPr>
          <w:sz w:val="22"/>
          <w:szCs w:val="22"/>
        </w:rPr>
        <w:t xml:space="preserve"> Director</w:t>
      </w:r>
      <w:r w:rsidR="00541FCE">
        <w:rPr>
          <w:sz w:val="22"/>
          <w:szCs w:val="22"/>
        </w:rPr>
        <w:t xml:space="preserve">: </w:t>
      </w:r>
      <w:r>
        <w:rPr>
          <w:sz w:val="22"/>
          <w:szCs w:val="22"/>
        </w:rPr>
        <w:t>Jessica Taylor</w:t>
      </w:r>
    </w:p>
    <w:p w:rsidR="000E6AFA" w:rsidRDefault="000E6AFA" w:rsidP="000315FF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 Music Director’s Address:</w:t>
      </w:r>
    </w:p>
    <w:p w:rsidR="000E6AFA" w:rsidRDefault="000E6AFA" w:rsidP="000315FF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1902 </w:t>
      </w:r>
      <w:r w:rsidR="003A1237">
        <w:rPr>
          <w:sz w:val="22"/>
          <w:szCs w:val="22"/>
        </w:rPr>
        <w:t>Pinehurst Street SW</w:t>
      </w:r>
    </w:p>
    <w:p w:rsidR="003A1237" w:rsidRDefault="003A1237" w:rsidP="000315FF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3A1237" w:rsidRDefault="003A1237" w:rsidP="003A1237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Music Director’s Email: </w:t>
      </w:r>
      <w:hyperlink r:id="rId154" w:history="1">
        <w:r w:rsidRPr="007430ED">
          <w:rPr>
            <w:rStyle w:val="Hyperlink"/>
            <w:sz w:val="22"/>
            <w:szCs w:val="22"/>
          </w:rPr>
          <w:t>jkathlete11@gmail.com</w:t>
        </w:r>
      </w:hyperlink>
    </w:p>
    <w:p w:rsidR="000315FF" w:rsidRDefault="000315FF" w:rsidP="00182DB7">
      <w:pPr>
        <w:ind w:left="720"/>
        <w:rPr>
          <w:sz w:val="22"/>
          <w:szCs w:val="22"/>
        </w:rPr>
      </w:pPr>
    </w:p>
    <w:p w:rsidR="00182DB7" w:rsidRDefault="00182DB7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John Young</w:t>
      </w:r>
    </w:p>
    <w:p w:rsidR="00541FCE" w:rsidRDefault="00541FCE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541FCE" w:rsidRDefault="00541FCE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421 Crescent Street</w:t>
      </w:r>
    </w:p>
    <w:p w:rsidR="00541FCE" w:rsidRDefault="00541FCE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D24BC" w:rsidRDefault="004D24BC" w:rsidP="00182DB7">
      <w:pPr>
        <w:ind w:left="720"/>
        <w:rPr>
          <w:sz w:val="22"/>
          <w:szCs w:val="22"/>
        </w:rPr>
      </w:pP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Elizabeth Naylor</w:t>
      </w: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900 Heritage Lane</w:t>
      </w: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182DB7" w:rsidRDefault="00182DB7" w:rsidP="00182DB7">
      <w:pPr>
        <w:ind w:left="72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60. </w:t>
      </w:r>
      <w:r w:rsidR="003007F9" w:rsidRPr="00C97956">
        <w:rPr>
          <w:b/>
          <w:bCs/>
          <w:sz w:val="22"/>
          <w:szCs w:val="22"/>
        </w:rPr>
        <w:t xml:space="preserve">Stoney Acres </w:t>
      </w:r>
    </w:p>
    <w:p w:rsidR="008A6B16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212 Bob </w:t>
      </w:r>
      <w:r w:rsidR="00485E0A" w:rsidRPr="00705B9C">
        <w:rPr>
          <w:sz w:val="22"/>
          <w:szCs w:val="22"/>
        </w:rPr>
        <w:t>White Dr. SW</w:t>
      </w:r>
    </w:p>
    <w:p w:rsidR="008A6B16" w:rsidRDefault="00485E0A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</w:t>
      </w:r>
      <w:r w:rsidR="008A6B16">
        <w:rPr>
          <w:sz w:val="22"/>
          <w:szCs w:val="22"/>
        </w:rPr>
        <w:t>1</w:t>
      </w:r>
    </w:p>
    <w:p w:rsidR="00C6585D" w:rsidRPr="0008742C" w:rsidRDefault="003007F9" w:rsidP="004818B2">
      <w:pPr>
        <w:pStyle w:val="ListParagraph"/>
        <w:rPr>
          <w:b/>
          <w:sz w:val="22"/>
          <w:szCs w:val="22"/>
        </w:rPr>
      </w:pPr>
      <w:r w:rsidRPr="00705B9C">
        <w:rPr>
          <w:sz w:val="22"/>
          <w:szCs w:val="22"/>
        </w:rPr>
        <w:t>Phone</w:t>
      </w:r>
      <w:r w:rsidRPr="0008742C">
        <w:rPr>
          <w:b/>
          <w:sz w:val="22"/>
          <w:szCs w:val="22"/>
        </w:rPr>
        <w:t xml:space="preserve">: </w:t>
      </w:r>
      <w:r w:rsidR="0008742C" w:rsidRPr="0008742C">
        <w:rPr>
          <w:color w:val="C00000"/>
          <w:sz w:val="22"/>
          <w:szCs w:val="22"/>
        </w:rPr>
        <w:t>DISCONNECTED</w:t>
      </w:r>
    </w:p>
    <w:p w:rsidR="008A6B16" w:rsidRPr="0008742C" w:rsidRDefault="008A6B16" w:rsidP="004818B2">
      <w:pPr>
        <w:pStyle w:val="ListParagraph"/>
        <w:rPr>
          <w:b/>
          <w:sz w:val="22"/>
          <w:szCs w:val="22"/>
        </w:rPr>
      </w:pPr>
    </w:p>
    <w:p w:rsidR="008A6B16" w:rsidRDefault="008A6B16" w:rsidP="004818B2">
      <w:pPr>
        <w:pStyle w:val="ListParagraph"/>
        <w:rPr>
          <w:sz w:val="22"/>
          <w:szCs w:val="22"/>
        </w:rPr>
      </w:pPr>
      <w:r w:rsidRPr="008A6B16">
        <w:rPr>
          <w:sz w:val="22"/>
          <w:szCs w:val="22"/>
        </w:rPr>
        <w:t>Pastor: Dewey Morgan</w:t>
      </w:r>
    </w:p>
    <w:p w:rsidR="008A6B16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612-0139</w:t>
      </w:r>
    </w:p>
    <w:p w:rsidR="008A6B16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2: (256) 751-0725</w:t>
      </w:r>
    </w:p>
    <w:p w:rsidR="008A6B16" w:rsidRDefault="008A6B16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55" w:history="1">
        <w:r w:rsidR="009E3AAA" w:rsidRPr="00E64D03">
          <w:rPr>
            <w:rStyle w:val="Hyperlink"/>
            <w:sz w:val="22"/>
            <w:szCs w:val="22"/>
          </w:rPr>
          <w:t>Morgan18@charter.net</w:t>
        </w:r>
      </w:hyperlink>
    </w:p>
    <w:p w:rsidR="00F8521B" w:rsidRDefault="00F8521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Darlene Morgan</w:t>
      </w:r>
    </w:p>
    <w:p w:rsidR="00F8521B" w:rsidRDefault="00F8521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751-0275 home</w:t>
      </w:r>
    </w:p>
    <w:p w:rsidR="00561EFB" w:rsidRDefault="00561EF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61EFB" w:rsidRPr="00561EFB" w:rsidRDefault="00561EFB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Lynn Morgan</w:t>
      </w: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lastRenderedPageBreak/>
        <w:tab/>
        <w:t>98 Hazel Street</w:t>
      </w:r>
    </w:p>
    <w:p w:rsidR="00194625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anville, AL 35619</w:t>
      </w:r>
    </w:p>
    <w:p w:rsidR="009B22E5" w:rsidRDefault="009B22E5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61. </w:t>
      </w:r>
      <w:r w:rsidR="003007F9" w:rsidRPr="00C97956">
        <w:rPr>
          <w:b/>
          <w:bCs/>
          <w:sz w:val="22"/>
          <w:szCs w:val="22"/>
        </w:rPr>
        <w:t>Trinity</w:t>
      </w:r>
    </w:p>
    <w:p w:rsidR="002929DE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281 Old Hwy 24</w:t>
      </w:r>
    </w:p>
    <w:p w:rsidR="00932475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Trinity, AL 35673 </w:t>
      </w:r>
    </w:p>
    <w:p w:rsidR="00932475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2929D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4801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2929D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1183 </w:t>
      </w:r>
    </w:p>
    <w:p w:rsidR="00C6585D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156" w:history="1">
        <w:r w:rsidR="00806BEC" w:rsidRPr="0089118F">
          <w:rPr>
            <w:rStyle w:val="Hyperlink"/>
            <w:sz w:val="22"/>
            <w:szCs w:val="22"/>
          </w:rPr>
          <w:t>http://www.tbctrinity.org</w:t>
        </w:r>
      </w:hyperlink>
    </w:p>
    <w:p w:rsidR="002929DE" w:rsidRDefault="002929DE" w:rsidP="00485E0A">
      <w:pPr>
        <w:pStyle w:val="ListParagraph"/>
        <w:rPr>
          <w:sz w:val="22"/>
          <w:szCs w:val="22"/>
        </w:rPr>
      </w:pPr>
    </w:p>
    <w:p w:rsidR="002929DE" w:rsidRDefault="002929DE" w:rsidP="00485E0A">
      <w:pPr>
        <w:pStyle w:val="ListParagraph"/>
        <w:rPr>
          <w:sz w:val="22"/>
          <w:szCs w:val="22"/>
        </w:rPr>
      </w:pPr>
      <w:r w:rsidRPr="002929DE">
        <w:rPr>
          <w:sz w:val="22"/>
          <w:szCs w:val="22"/>
        </w:rPr>
        <w:t>Pastor: Richie Thompson</w:t>
      </w:r>
    </w:p>
    <w:p w:rsidR="007A367F" w:rsidRDefault="007A367F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57" w:history="1">
        <w:r w:rsidRPr="00E64D03">
          <w:rPr>
            <w:rStyle w:val="Hyperlink"/>
            <w:sz w:val="22"/>
            <w:szCs w:val="22"/>
          </w:rPr>
          <w:t>richiet@tbctrinity.org</w:t>
        </w:r>
      </w:hyperlink>
    </w:p>
    <w:p w:rsidR="00100606" w:rsidRDefault="00100606" w:rsidP="00485E0A">
      <w:pPr>
        <w:pStyle w:val="ListParagraph"/>
        <w:rPr>
          <w:rStyle w:val="Hyperlink"/>
          <w:sz w:val="22"/>
          <w:szCs w:val="22"/>
        </w:rPr>
      </w:pPr>
    </w:p>
    <w:p w:rsidR="00100606" w:rsidRDefault="00100606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100606" w:rsidRPr="00100606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100606">
        <w:rPr>
          <w:rStyle w:val="Hyperlink"/>
          <w:b/>
          <w:color w:val="auto"/>
          <w:sz w:val="20"/>
          <w:szCs w:val="20"/>
          <w:u w:val="none"/>
        </w:rPr>
        <w:t>Bible Study-9:30a.m.</w:t>
      </w:r>
    </w:p>
    <w:p w:rsidR="00100606" w:rsidRDefault="00100606" w:rsidP="00485E0A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30a.m.</w:t>
      </w:r>
    </w:p>
    <w:p w:rsidR="00100606" w:rsidRDefault="00100606" w:rsidP="00485E0A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Adult Grow Classes-5:00p.m.</w:t>
      </w:r>
    </w:p>
    <w:p w:rsidR="00100606" w:rsidRPr="00100606" w:rsidRDefault="00100606" w:rsidP="00485E0A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 6:00p.m.</w:t>
      </w:r>
    </w:p>
    <w:p w:rsidR="00C6585D" w:rsidRDefault="00C6585D" w:rsidP="008069E4">
      <w:pPr>
        <w:ind w:left="720"/>
        <w:rPr>
          <w:sz w:val="22"/>
          <w:szCs w:val="22"/>
        </w:rPr>
      </w:pP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Director of Education/Administration: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Eric Albright</w:t>
      </w:r>
    </w:p>
    <w:p w:rsidR="00541FCE" w:rsidRPr="00541FCE" w:rsidRDefault="00541FCE" w:rsidP="00541FCE">
      <w:pPr>
        <w:ind w:left="720"/>
        <w:rPr>
          <w:sz w:val="20"/>
          <w:szCs w:val="20"/>
        </w:rPr>
      </w:pPr>
      <w:r w:rsidRPr="00541FCE">
        <w:rPr>
          <w:sz w:val="20"/>
          <w:szCs w:val="20"/>
        </w:rPr>
        <w:t>Director of Education/Administration’s Address: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22 Brandywine Lane SE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Director of Education/Administration’s email: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58" w:history="1">
        <w:r w:rsidRPr="00E53A43">
          <w:rPr>
            <w:rStyle w:val="Hyperlink"/>
            <w:sz w:val="22"/>
            <w:szCs w:val="22"/>
          </w:rPr>
          <w:t>eric@tbctrinity.org</w:t>
        </w:r>
      </w:hyperlink>
    </w:p>
    <w:p w:rsidR="008069E4" w:rsidRDefault="008069E4" w:rsidP="008069E4">
      <w:pPr>
        <w:ind w:left="720"/>
        <w:rPr>
          <w:sz w:val="22"/>
          <w:szCs w:val="22"/>
        </w:rPr>
      </w:pP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Outreach Minister: Rafa Charpentier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Outreach Minister’s Email: </w:t>
      </w:r>
      <w:hyperlink r:id="rId159" w:history="1">
        <w:r w:rsidRPr="00E53A43">
          <w:rPr>
            <w:rStyle w:val="Hyperlink"/>
            <w:sz w:val="22"/>
            <w:szCs w:val="22"/>
          </w:rPr>
          <w:t>rafa@tbctrinity.org</w:t>
        </w:r>
      </w:hyperlink>
    </w:p>
    <w:p w:rsidR="008069E4" w:rsidRDefault="008069E4" w:rsidP="008069E4">
      <w:pPr>
        <w:ind w:left="720"/>
        <w:rPr>
          <w:sz w:val="22"/>
          <w:szCs w:val="22"/>
        </w:rPr>
      </w:pP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/Music Minister: Dewayne Fowler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/Music Minister’s Address: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494 Mountain Home Drive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Trinity, AL 35673</w:t>
      </w: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Worship/Music Minister’s Email: </w:t>
      </w:r>
      <w:hyperlink r:id="rId160" w:history="1">
        <w:r w:rsidRPr="00E53A43">
          <w:rPr>
            <w:rStyle w:val="Hyperlink"/>
            <w:sz w:val="22"/>
            <w:szCs w:val="22"/>
          </w:rPr>
          <w:t>dewayne@tbctrinity.org</w:t>
        </w:r>
      </w:hyperlink>
    </w:p>
    <w:p w:rsidR="008069E4" w:rsidRDefault="008069E4" w:rsidP="008069E4">
      <w:pPr>
        <w:ind w:left="1440" w:hanging="720"/>
        <w:rPr>
          <w:sz w:val="22"/>
          <w:szCs w:val="22"/>
        </w:rPr>
      </w:pP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ddle School Pastor: Tyler Jones</w:t>
      </w: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Middle School Pastor’s Email: </w:t>
      </w:r>
      <w:hyperlink r:id="rId161" w:history="1">
        <w:r w:rsidRPr="00E53A43">
          <w:rPr>
            <w:rStyle w:val="Hyperlink"/>
            <w:sz w:val="22"/>
            <w:szCs w:val="22"/>
          </w:rPr>
          <w:t>tyler@tbctrinity.org</w:t>
        </w:r>
      </w:hyperlink>
    </w:p>
    <w:p w:rsidR="008069E4" w:rsidRDefault="008069E4" w:rsidP="008069E4">
      <w:pPr>
        <w:ind w:left="1440" w:hanging="720"/>
        <w:rPr>
          <w:sz w:val="22"/>
          <w:szCs w:val="22"/>
        </w:rPr>
      </w:pP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High School/College Minister: Ty Patterson</w:t>
      </w: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High School/College Minister’s Email: </w:t>
      </w:r>
      <w:hyperlink r:id="rId162" w:history="1">
        <w:r w:rsidRPr="00E53A43">
          <w:rPr>
            <w:rStyle w:val="Hyperlink"/>
            <w:sz w:val="22"/>
            <w:szCs w:val="22"/>
          </w:rPr>
          <w:t>ty@tbctrinity.org</w:t>
        </w:r>
      </w:hyperlink>
    </w:p>
    <w:p w:rsidR="008069E4" w:rsidRDefault="008069E4" w:rsidP="008069E4">
      <w:pPr>
        <w:ind w:left="1440" w:hanging="720"/>
        <w:rPr>
          <w:sz w:val="22"/>
          <w:szCs w:val="22"/>
        </w:rPr>
      </w:pP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: Amy Long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’s Address: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54 Amber Circle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’s Email: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63" w:history="1">
        <w:r w:rsidRPr="00264082">
          <w:rPr>
            <w:rStyle w:val="Hyperlink"/>
            <w:sz w:val="22"/>
            <w:szCs w:val="22"/>
          </w:rPr>
          <w:t>amy@tbctrinity.org</w:t>
        </w:r>
      </w:hyperlink>
    </w:p>
    <w:p w:rsidR="00541FCE" w:rsidRDefault="00541FCE" w:rsidP="008069E4">
      <w:pPr>
        <w:ind w:left="1440" w:hanging="720"/>
        <w:rPr>
          <w:sz w:val="22"/>
          <w:szCs w:val="22"/>
        </w:rPr>
      </w:pPr>
    </w:p>
    <w:p w:rsidR="0064047D" w:rsidRDefault="0064047D" w:rsidP="00E55687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Recreation: Phillip Banks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of Recreation’s Addres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2219 Shady Grove Lane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64047D" w:rsidRPr="0064047D" w:rsidRDefault="0064047D" w:rsidP="008069E4">
      <w:pPr>
        <w:ind w:left="1440" w:hanging="720"/>
        <w:rPr>
          <w:sz w:val="20"/>
          <w:szCs w:val="20"/>
        </w:rPr>
      </w:pPr>
      <w:r>
        <w:rPr>
          <w:sz w:val="22"/>
          <w:szCs w:val="22"/>
        </w:rPr>
        <w:t xml:space="preserve">Minister of Recreation’s Phone: </w:t>
      </w:r>
      <w:r w:rsidRPr="0064047D">
        <w:rPr>
          <w:sz w:val="20"/>
          <w:szCs w:val="20"/>
        </w:rPr>
        <w:t>(256) 353-4128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of Recreation’s Email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64" w:history="1">
        <w:r w:rsidRPr="00264082">
          <w:rPr>
            <w:rStyle w:val="Hyperlink"/>
            <w:sz w:val="22"/>
            <w:szCs w:val="22"/>
          </w:rPr>
          <w:t>Philb1414@bellsouth.net</w:t>
        </w:r>
      </w:hyperlink>
    </w:p>
    <w:p w:rsidR="001E2CEA" w:rsidRDefault="001E2CEA" w:rsidP="008069E4">
      <w:pPr>
        <w:ind w:left="1440" w:hanging="720"/>
        <w:rPr>
          <w:sz w:val="22"/>
          <w:szCs w:val="22"/>
        </w:rPr>
      </w:pP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: Jim Boyd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’ Addres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136 North Mountain Drive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Trinity, AL 35673</w:t>
      </w:r>
    </w:p>
    <w:p w:rsidR="0064047D" w:rsidRPr="0064047D" w:rsidRDefault="0064047D" w:rsidP="008069E4">
      <w:pPr>
        <w:ind w:left="1440" w:hanging="720"/>
        <w:rPr>
          <w:sz w:val="18"/>
          <w:szCs w:val="18"/>
        </w:rPr>
      </w:pPr>
      <w:r>
        <w:rPr>
          <w:sz w:val="22"/>
          <w:szCs w:val="22"/>
        </w:rPr>
        <w:t xml:space="preserve">Minister to Senior Adults’ Phone: </w:t>
      </w:r>
      <w:r w:rsidRPr="0064047D">
        <w:rPr>
          <w:sz w:val="18"/>
          <w:szCs w:val="18"/>
        </w:rPr>
        <w:t>(256) 350-9637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ingle Adults/Familie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Eric Albright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ingle Adults/Families’ Addres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1222 Brandywine Lane SE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ingle Adults/Families’ Email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65" w:history="1">
        <w:r w:rsidRPr="00264082">
          <w:rPr>
            <w:rStyle w:val="Hyperlink"/>
            <w:sz w:val="22"/>
            <w:szCs w:val="22"/>
          </w:rPr>
          <w:t>eric@tbctrinity.org</w:t>
        </w:r>
      </w:hyperlink>
    </w:p>
    <w:p w:rsidR="0064047D" w:rsidRDefault="0064047D" w:rsidP="008069E4">
      <w:pPr>
        <w:ind w:left="1440" w:hanging="720"/>
        <w:rPr>
          <w:sz w:val="22"/>
          <w:szCs w:val="22"/>
        </w:rPr>
      </w:pP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ry Assistant: Cindy Kirkpatrick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Office Manager: Kim Randolph</w:t>
      </w:r>
    </w:p>
    <w:p w:rsidR="009E483E" w:rsidRDefault="009E483E" w:rsidP="008069E4">
      <w:pPr>
        <w:ind w:left="1440" w:hanging="720"/>
        <w:rPr>
          <w:sz w:val="22"/>
          <w:szCs w:val="22"/>
        </w:rPr>
      </w:pPr>
    </w:p>
    <w:p w:rsidR="009E483E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: Larry Owens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225 Forest Home Drive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Trinity, AL 35673</w:t>
      </w:r>
    </w:p>
    <w:p w:rsidR="0064047D" w:rsidRDefault="0064047D" w:rsidP="00925A82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airman of Deacons’ Email: </w:t>
      </w:r>
      <w:hyperlink r:id="rId166" w:history="1">
        <w:r w:rsidR="00925A82" w:rsidRPr="00E113FF">
          <w:rPr>
            <w:rStyle w:val="Hyperlink"/>
            <w:sz w:val="22"/>
            <w:szCs w:val="22"/>
          </w:rPr>
          <w:t>larry.owens1@ipaper.com</w:t>
        </w:r>
      </w:hyperlink>
    </w:p>
    <w:p w:rsidR="00925A82" w:rsidRDefault="00925A82" w:rsidP="008069E4">
      <w:pPr>
        <w:ind w:left="1440" w:hanging="720"/>
        <w:rPr>
          <w:sz w:val="22"/>
          <w:szCs w:val="22"/>
        </w:rPr>
      </w:pPr>
    </w:p>
    <w:p w:rsidR="00925A82" w:rsidRDefault="00925A82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MU Director: Julia Dunlap</w:t>
      </w:r>
    </w:p>
    <w:p w:rsidR="00925A82" w:rsidRDefault="00925A82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4461 County Road 316</w:t>
      </w:r>
    </w:p>
    <w:p w:rsidR="00925A82" w:rsidRDefault="00925A82" w:rsidP="00925A82">
      <w:pPr>
        <w:ind w:left="1440"/>
        <w:rPr>
          <w:sz w:val="22"/>
          <w:szCs w:val="22"/>
        </w:rPr>
      </w:pPr>
      <w:r>
        <w:rPr>
          <w:sz w:val="22"/>
          <w:szCs w:val="22"/>
        </w:rPr>
        <w:t>Trinity, AL 35673</w:t>
      </w:r>
    </w:p>
    <w:p w:rsidR="00925A82" w:rsidRDefault="00925A82" w:rsidP="00925A82">
      <w:pPr>
        <w:ind w:left="1440"/>
        <w:rPr>
          <w:sz w:val="22"/>
          <w:szCs w:val="22"/>
        </w:rPr>
      </w:pPr>
    </w:p>
    <w:p w:rsidR="00932475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62. </w:t>
      </w:r>
      <w:r w:rsidR="003007F9" w:rsidRPr="00C97956">
        <w:rPr>
          <w:b/>
          <w:bCs/>
          <w:sz w:val="22"/>
          <w:szCs w:val="22"/>
        </w:rPr>
        <w:t>Tunsel Road</w:t>
      </w:r>
    </w:p>
    <w:p w:rsidR="002929DE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405 Tunsel Road</w:t>
      </w:r>
    </w:p>
    <w:p w:rsidR="00C6585D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Hartselle, AL 35640 </w:t>
      </w:r>
    </w:p>
    <w:p w:rsidR="00C6585D" w:rsidRDefault="00C6585D" w:rsidP="003007F9">
      <w:pPr>
        <w:rPr>
          <w:sz w:val="22"/>
          <w:szCs w:val="22"/>
        </w:rPr>
      </w:pPr>
    </w:p>
    <w:p w:rsidR="002929DE" w:rsidRDefault="002929DE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2929DE">
        <w:rPr>
          <w:sz w:val="22"/>
          <w:szCs w:val="22"/>
        </w:rPr>
        <w:t>Pastor: Ralph Henderson</w:t>
      </w:r>
    </w:p>
    <w:p w:rsidR="004E5D7B" w:rsidRDefault="004E5D7B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Address:  355 SE Maddux Rd.</w:t>
      </w:r>
    </w:p>
    <w:p w:rsidR="004E5D7B" w:rsidRDefault="004E5D7B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Falkville, AL  35622</w:t>
      </w:r>
    </w:p>
    <w:p w:rsidR="002929DE" w:rsidRDefault="002929DE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502-3781</w:t>
      </w:r>
    </w:p>
    <w:p w:rsidR="002929DE" w:rsidRDefault="002929DE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 Email: </w:t>
      </w:r>
      <w:hyperlink r:id="rId167" w:history="1">
        <w:r w:rsidR="007A367F" w:rsidRPr="00E64D03">
          <w:rPr>
            <w:rStyle w:val="Hyperlink"/>
            <w:sz w:val="22"/>
            <w:szCs w:val="22"/>
          </w:rPr>
          <w:t>RHende77@aol.com</w:t>
        </w:r>
      </w:hyperlink>
    </w:p>
    <w:p w:rsidR="00F8521B" w:rsidRDefault="00F8521B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Judy Henderson</w:t>
      </w:r>
    </w:p>
    <w:p w:rsidR="00F8521B" w:rsidRDefault="00F8521B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318-2619 cell</w:t>
      </w:r>
    </w:p>
    <w:p w:rsidR="00100606" w:rsidRDefault="00100606" w:rsidP="003007F9">
      <w:pPr>
        <w:rPr>
          <w:rStyle w:val="Hyperlink"/>
          <w:color w:val="auto"/>
          <w:sz w:val="22"/>
          <w:szCs w:val="22"/>
          <w:u w:val="none"/>
        </w:rPr>
      </w:pPr>
    </w:p>
    <w:p w:rsidR="00100606" w:rsidRDefault="00100606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 – 10:00a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 – 11:00a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lastRenderedPageBreak/>
        <w:tab/>
        <w:t>Sunday Night Prayer time- 5:45p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Evening Worship – 6:00p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 6:00p.m.</w:t>
      </w:r>
    </w:p>
    <w:p w:rsidR="0087789E" w:rsidRP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: Clayton Ledlow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Minister of Music’ Address: 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1680 Ray Road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Phone: (256) 751-0886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Youth: Rhonda Legg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Youth’s Address: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57 Hardy Road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  <w:r>
        <w:rPr>
          <w:rStyle w:val="Hyperlink"/>
          <w:color w:val="auto"/>
          <w:sz w:val="22"/>
          <w:szCs w:val="22"/>
          <w:u w:val="none"/>
        </w:rPr>
        <w:tab/>
      </w:r>
    </w:p>
    <w:p w:rsidR="0064047D" w:rsidRPr="00F8521B" w:rsidRDefault="0064047D" w:rsidP="003007F9">
      <w:pPr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Youth’s Phone: (256) 612-3579</w:t>
      </w:r>
    </w:p>
    <w:p w:rsidR="000D2C6C" w:rsidRDefault="000D2C6C" w:rsidP="003007F9">
      <w:pPr>
        <w:rPr>
          <w:sz w:val="22"/>
          <w:szCs w:val="22"/>
        </w:rPr>
      </w:pPr>
    </w:p>
    <w:p w:rsidR="0008742C" w:rsidRDefault="0008742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Dean Johnson</w:t>
      </w:r>
    </w:p>
    <w:p w:rsidR="0064047D" w:rsidRDefault="0064047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Address:</w:t>
      </w:r>
    </w:p>
    <w:p w:rsidR="0064047D" w:rsidRDefault="0064047D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615 Tunsel Road SW</w:t>
      </w:r>
    </w:p>
    <w:p w:rsidR="0064047D" w:rsidRDefault="0064047D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 35640</w:t>
      </w:r>
    </w:p>
    <w:p w:rsidR="008023BC" w:rsidRDefault="008023BC" w:rsidP="003007F9">
      <w:pPr>
        <w:rPr>
          <w:sz w:val="22"/>
          <w:szCs w:val="22"/>
        </w:rPr>
      </w:pPr>
    </w:p>
    <w:p w:rsidR="003A1237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Shelia Young</w:t>
      </w:r>
    </w:p>
    <w:p w:rsidR="003A1237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3A1237" w:rsidRDefault="00925A8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1 Clark Street</w:t>
      </w:r>
    </w:p>
    <w:p w:rsidR="003A1237" w:rsidRDefault="00925A8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3A1237" w:rsidRDefault="003A1237" w:rsidP="003007F9">
      <w:pPr>
        <w:rPr>
          <w:sz w:val="22"/>
          <w:szCs w:val="22"/>
        </w:rPr>
      </w:pPr>
    </w:p>
    <w:p w:rsidR="004818B2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63. </w:t>
      </w:r>
      <w:r w:rsidR="003007F9" w:rsidRPr="00C97956">
        <w:rPr>
          <w:b/>
          <w:bCs/>
          <w:sz w:val="22"/>
          <w:szCs w:val="22"/>
        </w:rPr>
        <w:t>Unit</w:t>
      </w:r>
      <w:r w:rsidR="002929DE" w:rsidRPr="00C97956">
        <w:rPr>
          <w:b/>
          <w:bCs/>
          <w:sz w:val="22"/>
          <w:szCs w:val="22"/>
        </w:rPr>
        <w:t>y</w:t>
      </w:r>
    </w:p>
    <w:p w:rsidR="002929DE" w:rsidRDefault="002929DE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4506 Norris Mill Rd.</w:t>
      </w:r>
      <w:r w:rsidR="0093362A">
        <w:rPr>
          <w:sz w:val="22"/>
          <w:szCs w:val="22"/>
        </w:rPr>
        <w:t xml:space="preserve"> SW</w:t>
      </w:r>
    </w:p>
    <w:p w:rsidR="004818B2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 AL 35603 </w:t>
      </w:r>
    </w:p>
    <w:p w:rsidR="002929DE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3362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40-2491</w:t>
      </w:r>
    </w:p>
    <w:p w:rsidR="002929DE" w:rsidRDefault="002929DE" w:rsidP="00485E0A">
      <w:pPr>
        <w:pStyle w:val="ListParagraph"/>
        <w:rPr>
          <w:sz w:val="22"/>
          <w:szCs w:val="22"/>
        </w:rPr>
      </w:pPr>
    </w:p>
    <w:p w:rsidR="002929DE" w:rsidRDefault="002929DE" w:rsidP="00485E0A">
      <w:pPr>
        <w:pStyle w:val="ListParagraph"/>
        <w:rPr>
          <w:sz w:val="22"/>
          <w:szCs w:val="22"/>
        </w:rPr>
      </w:pPr>
      <w:r w:rsidRPr="002929DE">
        <w:rPr>
          <w:sz w:val="22"/>
          <w:szCs w:val="22"/>
        </w:rPr>
        <w:t>Pastor: Joel Snyder</w:t>
      </w:r>
    </w:p>
    <w:p w:rsidR="0064047D" w:rsidRDefault="0064047D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64047D" w:rsidRDefault="0064047D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430 Skidmore Road</w:t>
      </w:r>
    </w:p>
    <w:p w:rsidR="0064047D" w:rsidRDefault="0064047D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C6585D" w:rsidRDefault="007A367F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Phone: </w:t>
      </w:r>
      <w:r w:rsidR="002929DE">
        <w:rPr>
          <w:sz w:val="22"/>
          <w:szCs w:val="22"/>
        </w:rPr>
        <w:t>(256)</w:t>
      </w:r>
      <w:r>
        <w:rPr>
          <w:sz w:val="22"/>
          <w:szCs w:val="22"/>
        </w:rPr>
        <w:t xml:space="preserve"> 654-4379</w:t>
      </w:r>
    </w:p>
    <w:p w:rsidR="007A367F" w:rsidRDefault="007A367F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168" w:history="1">
        <w:r w:rsidRPr="00E64D03">
          <w:rPr>
            <w:rStyle w:val="Hyperlink"/>
            <w:sz w:val="22"/>
            <w:szCs w:val="22"/>
          </w:rPr>
          <w:t>Ksnyder221@gmail.com</w:t>
        </w:r>
      </w:hyperlink>
    </w:p>
    <w:p w:rsidR="00925A82" w:rsidRDefault="00925A8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Johlyn Snyder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654-4380</w:t>
      </w:r>
    </w:p>
    <w:p w:rsidR="00F8521B" w:rsidRDefault="00F8521B" w:rsidP="00485E0A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69" w:history="1">
        <w:r w:rsidRPr="005122D7">
          <w:rPr>
            <w:rStyle w:val="Hyperlink"/>
            <w:sz w:val="22"/>
            <w:szCs w:val="22"/>
          </w:rPr>
          <w:t>ksnyder221@gmail.com</w:t>
        </w:r>
      </w:hyperlink>
    </w:p>
    <w:p w:rsidR="00100606" w:rsidRDefault="00100606" w:rsidP="00485E0A">
      <w:pPr>
        <w:pStyle w:val="ListParagraph"/>
        <w:rPr>
          <w:rStyle w:val="Hyperlink"/>
          <w:sz w:val="22"/>
          <w:szCs w:val="22"/>
        </w:rPr>
      </w:pPr>
    </w:p>
    <w:p w:rsidR="00100606" w:rsidRDefault="00100606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100606" w:rsidRPr="009D7F8E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Sunday School-9:30 a.m.</w:t>
      </w:r>
    </w:p>
    <w:p w:rsidR="00100606" w:rsidRPr="009D7F8E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100606" w:rsidRPr="009D7F8E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Disciples</w:t>
      </w:r>
      <w:r w:rsidR="009D7F8E" w:rsidRPr="009D7F8E">
        <w:rPr>
          <w:rStyle w:val="Hyperlink"/>
          <w:b/>
          <w:color w:val="auto"/>
          <w:sz w:val="20"/>
          <w:szCs w:val="20"/>
          <w:u w:val="none"/>
        </w:rPr>
        <w:t>hip Traing-5:00p.m.</w:t>
      </w:r>
    </w:p>
    <w:p w:rsidR="009D7F8E" w:rsidRP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8023BC" w:rsidRPr="009D7F8E" w:rsidRDefault="008023BC" w:rsidP="00485E0A">
      <w:pPr>
        <w:pStyle w:val="ListParagraph"/>
        <w:rPr>
          <w:sz w:val="22"/>
          <w:szCs w:val="22"/>
        </w:rPr>
      </w:pPr>
    </w:p>
    <w:p w:rsidR="00EA699C" w:rsidRDefault="00EA699C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helby Johnso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018 Concord SW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Phone: (256) 353-7989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Email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hyperlink r:id="rId170" w:history="1">
        <w:r w:rsidRPr="00264082">
          <w:rPr>
            <w:rStyle w:val="Hyperlink"/>
            <w:sz w:val="22"/>
            <w:szCs w:val="22"/>
          </w:rPr>
          <w:t>Sjohnson304@charter.net</w:t>
        </w:r>
      </w:hyperlink>
    </w:p>
    <w:p w:rsidR="005B5E12" w:rsidRPr="00F8521B" w:rsidRDefault="005B5E12" w:rsidP="00485E0A">
      <w:pPr>
        <w:pStyle w:val="ListParagraph"/>
        <w:rPr>
          <w:sz w:val="22"/>
          <w:szCs w:val="22"/>
        </w:rPr>
      </w:pPr>
    </w:p>
    <w:p w:rsidR="004818B2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4</w:t>
      </w:r>
      <w:r w:rsidR="00C97956">
        <w:rPr>
          <w:b/>
          <w:bCs/>
          <w:sz w:val="22"/>
          <w:szCs w:val="22"/>
        </w:rPr>
        <w:t>. V</w:t>
      </w:r>
      <w:r w:rsidR="003007F9" w:rsidRPr="00C97956">
        <w:rPr>
          <w:b/>
          <w:bCs/>
          <w:sz w:val="22"/>
          <w:szCs w:val="22"/>
        </w:rPr>
        <w:t>alhermoso</w:t>
      </w:r>
    </w:p>
    <w:p w:rsidR="007B4D97" w:rsidRDefault="00DA591A" w:rsidP="007B4D97">
      <w:pPr>
        <w:pStyle w:val="ListParagraph"/>
        <w:rPr>
          <w:bCs/>
          <w:sz w:val="22"/>
          <w:szCs w:val="22"/>
        </w:rPr>
      </w:pPr>
      <w:r w:rsidRPr="00DA591A">
        <w:rPr>
          <w:bCs/>
          <w:sz w:val="22"/>
          <w:szCs w:val="22"/>
        </w:rPr>
        <w:t xml:space="preserve">7312 Alabama </w:t>
      </w:r>
      <w:r w:rsidR="007B4D97">
        <w:rPr>
          <w:bCs/>
          <w:sz w:val="22"/>
          <w:szCs w:val="22"/>
        </w:rPr>
        <w:t>Hwy</w:t>
      </w:r>
      <w:r>
        <w:rPr>
          <w:bCs/>
          <w:sz w:val="22"/>
          <w:szCs w:val="22"/>
        </w:rPr>
        <w:t>.</w:t>
      </w:r>
      <w:r w:rsidR="007B4D97">
        <w:rPr>
          <w:bCs/>
          <w:sz w:val="22"/>
          <w:szCs w:val="22"/>
        </w:rPr>
        <w:t xml:space="preserve"> 36</w:t>
      </w:r>
    </w:p>
    <w:p w:rsidR="007B4D97" w:rsidRDefault="007B4D97" w:rsidP="007B4D97">
      <w:pPr>
        <w:pStyle w:val="ListParagraph"/>
        <w:rPr>
          <w:bCs/>
          <w:sz w:val="22"/>
          <w:szCs w:val="22"/>
        </w:rPr>
      </w:pPr>
      <w:r>
        <w:rPr>
          <w:bCs/>
          <w:sz w:val="22"/>
          <w:szCs w:val="22"/>
        </w:rPr>
        <w:t>Valhermoso Springs, AL  35775</w:t>
      </w:r>
    </w:p>
    <w:p w:rsidR="00485E0A" w:rsidRPr="00705B9C" w:rsidRDefault="007B4D97" w:rsidP="00485E0A">
      <w:pPr>
        <w:pStyle w:val="ListParagraph"/>
        <w:rPr>
          <w:sz w:val="22"/>
          <w:szCs w:val="22"/>
        </w:rPr>
      </w:pPr>
      <w:r>
        <w:rPr>
          <w:bCs/>
          <w:sz w:val="22"/>
          <w:szCs w:val="22"/>
        </w:rPr>
        <w:t xml:space="preserve">Mailing:   </w:t>
      </w:r>
      <w:r w:rsidR="003007F9" w:rsidRPr="00705B9C">
        <w:rPr>
          <w:sz w:val="22"/>
          <w:szCs w:val="22"/>
        </w:rPr>
        <w:t xml:space="preserve">P.O. Box 247 </w:t>
      </w:r>
    </w:p>
    <w:p w:rsidR="004818B2" w:rsidRDefault="007B4D97" w:rsidP="007B4D97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 Valhermoso Springs, AL 35775</w:t>
      </w:r>
    </w:p>
    <w:p w:rsidR="007B4D97" w:rsidRPr="007B4D97" w:rsidRDefault="007B4D97" w:rsidP="007B4D97">
      <w:pPr>
        <w:rPr>
          <w:sz w:val="22"/>
          <w:szCs w:val="22"/>
        </w:rPr>
      </w:pPr>
      <w:r>
        <w:rPr>
          <w:sz w:val="22"/>
          <w:szCs w:val="22"/>
        </w:rPr>
        <w:tab/>
        <w:t>Phone: (256) 778-0033</w:t>
      </w:r>
    </w:p>
    <w:p w:rsidR="007B4D97" w:rsidRDefault="007B4D97" w:rsidP="007B4D97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7B4D97" w:rsidRDefault="007B4D97" w:rsidP="007B4D97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stor: </w:t>
      </w:r>
      <w:r w:rsidRPr="007B4D97">
        <w:rPr>
          <w:sz w:val="22"/>
          <w:szCs w:val="22"/>
        </w:rPr>
        <w:t xml:space="preserve"> Craye Hall</w:t>
      </w:r>
    </w:p>
    <w:p w:rsidR="005B5E12" w:rsidRDefault="005B5E12" w:rsidP="007B4D97">
      <w:pPr>
        <w:rPr>
          <w:sz w:val="22"/>
          <w:szCs w:val="22"/>
        </w:rPr>
      </w:pPr>
      <w:r>
        <w:rPr>
          <w:sz w:val="22"/>
          <w:szCs w:val="22"/>
        </w:rPr>
        <w:tab/>
        <w:t>Pastor’s Address:</w:t>
      </w:r>
    </w:p>
    <w:p w:rsidR="005B5E12" w:rsidRDefault="005B5E12" w:rsidP="007B4D97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06 Calvert Road</w:t>
      </w:r>
    </w:p>
    <w:p w:rsidR="005B5E12" w:rsidRPr="007B4D97" w:rsidRDefault="005B5E12" w:rsidP="007B4D97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Lacey Springs, AL 35754</w:t>
      </w:r>
    </w:p>
    <w:p w:rsidR="007B4D97" w:rsidRDefault="007B4D97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</w:t>
      </w:r>
      <w:r w:rsidR="003007F9" w:rsidRPr="00705B9C">
        <w:rPr>
          <w:sz w:val="22"/>
          <w:szCs w:val="22"/>
        </w:rPr>
        <w:t>: (256) 665-5120</w:t>
      </w:r>
    </w:p>
    <w:p w:rsidR="007B4D97" w:rsidRDefault="007B4D97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71" w:history="1">
        <w:r w:rsidRPr="00732E73">
          <w:rPr>
            <w:rStyle w:val="Hyperlink"/>
            <w:sz w:val="22"/>
            <w:szCs w:val="22"/>
          </w:rPr>
          <w:t>Craye.Hall@adtran.com</w:t>
        </w:r>
      </w:hyperlink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Cheryl Hall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881-3650</w:t>
      </w:r>
    </w:p>
    <w:p w:rsidR="00F8521B" w:rsidRDefault="00F8521B" w:rsidP="00485E0A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72" w:history="1">
        <w:r w:rsidRPr="005122D7">
          <w:rPr>
            <w:rStyle w:val="Hyperlink"/>
            <w:sz w:val="22"/>
            <w:szCs w:val="22"/>
          </w:rPr>
          <w:t>Cray.Hall@adtran.com</w:t>
        </w:r>
      </w:hyperlink>
    </w:p>
    <w:p w:rsidR="009D7F8E" w:rsidRDefault="009D7F8E" w:rsidP="00485E0A">
      <w:pPr>
        <w:pStyle w:val="ListParagraph"/>
        <w:rPr>
          <w:rStyle w:val="Hyperlink"/>
          <w:sz w:val="22"/>
          <w:szCs w:val="22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 10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9D7F8E" w:rsidRP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: Jamie Stewart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’s Address:</w:t>
      </w:r>
    </w:p>
    <w:p w:rsidR="005B5E12" w:rsidRDefault="005B5E12" w:rsidP="00925A82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P. O. Box 676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5B5E12" w:rsidRDefault="005B5E12" w:rsidP="00925A8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’s Phone: (256) 778-8915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F8521B" w:rsidRDefault="00EA699C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Jimmy Scott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’ Address: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103 Collins Hill Road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 35670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Ricky Browning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’s Address: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84 Wilson Road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Lacey Springs, AL 35754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Worship: Craye Hall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Worship’s Address: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06 Calvert Road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Lacey Springs, AL 35754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01805" w:rsidRDefault="00401805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818B2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5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Vestavia Hills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301 Spring Avenue, SW</w:t>
      </w:r>
    </w:p>
    <w:p w:rsidR="004818B2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DA591A" w:rsidRDefault="00DA591A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350-9244</w:t>
      </w:r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5B5E12" w:rsidRPr="005B5E12" w:rsidRDefault="00DA591A" w:rsidP="005B5E12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>Pastor: Dr. Joe Holmes</w:t>
      </w:r>
    </w:p>
    <w:p w:rsidR="00DA591A" w:rsidRDefault="00DA591A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476-4371</w:t>
      </w:r>
    </w:p>
    <w:p w:rsidR="00C6585D" w:rsidRDefault="00DA591A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705B9C">
        <w:rPr>
          <w:sz w:val="22"/>
          <w:szCs w:val="22"/>
        </w:rPr>
        <w:t>Email: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 </w:t>
      </w:r>
      <w:hyperlink r:id="rId173" w:history="1">
        <w:r w:rsidRPr="00732E73">
          <w:rPr>
            <w:rStyle w:val="Hyperlink"/>
            <w:sz w:val="22"/>
            <w:szCs w:val="22"/>
          </w:rPr>
          <w:t>jholmes3702@charter.net</w:t>
        </w:r>
      </w:hyperlink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Sandra Holmes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51-6738</w:t>
      </w:r>
    </w:p>
    <w:p w:rsidR="00F8521B" w:rsidRDefault="00F8521B" w:rsidP="00485E0A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74" w:history="1">
        <w:r w:rsidRPr="005122D7">
          <w:rPr>
            <w:rStyle w:val="Hyperlink"/>
            <w:sz w:val="22"/>
            <w:szCs w:val="22"/>
          </w:rPr>
          <w:t>jholmes3702@charter.net</w:t>
        </w:r>
      </w:hyperlink>
    </w:p>
    <w:p w:rsidR="009D7F8E" w:rsidRDefault="009D7F8E" w:rsidP="00485E0A">
      <w:pPr>
        <w:pStyle w:val="ListParagraph"/>
        <w:rPr>
          <w:rStyle w:val="Hyperlink"/>
          <w:sz w:val="22"/>
          <w:szCs w:val="22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45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9D7F8E" w:rsidRP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9E483E" w:rsidRDefault="009E483E" w:rsidP="00FC4C02">
      <w:pPr>
        <w:ind w:left="360"/>
        <w:rPr>
          <w:sz w:val="22"/>
          <w:szCs w:val="22"/>
        </w:rPr>
      </w:pPr>
    </w:p>
    <w:p w:rsidR="003A1237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Debbie Truett</w:t>
      </w:r>
    </w:p>
    <w:p w:rsidR="00925A82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10 Noble Avenue SW</w:t>
      </w:r>
    </w:p>
    <w:p w:rsidR="00925A82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9D7F8E" w:rsidRDefault="009D7F8E" w:rsidP="00C97956">
      <w:pPr>
        <w:ind w:left="180"/>
        <w:rPr>
          <w:b/>
          <w:bCs/>
          <w:sz w:val="22"/>
          <w:szCs w:val="22"/>
        </w:rPr>
      </w:pPr>
    </w:p>
    <w:p w:rsidR="004818B2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6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alden Chapel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325 Liberty Road</w:t>
      </w:r>
    </w:p>
    <w:p w:rsidR="004818B2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anville, AL 35619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A591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6399</w:t>
      </w:r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C6585D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Pastor: </w:t>
      </w:r>
      <w:r w:rsidR="009D7F8E">
        <w:rPr>
          <w:sz w:val="22"/>
          <w:szCs w:val="22"/>
        </w:rPr>
        <w:t>Shane Newto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Phone: </w:t>
      </w:r>
    </w:p>
    <w:p w:rsidR="007A367F" w:rsidRDefault="007A367F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r w:rsidR="009D7F8E">
        <w:rPr>
          <w:sz w:val="22"/>
          <w:szCs w:val="22"/>
        </w:rPr>
        <w:t>snewton0025@gmail.com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: 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9D7F8E" w:rsidRDefault="009D7F8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9D7F8E" w:rsidRPr="009D7F8E" w:rsidRDefault="009D7F8E" w:rsidP="00485E0A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0D2C6C" w:rsidRDefault="000D2C6C" w:rsidP="00485E0A">
      <w:pPr>
        <w:pStyle w:val="ListParagraph"/>
        <w:rPr>
          <w:sz w:val="22"/>
          <w:szCs w:val="22"/>
        </w:rPr>
      </w:pP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Youth: Lisa Betterto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Youth’s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225 Liberty Road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5B5E12" w:rsidRDefault="005B5E12" w:rsidP="00485E0A">
      <w:pPr>
        <w:pStyle w:val="ListParagraph"/>
        <w:rPr>
          <w:sz w:val="22"/>
          <w:szCs w:val="22"/>
        </w:rPr>
      </w:pP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to Senior Adults: JoAnn Linderma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to Senior Adults’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550 Kirby Bridge Road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925A82" w:rsidRDefault="00925A82" w:rsidP="00485E0A">
      <w:pPr>
        <w:pStyle w:val="ListParagraph"/>
        <w:rPr>
          <w:sz w:val="22"/>
          <w:szCs w:val="22"/>
        </w:rPr>
      </w:pP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Joyce Walker</w:t>
      </w: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36 Neel School Road</w:t>
      </w: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5B5E12" w:rsidRDefault="005B5E12" w:rsidP="00485E0A">
      <w:pPr>
        <w:pStyle w:val="ListParagraph"/>
        <w:rPr>
          <w:sz w:val="22"/>
          <w:szCs w:val="22"/>
        </w:rPr>
      </w:pPr>
    </w:p>
    <w:p w:rsidR="004818B2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7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alnut Grove</w:t>
      </w:r>
    </w:p>
    <w:p w:rsidR="00DA591A" w:rsidRDefault="004818B2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622 South Bethel Road</w:t>
      </w:r>
    </w:p>
    <w:p w:rsidR="004818B2" w:rsidRPr="00705B9C" w:rsidRDefault="004818B2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DA591A" w:rsidRPr="00FD28E1" w:rsidRDefault="00DA591A" w:rsidP="00485E0A">
      <w:pPr>
        <w:pStyle w:val="ListParagraph"/>
        <w:rPr>
          <w:color w:val="FF0000"/>
          <w:sz w:val="22"/>
          <w:szCs w:val="22"/>
        </w:rPr>
      </w:pPr>
      <w:r>
        <w:rPr>
          <w:sz w:val="22"/>
          <w:szCs w:val="22"/>
        </w:rPr>
        <w:t>Phone: (256) 773-3247</w:t>
      </w:r>
      <w:r w:rsidR="00FD28E1">
        <w:rPr>
          <w:sz w:val="22"/>
          <w:szCs w:val="22"/>
        </w:rPr>
        <w:t xml:space="preserve"> </w:t>
      </w:r>
      <w:r w:rsidR="00FD28E1" w:rsidRPr="00FD28E1">
        <w:rPr>
          <w:color w:val="FF0000"/>
          <w:sz w:val="22"/>
          <w:szCs w:val="22"/>
        </w:rPr>
        <w:t>Disconnected</w:t>
      </w:r>
    </w:p>
    <w:p w:rsidR="00DA591A" w:rsidRPr="000D2C6C" w:rsidRDefault="00DA591A" w:rsidP="00485E0A">
      <w:pPr>
        <w:pStyle w:val="ListParagraph"/>
        <w:rPr>
          <w:sz w:val="20"/>
          <w:szCs w:val="22"/>
        </w:rPr>
      </w:pPr>
      <w:r>
        <w:rPr>
          <w:sz w:val="22"/>
          <w:szCs w:val="22"/>
        </w:rPr>
        <w:t>Web:</w:t>
      </w:r>
      <w:r w:rsidR="000D2C6C">
        <w:rPr>
          <w:sz w:val="22"/>
          <w:szCs w:val="22"/>
        </w:rPr>
        <w:t xml:space="preserve"> </w:t>
      </w:r>
      <w:hyperlink r:id="rId175" w:history="1">
        <w:r w:rsidR="00806BEC" w:rsidRPr="000D2C6C">
          <w:rPr>
            <w:rStyle w:val="Hyperlink"/>
            <w:sz w:val="20"/>
            <w:szCs w:val="22"/>
          </w:rPr>
          <w:t>http://www.walnutgrovebaptistchurch.net/</w:t>
        </w:r>
      </w:hyperlink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DA591A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>Pastor: Dr. John D. Bain</w:t>
      </w:r>
    </w:p>
    <w:p w:rsidR="004818B2" w:rsidRPr="00705B9C" w:rsidRDefault="0072699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66</w:t>
      </w:r>
      <w:r w:rsidR="003007F9" w:rsidRPr="00705B9C">
        <w:rPr>
          <w:sz w:val="22"/>
          <w:szCs w:val="22"/>
        </w:rPr>
        <w:t xml:space="preserve">4-1160 </w:t>
      </w:r>
    </w:p>
    <w:p w:rsidR="004818B2" w:rsidRDefault="003007F9" w:rsidP="00485E0A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Pastor Email: </w:t>
      </w:r>
      <w:hyperlink r:id="rId176" w:history="1">
        <w:r w:rsidR="00DA591A" w:rsidRPr="00732E73">
          <w:rPr>
            <w:rStyle w:val="Hyperlink"/>
            <w:sz w:val="22"/>
            <w:szCs w:val="22"/>
          </w:rPr>
          <w:t>JohnDBain@charter.net</w:t>
        </w:r>
      </w:hyperlink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Terri Bain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9D7F8E" w:rsidRDefault="009D7F8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</w:t>
      </w:r>
    </w:p>
    <w:p w:rsidR="009D7F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 10:00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DE3D8E" w:rsidRPr="009D7F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F8521B" w:rsidRDefault="00EA699C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S Director: Ronnie Reeves</w:t>
      </w:r>
    </w:p>
    <w:p w:rsidR="00EA699C" w:rsidRDefault="00EA699C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: Danny Bain</w:t>
      </w:r>
    </w:p>
    <w:p w:rsidR="00C97956" w:rsidRDefault="00C97956" w:rsidP="00C97956">
      <w:pPr>
        <w:ind w:left="180"/>
        <w:rPr>
          <w:b/>
          <w:bCs/>
          <w:sz w:val="22"/>
          <w:szCs w:val="22"/>
        </w:rPr>
      </w:pPr>
    </w:p>
    <w:p w:rsidR="00C6585D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8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est Hartselle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640 West Main St.</w:t>
      </w:r>
    </w:p>
    <w:p w:rsidR="00C6585D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485E0A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A591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6086 </w:t>
      </w:r>
      <w:r w:rsidR="00DA591A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>Fax</w:t>
      </w:r>
      <w:r w:rsidR="00DA591A">
        <w:rPr>
          <w:sz w:val="22"/>
          <w:szCs w:val="22"/>
        </w:rPr>
        <w:t>: (256)</w:t>
      </w:r>
      <w:r w:rsidRPr="00705B9C">
        <w:rPr>
          <w:sz w:val="22"/>
          <w:szCs w:val="22"/>
        </w:rPr>
        <w:t xml:space="preserve"> 773-0886 </w:t>
      </w:r>
    </w:p>
    <w:p w:rsidR="00806BEC" w:rsidRDefault="00806BEC" w:rsidP="00806BEC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Web: </w:t>
      </w:r>
      <w:hyperlink r:id="rId177" w:history="1">
        <w:r w:rsidRPr="0089118F">
          <w:rPr>
            <w:rStyle w:val="Hyperlink"/>
            <w:sz w:val="22"/>
            <w:szCs w:val="22"/>
          </w:rPr>
          <w:t>http://www.westhartsellebaptist.com</w:t>
        </w:r>
      </w:hyperlink>
    </w:p>
    <w:p w:rsidR="00DA591A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Email: </w:t>
      </w:r>
      <w:hyperlink r:id="rId178" w:history="1">
        <w:r w:rsidRPr="00732E73">
          <w:rPr>
            <w:rStyle w:val="Hyperlink"/>
            <w:sz w:val="22"/>
            <w:szCs w:val="22"/>
          </w:rPr>
          <w:t>whbchurch@bellsouth.net</w:t>
        </w:r>
      </w:hyperlink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DA591A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Pastor: </w:t>
      </w:r>
    </w:p>
    <w:p w:rsidR="00401805" w:rsidRDefault="00401805" w:rsidP="00485E0A">
      <w:pPr>
        <w:pStyle w:val="ListParagraph"/>
        <w:rPr>
          <w:sz w:val="22"/>
          <w:szCs w:val="22"/>
        </w:rPr>
      </w:pPr>
    </w:p>
    <w:p w:rsidR="00485E0A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A591A">
        <w:rPr>
          <w:sz w:val="22"/>
          <w:szCs w:val="22"/>
        </w:rPr>
        <w:t xml:space="preserve"> Phone</w:t>
      </w:r>
      <w:r w:rsidRPr="00705B9C">
        <w:rPr>
          <w:sz w:val="22"/>
          <w:szCs w:val="22"/>
        </w:rPr>
        <w:t xml:space="preserve">:  </w:t>
      </w:r>
    </w:p>
    <w:p w:rsidR="00DE3D8E" w:rsidRDefault="00DA591A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15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Evening Worship</w:t>
      </w:r>
    </w:p>
    <w:p w:rsidR="00DE3D8E" w:rsidRPr="00DE3D8E" w:rsidRDefault="00DE3D8E" w:rsidP="00485E0A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B306B1" w:rsidRDefault="00B306B1" w:rsidP="00485E0A">
      <w:pPr>
        <w:pStyle w:val="ListParagraph"/>
        <w:rPr>
          <w:sz w:val="22"/>
          <w:szCs w:val="22"/>
        </w:rPr>
      </w:pPr>
    </w:p>
    <w:p w:rsidR="001D5A27" w:rsidRDefault="001D5A27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ssociate Pastor: </w:t>
      </w:r>
    </w:p>
    <w:p w:rsidR="00055581" w:rsidRDefault="00055581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 Email:</w:t>
      </w:r>
    </w:p>
    <w:p w:rsidR="001D5A27" w:rsidRDefault="00055581" w:rsidP="0040180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</w:p>
    <w:p w:rsidR="001D5A27" w:rsidRDefault="001D5A2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lastRenderedPageBreak/>
        <w:t>Youth Minister: Joshua Fowler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773-6086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Email: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79" w:history="1">
        <w:r w:rsidRPr="000B41E2">
          <w:rPr>
            <w:rStyle w:val="Hyperlink"/>
            <w:sz w:val="22"/>
            <w:szCs w:val="22"/>
          </w:rPr>
          <w:t>whbchurch@bellsouth.net</w:t>
        </w:r>
      </w:hyperlink>
    </w:p>
    <w:p w:rsidR="001D5A27" w:rsidRDefault="001D5A27" w:rsidP="001D5A27">
      <w:pPr>
        <w:ind w:left="720"/>
        <w:rPr>
          <w:sz w:val="22"/>
          <w:szCs w:val="22"/>
        </w:rPr>
      </w:pPr>
    </w:p>
    <w:p w:rsidR="001D5A27" w:rsidRDefault="001D5A2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harles McCravey</w:t>
      </w:r>
    </w:p>
    <w:p w:rsidR="005B5E12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</w:t>
      </w:r>
      <w:r w:rsidR="005B5E12">
        <w:rPr>
          <w:sz w:val="22"/>
          <w:szCs w:val="22"/>
        </w:rPr>
        <w:t>usic Minister’s Address:</w:t>
      </w:r>
    </w:p>
    <w:p w:rsidR="005B5E12" w:rsidRDefault="005B5E1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925 Manchester Avenue SW</w:t>
      </w:r>
    </w:p>
    <w:p w:rsidR="005B5E12" w:rsidRDefault="005B5E1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703907" w:rsidRDefault="0070390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773-6086</w:t>
      </w:r>
    </w:p>
    <w:p w:rsidR="00703907" w:rsidRDefault="0070390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Email:</w:t>
      </w:r>
    </w:p>
    <w:p w:rsidR="00703907" w:rsidRDefault="0070390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80" w:history="1">
        <w:r w:rsidRPr="000B41E2">
          <w:rPr>
            <w:rStyle w:val="Hyperlink"/>
            <w:sz w:val="22"/>
            <w:szCs w:val="22"/>
          </w:rPr>
          <w:t>whbchurch@bellsouth.net</w:t>
        </w:r>
      </w:hyperlink>
    </w:p>
    <w:p w:rsidR="00EA699C" w:rsidRDefault="00EA699C" w:rsidP="001D5A27">
      <w:pPr>
        <w:ind w:left="720"/>
        <w:rPr>
          <w:sz w:val="22"/>
          <w:szCs w:val="22"/>
        </w:rPr>
      </w:pP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Jim Owen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500 Bessie Pat Street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773-3551</w:t>
      </w:r>
    </w:p>
    <w:p w:rsidR="00313FDC" w:rsidRDefault="00313FDC" w:rsidP="001D5A27">
      <w:pPr>
        <w:ind w:left="720"/>
        <w:rPr>
          <w:sz w:val="22"/>
          <w:szCs w:val="22"/>
        </w:rPr>
      </w:pPr>
    </w:p>
    <w:p w:rsidR="00EA699C" w:rsidRDefault="00EA699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Finance: Cindy Burns</w:t>
      </w:r>
    </w:p>
    <w:p w:rsidR="00EA699C" w:rsidRDefault="00EA699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Missions: Polly Cameron</w:t>
      </w:r>
    </w:p>
    <w:p w:rsidR="00EA699C" w:rsidRDefault="00EA699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Beth Woodruff</w:t>
      </w:r>
    </w:p>
    <w:p w:rsidR="001D5A27" w:rsidRDefault="001D5A27" w:rsidP="001D5A27">
      <w:pPr>
        <w:ind w:left="720"/>
        <w:rPr>
          <w:sz w:val="22"/>
          <w:szCs w:val="22"/>
        </w:rPr>
      </w:pPr>
    </w:p>
    <w:p w:rsidR="003A1237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Beth Woodruff</w:t>
      </w:r>
    </w:p>
    <w:p w:rsidR="00925A82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089 Highway 55 East</w:t>
      </w:r>
    </w:p>
    <w:p w:rsidR="003A1237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Eva, AL 35621</w:t>
      </w:r>
    </w:p>
    <w:p w:rsidR="003A1237" w:rsidRDefault="003A1237" w:rsidP="001D5A27">
      <w:pPr>
        <w:ind w:left="720"/>
        <w:rPr>
          <w:sz w:val="22"/>
          <w:szCs w:val="22"/>
        </w:rPr>
      </w:pPr>
    </w:p>
    <w:p w:rsidR="00C6585D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9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est Point</w:t>
      </w: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908 West Point Rd.</w:t>
      </w: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  35670</w:t>
      </w: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498-2658</w:t>
      </w:r>
    </w:p>
    <w:p w:rsidR="00313FDC" w:rsidRDefault="00313FDC" w:rsidP="00FB460B">
      <w:pPr>
        <w:pStyle w:val="ListParagraph"/>
        <w:rPr>
          <w:sz w:val="22"/>
          <w:szCs w:val="22"/>
        </w:rPr>
      </w:pPr>
    </w:p>
    <w:p w:rsidR="00313FDC" w:rsidRDefault="00313FDC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 73 West Point Private Drive</w:t>
      </w:r>
    </w:p>
    <w:p w:rsidR="00313FDC" w:rsidRDefault="00313FDC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DC5996" w:rsidRDefault="00DC5996" w:rsidP="00FB460B">
      <w:pPr>
        <w:pStyle w:val="ListParagraph"/>
        <w:rPr>
          <w:sz w:val="22"/>
          <w:szCs w:val="22"/>
        </w:rPr>
      </w:pP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Harry Saint</w:t>
      </w:r>
    </w:p>
    <w:p w:rsidR="00FB460B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Address: </w:t>
      </w:r>
      <w:r w:rsidR="00FB460B" w:rsidRPr="00FB460B">
        <w:rPr>
          <w:sz w:val="22"/>
          <w:szCs w:val="22"/>
        </w:rPr>
        <w:t>73 West Point Private Drive</w:t>
      </w:r>
      <w:r w:rsidR="00FB460B">
        <w:rPr>
          <w:sz w:val="22"/>
          <w:szCs w:val="22"/>
        </w:rPr>
        <w:t xml:space="preserve"> </w:t>
      </w:r>
    </w:p>
    <w:p w:rsidR="00C6585D" w:rsidRPr="00194625" w:rsidRDefault="00DC5996" w:rsidP="00DC5996">
      <w:pPr>
        <w:pStyle w:val="ListParagraph"/>
        <w:ind w:left="14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B460B" w:rsidRPr="00FB460B">
        <w:rPr>
          <w:sz w:val="22"/>
          <w:szCs w:val="22"/>
        </w:rPr>
        <w:t>Somerville, A</w:t>
      </w:r>
      <w:r w:rsidR="00BE7117">
        <w:rPr>
          <w:sz w:val="22"/>
          <w:szCs w:val="22"/>
        </w:rPr>
        <w:t>L</w:t>
      </w:r>
      <w:r w:rsidR="00FB460B" w:rsidRPr="00FB460B">
        <w:rPr>
          <w:sz w:val="22"/>
          <w:szCs w:val="22"/>
        </w:rPr>
        <w:t xml:space="preserve">  35670</w:t>
      </w:r>
    </w:p>
    <w:p w:rsidR="003007F9" w:rsidRDefault="00DC5996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194625">
        <w:rPr>
          <w:sz w:val="22"/>
          <w:szCs w:val="22"/>
        </w:rPr>
        <w:t xml:space="preserve">Phone: </w:t>
      </w:r>
      <w:r w:rsidR="00BE7117">
        <w:rPr>
          <w:sz w:val="22"/>
          <w:szCs w:val="22"/>
        </w:rPr>
        <w:t xml:space="preserve">(256) </w:t>
      </w:r>
      <w:r>
        <w:rPr>
          <w:sz w:val="22"/>
          <w:szCs w:val="22"/>
        </w:rPr>
        <w:t>498-2836</w:t>
      </w:r>
    </w:p>
    <w:p w:rsidR="00DC5996" w:rsidRDefault="00DC5996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2: (256) 200-0421</w:t>
      </w:r>
    </w:p>
    <w:p w:rsidR="00F8521B" w:rsidRDefault="00F8521B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81" w:history="1">
        <w:r w:rsidRPr="005122D7">
          <w:rPr>
            <w:rStyle w:val="Hyperlink"/>
            <w:sz w:val="22"/>
            <w:szCs w:val="22"/>
          </w:rPr>
          <w:t>hssaint@otelco.net</w:t>
        </w:r>
      </w:hyperlink>
    </w:p>
    <w:p w:rsidR="00F8521B" w:rsidRDefault="00F8521B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Sherry Saint</w:t>
      </w:r>
    </w:p>
    <w:p w:rsidR="00F8521B" w:rsidRDefault="00F8521B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 (256) 200-1396 cell</w:t>
      </w:r>
    </w:p>
    <w:p w:rsidR="001D5A27" w:rsidRDefault="00F8521B" w:rsidP="00313FDC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182" w:history="1">
        <w:r w:rsidRPr="005122D7">
          <w:rPr>
            <w:rStyle w:val="Hyperlink"/>
            <w:sz w:val="22"/>
            <w:szCs w:val="22"/>
          </w:rPr>
          <w:t>hssaint@otelco.net</w:t>
        </w:r>
      </w:hyperlink>
    </w:p>
    <w:p w:rsidR="00DE3D8E" w:rsidRDefault="00DE3D8E" w:rsidP="00313FDC">
      <w:pPr>
        <w:pStyle w:val="ListParagraph"/>
        <w:rPr>
          <w:rStyle w:val="Hyperlink"/>
          <w:sz w:val="22"/>
          <w:szCs w:val="22"/>
        </w:rPr>
      </w:pP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 5:15p.m.</w:t>
      </w:r>
    </w:p>
    <w:p w:rsidR="00DE3D8E" w:rsidRP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 6:00p.m.</w:t>
      </w:r>
    </w:p>
    <w:p w:rsidR="00313FDC" w:rsidRDefault="00313FDC" w:rsidP="00313FDC">
      <w:pPr>
        <w:pStyle w:val="ListParagraph"/>
        <w:rPr>
          <w:sz w:val="22"/>
          <w:szCs w:val="22"/>
        </w:rPr>
      </w:pPr>
    </w:p>
    <w:p w:rsidR="0094740F" w:rsidRPr="00C97956" w:rsidRDefault="0087789E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70</w:t>
      </w:r>
      <w:r w:rsidR="00C97956">
        <w:rPr>
          <w:b/>
          <w:bCs/>
          <w:sz w:val="22"/>
          <w:szCs w:val="22"/>
        </w:rPr>
        <w:t xml:space="preserve">. </w:t>
      </w:r>
      <w:r w:rsidR="0094740F" w:rsidRPr="00C97956">
        <w:rPr>
          <w:b/>
          <w:bCs/>
          <w:sz w:val="22"/>
          <w:szCs w:val="22"/>
        </w:rPr>
        <w:t>Westmeade</w:t>
      </w:r>
    </w:p>
    <w:p w:rsidR="00DC5996" w:rsidRDefault="0094740F" w:rsidP="0094740F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>2030 Beltline Rd SW</w:t>
      </w:r>
    </w:p>
    <w:p w:rsidR="0094740F" w:rsidRPr="00194625" w:rsidRDefault="0094740F" w:rsidP="0094740F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>Decatur, AL 35601</w:t>
      </w:r>
    </w:p>
    <w:p w:rsidR="00806BEC" w:rsidRDefault="0094740F" w:rsidP="00806BEC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 xml:space="preserve">Phone: </w:t>
      </w:r>
      <w:r w:rsidR="00DC5996">
        <w:rPr>
          <w:sz w:val="22"/>
          <w:szCs w:val="22"/>
        </w:rPr>
        <w:t xml:space="preserve">(256) </w:t>
      </w:r>
      <w:r w:rsidRPr="00194625">
        <w:rPr>
          <w:sz w:val="22"/>
          <w:szCs w:val="22"/>
        </w:rPr>
        <w:t xml:space="preserve">353-8239 - Fax: </w:t>
      </w:r>
      <w:r w:rsidR="00DC5996">
        <w:rPr>
          <w:sz w:val="22"/>
          <w:szCs w:val="22"/>
        </w:rPr>
        <w:t xml:space="preserve">(256) </w:t>
      </w:r>
      <w:r w:rsidRPr="00194625">
        <w:rPr>
          <w:sz w:val="22"/>
          <w:szCs w:val="22"/>
        </w:rPr>
        <w:t xml:space="preserve">340-9562 </w:t>
      </w:r>
      <w:r w:rsidR="00806BEC" w:rsidRPr="00DC5996">
        <w:rPr>
          <w:sz w:val="22"/>
          <w:szCs w:val="22"/>
        </w:rPr>
        <w:t xml:space="preserve">Web: </w:t>
      </w:r>
      <w:hyperlink r:id="rId183" w:history="1">
        <w:r w:rsidR="00806BEC" w:rsidRPr="0089118F">
          <w:rPr>
            <w:rStyle w:val="Hyperlink"/>
            <w:sz w:val="22"/>
            <w:szCs w:val="22"/>
          </w:rPr>
          <w:t>http://www.westmeadebaptist.org</w:t>
        </w:r>
      </w:hyperlink>
    </w:p>
    <w:p w:rsidR="00DC5996" w:rsidRDefault="0094740F" w:rsidP="00DC5996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 xml:space="preserve">Email: </w:t>
      </w:r>
      <w:hyperlink r:id="rId184" w:history="1">
        <w:r w:rsidR="00DC5996" w:rsidRPr="00732E73">
          <w:rPr>
            <w:rStyle w:val="Hyperlink"/>
            <w:sz w:val="22"/>
            <w:szCs w:val="22"/>
          </w:rPr>
          <w:t>office@westmeadebaptist.org</w:t>
        </w:r>
      </w:hyperlink>
    </w:p>
    <w:p w:rsidR="00DC5996" w:rsidRDefault="00DC5996" w:rsidP="0094740F">
      <w:pPr>
        <w:pStyle w:val="ListParagraph"/>
        <w:rPr>
          <w:sz w:val="22"/>
          <w:szCs w:val="22"/>
        </w:rPr>
      </w:pPr>
    </w:p>
    <w:p w:rsidR="002929DE" w:rsidRPr="002929DE" w:rsidRDefault="002929DE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Pastor: Dr. Scotty Hogan</w:t>
      </w:r>
    </w:p>
    <w:p w:rsidR="002929DE" w:rsidRDefault="002929DE" w:rsidP="0094740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654-7635</w:t>
      </w:r>
    </w:p>
    <w:p w:rsidR="0094740F" w:rsidRDefault="001D5A27" w:rsidP="0094740F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</w:t>
      </w:r>
      <w:r w:rsidR="0094740F" w:rsidRPr="00194625">
        <w:rPr>
          <w:sz w:val="22"/>
          <w:szCs w:val="22"/>
        </w:rPr>
        <w:t>astor</w:t>
      </w:r>
      <w:r w:rsidR="002929DE">
        <w:rPr>
          <w:sz w:val="22"/>
          <w:szCs w:val="22"/>
        </w:rPr>
        <w:t xml:space="preserve"> Email</w:t>
      </w:r>
      <w:r w:rsidR="0094740F" w:rsidRPr="00194625">
        <w:rPr>
          <w:sz w:val="22"/>
          <w:szCs w:val="22"/>
        </w:rPr>
        <w:t xml:space="preserve">: </w:t>
      </w:r>
      <w:hyperlink r:id="rId185" w:history="1">
        <w:r w:rsidR="00AB2B9D" w:rsidRPr="006C6BC7">
          <w:rPr>
            <w:rStyle w:val="Hyperlink"/>
            <w:sz w:val="22"/>
            <w:szCs w:val="22"/>
          </w:rPr>
          <w:t>Scotty@westmeadebaptist.org</w:t>
        </w:r>
      </w:hyperlink>
    </w:p>
    <w:p w:rsidR="00925A82" w:rsidRDefault="00925A82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468B1" w:rsidRDefault="00313FDC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313FDC">
        <w:rPr>
          <w:rStyle w:val="Hyperlink"/>
          <w:color w:val="auto"/>
          <w:sz w:val="22"/>
          <w:szCs w:val="22"/>
          <w:u w:val="none"/>
        </w:rPr>
        <w:t>Wife:</w:t>
      </w:r>
      <w:r>
        <w:rPr>
          <w:rStyle w:val="Hyperlink"/>
          <w:color w:val="auto"/>
          <w:sz w:val="22"/>
          <w:szCs w:val="22"/>
          <w:u w:val="none"/>
        </w:rPr>
        <w:t xml:space="preserve"> Kathy Hogan</w:t>
      </w:r>
    </w:p>
    <w:p w:rsidR="00313FDC" w:rsidRDefault="00313FDC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313FDC" w:rsidRDefault="00313FDC" w:rsidP="0094740F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86" w:history="1">
        <w:r w:rsidRPr="005122D7">
          <w:rPr>
            <w:rStyle w:val="Hyperlink"/>
            <w:sz w:val="22"/>
            <w:szCs w:val="22"/>
          </w:rPr>
          <w:t>kathy@westmeadebaptist.org</w:t>
        </w:r>
      </w:hyperlink>
    </w:p>
    <w:p w:rsidR="00DE3D8E" w:rsidRDefault="00DE3D8E" w:rsidP="0094740F">
      <w:pPr>
        <w:pStyle w:val="ListParagraph"/>
        <w:rPr>
          <w:rStyle w:val="Hyperlink"/>
          <w:sz w:val="22"/>
          <w:szCs w:val="22"/>
        </w:rPr>
      </w:pPr>
    </w:p>
    <w:p w:rsidR="00DE3D8E" w:rsidRP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DE3D8E"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DE3D8E">
        <w:rPr>
          <w:rStyle w:val="Hyperlink"/>
          <w:b/>
          <w:color w:val="auto"/>
          <w:sz w:val="20"/>
          <w:szCs w:val="20"/>
          <w:u w:val="none"/>
        </w:rPr>
        <w:t>Sund</w:t>
      </w:r>
      <w:r>
        <w:rPr>
          <w:rStyle w:val="Hyperlink"/>
          <w:b/>
          <w:color w:val="auto"/>
          <w:sz w:val="20"/>
          <w:szCs w:val="20"/>
          <w:u w:val="none"/>
        </w:rPr>
        <w:t>ay School-9:15 a.m.</w:t>
      </w:r>
    </w:p>
    <w:p w:rsid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 6:00p.m.</w:t>
      </w:r>
    </w:p>
    <w:p w:rsidR="00DE3D8E" w:rsidRP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313FDC" w:rsidRPr="00313FDC" w:rsidRDefault="00313FDC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0468B1">
        <w:rPr>
          <w:rStyle w:val="Hyperlink"/>
          <w:color w:val="auto"/>
          <w:sz w:val="22"/>
          <w:szCs w:val="22"/>
          <w:u w:val="none"/>
        </w:rPr>
        <w:t xml:space="preserve">Education </w:t>
      </w:r>
      <w:r>
        <w:rPr>
          <w:rStyle w:val="Hyperlink"/>
          <w:color w:val="auto"/>
          <w:sz w:val="22"/>
          <w:szCs w:val="22"/>
          <w:u w:val="none"/>
        </w:rPr>
        <w:t>Minister: Larry Bottom</w:t>
      </w:r>
    </w:p>
    <w:p w:rsidR="000468B1" w:rsidRDefault="000468B1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Education Ministe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Education Minister’s Email: </w:t>
      </w:r>
      <w:hyperlink r:id="rId187" w:history="1">
        <w:r w:rsidRPr="00BB1E49">
          <w:rPr>
            <w:rStyle w:val="Hyperlink"/>
            <w:sz w:val="22"/>
            <w:szCs w:val="22"/>
          </w:rPr>
          <w:t>larry@westmeadebaptist.org</w:t>
        </w:r>
      </w:hyperlink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tudent Minister: Justin McAlpin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tudent Ministe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Student Minister’s Email: </w:t>
      </w:r>
      <w:hyperlink r:id="rId188" w:history="1">
        <w:r w:rsidRPr="00BB1E49">
          <w:rPr>
            <w:rStyle w:val="Hyperlink"/>
            <w:sz w:val="22"/>
            <w:szCs w:val="22"/>
          </w:rPr>
          <w:t>justin@westmeadebaptist.org</w:t>
        </w:r>
      </w:hyperlink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: </w:t>
      </w:r>
      <w:r w:rsidR="00432162">
        <w:rPr>
          <w:rStyle w:val="Hyperlink"/>
          <w:color w:val="auto"/>
          <w:sz w:val="22"/>
          <w:szCs w:val="22"/>
          <w:u w:val="none"/>
        </w:rPr>
        <w:t>David Bur</w:t>
      </w:r>
      <w:r w:rsidR="00745D2E">
        <w:rPr>
          <w:rStyle w:val="Hyperlink"/>
          <w:color w:val="auto"/>
          <w:sz w:val="22"/>
          <w:szCs w:val="22"/>
          <w:u w:val="none"/>
        </w:rPr>
        <w:t>eshaw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’s Phone: 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’s Email: </w:t>
      </w:r>
      <w:hyperlink r:id="rId189" w:history="1">
        <w:r w:rsidR="00745D2E" w:rsidRPr="00F416CF">
          <w:rPr>
            <w:rStyle w:val="Hyperlink"/>
            <w:sz w:val="22"/>
            <w:szCs w:val="22"/>
          </w:rPr>
          <w:t>david@westmeadebaptist.org</w:t>
        </w:r>
      </w:hyperlink>
    </w:p>
    <w:p w:rsidR="00807930" w:rsidRDefault="00807930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 Minister: Julie Buckley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 Ministe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Children’s Minister’s Email: </w:t>
      </w:r>
      <w:hyperlink r:id="rId190" w:history="1">
        <w:r w:rsidR="00E802E5" w:rsidRPr="00543B79">
          <w:rPr>
            <w:rStyle w:val="Hyperlink"/>
            <w:sz w:val="22"/>
            <w:szCs w:val="22"/>
          </w:rPr>
          <w:t>julie@westmeadebaptist.org</w:t>
        </w:r>
      </w:hyperlink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Office Administrator: Kathy Hogan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Office Administrato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Office Administrator’s Email: </w:t>
      </w:r>
      <w:hyperlink r:id="rId191" w:history="1">
        <w:r w:rsidR="00F8521B" w:rsidRPr="005122D7">
          <w:rPr>
            <w:rStyle w:val="Hyperlink"/>
            <w:sz w:val="22"/>
            <w:szCs w:val="22"/>
          </w:rPr>
          <w:t>kathy@westmeadebaptist.org</w:t>
        </w:r>
      </w:hyperlink>
    </w:p>
    <w:p w:rsidR="00F8521B" w:rsidRDefault="00F8521B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Larry Fuller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301 Amberly Lane SW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Finance: Darr</w:t>
      </w:r>
      <w:r w:rsidR="003B5020">
        <w:rPr>
          <w:rStyle w:val="Hyperlink"/>
          <w:color w:val="auto"/>
          <w:sz w:val="22"/>
          <w:szCs w:val="22"/>
          <w:u w:val="none"/>
        </w:rPr>
        <w:t>ell</w:t>
      </w:r>
      <w:r>
        <w:rPr>
          <w:rStyle w:val="Hyperlink"/>
          <w:color w:val="auto"/>
          <w:sz w:val="22"/>
          <w:szCs w:val="22"/>
          <w:u w:val="none"/>
        </w:rPr>
        <w:t xml:space="preserve"> Wates</w:t>
      </w:r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lastRenderedPageBreak/>
        <w:t>Chairman of Missions: Katheryn Hogan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Linda Burns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202 Carleton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F8521B" w:rsidRPr="00C97956" w:rsidRDefault="00C97956" w:rsidP="00C97956">
      <w:pPr>
        <w:ind w:left="180"/>
        <w:rPr>
          <w:sz w:val="22"/>
          <w:szCs w:val="22"/>
        </w:rPr>
      </w:pPr>
      <w:r>
        <w:rPr>
          <w:b/>
          <w:sz w:val="22"/>
          <w:szCs w:val="22"/>
        </w:rPr>
        <w:t xml:space="preserve">71. </w:t>
      </w:r>
      <w:r w:rsidR="00F8521B" w:rsidRPr="00C97956">
        <w:rPr>
          <w:b/>
          <w:sz w:val="22"/>
          <w:szCs w:val="22"/>
        </w:rPr>
        <w:t>River City Baptist Church</w:t>
      </w:r>
      <w:r w:rsidR="00F8521B" w:rsidRPr="00C97956">
        <w:rPr>
          <w:sz w:val="22"/>
          <w:szCs w:val="22"/>
        </w:rPr>
        <w:t xml:space="preserve"> </w:t>
      </w:r>
      <w:r w:rsidR="00F8521B" w:rsidRPr="00C97956">
        <w:rPr>
          <w:i/>
          <w:sz w:val="22"/>
          <w:szCs w:val="22"/>
        </w:rPr>
        <w:t>*Watchcare*</w:t>
      </w:r>
    </w:p>
    <w:p w:rsidR="00F8521B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3223 Old River Road SE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Decatur, AL 35603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Phone (256) 306-4440</w:t>
      </w:r>
    </w:p>
    <w:p w:rsidR="00DE7003" w:rsidRDefault="00DE7003" w:rsidP="00DE7003">
      <w:pPr>
        <w:ind w:left="720"/>
        <w:rPr>
          <w:sz w:val="22"/>
          <w:szCs w:val="22"/>
        </w:rPr>
      </w:pP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Pastor: Jimmy Chenault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Pastor’s Phone: (256) 654-1299</w:t>
      </w:r>
    </w:p>
    <w:p w:rsidR="00DE7003" w:rsidRDefault="00DE7003" w:rsidP="00DE7003">
      <w:pPr>
        <w:ind w:left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92" w:history="1">
        <w:r w:rsidRPr="005122D7">
          <w:rPr>
            <w:rStyle w:val="Hyperlink"/>
            <w:sz w:val="22"/>
            <w:szCs w:val="22"/>
          </w:rPr>
          <w:t>pastoryjimmy@rivercitybaptist.us</w:t>
        </w:r>
      </w:hyperlink>
    </w:p>
    <w:p w:rsidR="00DE3D8E" w:rsidRDefault="00DE3D8E" w:rsidP="00DE7003">
      <w:pPr>
        <w:ind w:left="720"/>
        <w:rPr>
          <w:rStyle w:val="Hyperlink"/>
          <w:sz w:val="22"/>
          <w:szCs w:val="22"/>
        </w:rPr>
      </w:pP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30a.m.</w:t>
      </w: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Evening Serive</w:t>
      </w:r>
    </w:p>
    <w:p w:rsidR="00DE3D8E" w:rsidRPr="00DE3D8E" w:rsidRDefault="00DE3D8E" w:rsidP="00DE7003">
      <w:pPr>
        <w:ind w:left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925A82" w:rsidRDefault="00925A82" w:rsidP="00DE7003">
      <w:pPr>
        <w:ind w:left="720"/>
        <w:rPr>
          <w:sz w:val="22"/>
          <w:szCs w:val="22"/>
        </w:rPr>
      </w:pP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Wife: Sylvia Chenault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Wife’s Phone: (256) 654-1238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193" w:history="1">
        <w:r w:rsidRPr="005122D7">
          <w:rPr>
            <w:rStyle w:val="Hyperlink"/>
            <w:sz w:val="22"/>
            <w:szCs w:val="22"/>
          </w:rPr>
          <w:t>sylviachenault@gmail.com</w:t>
        </w:r>
      </w:hyperlink>
    </w:p>
    <w:p w:rsidR="00DE7003" w:rsidRDefault="00DE7003" w:rsidP="00DE7003">
      <w:pPr>
        <w:ind w:left="720"/>
        <w:rPr>
          <w:sz w:val="22"/>
          <w:szCs w:val="22"/>
        </w:rPr>
      </w:pPr>
    </w:p>
    <w:p w:rsidR="00F8521B" w:rsidRPr="00C97956" w:rsidRDefault="00C97956" w:rsidP="00C97956">
      <w:pPr>
        <w:ind w:left="180"/>
        <w:rPr>
          <w:sz w:val="22"/>
          <w:szCs w:val="22"/>
        </w:rPr>
      </w:pPr>
      <w:r>
        <w:rPr>
          <w:b/>
          <w:sz w:val="22"/>
          <w:szCs w:val="22"/>
        </w:rPr>
        <w:t xml:space="preserve">72. </w:t>
      </w:r>
      <w:r w:rsidR="00F8521B" w:rsidRPr="00C97956">
        <w:rPr>
          <w:b/>
          <w:sz w:val="22"/>
          <w:szCs w:val="22"/>
        </w:rPr>
        <w:t>The Church at Quail Creek</w:t>
      </w:r>
      <w:r w:rsidR="00F8521B" w:rsidRPr="00C97956">
        <w:rPr>
          <w:sz w:val="22"/>
          <w:szCs w:val="22"/>
        </w:rPr>
        <w:t xml:space="preserve"> </w:t>
      </w:r>
      <w:r w:rsidR="00F8521B" w:rsidRPr="00C97956">
        <w:rPr>
          <w:i/>
          <w:sz w:val="22"/>
          <w:szCs w:val="22"/>
        </w:rPr>
        <w:t>*Non-Member*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31 Quail Creek Drive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35640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214-1988</w:t>
      </w:r>
    </w:p>
    <w:p w:rsidR="00DE7003" w:rsidRDefault="00DE7003" w:rsidP="00DE7003">
      <w:pPr>
        <w:pStyle w:val="ListParagraph"/>
        <w:rPr>
          <w:sz w:val="22"/>
          <w:szCs w:val="22"/>
        </w:rPr>
      </w:pP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Clint Lee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</w:t>
      </w:r>
      <w:r w:rsidR="005A11CA">
        <w:rPr>
          <w:sz w:val="22"/>
          <w:szCs w:val="22"/>
        </w:rPr>
        <w:t xml:space="preserve"> (256) 466-9245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</w:t>
      </w:r>
      <w:r w:rsidR="005A11CA">
        <w:rPr>
          <w:sz w:val="22"/>
          <w:szCs w:val="22"/>
        </w:rPr>
        <w:t xml:space="preserve"> pclee@hiwaay.net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Deidra Lee</w:t>
      </w:r>
    </w:p>
    <w:p w:rsidR="00DE7003" w:rsidRDefault="00DE7003" w:rsidP="00DE700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 (256) 227-8659</w:t>
      </w:r>
    </w:p>
    <w:p w:rsidR="00DE7003" w:rsidRDefault="00DE7003" w:rsidP="0065114D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194" w:history="1">
        <w:r w:rsidRPr="005122D7">
          <w:rPr>
            <w:rStyle w:val="Hyperlink"/>
            <w:sz w:val="22"/>
            <w:szCs w:val="22"/>
          </w:rPr>
          <w:t>deidra@quailcreek.com</w:t>
        </w:r>
      </w:hyperlink>
    </w:p>
    <w:p w:rsidR="000315FF" w:rsidRDefault="000315FF" w:rsidP="0065114D">
      <w:pPr>
        <w:pStyle w:val="ListParagraph"/>
        <w:rPr>
          <w:sz w:val="22"/>
          <w:szCs w:val="22"/>
        </w:rPr>
      </w:pPr>
    </w:p>
    <w:p w:rsidR="000315FF" w:rsidRPr="00C97956" w:rsidRDefault="00C97956" w:rsidP="00C97956">
      <w:pPr>
        <w:ind w:left="180"/>
        <w:rPr>
          <w:sz w:val="22"/>
          <w:szCs w:val="22"/>
        </w:rPr>
      </w:pPr>
      <w:r w:rsidRPr="0087789E">
        <w:rPr>
          <w:b/>
          <w:sz w:val="22"/>
          <w:szCs w:val="22"/>
        </w:rPr>
        <w:t>73</w:t>
      </w:r>
      <w:r>
        <w:rPr>
          <w:sz w:val="22"/>
          <w:szCs w:val="22"/>
        </w:rPr>
        <w:t xml:space="preserve">. </w:t>
      </w:r>
      <w:r w:rsidR="000315FF" w:rsidRPr="00C97956">
        <w:rPr>
          <w:sz w:val="22"/>
          <w:szCs w:val="22"/>
        </w:rPr>
        <w:t>A Ray Lee</w:t>
      </w:r>
      <w:r w:rsidR="009C694D" w:rsidRPr="00C97956">
        <w:rPr>
          <w:sz w:val="22"/>
          <w:szCs w:val="22"/>
        </w:rPr>
        <w:t>,</w:t>
      </w:r>
      <w:r w:rsidR="000315FF" w:rsidRPr="00C97956">
        <w:rPr>
          <w:sz w:val="22"/>
          <w:szCs w:val="22"/>
        </w:rPr>
        <w:t xml:space="preserve"> Retired</w:t>
      </w:r>
    </w:p>
    <w:p w:rsidR="000315FF" w:rsidRDefault="003260AA" w:rsidP="0065114D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Wife: </w:t>
      </w:r>
      <w:r w:rsidR="000315FF">
        <w:rPr>
          <w:sz w:val="22"/>
          <w:szCs w:val="22"/>
        </w:rPr>
        <w:t>Effie Lee</w:t>
      </w:r>
    </w:p>
    <w:p w:rsidR="007B653A" w:rsidRDefault="003260AA" w:rsidP="0065114D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ddress: </w:t>
      </w:r>
      <w:r w:rsidR="007B653A">
        <w:rPr>
          <w:sz w:val="22"/>
          <w:szCs w:val="22"/>
        </w:rPr>
        <w:t>421 Lee Road</w:t>
      </w:r>
    </w:p>
    <w:p w:rsidR="007B653A" w:rsidRPr="007B653A" w:rsidRDefault="000315FF" w:rsidP="003260AA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Hartselle, Al 35640</w:t>
      </w:r>
    </w:p>
    <w:p w:rsidR="000315FF" w:rsidRDefault="000315FF" w:rsidP="0065114D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</w:t>
      </w:r>
      <w:r w:rsidR="009959E9">
        <w:rPr>
          <w:sz w:val="22"/>
          <w:szCs w:val="22"/>
        </w:rPr>
        <w:t xml:space="preserve"> </w:t>
      </w:r>
      <w:r w:rsidR="007B653A">
        <w:rPr>
          <w:sz w:val="22"/>
          <w:szCs w:val="22"/>
        </w:rPr>
        <w:t>256-654-7682</w:t>
      </w:r>
    </w:p>
    <w:p w:rsidR="009B22E5" w:rsidRDefault="009B22E5" w:rsidP="0065114D">
      <w:pPr>
        <w:pStyle w:val="ListParagraph"/>
        <w:rPr>
          <w:sz w:val="22"/>
          <w:szCs w:val="22"/>
        </w:rPr>
      </w:pPr>
    </w:p>
    <w:p w:rsidR="007B653A" w:rsidRPr="00F15A2C" w:rsidRDefault="00F15A2C" w:rsidP="00F15A2C">
      <w:pPr>
        <w:ind w:left="180"/>
        <w:rPr>
          <w:sz w:val="22"/>
          <w:szCs w:val="22"/>
        </w:rPr>
      </w:pPr>
      <w:r w:rsidRPr="0087789E">
        <w:rPr>
          <w:b/>
          <w:sz w:val="22"/>
          <w:szCs w:val="22"/>
        </w:rPr>
        <w:t>74</w:t>
      </w:r>
      <w:r>
        <w:rPr>
          <w:sz w:val="22"/>
          <w:szCs w:val="22"/>
        </w:rPr>
        <w:t xml:space="preserve">. </w:t>
      </w:r>
      <w:r w:rsidR="007B653A" w:rsidRPr="00F15A2C">
        <w:rPr>
          <w:sz w:val="22"/>
          <w:szCs w:val="22"/>
        </w:rPr>
        <w:t>Harold Segars</w:t>
      </w:r>
      <w:r w:rsidR="003922CC" w:rsidRPr="00F15A2C">
        <w:rPr>
          <w:sz w:val="22"/>
          <w:szCs w:val="22"/>
        </w:rPr>
        <w:t>, Retired</w:t>
      </w:r>
    </w:p>
    <w:p w:rsidR="007B653A" w:rsidRDefault="003260AA" w:rsidP="0065114D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ddress: </w:t>
      </w:r>
      <w:r w:rsidR="007B653A">
        <w:rPr>
          <w:sz w:val="22"/>
          <w:szCs w:val="22"/>
        </w:rPr>
        <w:t>800 Salem Rd. SW</w:t>
      </w:r>
    </w:p>
    <w:p w:rsidR="007B653A" w:rsidRDefault="007B653A" w:rsidP="003260AA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Hartselle, Al. 35640</w:t>
      </w:r>
    </w:p>
    <w:p w:rsidR="007B653A" w:rsidRDefault="007B653A" w:rsidP="0065114D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256-773-2048</w:t>
      </w:r>
    </w:p>
    <w:p w:rsidR="007B653A" w:rsidRPr="007B653A" w:rsidRDefault="007B653A" w:rsidP="0065114D">
      <w:pPr>
        <w:pStyle w:val="ListParagraph"/>
        <w:rPr>
          <w:color w:val="1F497D" w:themeColor="text2"/>
          <w:sz w:val="22"/>
          <w:szCs w:val="22"/>
        </w:rPr>
      </w:pPr>
      <w:r>
        <w:rPr>
          <w:sz w:val="22"/>
          <w:szCs w:val="22"/>
        </w:rPr>
        <w:t xml:space="preserve">Email: </w:t>
      </w:r>
      <w:r w:rsidRPr="007B653A">
        <w:rPr>
          <w:color w:val="1F497D" w:themeColor="text2"/>
          <w:sz w:val="22"/>
          <w:szCs w:val="22"/>
        </w:rPr>
        <w:t>haroldsegars@aol.com</w:t>
      </w:r>
    </w:p>
    <w:p w:rsidR="007B653A" w:rsidRPr="0065114D" w:rsidRDefault="007B653A" w:rsidP="0065114D">
      <w:pPr>
        <w:pStyle w:val="ListParagraph"/>
        <w:rPr>
          <w:sz w:val="22"/>
          <w:szCs w:val="22"/>
        </w:rPr>
      </w:pPr>
    </w:p>
    <w:sectPr w:rsidR="007B653A" w:rsidRPr="0065114D" w:rsidSect="00D03E8A">
      <w:headerReference w:type="even" r:id="rId195"/>
      <w:headerReference w:type="default" r:id="rId196"/>
      <w:footerReference w:type="even" r:id="rId197"/>
      <w:footerReference w:type="default" r:id="rId198"/>
      <w:headerReference w:type="first" r:id="rId199"/>
      <w:footerReference w:type="first" r:id="rId200"/>
      <w:pgSz w:w="12240" w:h="15840"/>
      <w:pgMar w:top="1440" w:right="810" w:bottom="1080" w:left="81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530" w:rsidRDefault="00233530" w:rsidP="003007F9">
      <w:r>
        <w:separator/>
      </w:r>
    </w:p>
  </w:endnote>
  <w:endnote w:type="continuationSeparator" w:id="0">
    <w:p w:rsidR="00233530" w:rsidRDefault="00233530" w:rsidP="00300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805" w:rsidRDefault="004018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805" w:rsidRDefault="004018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805" w:rsidRDefault="004018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530" w:rsidRDefault="00233530" w:rsidP="003007F9">
      <w:r>
        <w:separator/>
      </w:r>
    </w:p>
  </w:footnote>
  <w:footnote w:type="continuationSeparator" w:id="0">
    <w:p w:rsidR="00233530" w:rsidRDefault="00233530" w:rsidP="00300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805" w:rsidRDefault="004018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36"/>
        <w:szCs w:val="36"/>
      </w:rPr>
      <w:alias w:val="Title"/>
      <w:id w:val="-1039966466"/>
      <w:placeholder>
        <w:docPart w:val="3C58DBBE07F24831BBB658F2CE6C6E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401805" w:rsidRDefault="00401805" w:rsidP="00EF09CA">
        <w:pPr>
          <w:pStyle w:val="Header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sz w:val="36"/>
            <w:szCs w:val="36"/>
          </w:rPr>
          <w:t xml:space="preserve">MASTER - </w:t>
        </w:r>
        <w:r w:rsidRPr="003007F9">
          <w:rPr>
            <w:sz w:val="36"/>
            <w:szCs w:val="36"/>
          </w:rPr>
          <w:t>Morgan B</w:t>
        </w:r>
        <w:r>
          <w:rPr>
            <w:sz w:val="36"/>
            <w:szCs w:val="36"/>
          </w:rPr>
          <w:t xml:space="preserve">aptist Association Churches </w:t>
        </w:r>
        <w:r w:rsidR="000E41F5">
          <w:rPr>
            <w:sz w:val="36"/>
            <w:szCs w:val="36"/>
          </w:rPr>
          <w:t>April 2017</w:t>
        </w:r>
      </w:p>
    </w:sdtContent>
  </w:sdt>
  <w:p w:rsidR="00401805" w:rsidRDefault="004018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805" w:rsidRDefault="004018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833"/>
    <w:multiLevelType w:val="hybridMultilevel"/>
    <w:tmpl w:val="34B42F06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46BE0"/>
    <w:multiLevelType w:val="hybridMultilevel"/>
    <w:tmpl w:val="23E4622C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76E0C"/>
    <w:multiLevelType w:val="hybridMultilevel"/>
    <w:tmpl w:val="17D81B18"/>
    <w:lvl w:ilvl="0" w:tplc="3ED8472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196292"/>
    <w:multiLevelType w:val="hybridMultilevel"/>
    <w:tmpl w:val="F2E600EA"/>
    <w:lvl w:ilvl="0" w:tplc="2FAC6A16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A5EC0"/>
    <w:multiLevelType w:val="hybridMultilevel"/>
    <w:tmpl w:val="565A37F0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4B7C20"/>
    <w:multiLevelType w:val="hybridMultilevel"/>
    <w:tmpl w:val="E0828420"/>
    <w:lvl w:ilvl="0" w:tplc="A3AEC194">
      <w:start w:val="52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49F6A59"/>
    <w:multiLevelType w:val="hybridMultilevel"/>
    <w:tmpl w:val="28D6DDA6"/>
    <w:lvl w:ilvl="0" w:tplc="7374BB76">
      <w:start w:val="52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8319E7"/>
    <w:multiLevelType w:val="hybridMultilevel"/>
    <w:tmpl w:val="5742ED18"/>
    <w:lvl w:ilvl="0" w:tplc="788C219A">
      <w:start w:val="525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7F7BF3"/>
    <w:multiLevelType w:val="hybridMultilevel"/>
    <w:tmpl w:val="EECE14F4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451B2"/>
    <w:multiLevelType w:val="hybridMultilevel"/>
    <w:tmpl w:val="6D8045B0"/>
    <w:lvl w:ilvl="0" w:tplc="BC127538">
      <w:start w:val="52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3"/>
  </w:num>
  <w:num w:numId="6">
    <w:abstractNumId w:val="7"/>
  </w:num>
  <w:num w:numId="7">
    <w:abstractNumId w:val="9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tDAxMTY1NbAwsjRW0lEKTi0uzszPAykwqwUAEU7d1ywAAAA="/>
  </w:docVars>
  <w:rsids>
    <w:rsidRoot w:val="003007F9"/>
    <w:rsid w:val="000015C8"/>
    <w:rsid w:val="00003D8B"/>
    <w:rsid w:val="00017591"/>
    <w:rsid w:val="00020765"/>
    <w:rsid w:val="000219C8"/>
    <w:rsid w:val="0002275D"/>
    <w:rsid w:val="0002522E"/>
    <w:rsid w:val="00031428"/>
    <w:rsid w:val="000315FF"/>
    <w:rsid w:val="00033EF6"/>
    <w:rsid w:val="000468B1"/>
    <w:rsid w:val="00054E17"/>
    <w:rsid w:val="00055581"/>
    <w:rsid w:val="0005629C"/>
    <w:rsid w:val="0006062D"/>
    <w:rsid w:val="00066A2E"/>
    <w:rsid w:val="00067ACD"/>
    <w:rsid w:val="00074296"/>
    <w:rsid w:val="0007555B"/>
    <w:rsid w:val="00077F69"/>
    <w:rsid w:val="00082878"/>
    <w:rsid w:val="0008742C"/>
    <w:rsid w:val="000922E4"/>
    <w:rsid w:val="00094CA4"/>
    <w:rsid w:val="00096CD2"/>
    <w:rsid w:val="000A1A3D"/>
    <w:rsid w:val="000A6091"/>
    <w:rsid w:val="000B4E7F"/>
    <w:rsid w:val="000D2C6C"/>
    <w:rsid w:val="000D32A1"/>
    <w:rsid w:val="000E0656"/>
    <w:rsid w:val="000E1373"/>
    <w:rsid w:val="000E26EC"/>
    <w:rsid w:val="000E40CE"/>
    <w:rsid w:val="000E41F5"/>
    <w:rsid w:val="000E6AFA"/>
    <w:rsid w:val="000F78A3"/>
    <w:rsid w:val="00100606"/>
    <w:rsid w:val="00102B4E"/>
    <w:rsid w:val="001050B9"/>
    <w:rsid w:val="00106EFD"/>
    <w:rsid w:val="001207BA"/>
    <w:rsid w:val="00126009"/>
    <w:rsid w:val="0012606E"/>
    <w:rsid w:val="0012650B"/>
    <w:rsid w:val="001507B2"/>
    <w:rsid w:val="00167130"/>
    <w:rsid w:val="001826A8"/>
    <w:rsid w:val="00182DB7"/>
    <w:rsid w:val="00191E81"/>
    <w:rsid w:val="00193746"/>
    <w:rsid w:val="00194625"/>
    <w:rsid w:val="001965B3"/>
    <w:rsid w:val="001C056D"/>
    <w:rsid w:val="001C1CE3"/>
    <w:rsid w:val="001C361A"/>
    <w:rsid w:val="001C4623"/>
    <w:rsid w:val="001D5A27"/>
    <w:rsid w:val="001E1F73"/>
    <w:rsid w:val="001E2CEA"/>
    <w:rsid w:val="001F368A"/>
    <w:rsid w:val="002039DE"/>
    <w:rsid w:val="00206201"/>
    <w:rsid w:val="002200AD"/>
    <w:rsid w:val="00230DB3"/>
    <w:rsid w:val="00233530"/>
    <w:rsid w:val="0023592C"/>
    <w:rsid w:val="00236B8E"/>
    <w:rsid w:val="002425BD"/>
    <w:rsid w:val="002528A5"/>
    <w:rsid w:val="0026673D"/>
    <w:rsid w:val="002701A4"/>
    <w:rsid w:val="00271564"/>
    <w:rsid w:val="002771F5"/>
    <w:rsid w:val="00280762"/>
    <w:rsid w:val="0029244D"/>
    <w:rsid w:val="002929DE"/>
    <w:rsid w:val="0029549A"/>
    <w:rsid w:val="002B233B"/>
    <w:rsid w:val="002B4020"/>
    <w:rsid w:val="002D3723"/>
    <w:rsid w:val="002E4978"/>
    <w:rsid w:val="003007F9"/>
    <w:rsid w:val="00301C3F"/>
    <w:rsid w:val="0031319F"/>
    <w:rsid w:val="00313FDC"/>
    <w:rsid w:val="00323013"/>
    <w:rsid w:val="00323243"/>
    <w:rsid w:val="003260AA"/>
    <w:rsid w:val="003400CB"/>
    <w:rsid w:val="003444A2"/>
    <w:rsid w:val="00347890"/>
    <w:rsid w:val="003518F5"/>
    <w:rsid w:val="0035254E"/>
    <w:rsid w:val="003922CC"/>
    <w:rsid w:val="003933DF"/>
    <w:rsid w:val="0039580C"/>
    <w:rsid w:val="003A1237"/>
    <w:rsid w:val="003A5A92"/>
    <w:rsid w:val="003B1A99"/>
    <w:rsid w:val="003B5020"/>
    <w:rsid w:val="003C032B"/>
    <w:rsid w:val="003C1FCC"/>
    <w:rsid w:val="00401805"/>
    <w:rsid w:val="0040266F"/>
    <w:rsid w:val="004040FC"/>
    <w:rsid w:val="00405B8F"/>
    <w:rsid w:val="00432162"/>
    <w:rsid w:val="00447380"/>
    <w:rsid w:val="004504FE"/>
    <w:rsid w:val="004569F6"/>
    <w:rsid w:val="00462DC8"/>
    <w:rsid w:val="004676A8"/>
    <w:rsid w:val="00475645"/>
    <w:rsid w:val="004818B2"/>
    <w:rsid w:val="00485B00"/>
    <w:rsid w:val="00485E0A"/>
    <w:rsid w:val="00486348"/>
    <w:rsid w:val="0048779C"/>
    <w:rsid w:val="004C1852"/>
    <w:rsid w:val="004C65E3"/>
    <w:rsid w:val="004C666C"/>
    <w:rsid w:val="004D07D3"/>
    <w:rsid w:val="004D24BC"/>
    <w:rsid w:val="004D3AE5"/>
    <w:rsid w:val="004E5D7B"/>
    <w:rsid w:val="004F3304"/>
    <w:rsid w:val="004F4C17"/>
    <w:rsid w:val="00501014"/>
    <w:rsid w:val="005111BB"/>
    <w:rsid w:val="005250FD"/>
    <w:rsid w:val="005306DA"/>
    <w:rsid w:val="00530783"/>
    <w:rsid w:val="00537EBE"/>
    <w:rsid w:val="00541FCE"/>
    <w:rsid w:val="005432DC"/>
    <w:rsid w:val="005434FF"/>
    <w:rsid w:val="005441F3"/>
    <w:rsid w:val="00552544"/>
    <w:rsid w:val="00556D5E"/>
    <w:rsid w:val="00561EFB"/>
    <w:rsid w:val="005664EF"/>
    <w:rsid w:val="005711A6"/>
    <w:rsid w:val="005847E4"/>
    <w:rsid w:val="00587D8F"/>
    <w:rsid w:val="005A11CA"/>
    <w:rsid w:val="005B2EA9"/>
    <w:rsid w:val="005B5E12"/>
    <w:rsid w:val="005B7157"/>
    <w:rsid w:val="005C497C"/>
    <w:rsid w:val="005C5475"/>
    <w:rsid w:val="005E6AEC"/>
    <w:rsid w:val="005F11FE"/>
    <w:rsid w:val="0061041F"/>
    <w:rsid w:val="00611EC7"/>
    <w:rsid w:val="006147EB"/>
    <w:rsid w:val="00615A54"/>
    <w:rsid w:val="00631A36"/>
    <w:rsid w:val="00636BC1"/>
    <w:rsid w:val="0064047D"/>
    <w:rsid w:val="00641BDA"/>
    <w:rsid w:val="006438C2"/>
    <w:rsid w:val="0065114D"/>
    <w:rsid w:val="00652875"/>
    <w:rsid w:val="006562D6"/>
    <w:rsid w:val="006628F2"/>
    <w:rsid w:val="00680981"/>
    <w:rsid w:val="006926E5"/>
    <w:rsid w:val="006950CA"/>
    <w:rsid w:val="006B2A5C"/>
    <w:rsid w:val="006B5D78"/>
    <w:rsid w:val="006C1127"/>
    <w:rsid w:val="006C19F3"/>
    <w:rsid w:val="006C2756"/>
    <w:rsid w:val="006C2772"/>
    <w:rsid w:val="006C4953"/>
    <w:rsid w:val="006C7A45"/>
    <w:rsid w:val="006D57FF"/>
    <w:rsid w:val="006F727E"/>
    <w:rsid w:val="00703907"/>
    <w:rsid w:val="00705B9C"/>
    <w:rsid w:val="00707C6B"/>
    <w:rsid w:val="00707CB2"/>
    <w:rsid w:val="00712069"/>
    <w:rsid w:val="00713662"/>
    <w:rsid w:val="007206F3"/>
    <w:rsid w:val="00721743"/>
    <w:rsid w:val="0072291D"/>
    <w:rsid w:val="00722EFA"/>
    <w:rsid w:val="007260CD"/>
    <w:rsid w:val="00726992"/>
    <w:rsid w:val="00734618"/>
    <w:rsid w:val="0074459F"/>
    <w:rsid w:val="00745D2E"/>
    <w:rsid w:val="00760417"/>
    <w:rsid w:val="00764E79"/>
    <w:rsid w:val="00783AA9"/>
    <w:rsid w:val="00787FBF"/>
    <w:rsid w:val="007965F2"/>
    <w:rsid w:val="007A367F"/>
    <w:rsid w:val="007A6C77"/>
    <w:rsid w:val="007A6D76"/>
    <w:rsid w:val="007B4D97"/>
    <w:rsid w:val="007B653A"/>
    <w:rsid w:val="007D1A0C"/>
    <w:rsid w:val="007E2481"/>
    <w:rsid w:val="007E388A"/>
    <w:rsid w:val="007F4F9D"/>
    <w:rsid w:val="007F7481"/>
    <w:rsid w:val="007F7D42"/>
    <w:rsid w:val="008023BC"/>
    <w:rsid w:val="0080347F"/>
    <w:rsid w:val="0080694C"/>
    <w:rsid w:val="008069E4"/>
    <w:rsid w:val="00806BEC"/>
    <w:rsid w:val="00807930"/>
    <w:rsid w:val="008163A1"/>
    <w:rsid w:val="0082483A"/>
    <w:rsid w:val="00826EA3"/>
    <w:rsid w:val="008617FD"/>
    <w:rsid w:val="00872376"/>
    <w:rsid w:val="008759E0"/>
    <w:rsid w:val="0087789E"/>
    <w:rsid w:val="00892CE9"/>
    <w:rsid w:val="008951FB"/>
    <w:rsid w:val="008A2EC5"/>
    <w:rsid w:val="008A6B16"/>
    <w:rsid w:val="008B14E6"/>
    <w:rsid w:val="008C1D70"/>
    <w:rsid w:val="008D0D9D"/>
    <w:rsid w:val="008D1FBB"/>
    <w:rsid w:val="008D2141"/>
    <w:rsid w:val="008D27F6"/>
    <w:rsid w:val="008D5F9C"/>
    <w:rsid w:val="008E05F3"/>
    <w:rsid w:val="008E260D"/>
    <w:rsid w:val="008E36DB"/>
    <w:rsid w:val="008E5F0B"/>
    <w:rsid w:val="00911179"/>
    <w:rsid w:val="00915CA6"/>
    <w:rsid w:val="00925141"/>
    <w:rsid w:val="00925A82"/>
    <w:rsid w:val="00931430"/>
    <w:rsid w:val="00932475"/>
    <w:rsid w:val="0093362A"/>
    <w:rsid w:val="00946AF0"/>
    <w:rsid w:val="0094740F"/>
    <w:rsid w:val="009516DE"/>
    <w:rsid w:val="009622C0"/>
    <w:rsid w:val="009645C0"/>
    <w:rsid w:val="00975FDC"/>
    <w:rsid w:val="00993D0E"/>
    <w:rsid w:val="009959E9"/>
    <w:rsid w:val="009A6012"/>
    <w:rsid w:val="009B22E5"/>
    <w:rsid w:val="009B3839"/>
    <w:rsid w:val="009B4B0E"/>
    <w:rsid w:val="009C22B7"/>
    <w:rsid w:val="009C59C8"/>
    <w:rsid w:val="009C694D"/>
    <w:rsid w:val="009D2435"/>
    <w:rsid w:val="009D7F8E"/>
    <w:rsid w:val="009E2AD4"/>
    <w:rsid w:val="009E3AAA"/>
    <w:rsid w:val="009E483E"/>
    <w:rsid w:val="009E6FEF"/>
    <w:rsid w:val="009F190B"/>
    <w:rsid w:val="009F361F"/>
    <w:rsid w:val="00A00FCF"/>
    <w:rsid w:val="00A0158D"/>
    <w:rsid w:val="00A15BA4"/>
    <w:rsid w:val="00A23C00"/>
    <w:rsid w:val="00A35120"/>
    <w:rsid w:val="00A40ECF"/>
    <w:rsid w:val="00A64924"/>
    <w:rsid w:val="00A75FA6"/>
    <w:rsid w:val="00A7660C"/>
    <w:rsid w:val="00A76C80"/>
    <w:rsid w:val="00A76CE6"/>
    <w:rsid w:val="00A81760"/>
    <w:rsid w:val="00A829B5"/>
    <w:rsid w:val="00A83ABA"/>
    <w:rsid w:val="00A83BAF"/>
    <w:rsid w:val="00A86008"/>
    <w:rsid w:val="00A914E1"/>
    <w:rsid w:val="00AA2BE4"/>
    <w:rsid w:val="00AB2B9D"/>
    <w:rsid w:val="00AB5E95"/>
    <w:rsid w:val="00AB7839"/>
    <w:rsid w:val="00AC1DED"/>
    <w:rsid w:val="00AE0D72"/>
    <w:rsid w:val="00AF5722"/>
    <w:rsid w:val="00B00A47"/>
    <w:rsid w:val="00B1343A"/>
    <w:rsid w:val="00B158E6"/>
    <w:rsid w:val="00B228DD"/>
    <w:rsid w:val="00B306B1"/>
    <w:rsid w:val="00B41B54"/>
    <w:rsid w:val="00B523B6"/>
    <w:rsid w:val="00B637DF"/>
    <w:rsid w:val="00B646C5"/>
    <w:rsid w:val="00B678F0"/>
    <w:rsid w:val="00B74F7B"/>
    <w:rsid w:val="00B80758"/>
    <w:rsid w:val="00B85913"/>
    <w:rsid w:val="00B87A2E"/>
    <w:rsid w:val="00B94D6D"/>
    <w:rsid w:val="00BA0B49"/>
    <w:rsid w:val="00BB5740"/>
    <w:rsid w:val="00BB61E5"/>
    <w:rsid w:val="00BB7932"/>
    <w:rsid w:val="00BD464F"/>
    <w:rsid w:val="00BE3DB2"/>
    <w:rsid w:val="00BE41E7"/>
    <w:rsid w:val="00BE628F"/>
    <w:rsid w:val="00BE7117"/>
    <w:rsid w:val="00BE7D6F"/>
    <w:rsid w:val="00BF1154"/>
    <w:rsid w:val="00BF25BB"/>
    <w:rsid w:val="00C01557"/>
    <w:rsid w:val="00C22133"/>
    <w:rsid w:val="00C22BDD"/>
    <w:rsid w:val="00C241C2"/>
    <w:rsid w:val="00C31B15"/>
    <w:rsid w:val="00C31CE6"/>
    <w:rsid w:val="00C406D0"/>
    <w:rsid w:val="00C45C43"/>
    <w:rsid w:val="00C47AE6"/>
    <w:rsid w:val="00C51700"/>
    <w:rsid w:val="00C565AB"/>
    <w:rsid w:val="00C566D0"/>
    <w:rsid w:val="00C6585D"/>
    <w:rsid w:val="00C73A3A"/>
    <w:rsid w:val="00C97956"/>
    <w:rsid w:val="00CA5341"/>
    <w:rsid w:val="00CB25AE"/>
    <w:rsid w:val="00CC08D9"/>
    <w:rsid w:val="00CC4D32"/>
    <w:rsid w:val="00CD0A31"/>
    <w:rsid w:val="00CE2B90"/>
    <w:rsid w:val="00CE31FE"/>
    <w:rsid w:val="00CE3671"/>
    <w:rsid w:val="00CE7469"/>
    <w:rsid w:val="00CF4F69"/>
    <w:rsid w:val="00D01E29"/>
    <w:rsid w:val="00D02178"/>
    <w:rsid w:val="00D03E8A"/>
    <w:rsid w:val="00D04B29"/>
    <w:rsid w:val="00D14C5C"/>
    <w:rsid w:val="00D20116"/>
    <w:rsid w:val="00D27045"/>
    <w:rsid w:val="00D27C4A"/>
    <w:rsid w:val="00D340EF"/>
    <w:rsid w:val="00D37B43"/>
    <w:rsid w:val="00D40D80"/>
    <w:rsid w:val="00D42489"/>
    <w:rsid w:val="00D5541D"/>
    <w:rsid w:val="00D63D2A"/>
    <w:rsid w:val="00D8291D"/>
    <w:rsid w:val="00D83EE5"/>
    <w:rsid w:val="00D852A9"/>
    <w:rsid w:val="00DA0830"/>
    <w:rsid w:val="00DA1714"/>
    <w:rsid w:val="00DA4F8C"/>
    <w:rsid w:val="00DA591A"/>
    <w:rsid w:val="00DA63B1"/>
    <w:rsid w:val="00DB08E1"/>
    <w:rsid w:val="00DC2EC6"/>
    <w:rsid w:val="00DC5996"/>
    <w:rsid w:val="00DE28BF"/>
    <w:rsid w:val="00DE3453"/>
    <w:rsid w:val="00DE3D8E"/>
    <w:rsid w:val="00DE62A7"/>
    <w:rsid w:val="00DE6930"/>
    <w:rsid w:val="00DE7003"/>
    <w:rsid w:val="00DF289B"/>
    <w:rsid w:val="00E04F7D"/>
    <w:rsid w:val="00E07D40"/>
    <w:rsid w:val="00E118D7"/>
    <w:rsid w:val="00E242E7"/>
    <w:rsid w:val="00E34847"/>
    <w:rsid w:val="00E40B6B"/>
    <w:rsid w:val="00E533DF"/>
    <w:rsid w:val="00E55687"/>
    <w:rsid w:val="00E610E5"/>
    <w:rsid w:val="00E61425"/>
    <w:rsid w:val="00E75FF4"/>
    <w:rsid w:val="00E802E5"/>
    <w:rsid w:val="00E84BB9"/>
    <w:rsid w:val="00E92618"/>
    <w:rsid w:val="00E9383B"/>
    <w:rsid w:val="00E950AF"/>
    <w:rsid w:val="00EA699C"/>
    <w:rsid w:val="00EA780D"/>
    <w:rsid w:val="00EB31F5"/>
    <w:rsid w:val="00EC1835"/>
    <w:rsid w:val="00EC6BD7"/>
    <w:rsid w:val="00EE3015"/>
    <w:rsid w:val="00EF09CA"/>
    <w:rsid w:val="00F042B4"/>
    <w:rsid w:val="00F10D69"/>
    <w:rsid w:val="00F15577"/>
    <w:rsid w:val="00F15A2C"/>
    <w:rsid w:val="00F5187D"/>
    <w:rsid w:val="00F52F80"/>
    <w:rsid w:val="00F64DF1"/>
    <w:rsid w:val="00F8521B"/>
    <w:rsid w:val="00F879FD"/>
    <w:rsid w:val="00F90367"/>
    <w:rsid w:val="00F90B8E"/>
    <w:rsid w:val="00F90BBE"/>
    <w:rsid w:val="00F95695"/>
    <w:rsid w:val="00FA6A22"/>
    <w:rsid w:val="00FB396E"/>
    <w:rsid w:val="00FB460B"/>
    <w:rsid w:val="00FC0AAB"/>
    <w:rsid w:val="00FC4C02"/>
    <w:rsid w:val="00FC5134"/>
    <w:rsid w:val="00FC685D"/>
    <w:rsid w:val="00FD28E1"/>
    <w:rsid w:val="00FF0BB0"/>
    <w:rsid w:val="00FF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26ACFF"/>
  <w15:docId w15:val="{878B2D3A-DAA9-4938-A5EB-46BDA172A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7F9"/>
    <w:pPr>
      <w:ind w:left="720"/>
      <w:contextualSpacing/>
    </w:pPr>
  </w:style>
  <w:style w:type="character" w:styleId="Hyperlink">
    <w:name w:val="Hyperlink"/>
    <w:basedOn w:val="DefaultParagraphFont"/>
    <w:rsid w:val="003007F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3007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07F9"/>
    <w:rPr>
      <w:sz w:val="24"/>
      <w:szCs w:val="24"/>
    </w:rPr>
  </w:style>
  <w:style w:type="paragraph" w:styleId="Footer">
    <w:name w:val="footer"/>
    <w:basedOn w:val="Normal"/>
    <w:link w:val="FooterChar"/>
    <w:rsid w:val="003007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007F9"/>
    <w:rPr>
      <w:sz w:val="24"/>
      <w:szCs w:val="24"/>
    </w:rPr>
  </w:style>
  <w:style w:type="paragraph" w:styleId="BalloonText">
    <w:name w:val="Balloon Text"/>
    <w:basedOn w:val="Normal"/>
    <w:link w:val="BalloonTextChar"/>
    <w:rsid w:val="003007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07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1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jd@pmpbc.com" TargetMode="External"/><Relationship Id="rId21" Type="http://schemas.openxmlformats.org/officeDocument/2006/relationships/hyperlink" Target="mailto:Info@TheCSBC.com" TargetMode="External"/><Relationship Id="rId42" Type="http://schemas.openxmlformats.org/officeDocument/2006/relationships/hyperlink" Target="mailto:BlakeKersey@FBCDecatur.org" TargetMode="External"/><Relationship Id="rId63" Type="http://schemas.openxmlformats.org/officeDocument/2006/relationships/hyperlink" Target="mailto:ForestHill1967@gmail.com" TargetMode="External"/><Relationship Id="rId84" Type="http://schemas.openxmlformats.org/officeDocument/2006/relationships/hyperlink" Target="mailto:ChuckJeanHill@hotmail.com" TargetMode="External"/><Relationship Id="rId138" Type="http://schemas.openxmlformats.org/officeDocument/2006/relationships/hyperlink" Target="mailto:jwalters@shilohchurch.info" TargetMode="External"/><Relationship Id="rId159" Type="http://schemas.openxmlformats.org/officeDocument/2006/relationships/hyperlink" Target="mailto:rafa@tbctrinity.org" TargetMode="External"/><Relationship Id="rId170" Type="http://schemas.openxmlformats.org/officeDocument/2006/relationships/hyperlink" Target="mailto:Sjohnson304@charter.net" TargetMode="External"/><Relationship Id="rId191" Type="http://schemas.openxmlformats.org/officeDocument/2006/relationships/hyperlink" Target="mailto:kathy@westmeadebaptist.org" TargetMode="External"/><Relationship Id="rId196" Type="http://schemas.openxmlformats.org/officeDocument/2006/relationships/header" Target="header2.xml"/><Relationship Id="rId200" Type="http://schemas.openxmlformats.org/officeDocument/2006/relationships/footer" Target="footer3.xml"/><Relationship Id="rId16" Type="http://schemas.openxmlformats.org/officeDocument/2006/relationships/hyperlink" Target="mailto:debra.queen@hartselletigers.org" TargetMode="External"/><Relationship Id="rId107" Type="http://schemas.openxmlformats.org/officeDocument/2006/relationships/hyperlink" Target="mailto:Debbie.alexander@parkviewdecatur.org" TargetMode="External"/><Relationship Id="rId11" Type="http://schemas.openxmlformats.org/officeDocument/2006/relationships/hyperlink" Target="http://www.facebook.com/bellspringsbaptistchurch" TargetMode="External"/><Relationship Id="rId32" Type="http://schemas.openxmlformats.org/officeDocument/2006/relationships/hyperlink" Target="mailto:cpbchrch@bellsouth.net" TargetMode="External"/><Relationship Id="rId37" Type="http://schemas.openxmlformats.org/officeDocument/2006/relationships/hyperlink" Target="mailto:shohn78@aol.com" TargetMode="External"/><Relationship Id="rId53" Type="http://schemas.openxmlformats.org/officeDocument/2006/relationships/hyperlink" Target="mailto:wblackman@easthighlandbaptist.com" TargetMode="External"/><Relationship Id="rId58" Type="http://schemas.openxmlformats.org/officeDocument/2006/relationships/hyperlink" Target="mailto:annamcannon@yahoo.com" TargetMode="External"/><Relationship Id="rId74" Type="http://schemas.openxmlformats.org/officeDocument/2006/relationships/hyperlink" Target="http://www.highland-baptist.net" TargetMode="External"/><Relationship Id="rId79" Type="http://schemas.openxmlformats.org/officeDocument/2006/relationships/hyperlink" Target="mailto:sharvel56@gmail.com" TargetMode="External"/><Relationship Id="rId102" Type="http://schemas.openxmlformats.org/officeDocument/2006/relationships/hyperlink" Target="mailto:dlegg0715@hotmail.com" TargetMode="External"/><Relationship Id="rId123" Type="http://schemas.openxmlformats.org/officeDocument/2006/relationships/hyperlink" Target="mailto:mbcolee@yahoo.com" TargetMode="External"/><Relationship Id="rId128" Type="http://schemas.openxmlformats.org/officeDocument/2006/relationships/hyperlink" Target="mailto:TWHudson@otelco.net" TargetMode="External"/><Relationship Id="rId144" Type="http://schemas.openxmlformats.org/officeDocument/2006/relationships/hyperlink" Target="mailto:caleb@shoalcreekbaptist.org" TargetMode="External"/><Relationship Id="rId149" Type="http://schemas.openxmlformats.org/officeDocument/2006/relationships/hyperlink" Target="mailto:tinleyb@southsidebaptist.net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mailto:info@newcanaan.org" TargetMode="External"/><Relationship Id="rId95" Type="http://schemas.openxmlformats.org/officeDocument/2006/relationships/hyperlink" Target="mailto:cathywsmothers@yahoo.com" TargetMode="External"/><Relationship Id="rId160" Type="http://schemas.openxmlformats.org/officeDocument/2006/relationships/hyperlink" Target="mailto:dewayne@tbctrinity.org" TargetMode="External"/><Relationship Id="rId165" Type="http://schemas.openxmlformats.org/officeDocument/2006/relationships/hyperlink" Target="mailto:eric@tbctrinity.org" TargetMode="External"/><Relationship Id="rId181" Type="http://schemas.openxmlformats.org/officeDocument/2006/relationships/hyperlink" Target="mailto:hssaint@otelco.net" TargetMode="External"/><Relationship Id="rId186" Type="http://schemas.openxmlformats.org/officeDocument/2006/relationships/hyperlink" Target="mailto:kathy@westmeadebaptist.org" TargetMode="External"/><Relationship Id="rId22" Type="http://schemas.openxmlformats.org/officeDocument/2006/relationships/hyperlink" Target="http://www.TheCSBC.com" TargetMode="External"/><Relationship Id="rId27" Type="http://schemas.openxmlformats.org/officeDocument/2006/relationships/hyperlink" Target="mailto:bdozier@lamar.com" TargetMode="External"/><Relationship Id="rId43" Type="http://schemas.openxmlformats.org/officeDocument/2006/relationships/hyperlink" Target="mailto:calebsarrow@fbcdecatur.org" TargetMode="External"/><Relationship Id="rId48" Type="http://schemas.openxmlformats.org/officeDocument/2006/relationships/hyperlink" Target="mailto:larryhyche@fbcdecatur.org" TargetMode="External"/><Relationship Id="rId64" Type="http://schemas.openxmlformats.org/officeDocument/2006/relationships/hyperlink" Target="http://www.gracepointbaptist.com" TargetMode="External"/><Relationship Id="rId69" Type="http://schemas.openxmlformats.org/officeDocument/2006/relationships/hyperlink" Target="http://www.fbchart.org" TargetMode="External"/><Relationship Id="rId113" Type="http://schemas.openxmlformats.org/officeDocument/2006/relationships/hyperlink" Target="mailto:travisflannagin@gmail.com" TargetMode="External"/><Relationship Id="rId118" Type="http://schemas.openxmlformats.org/officeDocument/2006/relationships/hyperlink" Target="mailto:dane@pmpbc.com" TargetMode="External"/><Relationship Id="rId134" Type="http://schemas.openxmlformats.org/officeDocument/2006/relationships/hyperlink" Target="mailto:Plants1@live.com" TargetMode="External"/><Relationship Id="rId139" Type="http://schemas.openxmlformats.org/officeDocument/2006/relationships/hyperlink" Target="mailto:jbanks@shilohchurch.info" TargetMode="External"/><Relationship Id="rId80" Type="http://schemas.openxmlformats.org/officeDocument/2006/relationships/hyperlink" Target="http://www.lpdecatur.org" TargetMode="External"/><Relationship Id="rId85" Type="http://schemas.openxmlformats.org/officeDocument/2006/relationships/hyperlink" Target="mailto:tanap49@gmail.com" TargetMode="External"/><Relationship Id="rId150" Type="http://schemas.openxmlformats.org/officeDocument/2006/relationships/hyperlink" Target="mailto:pam@southsidebaptist.net" TargetMode="External"/><Relationship Id="rId155" Type="http://schemas.openxmlformats.org/officeDocument/2006/relationships/hyperlink" Target="mailto:Morgan18@charter.net" TargetMode="External"/><Relationship Id="rId171" Type="http://schemas.openxmlformats.org/officeDocument/2006/relationships/hyperlink" Target="mailto:Craye.Hall@adtran.com" TargetMode="External"/><Relationship Id="rId176" Type="http://schemas.openxmlformats.org/officeDocument/2006/relationships/hyperlink" Target="mailto:JohnDBain@charter.net" TargetMode="External"/><Relationship Id="rId192" Type="http://schemas.openxmlformats.org/officeDocument/2006/relationships/hyperlink" Target="mailto:pastoryjimmy@rivercitybaptist.us" TargetMode="External"/><Relationship Id="rId197" Type="http://schemas.openxmlformats.org/officeDocument/2006/relationships/footer" Target="footer1.xml"/><Relationship Id="rId201" Type="http://schemas.openxmlformats.org/officeDocument/2006/relationships/fontTable" Target="fontTable.xml"/><Relationship Id="rId12" Type="http://schemas.openxmlformats.org/officeDocument/2006/relationships/hyperlink" Target="mailto:JerryEFreeman@Bellsouth.net" TargetMode="External"/><Relationship Id="rId17" Type="http://schemas.openxmlformats.org/officeDocument/2006/relationships/hyperlink" Target="mailto:judyscotty@aol.com" TargetMode="External"/><Relationship Id="rId33" Type="http://schemas.openxmlformats.org/officeDocument/2006/relationships/hyperlink" Target="mailto:JKay1986@aol.com" TargetMode="External"/><Relationship Id="rId38" Type="http://schemas.openxmlformats.org/officeDocument/2006/relationships/hyperlink" Target="http://www.decaturbaptist.org" TargetMode="External"/><Relationship Id="rId59" Type="http://schemas.openxmlformats.org/officeDocument/2006/relationships/hyperlink" Target="mailto:BroMartinPoe@yahoo.com" TargetMode="External"/><Relationship Id="rId103" Type="http://schemas.openxmlformats.org/officeDocument/2006/relationships/hyperlink" Target="http://www.parkviewdecatur.org" TargetMode="External"/><Relationship Id="rId108" Type="http://schemas.openxmlformats.org/officeDocument/2006/relationships/hyperlink" Target="mailto:greg.weeks@parkviewdecatur.org" TargetMode="External"/><Relationship Id="rId124" Type="http://schemas.openxmlformats.org/officeDocument/2006/relationships/hyperlink" Target="mailto:jalpiano@gmail.com" TargetMode="External"/><Relationship Id="rId129" Type="http://schemas.openxmlformats.org/officeDocument/2006/relationships/hyperlink" Target="mailto:jhudson@otelco.net" TargetMode="External"/><Relationship Id="rId54" Type="http://schemas.openxmlformats.org/officeDocument/2006/relationships/hyperlink" Target="mailto:tgray@easthighlandbaptist.com" TargetMode="External"/><Relationship Id="rId70" Type="http://schemas.openxmlformats.org/officeDocument/2006/relationships/hyperlink" Target="mailto:fbchart@aol.com" TargetMode="External"/><Relationship Id="rId75" Type="http://schemas.openxmlformats.org/officeDocument/2006/relationships/hyperlink" Target="mailto:Terb68@yahoo.com" TargetMode="External"/><Relationship Id="rId91" Type="http://schemas.openxmlformats.org/officeDocument/2006/relationships/hyperlink" Target="mailto:1robertcruise@gmail.com" TargetMode="External"/><Relationship Id="rId96" Type="http://schemas.openxmlformats.org/officeDocument/2006/relationships/hyperlink" Target="mailto:Tlyn872@juno.com" TargetMode="External"/><Relationship Id="rId140" Type="http://schemas.openxmlformats.org/officeDocument/2006/relationships/hyperlink" Target="mailto:tertz@otelco.net" TargetMode="External"/><Relationship Id="rId145" Type="http://schemas.openxmlformats.org/officeDocument/2006/relationships/hyperlink" Target="http://www.southsidebaptist.net" TargetMode="External"/><Relationship Id="rId161" Type="http://schemas.openxmlformats.org/officeDocument/2006/relationships/hyperlink" Target="mailto:tyler@tbctrinity.org" TargetMode="External"/><Relationship Id="rId166" Type="http://schemas.openxmlformats.org/officeDocument/2006/relationships/hyperlink" Target="mailto:larry.owens1@ipaper.com" TargetMode="External"/><Relationship Id="rId182" Type="http://schemas.openxmlformats.org/officeDocument/2006/relationships/hyperlink" Target="mailto:hssaint@otelco.net" TargetMode="External"/><Relationship Id="rId187" Type="http://schemas.openxmlformats.org/officeDocument/2006/relationships/hyperlink" Target="mailto:larry@westmeadebaptist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://www.facebook/com/TheCSBC" TargetMode="External"/><Relationship Id="rId28" Type="http://schemas.openxmlformats.org/officeDocument/2006/relationships/hyperlink" Target="http://www.cbcdecatur.org" TargetMode="External"/><Relationship Id="rId49" Type="http://schemas.openxmlformats.org/officeDocument/2006/relationships/hyperlink" Target="mailto:rogerjenkins@fbcdecatur.org" TargetMode="External"/><Relationship Id="rId114" Type="http://schemas.openxmlformats.org/officeDocument/2006/relationships/hyperlink" Target="mailto:Fredlamm02@aol.com" TargetMode="External"/><Relationship Id="rId119" Type="http://schemas.openxmlformats.org/officeDocument/2006/relationships/hyperlink" Target="mailto:bubba@pmpbc.com" TargetMode="External"/><Relationship Id="rId44" Type="http://schemas.openxmlformats.org/officeDocument/2006/relationships/hyperlink" Target="mailto:reneestephenson@fbcdecatur.org" TargetMode="External"/><Relationship Id="rId60" Type="http://schemas.openxmlformats.org/officeDocument/2006/relationships/hyperlink" Target="mailto:dotsier42@aol.com" TargetMode="External"/><Relationship Id="rId65" Type="http://schemas.openxmlformats.org/officeDocument/2006/relationships/hyperlink" Target="mailto:ryanandtinachilders@yahoo.com" TargetMode="External"/><Relationship Id="rId81" Type="http://schemas.openxmlformats.org/officeDocument/2006/relationships/hyperlink" Target="mailto:info@lpdecatur.org" TargetMode="External"/><Relationship Id="rId86" Type="http://schemas.openxmlformats.org/officeDocument/2006/relationships/hyperlink" Target="mailto:elainenappier@gmail.com" TargetMode="External"/><Relationship Id="rId130" Type="http://schemas.openxmlformats.org/officeDocument/2006/relationships/hyperlink" Target="mailto:mhudson@otelco.net" TargetMode="External"/><Relationship Id="rId135" Type="http://schemas.openxmlformats.org/officeDocument/2006/relationships/hyperlink" Target="http://www.ShilohBaptistChurch.net" TargetMode="External"/><Relationship Id="rId151" Type="http://schemas.openxmlformats.org/officeDocument/2006/relationships/hyperlink" Target="mailto:wayne@southsidebaptist.net" TargetMode="External"/><Relationship Id="rId156" Type="http://schemas.openxmlformats.org/officeDocument/2006/relationships/hyperlink" Target="http://www.tbctrinity.org" TargetMode="External"/><Relationship Id="rId177" Type="http://schemas.openxmlformats.org/officeDocument/2006/relationships/hyperlink" Target="http://www.westhartsellebaptist.com" TargetMode="External"/><Relationship Id="rId198" Type="http://schemas.openxmlformats.org/officeDocument/2006/relationships/footer" Target="footer2.xml"/><Relationship Id="rId172" Type="http://schemas.openxmlformats.org/officeDocument/2006/relationships/hyperlink" Target="mailto:Cray.Hall@adtran.com" TargetMode="External"/><Relationship Id="rId193" Type="http://schemas.openxmlformats.org/officeDocument/2006/relationships/hyperlink" Target="mailto:sylviachenault@gmail.com" TargetMode="External"/><Relationship Id="rId202" Type="http://schemas.openxmlformats.org/officeDocument/2006/relationships/glossaryDocument" Target="glossary/document.xml"/><Relationship Id="rId13" Type="http://schemas.openxmlformats.org/officeDocument/2006/relationships/hyperlink" Target="http://www.bbcdecatur.org" TargetMode="External"/><Relationship Id="rId18" Type="http://schemas.openxmlformats.org/officeDocument/2006/relationships/hyperlink" Target="mailto:Marilyn.radford@charter.net" TargetMode="External"/><Relationship Id="rId39" Type="http://schemas.openxmlformats.org/officeDocument/2006/relationships/hyperlink" Target="mailto:dbchurch@decaturbaptist.org" TargetMode="External"/><Relationship Id="rId109" Type="http://schemas.openxmlformats.org/officeDocument/2006/relationships/hyperlink" Target="http://www.pineridge.us/" TargetMode="External"/><Relationship Id="rId34" Type="http://schemas.openxmlformats.org/officeDocument/2006/relationships/hyperlink" Target="http://www.DanvilleBaptist.org" TargetMode="External"/><Relationship Id="rId50" Type="http://schemas.openxmlformats.org/officeDocument/2006/relationships/hyperlink" Target="mailto:jialred@charter.net" TargetMode="External"/><Relationship Id="rId55" Type="http://schemas.openxmlformats.org/officeDocument/2006/relationships/hyperlink" Target="mailto:tgray@easthighlandbaptist.com" TargetMode="External"/><Relationship Id="rId76" Type="http://schemas.openxmlformats.org/officeDocument/2006/relationships/hyperlink" Target="http://www.Lebanonbaptistfalkville.org" TargetMode="External"/><Relationship Id="rId97" Type="http://schemas.openxmlformats.org/officeDocument/2006/relationships/hyperlink" Target="mailto:barbsjim@bellsouth.net" TargetMode="External"/><Relationship Id="rId104" Type="http://schemas.openxmlformats.org/officeDocument/2006/relationships/hyperlink" Target="mailto:todd.evans@parkviewdecatur.org" TargetMode="External"/><Relationship Id="rId120" Type="http://schemas.openxmlformats.org/officeDocument/2006/relationships/hyperlink" Target="mailto:nancy@pmpbc.com" TargetMode="External"/><Relationship Id="rId125" Type="http://schemas.openxmlformats.org/officeDocument/2006/relationships/hyperlink" Target="http://www.rockspringschurch.us" TargetMode="External"/><Relationship Id="rId141" Type="http://schemas.openxmlformats.org/officeDocument/2006/relationships/hyperlink" Target="http://www.shoalcreekbaptist.org" TargetMode="External"/><Relationship Id="rId146" Type="http://schemas.openxmlformats.org/officeDocument/2006/relationships/hyperlink" Target="mailto:BroBen@Southsidebaptist.net" TargetMode="External"/><Relationship Id="rId167" Type="http://schemas.openxmlformats.org/officeDocument/2006/relationships/hyperlink" Target="mailto:RHende77@aol.com" TargetMode="External"/><Relationship Id="rId188" Type="http://schemas.openxmlformats.org/officeDocument/2006/relationships/hyperlink" Target="mailto:justin@westmeadebaptist.org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pastorsoffice@fbchart.org" TargetMode="External"/><Relationship Id="rId92" Type="http://schemas.openxmlformats.org/officeDocument/2006/relationships/hyperlink" Target="mailto:jennifercruise.jrc@gmail.com" TargetMode="External"/><Relationship Id="rId162" Type="http://schemas.openxmlformats.org/officeDocument/2006/relationships/hyperlink" Target="mailto:ty@tbctrinity.org" TargetMode="External"/><Relationship Id="rId183" Type="http://schemas.openxmlformats.org/officeDocument/2006/relationships/hyperlink" Target="http://www.westmeadebaptist.org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Central@CBCDecatur.org" TargetMode="External"/><Relationship Id="rId24" Type="http://schemas.openxmlformats.org/officeDocument/2006/relationships/hyperlink" Target="http://www.twitter.com/TheCaveSpring" TargetMode="External"/><Relationship Id="rId40" Type="http://schemas.openxmlformats.org/officeDocument/2006/relationships/hyperlink" Target="mailto:DougRipley@DecaturBaptist.org" TargetMode="External"/><Relationship Id="rId45" Type="http://schemas.openxmlformats.org/officeDocument/2006/relationships/hyperlink" Target="mailto:saralansford@fbcdecatur.org" TargetMode="External"/><Relationship Id="rId66" Type="http://schemas.openxmlformats.org/officeDocument/2006/relationships/hyperlink" Target="mailto:Dalew122@bellsouth.net" TargetMode="External"/><Relationship Id="rId87" Type="http://schemas.openxmlformats.org/officeDocument/2006/relationships/hyperlink" Target="mailto:compton6170@bellsouth.net" TargetMode="External"/><Relationship Id="rId110" Type="http://schemas.openxmlformats.org/officeDocument/2006/relationships/hyperlink" Target="mailto:AGKen@otelco.net" TargetMode="External"/><Relationship Id="rId115" Type="http://schemas.openxmlformats.org/officeDocument/2006/relationships/hyperlink" Target="http://www.pmpbc.com/" TargetMode="External"/><Relationship Id="rId131" Type="http://schemas.openxmlformats.org/officeDocument/2006/relationships/hyperlink" Target="mailto:PlunkettJeremy11@gmail.com" TargetMode="External"/><Relationship Id="rId136" Type="http://schemas.openxmlformats.org/officeDocument/2006/relationships/hyperlink" Target="mailto:TVoss@ShilohChurch.info" TargetMode="External"/><Relationship Id="rId157" Type="http://schemas.openxmlformats.org/officeDocument/2006/relationships/hyperlink" Target="mailto:richiet@tbctrinity.org" TargetMode="External"/><Relationship Id="rId178" Type="http://schemas.openxmlformats.org/officeDocument/2006/relationships/hyperlink" Target="mailto:whbchurch@bellsouth.net" TargetMode="External"/><Relationship Id="rId61" Type="http://schemas.openxmlformats.org/officeDocument/2006/relationships/hyperlink" Target="http://www.FlintBC.org" TargetMode="External"/><Relationship Id="rId82" Type="http://schemas.openxmlformats.org/officeDocument/2006/relationships/hyperlink" Target="mailto:gabe.ross@lpdecatur.org" TargetMode="External"/><Relationship Id="rId152" Type="http://schemas.openxmlformats.org/officeDocument/2006/relationships/hyperlink" Target="mailto:JDButterfly1990@yahoo.com" TargetMode="External"/><Relationship Id="rId173" Type="http://schemas.openxmlformats.org/officeDocument/2006/relationships/hyperlink" Target="mailto:jholmes3702@charter.net" TargetMode="External"/><Relationship Id="rId194" Type="http://schemas.openxmlformats.org/officeDocument/2006/relationships/hyperlink" Target="mailto:deidra@quailcreek.com" TargetMode="External"/><Relationship Id="rId199" Type="http://schemas.openxmlformats.org/officeDocument/2006/relationships/header" Target="header3.xml"/><Relationship Id="rId203" Type="http://schemas.openxmlformats.org/officeDocument/2006/relationships/theme" Target="theme/theme1.xml"/><Relationship Id="rId19" Type="http://schemas.openxmlformats.org/officeDocument/2006/relationships/hyperlink" Target="http://bluespringsbaptist.com/" TargetMode="External"/><Relationship Id="rId14" Type="http://schemas.openxmlformats.org/officeDocument/2006/relationships/hyperlink" Target="mailto:AlanRQ@Charter.net" TargetMode="External"/><Relationship Id="rId30" Type="http://schemas.openxmlformats.org/officeDocument/2006/relationships/hyperlink" Target="mailto:RJackson@CBCDecatur.org" TargetMode="External"/><Relationship Id="rId35" Type="http://schemas.openxmlformats.org/officeDocument/2006/relationships/hyperlink" Target="mailto:Jack@DanvilleBaptist.org" TargetMode="External"/><Relationship Id="rId56" Type="http://schemas.openxmlformats.org/officeDocument/2006/relationships/hyperlink" Target="mailto:FBCFalk@gmail.com" TargetMode="External"/><Relationship Id="rId77" Type="http://schemas.openxmlformats.org/officeDocument/2006/relationships/hyperlink" Target="mailto:rashley@centurylink.net" TargetMode="External"/><Relationship Id="rId100" Type="http://schemas.openxmlformats.org/officeDocument/2006/relationships/hyperlink" Target="mailto:donnieopc@bellsouth.net" TargetMode="External"/><Relationship Id="rId105" Type="http://schemas.openxmlformats.org/officeDocument/2006/relationships/hyperlink" Target="mailto:Brandon.moore@parkviewdecatur.org" TargetMode="External"/><Relationship Id="rId126" Type="http://schemas.openxmlformats.org/officeDocument/2006/relationships/hyperlink" Target="mailto:GregBegemann18@yahoo.com" TargetMode="External"/><Relationship Id="rId147" Type="http://schemas.openxmlformats.org/officeDocument/2006/relationships/hyperlink" Target="mailto:wayne@southsidebaptist.net" TargetMode="External"/><Relationship Id="rId168" Type="http://schemas.openxmlformats.org/officeDocument/2006/relationships/hyperlink" Target="mailto:Ksnyder221@gmail.com" TargetMode="External"/><Relationship Id="rId8" Type="http://schemas.openxmlformats.org/officeDocument/2006/relationships/hyperlink" Target="http://www.fbcaustinville.org" TargetMode="External"/><Relationship Id="rId51" Type="http://schemas.openxmlformats.org/officeDocument/2006/relationships/hyperlink" Target="mailto:jialred@charter.net" TargetMode="External"/><Relationship Id="rId72" Type="http://schemas.openxmlformats.org/officeDocument/2006/relationships/hyperlink" Target="mailto:charles@fbchart.org" TargetMode="External"/><Relationship Id="rId93" Type="http://schemas.openxmlformats.org/officeDocument/2006/relationships/hyperlink" Target="http://www.newcenterbaptist.org/" TargetMode="External"/><Relationship Id="rId98" Type="http://schemas.openxmlformats.org/officeDocument/2006/relationships/hyperlink" Target="mailto:barbsjim@bellsouth.net" TargetMode="External"/><Relationship Id="rId121" Type="http://schemas.openxmlformats.org/officeDocument/2006/relationships/hyperlink" Target="mailto:lauren@pmpbc.com" TargetMode="External"/><Relationship Id="rId142" Type="http://schemas.openxmlformats.org/officeDocument/2006/relationships/hyperlink" Target="mailto:Office@ShoalCreekBaptist.org" TargetMode="External"/><Relationship Id="rId163" Type="http://schemas.openxmlformats.org/officeDocument/2006/relationships/hyperlink" Target="mailto:amy@tbctrinity.org" TargetMode="External"/><Relationship Id="rId184" Type="http://schemas.openxmlformats.org/officeDocument/2006/relationships/hyperlink" Target="mailto:office@westmeadebaptist.org" TargetMode="External"/><Relationship Id="rId189" Type="http://schemas.openxmlformats.org/officeDocument/2006/relationships/hyperlink" Target="mailto:david@westmeadebaptist.org" TargetMode="External"/><Relationship Id="rId3" Type="http://schemas.openxmlformats.org/officeDocument/2006/relationships/styles" Target="styles.xml"/><Relationship Id="rId25" Type="http://schemas.openxmlformats.org/officeDocument/2006/relationships/hyperlink" Target="mailto:Brad@TheCSBC.com" TargetMode="External"/><Relationship Id="rId46" Type="http://schemas.openxmlformats.org/officeDocument/2006/relationships/hyperlink" Target="mailto:stephenmishalanie@fbcdecatur.org" TargetMode="External"/><Relationship Id="rId67" Type="http://schemas.openxmlformats.org/officeDocument/2006/relationships/hyperlink" Target="mailto:APatterson234@gmail.com" TargetMode="External"/><Relationship Id="rId116" Type="http://schemas.openxmlformats.org/officeDocument/2006/relationships/hyperlink" Target="mailto:info@pmpbc.com" TargetMode="External"/><Relationship Id="rId137" Type="http://schemas.openxmlformats.org/officeDocument/2006/relationships/hyperlink" Target="mailto:COwens@ShilohChurch.info" TargetMode="External"/><Relationship Id="rId158" Type="http://schemas.openxmlformats.org/officeDocument/2006/relationships/hyperlink" Target="mailto:eric@tbctrinity.org" TargetMode="External"/><Relationship Id="rId20" Type="http://schemas.openxmlformats.org/officeDocument/2006/relationships/hyperlink" Target="mailto:RLRichie@hotmail.com" TargetMode="External"/><Relationship Id="rId41" Type="http://schemas.openxmlformats.org/officeDocument/2006/relationships/hyperlink" Target="http://www.fbcdecatur.org" TargetMode="External"/><Relationship Id="rId62" Type="http://schemas.openxmlformats.org/officeDocument/2006/relationships/hyperlink" Target="mailto:flintbaptistchurch@att.net" TargetMode="External"/><Relationship Id="rId83" Type="http://schemas.openxmlformats.org/officeDocument/2006/relationships/hyperlink" Target="mailto:ChuckJeanHill@hotmail.com" TargetMode="External"/><Relationship Id="rId88" Type="http://schemas.openxmlformats.org/officeDocument/2006/relationships/hyperlink" Target="mailto:compton6170@bellsouth.net" TargetMode="External"/><Relationship Id="rId111" Type="http://schemas.openxmlformats.org/officeDocument/2006/relationships/hyperlink" Target="mailto:brochris62@gmail.com" TargetMode="External"/><Relationship Id="rId132" Type="http://schemas.openxmlformats.org/officeDocument/2006/relationships/hyperlink" Target="http://www.serenitybaptist.org" TargetMode="External"/><Relationship Id="rId153" Type="http://schemas.openxmlformats.org/officeDocument/2006/relationships/hyperlink" Target="mailto:karlangreg@yahoo.com" TargetMode="External"/><Relationship Id="rId174" Type="http://schemas.openxmlformats.org/officeDocument/2006/relationships/hyperlink" Target="mailto:jholmes3702@charter.net" TargetMode="External"/><Relationship Id="rId179" Type="http://schemas.openxmlformats.org/officeDocument/2006/relationships/hyperlink" Target="mailto:whbchurch@bellsouth.net" TargetMode="External"/><Relationship Id="rId195" Type="http://schemas.openxmlformats.org/officeDocument/2006/relationships/header" Target="header1.xml"/><Relationship Id="rId190" Type="http://schemas.openxmlformats.org/officeDocument/2006/relationships/hyperlink" Target="mailto:julie@westmeadebaptist.org" TargetMode="External"/><Relationship Id="rId15" Type="http://schemas.openxmlformats.org/officeDocument/2006/relationships/hyperlink" Target="mailto:debrquee@charter.net" TargetMode="External"/><Relationship Id="rId36" Type="http://schemas.openxmlformats.org/officeDocument/2006/relationships/hyperlink" Target="mailto:joe@danvillebaptist.org" TargetMode="External"/><Relationship Id="rId57" Type="http://schemas.openxmlformats.org/officeDocument/2006/relationships/hyperlink" Target="mailto:stephencannon1004@gmail.com" TargetMode="External"/><Relationship Id="rId106" Type="http://schemas.openxmlformats.org/officeDocument/2006/relationships/hyperlink" Target="mailto:bonnie.johnson@parkviewdecatur.org" TargetMode="External"/><Relationship Id="rId127" Type="http://schemas.openxmlformats.org/officeDocument/2006/relationships/hyperlink" Target="http://www.ryanbaptistchurch.com" TargetMode="External"/><Relationship Id="rId10" Type="http://schemas.openxmlformats.org/officeDocument/2006/relationships/hyperlink" Target="mailto:RandyBerry@bellsouth.net" TargetMode="External"/><Relationship Id="rId31" Type="http://schemas.openxmlformats.org/officeDocument/2006/relationships/hyperlink" Target="http://www.centralparkbaptist.org/" TargetMode="External"/><Relationship Id="rId52" Type="http://schemas.openxmlformats.org/officeDocument/2006/relationships/hyperlink" Target="http://www.easthighlandbaptist.com" TargetMode="External"/><Relationship Id="rId73" Type="http://schemas.openxmlformats.org/officeDocument/2006/relationships/hyperlink" Target="mailto:charles@fbchart.org" TargetMode="External"/><Relationship Id="rId78" Type="http://schemas.openxmlformats.org/officeDocument/2006/relationships/hyperlink" Target="mailto:LHarvel75@att.net" TargetMode="External"/><Relationship Id="rId94" Type="http://schemas.openxmlformats.org/officeDocument/2006/relationships/hyperlink" Target="mailto:benpaulabates@yahoo.com" TargetMode="External"/><Relationship Id="rId99" Type="http://schemas.openxmlformats.org/officeDocument/2006/relationships/hyperlink" Target="mailto:Orville.Collins@Charter.net" TargetMode="External"/><Relationship Id="rId101" Type="http://schemas.openxmlformats.org/officeDocument/2006/relationships/hyperlink" Target="mailto:jrlegg@hotmail.com" TargetMode="External"/><Relationship Id="rId122" Type="http://schemas.openxmlformats.org/officeDocument/2006/relationships/hyperlink" Target="http://www.rockcreeksbc.com/" TargetMode="External"/><Relationship Id="rId143" Type="http://schemas.openxmlformats.org/officeDocument/2006/relationships/hyperlink" Target="mailto:gary@shoalcreekbaptist.org" TargetMode="External"/><Relationship Id="rId148" Type="http://schemas.openxmlformats.org/officeDocument/2006/relationships/hyperlink" Target="mailto:tanya@southsidebaptist.net" TargetMode="External"/><Relationship Id="rId164" Type="http://schemas.openxmlformats.org/officeDocument/2006/relationships/hyperlink" Target="mailto:Philb1414@bellsouth.net" TargetMode="External"/><Relationship Id="rId169" Type="http://schemas.openxmlformats.org/officeDocument/2006/relationships/hyperlink" Target="mailto:ksnyder221@gmail.com" TargetMode="External"/><Relationship Id="rId185" Type="http://schemas.openxmlformats.org/officeDocument/2006/relationships/hyperlink" Target="mailto:Scotty@westmeadebapti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irstbaptist521@bellsouth.net" TargetMode="External"/><Relationship Id="rId180" Type="http://schemas.openxmlformats.org/officeDocument/2006/relationships/hyperlink" Target="mailto:whbchurch@bellsouth.net" TargetMode="External"/><Relationship Id="rId26" Type="http://schemas.openxmlformats.org/officeDocument/2006/relationships/hyperlink" Target="mailto:cedarridgebaptis@bellsouth.net" TargetMode="External"/><Relationship Id="rId47" Type="http://schemas.openxmlformats.org/officeDocument/2006/relationships/hyperlink" Target="mailto:dougsarris@fbcdecatur.org" TargetMode="External"/><Relationship Id="rId68" Type="http://schemas.openxmlformats.org/officeDocument/2006/relationships/hyperlink" Target="mailto:judylafarlett@yahoo.com" TargetMode="External"/><Relationship Id="rId89" Type="http://schemas.openxmlformats.org/officeDocument/2006/relationships/hyperlink" Target="http://www.newcanaan.org" TargetMode="External"/><Relationship Id="rId112" Type="http://schemas.openxmlformats.org/officeDocument/2006/relationships/hyperlink" Target="mailto:ronda.martin1616@gmail.com" TargetMode="External"/><Relationship Id="rId133" Type="http://schemas.openxmlformats.org/officeDocument/2006/relationships/hyperlink" Target="mailto:earlholt24@gmail.com" TargetMode="External"/><Relationship Id="rId154" Type="http://schemas.openxmlformats.org/officeDocument/2006/relationships/hyperlink" Target="mailto:jkathlete11@gmail.com" TargetMode="External"/><Relationship Id="rId175" Type="http://schemas.openxmlformats.org/officeDocument/2006/relationships/hyperlink" Target="http://www.walnutgrovebaptistchurch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58DBBE07F24831BBB658F2CE6C6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B5536-34C4-43C8-AF66-F88926D03F46}"/>
      </w:docPartPr>
      <w:docPartBody>
        <w:p w:rsidR="00017C02" w:rsidRDefault="00017C02" w:rsidP="00017C02">
          <w:pPr>
            <w:pStyle w:val="3C58DBBE07F24831BBB658F2CE6C6E7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7C02"/>
    <w:rsid w:val="00017C02"/>
    <w:rsid w:val="00040A56"/>
    <w:rsid w:val="0007140D"/>
    <w:rsid w:val="001252F9"/>
    <w:rsid w:val="001633E3"/>
    <w:rsid w:val="00170564"/>
    <w:rsid w:val="001877BB"/>
    <w:rsid w:val="001A457B"/>
    <w:rsid w:val="001B2F97"/>
    <w:rsid w:val="001E619F"/>
    <w:rsid w:val="001E6FF4"/>
    <w:rsid w:val="0022586C"/>
    <w:rsid w:val="002A6C21"/>
    <w:rsid w:val="002D36E9"/>
    <w:rsid w:val="003202FD"/>
    <w:rsid w:val="00371F1F"/>
    <w:rsid w:val="00397451"/>
    <w:rsid w:val="003C7F6C"/>
    <w:rsid w:val="004077A8"/>
    <w:rsid w:val="004306FF"/>
    <w:rsid w:val="00460686"/>
    <w:rsid w:val="00504F9C"/>
    <w:rsid w:val="00552FD7"/>
    <w:rsid w:val="005F1E06"/>
    <w:rsid w:val="00616D96"/>
    <w:rsid w:val="00622CD7"/>
    <w:rsid w:val="006A2140"/>
    <w:rsid w:val="006E194B"/>
    <w:rsid w:val="00713BCF"/>
    <w:rsid w:val="007151B4"/>
    <w:rsid w:val="007753E7"/>
    <w:rsid w:val="007863E4"/>
    <w:rsid w:val="00793693"/>
    <w:rsid w:val="00796E4A"/>
    <w:rsid w:val="007B15FC"/>
    <w:rsid w:val="007C1406"/>
    <w:rsid w:val="007F13D9"/>
    <w:rsid w:val="007F14FB"/>
    <w:rsid w:val="00804C23"/>
    <w:rsid w:val="00810EBB"/>
    <w:rsid w:val="0083795B"/>
    <w:rsid w:val="0087355E"/>
    <w:rsid w:val="00882710"/>
    <w:rsid w:val="00916020"/>
    <w:rsid w:val="009C3FFD"/>
    <w:rsid w:val="00A13EA5"/>
    <w:rsid w:val="00A36F3D"/>
    <w:rsid w:val="00A8715C"/>
    <w:rsid w:val="00AB7A69"/>
    <w:rsid w:val="00B20F06"/>
    <w:rsid w:val="00B60ACF"/>
    <w:rsid w:val="00B620A1"/>
    <w:rsid w:val="00B7450D"/>
    <w:rsid w:val="00B94C93"/>
    <w:rsid w:val="00BA2B0F"/>
    <w:rsid w:val="00BB7E1A"/>
    <w:rsid w:val="00BF1FE2"/>
    <w:rsid w:val="00C24D3C"/>
    <w:rsid w:val="00C368CB"/>
    <w:rsid w:val="00C5703D"/>
    <w:rsid w:val="00C64675"/>
    <w:rsid w:val="00D01DA4"/>
    <w:rsid w:val="00D167D8"/>
    <w:rsid w:val="00D2308B"/>
    <w:rsid w:val="00D41A67"/>
    <w:rsid w:val="00DD4A31"/>
    <w:rsid w:val="00DF7B1F"/>
    <w:rsid w:val="00E074A3"/>
    <w:rsid w:val="00E52392"/>
    <w:rsid w:val="00EA149E"/>
    <w:rsid w:val="00EC3B0C"/>
    <w:rsid w:val="00EC437B"/>
    <w:rsid w:val="00F143DB"/>
    <w:rsid w:val="00F325A3"/>
    <w:rsid w:val="00F463EC"/>
    <w:rsid w:val="00F72091"/>
    <w:rsid w:val="00F864F0"/>
    <w:rsid w:val="00FE1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58DBBE07F24831BBB658F2CE6C6E72">
    <w:name w:val="3C58DBBE07F24831BBB658F2CE6C6E72"/>
    <w:rsid w:val="00017C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38DAC-21FB-4F91-9CDB-266A49BC4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7</TotalTime>
  <Pages>1</Pages>
  <Words>9484</Words>
  <Characters>54060</Characters>
  <Application>Microsoft Office Word</Application>
  <DocSecurity>0</DocSecurity>
  <Lines>45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- Morgan Baptist Association Churches December 2016</vt:lpstr>
    </vt:vector>
  </TitlesOfParts>
  <Company>Hewlett-Packard</Company>
  <LinksUpToDate>false</LinksUpToDate>
  <CharactersWithSpaces>6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- Morgan Baptist Association Churches April 2017</dc:title>
  <dc:creator>Richard</dc:creator>
  <cp:lastModifiedBy>shayes.mba@gmail.com</cp:lastModifiedBy>
  <cp:revision>14</cp:revision>
  <cp:lastPrinted>2016-12-05T21:11:00Z</cp:lastPrinted>
  <dcterms:created xsi:type="dcterms:W3CDTF">2017-01-16T21:03:00Z</dcterms:created>
  <dcterms:modified xsi:type="dcterms:W3CDTF">2017-04-06T19:17:00Z</dcterms:modified>
</cp:coreProperties>
</file>